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3D545" w14:textId="09C151E3" w:rsidR="00FA7CA5" w:rsidRPr="008C651C" w:rsidRDefault="00FA7CA5" w:rsidP="0007236F">
      <w:pPr>
        <w:spacing w:after="0" w:line="480" w:lineRule="auto"/>
        <w:jc w:val="center"/>
        <w:rPr>
          <w:rFonts w:ascii="Times New Roman" w:hAnsi="Times New Roman" w:cs="Times New Roman"/>
          <w:smallCaps/>
          <w:sz w:val="24"/>
          <w:szCs w:val="24"/>
        </w:rPr>
      </w:pPr>
      <w:r w:rsidRPr="008C651C">
        <w:rPr>
          <w:rFonts w:ascii="Times New Roman" w:hAnsi="Times New Roman" w:cs="Times New Roman"/>
          <w:smallCaps/>
          <w:sz w:val="24"/>
          <w:szCs w:val="24"/>
        </w:rPr>
        <w:t>A</w:t>
      </w:r>
      <w:r w:rsidR="00482D91" w:rsidRPr="008C651C">
        <w:rPr>
          <w:rFonts w:ascii="Times New Roman" w:hAnsi="Times New Roman" w:cs="Times New Roman"/>
          <w:smallCaps/>
          <w:sz w:val="24"/>
          <w:szCs w:val="24"/>
        </w:rPr>
        <w:t>ppendix</w:t>
      </w:r>
    </w:p>
    <w:p w14:paraId="3CDB9254" w14:textId="63EFFF75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82D91">
        <w:rPr>
          <w:rFonts w:ascii="Times New Roman" w:hAnsi="Times New Roman" w:cs="Times New Roman"/>
          <w:bCs/>
          <w:sz w:val="24"/>
          <w:szCs w:val="24"/>
        </w:rPr>
        <w:t>End</w:t>
      </w:r>
      <w:r w:rsidR="00850F6A">
        <w:rPr>
          <w:rFonts w:ascii="Times New Roman" w:hAnsi="Times New Roman" w:cs="Times New Roman"/>
          <w:bCs/>
          <w:sz w:val="24"/>
          <w:szCs w:val="24"/>
        </w:rPr>
        <w:t>member</w:t>
      </w:r>
      <w:r w:rsidRPr="00482D91">
        <w:rPr>
          <w:rFonts w:ascii="Times New Roman" w:hAnsi="Times New Roman" w:cs="Times New Roman"/>
          <w:bCs/>
          <w:sz w:val="24"/>
          <w:szCs w:val="24"/>
        </w:rPr>
        <w:t xml:space="preserve"> formula calculation using </w:t>
      </w:r>
      <w:r w:rsidR="00514853" w:rsidRPr="00482D91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482D91">
        <w:rPr>
          <w:rFonts w:ascii="Times New Roman" w:hAnsi="Times New Roman" w:cs="Times New Roman"/>
          <w:bCs/>
          <w:sz w:val="24"/>
          <w:szCs w:val="24"/>
        </w:rPr>
        <w:t>site total charge (STC) approach for zero</w:t>
      </w:r>
      <w:r w:rsidR="00EC205E" w:rsidRPr="00482D91">
        <w:rPr>
          <w:rFonts w:ascii="Times New Roman" w:hAnsi="Times New Roman" w:cs="Times New Roman"/>
          <w:bCs/>
          <w:sz w:val="24"/>
          <w:szCs w:val="24"/>
        </w:rPr>
        <w:t>-</w:t>
      </w:r>
      <w:r w:rsidRPr="00482D91">
        <w:rPr>
          <w:rFonts w:ascii="Times New Roman" w:hAnsi="Times New Roman" w:cs="Times New Roman"/>
          <w:bCs/>
          <w:sz w:val="24"/>
          <w:szCs w:val="24"/>
        </w:rPr>
        <w:t>valen</w:t>
      </w:r>
      <w:r w:rsidR="00807653" w:rsidRPr="00482D91">
        <w:rPr>
          <w:rFonts w:ascii="Times New Roman" w:hAnsi="Times New Roman" w:cs="Times New Roman"/>
          <w:bCs/>
          <w:sz w:val="24"/>
          <w:szCs w:val="24"/>
        </w:rPr>
        <w:t>t</w:t>
      </w:r>
      <w:r w:rsidR="00EC205E" w:rsidRPr="00482D91">
        <w:rPr>
          <w:rFonts w:ascii="Times New Roman" w:hAnsi="Times New Roman" w:cs="Times New Roman"/>
          <w:bCs/>
          <w:sz w:val="24"/>
          <w:szCs w:val="24"/>
        </w:rPr>
        <w:t>-</w:t>
      </w:r>
      <w:r w:rsidRPr="00482D91">
        <w:rPr>
          <w:rFonts w:ascii="Times New Roman" w:hAnsi="Times New Roman" w:cs="Times New Roman"/>
          <w:bCs/>
          <w:sz w:val="24"/>
          <w:szCs w:val="24"/>
        </w:rPr>
        <w:t>dominant pyrochlores:</w:t>
      </w:r>
    </w:p>
    <w:p w14:paraId="4E896E71" w14:textId="6DC04303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82D91">
        <w:rPr>
          <w:rFonts w:ascii="Times New Roman" w:hAnsi="Times New Roman" w:cs="Times New Roman"/>
          <w:bCs/>
          <w:sz w:val="24"/>
          <w:szCs w:val="24"/>
        </w:rPr>
        <w:t>All empirical formula</w:t>
      </w:r>
      <w:r w:rsidR="00850F6A">
        <w:rPr>
          <w:rFonts w:ascii="Times New Roman" w:hAnsi="Times New Roman" w:cs="Times New Roman"/>
          <w:bCs/>
          <w:sz w:val="24"/>
          <w:szCs w:val="24"/>
        </w:rPr>
        <w:t>e</w:t>
      </w:r>
      <w:r w:rsidRPr="00482D91">
        <w:rPr>
          <w:rFonts w:ascii="Times New Roman" w:hAnsi="Times New Roman" w:cs="Times New Roman"/>
          <w:bCs/>
          <w:sz w:val="24"/>
          <w:szCs w:val="24"/>
        </w:rPr>
        <w:t xml:space="preserve"> are calculated based on 2 </w:t>
      </w:r>
      <w:r w:rsidRPr="00482D91">
        <w:rPr>
          <w:rFonts w:ascii="Times New Roman" w:hAnsi="Times New Roman" w:cs="Times New Roman"/>
          <w:bCs/>
          <w:i/>
          <w:iCs/>
          <w:sz w:val="24"/>
          <w:szCs w:val="24"/>
        </w:rPr>
        <w:t>B</w:t>
      </w:r>
      <w:r w:rsidRPr="00482D91">
        <w:rPr>
          <w:rFonts w:ascii="Times New Roman" w:hAnsi="Times New Roman" w:cs="Times New Roman"/>
          <w:bCs/>
          <w:sz w:val="24"/>
          <w:szCs w:val="24"/>
        </w:rPr>
        <w:t>-site cations (Nb+</w:t>
      </w:r>
      <w:r w:rsidR="000D51C8" w:rsidRPr="00482D91">
        <w:rPr>
          <w:rFonts w:ascii="Times New Roman" w:hAnsi="Times New Roman" w:cs="Times New Roman"/>
          <w:bCs/>
          <w:sz w:val="24"/>
          <w:szCs w:val="24"/>
        </w:rPr>
        <w:t>W+P+</w:t>
      </w:r>
      <w:r w:rsidRPr="00482D91">
        <w:rPr>
          <w:rFonts w:ascii="Times New Roman" w:hAnsi="Times New Roman" w:cs="Times New Roman"/>
          <w:bCs/>
          <w:sz w:val="24"/>
          <w:szCs w:val="24"/>
        </w:rPr>
        <w:t>Ta+Ti+Si+Zr+Al+Fe</w:t>
      </w:r>
      <w:r w:rsidR="009B3F7F" w:rsidRPr="00482D91">
        <w:rPr>
          <w:rFonts w:ascii="Times New Roman" w:hAnsi="Times New Roman" w:cs="Times New Roman"/>
          <w:bCs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bCs/>
          <w:sz w:val="24"/>
          <w:szCs w:val="24"/>
        </w:rPr>
        <w:t xml:space="preserve"> = 2)</w:t>
      </w:r>
    </w:p>
    <w:p w14:paraId="493A8C2F" w14:textId="77777777" w:rsidR="000977D0" w:rsidRPr="00482D91" w:rsidRDefault="000977D0" w:rsidP="008C651C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95EBB4C" w14:textId="77777777" w:rsidR="00FA7CA5" w:rsidRPr="00482D91" w:rsidRDefault="00FA7CA5" w:rsidP="008C651C">
      <w:pPr>
        <w:pStyle w:val="ListParagraph"/>
        <w:numPr>
          <w:ilvl w:val="0"/>
          <w:numId w:val="14"/>
        </w:numPr>
        <w:spacing w:after="0" w:line="480" w:lineRule="auto"/>
        <w:ind w:left="0" w:firstLine="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482D91">
        <w:rPr>
          <w:rFonts w:ascii="Times New Roman" w:hAnsi="Times New Roman" w:cs="Times New Roman"/>
          <w:bCs/>
          <w:i/>
          <w:iCs/>
          <w:sz w:val="24"/>
          <w:szCs w:val="24"/>
        </w:rPr>
        <w:t>Kalipyrochlore</w:t>
      </w:r>
    </w:p>
    <w:p w14:paraId="124408B6" w14:textId="43D391EE" w:rsidR="00FA7CA5" w:rsidRPr="008C651C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  <w:lang w:val="fr-CA"/>
        </w:rPr>
      </w:pP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482D91">
        <w:rPr>
          <w:rFonts w:ascii="Times New Roman" w:hAnsi="Times New Roman" w:cs="Times New Roman"/>
          <w:sz w:val="24"/>
          <w:szCs w:val="24"/>
        </w:rPr>
        <w:t>(</w:t>
      </w:r>
      <w:r w:rsidR="007C5248" w:rsidRPr="00482D91">
        <w:rPr>
          <w:rFonts w:ascii="Times New Roman" w:hAnsi="Times New Roman" w:cs="Times New Roman"/>
          <w:sz w:val="24"/>
          <w:szCs w:val="24"/>
        </w:rPr>
        <w:t>□</w:t>
      </w:r>
      <w:r w:rsidR="007C5248" w:rsidRPr="00482D91">
        <w:rPr>
          <w:rFonts w:ascii="Times New Roman" w:hAnsi="Times New Roman" w:cs="Times New Roman"/>
          <w:sz w:val="24"/>
          <w:szCs w:val="24"/>
          <w:vertAlign w:val="subscript"/>
        </w:rPr>
        <w:t>0.46</w:t>
      </w:r>
      <w:r w:rsidR="00934B95" w:rsidRPr="00482D91">
        <w:rPr>
          <w:rFonts w:ascii="Times New Roman" w:hAnsi="Times New Roman" w:cs="Times New Roman"/>
          <w:sz w:val="24"/>
          <w:szCs w:val="24"/>
        </w:rPr>
        <w:t>H</w:t>
      </w:r>
      <w:r w:rsidR="00934B95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34B95" w:rsidRPr="00482D91">
        <w:rPr>
          <w:rFonts w:ascii="Times New Roman" w:hAnsi="Times New Roman" w:cs="Times New Roman"/>
          <w:sz w:val="24"/>
          <w:szCs w:val="24"/>
        </w:rPr>
        <w:t>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1.41</w:t>
      </w:r>
      <w:r w:rsidRPr="00482D91">
        <w:rPr>
          <w:rFonts w:ascii="Times New Roman" w:hAnsi="Times New Roman" w:cs="Times New Roman"/>
          <w:sz w:val="24"/>
          <w:szCs w:val="24"/>
        </w:rPr>
        <w:t>N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5</w:t>
      </w:r>
      <w:r w:rsidRPr="00482D91">
        <w:rPr>
          <w:rFonts w:ascii="Times New Roman" w:hAnsi="Times New Roman" w:cs="Times New Roman"/>
          <w:sz w:val="24"/>
          <w:szCs w:val="24"/>
        </w:rPr>
        <w:t>C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6</w:t>
      </w:r>
      <w:r w:rsidRPr="00482D91">
        <w:rPr>
          <w:rFonts w:ascii="Times New Roman" w:hAnsi="Times New Roman" w:cs="Times New Roman"/>
          <w:sz w:val="24"/>
          <w:szCs w:val="24"/>
        </w:rPr>
        <w:t>B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U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482D91">
        <w:rPr>
          <w:rFonts w:ascii="Times New Roman" w:hAnsi="Times New Roman" w:cs="Times New Roman"/>
          <w:sz w:val="24"/>
          <w:szCs w:val="24"/>
        </w:rPr>
        <w:t>(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1.80</w:t>
      </w:r>
      <w:r w:rsidRPr="00482D91">
        <w:rPr>
          <w:rFonts w:ascii="Times New Roman" w:hAnsi="Times New Roman" w:cs="Times New Roman"/>
          <w:sz w:val="24"/>
          <w:szCs w:val="24"/>
        </w:rPr>
        <w:t>Ti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4</w:t>
      </w:r>
      <w:r w:rsidRPr="00482D91">
        <w:rPr>
          <w:rFonts w:ascii="Times New Roman" w:hAnsi="Times New Roman" w:cs="Times New Roman"/>
          <w:sz w:val="24"/>
          <w:szCs w:val="24"/>
        </w:rPr>
        <w:t>Al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3</w:t>
      </w:r>
      <w:r w:rsidRPr="00482D91">
        <w:rPr>
          <w:rFonts w:ascii="Times New Roman" w:hAnsi="Times New Roman" w:cs="Times New Roman"/>
          <w:sz w:val="24"/>
          <w:szCs w:val="24"/>
        </w:rPr>
        <w:t>Fe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2</w:t>
      </w:r>
      <w:r w:rsidRPr="00482D91">
        <w:rPr>
          <w:rFonts w:ascii="Times New Roman" w:hAnsi="Times New Roman" w:cs="Times New Roman"/>
          <w:sz w:val="24"/>
          <w:szCs w:val="24"/>
        </w:rPr>
        <w:t>P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5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3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X</w:t>
      </w:r>
      <w:r w:rsidRPr="00482D91">
        <w:rPr>
          <w:rFonts w:ascii="Times New Roman" w:hAnsi="Times New Roman" w:cs="Times New Roman"/>
          <w:sz w:val="24"/>
          <w:szCs w:val="24"/>
        </w:rPr>
        <w:t>(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4.05</w:t>
      </w:r>
      <w:r w:rsidRPr="00482D91">
        <w:rPr>
          <w:rFonts w:ascii="Times New Roman" w:hAnsi="Times New Roman" w:cs="Times New Roman"/>
          <w:sz w:val="24"/>
          <w:szCs w:val="24"/>
        </w:rPr>
        <w:t>OH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1.93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Y</w:t>
      </w:r>
      <w:r w:rsidRPr="00482D91">
        <w:rPr>
          <w:rFonts w:ascii="Times New Roman" w:hAnsi="Times New Roman" w:cs="Times New Roman"/>
          <w:sz w:val="24"/>
          <w:szCs w:val="24"/>
        </w:rPr>
        <w:t>(K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45</w:t>
      </w:r>
      <w:r w:rsidR="00934B95" w:rsidRPr="00482D91">
        <w:rPr>
          <w:rFonts w:ascii="Times New Roman" w:hAnsi="Times New Roman" w:cs="Times New Roman"/>
          <w:sz w:val="24"/>
          <w:szCs w:val="24"/>
        </w:rPr>
        <w:t>H</w:t>
      </w:r>
      <w:r w:rsidR="00934B95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34B95" w:rsidRPr="00482D91">
        <w:rPr>
          <w:rFonts w:ascii="Times New Roman" w:hAnsi="Times New Roman" w:cs="Times New Roman"/>
          <w:sz w:val="24"/>
          <w:szCs w:val="24"/>
        </w:rPr>
        <w:t>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55</w:t>
      </w:r>
      <w:r w:rsidRPr="00482D91">
        <w:rPr>
          <w:rFonts w:ascii="Times New Roman" w:hAnsi="Times New Roman" w:cs="Times New Roman"/>
          <w:sz w:val="24"/>
          <w:szCs w:val="24"/>
        </w:rPr>
        <w:t xml:space="preserve">) representing the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kalipyrochlore</w:t>
      </w:r>
      <w:r w:rsidRPr="00482D91">
        <w:rPr>
          <w:rFonts w:ascii="Times New Roman" w:hAnsi="Times New Roman" w:cs="Times New Roman"/>
          <w:sz w:val="24"/>
          <w:szCs w:val="24"/>
        </w:rPr>
        <w:t xml:space="preserve"> from Lushe carbonatite, Zaire (</w:t>
      </w:r>
      <w:r w:rsidRPr="008C651C">
        <w:rPr>
          <w:rFonts w:ascii="Times New Roman" w:hAnsi="Times New Roman" w:cs="Times New Roman"/>
          <w:sz w:val="24"/>
          <w:szCs w:val="24"/>
        </w:rPr>
        <w:t xml:space="preserve">Wall </w:t>
      </w:r>
      <w:r w:rsidRPr="008C651C">
        <w:rPr>
          <w:rFonts w:ascii="Times New Roman" w:hAnsi="Times New Roman" w:cs="Times New Roman"/>
          <w:i/>
          <w:sz w:val="24"/>
          <w:szCs w:val="24"/>
        </w:rPr>
        <w:t>et al</w:t>
      </w:r>
      <w:r w:rsidRPr="008C651C">
        <w:rPr>
          <w:rFonts w:ascii="Times New Roman" w:hAnsi="Times New Roman" w:cs="Times New Roman"/>
          <w:sz w:val="24"/>
          <w:szCs w:val="24"/>
        </w:rPr>
        <w:t>. 1996</w:t>
      </w:r>
      <w:r w:rsidRPr="00482D91">
        <w:rPr>
          <w:rFonts w:ascii="Times New Roman" w:hAnsi="Times New Roman" w:cs="Times New Roman"/>
          <w:sz w:val="24"/>
          <w:szCs w:val="24"/>
        </w:rPr>
        <w:t xml:space="preserve">). </w:t>
      </w:r>
      <w:r w:rsidRPr="008C651C">
        <w:rPr>
          <w:rFonts w:ascii="Times New Roman" w:hAnsi="Times New Roman" w:cs="Times New Roman"/>
          <w:sz w:val="24"/>
          <w:szCs w:val="24"/>
          <w:lang w:val="fr-CA"/>
        </w:rPr>
        <w:t>STC(A) = +0.26</w:t>
      </w:r>
      <w:r w:rsidR="00B905A6" w:rsidRPr="008C651C">
        <w:rPr>
          <w:rFonts w:ascii="Times New Roman" w:hAnsi="Times New Roman" w:cs="Times New Roman"/>
          <w:sz w:val="24"/>
          <w:szCs w:val="24"/>
          <w:lang w:val="fr-CA"/>
        </w:rPr>
        <w:t xml:space="preserve"> </w:t>
      </w:r>
      <w:r w:rsidRPr="008C651C">
        <w:rPr>
          <w:rFonts w:ascii="Times New Roman" w:hAnsi="Times New Roman" w:cs="Times New Roman"/>
          <w:sz w:val="24"/>
          <w:szCs w:val="24"/>
          <w:lang w:val="fr-CA"/>
        </w:rPr>
        <w:t>(0); STC(B)= +9.80</w:t>
      </w:r>
      <w:r w:rsidR="00B905A6" w:rsidRPr="008C651C">
        <w:rPr>
          <w:rFonts w:ascii="Times New Roman" w:hAnsi="Times New Roman" w:cs="Times New Roman"/>
          <w:sz w:val="24"/>
          <w:szCs w:val="24"/>
          <w:lang w:val="fr-CA"/>
        </w:rPr>
        <w:t xml:space="preserve"> </w:t>
      </w:r>
      <w:r w:rsidRPr="008C651C">
        <w:rPr>
          <w:rFonts w:ascii="Times New Roman" w:hAnsi="Times New Roman" w:cs="Times New Roman"/>
          <w:sz w:val="24"/>
          <w:szCs w:val="24"/>
          <w:lang w:val="fr-CA"/>
        </w:rPr>
        <w:t>(+10); STC(X)= -10.52</w:t>
      </w:r>
      <w:r w:rsidR="00B905A6" w:rsidRPr="008C651C">
        <w:rPr>
          <w:rFonts w:ascii="Times New Roman" w:hAnsi="Times New Roman" w:cs="Times New Roman"/>
          <w:sz w:val="24"/>
          <w:szCs w:val="24"/>
          <w:lang w:val="fr-CA"/>
        </w:rPr>
        <w:t xml:space="preserve"> </w:t>
      </w:r>
      <w:r w:rsidRPr="008C651C">
        <w:rPr>
          <w:rFonts w:ascii="Times New Roman" w:hAnsi="Times New Roman" w:cs="Times New Roman"/>
          <w:sz w:val="24"/>
          <w:szCs w:val="24"/>
          <w:lang w:val="fr-CA"/>
        </w:rPr>
        <w:t>(-11) STC(Y) = -0.45</w:t>
      </w:r>
      <w:r w:rsidR="00B905A6" w:rsidRPr="008C651C">
        <w:rPr>
          <w:rFonts w:ascii="Times New Roman" w:hAnsi="Times New Roman" w:cs="Times New Roman"/>
          <w:sz w:val="24"/>
          <w:szCs w:val="24"/>
          <w:lang w:val="fr-CA"/>
        </w:rPr>
        <w:t xml:space="preserve"> </w:t>
      </w:r>
      <w:r w:rsidRPr="008C651C">
        <w:rPr>
          <w:rFonts w:ascii="Times New Roman" w:hAnsi="Times New Roman" w:cs="Times New Roman"/>
          <w:sz w:val="24"/>
          <w:szCs w:val="24"/>
          <w:lang w:val="fr-CA"/>
        </w:rPr>
        <w:t xml:space="preserve">(0). </w:t>
      </w:r>
    </w:p>
    <w:p w14:paraId="415559C4" w14:textId="55CCCE3C" w:rsidR="002D0E7D" w:rsidRPr="00482D91" w:rsidRDefault="000B18B7" w:rsidP="008C651C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8C651C">
        <w:rPr>
          <w:rFonts w:ascii="Times New Roman" w:hAnsi="Times New Roman" w:cs="Times New Roman"/>
          <w:sz w:val="24"/>
          <w:szCs w:val="24"/>
          <w:lang w:val="fr-CA"/>
        </w:rPr>
        <w:t>End</w:t>
      </w:r>
      <w:r w:rsidR="00850F6A" w:rsidRPr="008C651C">
        <w:rPr>
          <w:rFonts w:ascii="Times New Roman" w:hAnsi="Times New Roman" w:cs="Times New Roman"/>
          <w:sz w:val="24"/>
          <w:szCs w:val="24"/>
          <w:lang w:val="fr-CA"/>
        </w:rPr>
        <w:t>member</w:t>
      </w:r>
      <w:r w:rsidRPr="008C651C">
        <w:rPr>
          <w:rFonts w:ascii="Times New Roman" w:hAnsi="Times New Roman" w:cs="Times New Roman"/>
          <w:sz w:val="24"/>
          <w:szCs w:val="24"/>
          <w:lang w:val="fr-CA"/>
        </w:rPr>
        <w:t xml:space="preserve"> </w:t>
      </w:r>
      <w:r w:rsidR="00E36346" w:rsidRPr="008C651C">
        <w:rPr>
          <w:rFonts w:ascii="Times New Roman" w:hAnsi="Times New Roman" w:cs="Times New Roman"/>
          <w:sz w:val="24"/>
          <w:szCs w:val="24"/>
          <w:lang w:val="fr-CA"/>
        </w:rPr>
        <w:t xml:space="preserve">STC: </w:t>
      </w:r>
      <w:r w:rsidR="00FA7CA5" w:rsidRPr="008C651C">
        <w:rPr>
          <w:rFonts w:ascii="Times New Roman" w:hAnsi="Times New Roman" w:cs="Times New Roman"/>
          <w:sz w:val="24"/>
          <w:szCs w:val="24"/>
          <w:lang w:val="fr-CA"/>
        </w:rPr>
        <w:t>(</w:t>
      </w:r>
      <w:r w:rsidR="00FA7CA5" w:rsidRPr="008C651C">
        <w:rPr>
          <w:rFonts w:ascii="Times New Roman" w:hAnsi="Times New Roman" w:cs="Times New Roman"/>
          <w:i/>
          <w:iCs/>
          <w:sz w:val="24"/>
          <w:szCs w:val="24"/>
          <w:lang w:val="fr-CA"/>
        </w:rPr>
        <w:t>A</w:t>
      </w:r>
      <w:r w:rsidR="00FA7CA5" w:rsidRPr="008C651C">
        <w:rPr>
          <w:rFonts w:ascii="Times New Roman" w:hAnsi="Times New Roman" w:cs="Times New Roman"/>
          <w:sz w:val="24"/>
          <w:szCs w:val="24"/>
          <w:lang w:val="fr-CA"/>
        </w:rPr>
        <w:t>)</w:t>
      </w:r>
      <w:r w:rsidR="00FA7CA5" w:rsidRPr="008C651C">
        <w:rPr>
          <w:rFonts w:ascii="Times New Roman" w:hAnsi="Times New Roman" w:cs="Times New Roman"/>
          <w:sz w:val="24"/>
          <w:szCs w:val="24"/>
          <w:vertAlign w:val="subscript"/>
          <w:lang w:val="fr-CA"/>
        </w:rPr>
        <w:t>2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fr-CA"/>
        </w:rPr>
        <w:t>0</w:t>
      </w:r>
      <w:r w:rsidR="00FA7CA5" w:rsidRPr="008C651C">
        <w:rPr>
          <w:rFonts w:ascii="Times New Roman" w:hAnsi="Times New Roman" w:cs="Times New Roman"/>
          <w:sz w:val="24"/>
          <w:szCs w:val="24"/>
          <w:lang w:val="fr-CA"/>
        </w:rPr>
        <w:t>(</w:t>
      </w:r>
      <w:r w:rsidR="00FA7CA5" w:rsidRPr="008C651C">
        <w:rPr>
          <w:rFonts w:ascii="Times New Roman" w:hAnsi="Times New Roman" w:cs="Times New Roman"/>
          <w:i/>
          <w:iCs/>
          <w:sz w:val="24"/>
          <w:szCs w:val="24"/>
          <w:lang w:val="fr-CA"/>
        </w:rPr>
        <w:t>B</w:t>
      </w:r>
      <w:r w:rsidR="00FA7CA5" w:rsidRPr="008C651C">
        <w:rPr>
          <w:rFonts w:ascii="Times New Roman" w:hAnsi="Times New Roman" w:cs="Times New Roman"/>
          <w:sz w:val="24"/>
          <w:szCs w:val="24"/>
          <w:lang w:val="fr-CA"/>
        </w:rPr>
        <w:t>)</w:t>
      </w:r>
      <w:r w:rsidR="00FA7CA5" w:rsidRPr="008C651C">
        <w:rPr>
          <w:rFonts w:ascii="Times New Roman" w:hAnsi="Times New Roman" w:cs="Times New Roman"/>
          <w:sz w:val="24"/>
          <w:szCs w:val="24"/>
          <w:vertAlign w:val="subscript"/>
          <w:lang w:val="fr-CA"/>
        </w:rPr>
        <w:t>2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fr-CA"/>
        </w:rPr>
        <w:t>10+</w:t>
      </w:r>
      <w:r w:rsidR="00FA7CA5" w:rsidRPr="008C651C">
        <w:rPr>
          <w:rFonts w:ascii="Times New Roman" w:hAnsi="Times New Roman" w:cs="Times New Roman"/>
          <w:sz w:val="24"/>
          <w:szCs w:val="24"/>
          <w:lang w:val="fr-CA"/>
        </w:rPr>
        <w:t>(</w:t>
      </w:r>
      <w:r w:rsidR="00FA7CA5" w:rsidRPr="008C651C">
        <w:rPr>
          <w:rFonts w:ascii="Times New Roman" w:hAnsi="Times New Roman" w:cs="Times New Roman"/>
          <w:i/>
          <w:iCs/>
          <w:sz w:val="24"/>
          <w:szCs w:val="24"/>
          <w:lang w:val="fr-CA"/>
        </w:rPr>
        <w:t>X</w:t>
      </w:r>
      <w:r w:rsidR="00FA7CA5" w:rsidRPr="008C651C">
        <w:rPr>
          <w:rFonts w:ascii="Times New Roman" w:hAnsi="Times New Roman" w:cs="Times New Roman"/>
          <w:sz w:val="24"/>
          <w:szCs w:val="24"/>
          <w:lang w:val="fr-CA"/>
        </w:rPr>
        <w:t>)</w:t>
      </w:r>
      <w:r w:rsidR="00FA7CA5" w:rsidRPr="008C651C">
        <w:rPr>
          <w:rFonts w:ascii="Times New Roman" w:hAnsi="Times New Roman" w:cs="Times New Roman"/>
          <w:sz w:val="24"/>
          <w:szCs w:val="24"/>
          <w:vertAlign w:val="subscript"/>
          <w:lang w:val="fr-CA"/>
        </w:rPr>
        <w:t>6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fr-CA"/>
        </w:rPr>
        <w:t>10-</w:t>
      </w:r>
      <w:r w:rsidR="00FA7CA5" w:rsidRPr="008C651C">
        <w:rPr>
          <w:rFonts w:ascii="Times New Roman" w:hAnsi="Times New Roman" w:cs="Times New Roman"/>
          <w:sz w:val="24"/>
          <w:szCs w:val="24"/>
          <w:lang w:val="fr-CA"/>
        </w:rPr>
        <w:t>(</w:t>
      </w:r>
      <w:r w:rsidR="00FA7CA5" w:rsidRPr="008C651C">
        <w:rPr>
          <w:rFonts w:ascii="Times New Roman" w:hAnsi="Times New Roman" w:cs="Times New Roman"/>
          <w:i/>
          <w:iCs/>
          <w:sz w:val="24"/>
          <w:szCs w:val="24"/>
          <w:lang w:val="fr-CA"/>
        </w:rPr>
        <w:t>Y</w:t>
      </w:r>
      <w:r w:rsidR="00FA7CA5" w:rsidRPr="008C651C">
        <w:rPr>
          <w:rFonts w:ascii="Times New Roman" w:hAnsi="Times New Roman" w:cs="Times New Roman"/>
          <w:sz w:val="24"/>
          <w:szCs w:val="24"/>
          <w:lang w:val="fr-CA"/>
        </w:rPr>
        <w:t>)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fr-CA"/>
        </w:rPr>
        <w:t>0</w:t>
      </w:r>
      <w:r w:rsidR="00E36346" w:rsidRPr="008C651C">
        <w:rPr>
          <w:rFonts w:ascii="Times New Roman" w:hAnsi="Times New Roman" w:cs="Times New Roman"/>
          <w:sz w:val="24"/>
          <w:szCs w:val="24"/>
          <w:lang w:val="fr-CA"/>
        </w:rPr>
        <w:t>; Dominant end</w:t>
      </w:r>
      <w:r w:rsidR="00850F6A" w:rsidRPr="008C651C">
        <w:rPr>
          <w:rFonts w:ascii="Times New Roman" w:hAnsi="Times New Roman" w:cs="Times New Roman"/>
          <w:sz w:val="24"/>
          <w:szCs w:val="24"/>
          <w:lang w:val="fr-CA"/>
        </w:rPr>
        <w:t>member</w:t>
      </w:r>
      <w:r w:rsidR="00E36346" w:rsidRPr="008C651C">
        <w:rPr>
          <w:rFonts w:ascii="Times New Roman" w:hAnsi="Times New Roman" w:cs="Times New Roman"/>
          <w:sz w:val="24"/>
          <w:szCs w:val="24"/>
          <w:lang w:val="fr-CA"/>
        </w:rPr>
        <w:t xml:space="preserve"> charge arrangement</w:t>
      </w:r>
      <w:r w:rsidR="00E36346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  <w:lang w:val="fr-CA"/>
        </w:rPr>
        <w:t xml:space="preserve"> A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fr-CA"/>
        </w:rPr>
        <w:t>(R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fr-CA"/>
        </w:rPr>
        <w:t>0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  <w:lang w:val="fr-CA"/>
        </w:rPr>
        <w:t>2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fr-CA"/>
        </w:rPr>
        <w:t>)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Σ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fr-CA"/>
        </w:rPr>
        <w:t xml:space="preserve">0 </w:t>
      </w:r>
      <w:r w:rsidR="00E36346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  <w:lang w:val="fr-CA"/>
        </w:rPr>
        <w:t>B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fr-CA"/>
        </w:rPr>
        <w:t>(R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fr-CA"/>
        </w:rPr>
        <w:t>5+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  <w:lang w:val="fr-CA"/>
        </w:rPr>
        <w:t>2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fr-CA"/>
        </w:rPr>
        <w:t>)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Σ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fr-CA"/>
        </w:rPr>
        <w:t xml:space="preserve">10+ </w:t>
      </w:r>
      <w:r w:rsidR="00E36346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  <w:lang w:val="fr-CA"/>
        </w:rPr>
        <w:t>X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fr-CA"/>
        </w:rPr>
        <w:t>(R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fr-CA"/>
        </w:rPr>
        <w:t>2-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  <w:lang w:val="fr-CA"/>
        </w:rPr>
        <w:t>4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fr-CA"/>
        </w:rPr>
        <w:t>R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fr-CA"/>
        </w:rPr>
        <w:t>-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  <w:lang w:val="fr-CA"/>
        </w:rPr>
        <w:t>2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  <w:lang w:val="fr-CA"/>
        </w:rPr>
        <w:softHyphen/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fr-CA"/>
        </w:rPr>
        <w:t>)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Σ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fr-CA"/>
        </w:rPr>
        <w:t>10-</w:t>
      </w:r>
      <w:r w:rsidR="00F4747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fr-CA"/>
        </w:rPr>
        <w:t xml:space="preserve"> </w:t>
      </w:r>
      <w:r w:rsidR="00E36346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  <w:lang w:val="fr-CA"/>
        </w:rPr>
        <w:t>Y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fr-CA"/>
        </w:rPr>
        <w:t>(R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fr-CA"/>
        </w:rPr>
        <w:t>0</w:t>
      </w:r>
      <w:r w:rsidR="00E36346"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fr-CA"/>
        </w:rPr>
        <w:t>).</w:t>
      </w:r>
      <w:r w:rsidR="00E36346" w:rsidRPr="008C651C">
        <w:rPr>
          <w:rFonts w:ascii="Times New Roman" w:hAnsi="Times New Roman" w:cs="Times New Roman"/>
          <w:sz w:val="24"/>
          <w:szCs w:val="24"/>
          <w:lang w:val="fr-CA"/>
        </w:rPr>
        <w:t xml:space="preserve"> </w:t>
      </w:r>
      <w:r w:rsidR="00FA7CA5" w:rsidRPr="00482D91">
        <w:rPr>
          <w:rFonts w:ascii="Times New Roman" w:hAnsi="Times New Roman" w:cs="Times New Roman"/>
          <w:sz w:val="24"/>
          <w:szCs w:val="24"/>
        </w:rPr>
        <w:t>Therefore, the 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="00FA7CA5" w:rsidRPr="00482D91">
        <w:rPr>
          <w:rFonts w:ascii="Times New Roman" w:hAnsi="Times New Roman" w:cs="Times New Roman"/>
          <w:sz w:val="24"/>
          <w:szCs w:val="24"/>
        </w:rPr>
        <w:t xml:space="preserve"> formula is (H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A7CA5" w:rsidRPr="00482D91">
        <w:rPr>
          <w:rFonts w:ascii="Times New Roman" w:hAnsi="Times New Roman" w:cs="Times New Roman"/>
          <w:sz w:val="24"/>
          <w:szCs w:val="24"/>
        </w:rPr>
        <w:t>O)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A7CA5" w:rsidRPr="00482D91">
        <w:rPr>
          <w:rFonts w:ascii="Times New Roman" w:hAnsi="Times New Roman" w:cs="Times New Roman"/>
          <w:sz w:val="24"/>
          <w:szCs w:val="24"/>
        </w:rPr>
        <w:t>Nb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A7CA5" w:rsidRPr="00482D91">
        <w:rPr>
          <w:rFonts w:ascii="Times New Roman" w:hAnsi="Times New Roman" w:cs="Times New Roman"/>
          <w:sz w:val="24"/>
          <w:szCs w:val="24"/>
        </w:rPr>
        <w:t>(O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FA7CA5" w:rsidRPr="00482D91">
        <w:rPr>
          <w:rFonts w:ascii="Times New Roman" w:hAnsi="Times New Roman" w:cs="Times New Roman"/>
          <w:sz w:val="24"/>
          <w:szCs w:val="24"/>
        </w:rPr>
        <w:t>OH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A7CA5" w:rsidRPr="00482D91">
        <w:rPr>
          <w:rFonts w:ascii="Times New Roman" w:hAnsi="Times New Roman" w:cs="Times New Roman"/>
          <w:sz w:val="24"/>
          <w:szCs w:val="24"/>
        </w:rPr>
        <w:t>)(H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A7CA5" w:rsidRPr="00482D91">
        <w:rPr>
          <w:rFonts w:ascii="Times New Roman" w:hAnsi="Times New Roman" w:cs="Times New Roman"/>
          <w:sz w:val="24"/>
          <w:szCs w:val="24"/>
        </w:rPr>
        <w:t>O)</w:t>
      </w:r>
      <w:r w:rsidR="005116A2" w:rsidRPr="00482D9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116A2" w:rsidRPr="00482D91">
        <w:rPr>
          <w:rFonts w:ascii="Times New Roman" w:hAnsi="Times New Roman" w:cs="Times New Roman"/>
          <w:iCs/>
          <w:sz w:val="24"/>
          <w:szCs w:val="24"/>
        </w:rPr>
        <w:t>for the species name</w:t>
      </w:r>
      <w:r w:rsidR="005116A2" w:rsidRPr="00482D91">
        <w:rPr>
          <w:rFonts w:ascii="Times New Roman" w:hAnsi="Times New Roman" w:cs="Times New Roman"/>
          <w:i/>
          <w:sz w:val="24"/>
          <w:szCs w:val="24"/>
        </w:rPr>
        <w:t xml:space="preserve"> K-bearing hydropyrochlore</w:t>
      </w:r>
    </w:p>
    <w:p w14:paraId="622773E8" w14:textId="77777777" w:rsidR="000977D0" w:rsidRPr="008C651C" w:rsidRDefault="000977D0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1C60C51" w14:textId="77777777" w:rsidR="00FA7CA5" w:rsidRPr="00482D91" w:rsidRDefault="00FA7CA5" w:rsidP="008C651C">
      <w:pPr>
        <w:pStyle w:val="ListParagraph"/>
        <w:numPr>
          <w:ilvl w:val="0"/>
          <w:numId w:val="14"/>
        </w:numPr>
        <w:spacing w:after="0" w:line="480" w:lineRule="auto"/>
        <w:ind w:left="0" w:firstLine="0"/>
        <w:rPr>
          <w:rFonts w:ascii="Times New Roman" w:hAnsi="Times New Roman" w:cs="Times New Roman"/>
          <w:i/>
          <w:iCs/>
          <w:sz w:val="24"/>
          <w:szCs w:val="24"/>
        </w:rPr>
      </w:pPr>
      <w:r w:rsidRPr="00482D91">
        <w:rPr>
          <w:rFonts w:ascii="Times New Roman" w:hAnsi="Times New Roman" w:cs="Times New Roman"/>
          <w:i/>
          <w:iCs/>
          <w:sz w:val="24"/>
          <w:szCs w:val="24"/>
        </w:rPr>
        <w:t xml:space="preserve">Strontiopyrochlore </w:t>
      </w:r>
    </w:p>
    <w:p w14:paraId="55D38120" w14:textId="5BFFF848" w:rsidR="00FA7CA5" w:rsidRPr="00482D91" w:rsidRDefault="00EC205E" w:rsidP="008C651C">
      <w:pPr>
        <w:spacing w:after="0" w:line="480" w:lineRule="auto"/>
        <w:rPr>
          <w:rStyle w:val="Emphasis"/>
          <w:rFonts w:ascii="Times New Roman" w:hAnsi="Times New Roman" w:cs="Times New Roman"/>
          <w:sz w:val="24"/>
          <w:szCs w:val="24"/>
        </w:rPr>
      </w:pPr>
      <w:r w:rsidRPr="008C651C">
        <w:rPr>
          <w:rFonts w:ascii="Times New Roman" w:hAnsi="Times New Roman" w:cs="Times New Roman"/>
          <w:sz w:val="24"/>
          <w:szCs w:val="24"/>
        </w:rPr>
        <w:t>The</w:t>
      </w:r>
      <w:r w:rsidR="00F9714B" w:rsidRPr="00482D91">
        <w:rPr>
          <w:rFonts w:ascii="Times New Roman" w:hAnsi="Times New Roman" w:cs="Times New Roman"/>
          <w:sz w:val="24"/>
          <w:szCs w:val="24"/>
        </w:rPr>
        <w:t xml:space="preserve">se </w:t>
      </w:r>
      <w:r w:rsidR="00AB3014" w:rsidRPr="00482D91">
        <w:rPr>
          <w:rFonts w:ascii="Times New Roman" w:hAnsi="Times New Roman" w:cs="Times New Roman"/>
          <w:sz w:val="24"/>
          <w:szCs w:val="24"/>
        </w:rPr>
        <w:t xml:space="preserve">pyrochlores </w:t>
      </w:r>
      <w:r w:rsidRPr="00482D91">
        <w:rPr>
          <w:rFonts w:ascii="Times New Roman" w:hAnsi="Times New Roman" w:cs="Times New Roman"/>
          <w:sz w:val="24"/>
          <w:szCs w:val="24"/>
        </w:rPr>
        <w:t>o</w:t>
      </w:r>
      <w:r w:rsidR="00FA7CA5" w:rsidRPr="00482D91">
        <w:rPr>
          <w:rFonts w:ascii="Times New Roman" w:hAnsi="Times New Roman" w:cs="Times New Roman"/>
          <w:sz w:val="24"/>
          <w:szCs w:val="24"/>
        </w:rPr>
        <w:t>ccur as</w:t>
      </w:r>
      <w:r w:rsidR="00FA7CA5" w:rsidRPr="00482D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FA7CA5" w:rsidRPr="00482D91">
        <w:rPr>
          <w:rFonts w:ascii="Times New Roman" w:hAnsi="Times New Roman" w:cs="Times New Roman"/>
          <w:sz w:val="24"/>
          <w:szCs w:val="24"/>
        </w:rPr>
        <w:t>late-stage</w:t>
      </w:r>
      <w:r w:rsidR="00FA7CA5" w:rsidRPr="00482D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FA7CA5" w:rsidRPr="00482D91">
        <w:rPr>
          <w:rFonts w:ascii="Times New Roman" w:hAnsi="Times New Roman" w:cs="Times New Roman"/>
          <w:sz w:val="24"/>
          <w:szCs w:val="24"/>
        </w:rPr>
        <w:t>veins</w:t>
      </w:r>
      <w:r w:rsidR="00FA7CA5" w:rsidRPr="00482D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FA7CA5" w:rsidRPr="00482D91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in granitoids and marble of Sierra de Sumampa, Santiago del Estero, Argentina (</w:t>
      </w:r>
      <w:r w:rsidR="001E086E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Franchini</w:t>
      </w:r>
      <w:r w:rsidR="001E086E" w:rsidRPr="008C651C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 xml:space="preserve"> et al.</w:t>
      </w:r>
      <w:r w:rsidR="001E086E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 2005</w:t>
      </w:r>
      <w:r w:rsidR="00FA7CA5" w:rsidRPr="00482D91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)</w:t>
      </w:r>
      <w:r w:rsidR="00FA7CA5" w:rsidRPr="00482D91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2E0D92A6" w14:textId="0C3C1C9C" w:rsidR="00FA7CA5" w:rsidRPr="008C651C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A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(□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75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Na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30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Ca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31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Fe</w:t>
      </w:r>
      <w:r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2+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06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Sr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58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)</w:t>
      </w:r>
      <w:r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B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(Nb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1.93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Ti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04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Si</w:t>
      </w:r>
      <w:r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4+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03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)</w:t>
      </w:r>
      <w:r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X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(O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5.70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F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30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)</w:t>
      </w:r>
      <w:r w:rsidR="00C835A3"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Y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(F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43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□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57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)</w:t>
      </w:r>
    </w:p>
    <w:p w14:paraId="59BFC4F7" w14:textId="77777777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STC(A) = 2.20 (+2); STC(B) = 9.93 (+10); STC(X,Y) = -12.13 out of which F is -0.73 and rest is O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 xml:space="preserve">2- </w:t>
      </w:r>
      <w:r w:rsidRPr="00482D91">
        <w:rPr>
          <w:rFonts w:ascii="Times New Roman" w:hAnsi="Times New Roman" w:cs="Times New Roman"/>
          <w:sz w:val="24"/>
          <w:szCs w:val="24"/>
        </w:rPr>
        <w:t xml:space="preserve">anions. </w:t>
      </w:r>
    </w:p>
    <w:p w14:paraId="232A4FF2" w14:textId="620D7F98" w:rsidR="002D0E7D" w:rsidRPr="008C651C" w:rsidRDefault="00F926EA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82D91">
        <w:rPr>
          <w:rFonts w:ascii="Times New Roman" w:hAnsi="Times New Roman" w:cs="Times New Roman"/>
          <w:sz w:val="24"/>
          <w:szCs w:val="24"/>
        </w:rPr>
        <w:t>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="007811BD" w:rsidRPr="00482D91">
        <w:rPr>
          <w:rFonts w:ascii="Times New Roman" w:hAnsi="Times New Roman" w:cs="Times New Roman"/>
          <w:sz w:val="24"/>
          <w:szCs w:val="24"/>
        </w:rPr>
        <w:t>STC</w:t>
      </w:r>
      <w:r w:rsidR="00FA7CA5" w:rsidRPr="00482D91">
        <w:rPr>
          <w:rFonts w:ascii="Times New Roman" w:hAnsi="Times New Roman" w:cs="Times New Roman"/>
          <w:sz w:val="24"/>
          <w:szCs w:val="24"/>
        </w:rPr>
        <w:t>: (</w:t>
      </w:r>
      <w:r w:rsidR="00FA7CA5"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A7CA5" w:rsidRPr="00482D91">
        <w:rPr>
          <w:rFonts w:ascii="Times New Roman" w:hAnsi="Times New Roman" w:cs="Times New Roman"/>
          <w:sz w:val="24"/>
          <w:szCs w:val="24"/>
        </w:rPr>
        <w:t>)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 xml:space="preserve"> Σ2+</w:t>
      </w:r>
      <w:r w:rsidR="00FA7CA5" w:rsidRPr="00482D91">
        <w:rPr>
          <w:rFonts w:ascii="Times New Roman" w:hAnsi="Times New Roman" w:cs="Times New Roman"/>
          <w:sz w:val="24"/>
          <w:szCs w:val="24"/>
        </w:rPr>
        <w:t>(</w:t>
      </w:r>
      <w:r w:rsidR="00FA7CA5"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A7CA5" w:rsidRPr="00482D91">
        <w:rPr>
          <w:rFonts w:ascii="Times New Roman" w:hAnsi="Times New Roman" w:cs="Times New Roman"/>
          <w:sz w:val="24"/>
          <w:szCs w:val="24"/>
        </w:rPr>
        <w:t>)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 xml:space="preserve"> Σ10+</w:t>
      </w:r>
      <w:r w:rsidR="00FA7CA5" w:rsidRPr="00482D91">
        <w:rPr>
          <w:rFonts w:ascii="Times New Roman" w:hAnsi="Times New Roman" w:cs="Times New Roman"/>
          <w:sz w:val="24"/>
          <w:szCs w:val="24"/>
        </w:rPr>
        <w:t>(</w:t>
      </w:r>
      <w:r w:rsidR="00FA7CA5" w:rsidRPr="00482D91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FA7CA5" w:rsidRPr="00482D91">
        <w:rPr>
          <w:rFonts w:ascii="Times New Roman" w:hAnsi="Times New Roman" w:cs="Times New Roman"/>
          <w:sz w:val="24"/>
          <w:szCs w:val="24"/>
        </w:rPr>
        <w:t>)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12-</w:t>
      </w:r>
      <w:r w:rsidR="00FA7CA5" w:rsidRPr="00482D91">
        <w:rPr>
          <w:rFonts w:ascii="Times New Roman" w:hAnsi="Times New Roman" w:cs="Times New Roman"/>
          <w:sz w:val="24"/>
          <w:szCs w:val="24"/>
        </w:rPr>
        <w:t>(</w:t>
      </w:r>
      <w:r w:rsidR="00FA7CA5" w:rsidRPr="00482D9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FA7CA5" w:rsidRPr="00482D91">
        <w:rPr>
          <w:rFonts w:ascii="Times New Roman" w:hAnsi="Times New Roman" w:cs="Times New Roman"/>
          <w:sz w:val="24"/>
          <w:szCs w:val="24"/>
        </w:rPr>
        <w:t>)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0</w:t>
      </w:r>
      <w:r w:rsidR="007811BD" w:rsidRPr="00482D91">
        <w:rPr>
          <w:rFonts w:ascii="Times New Roman" w:hAnsi="Times New Roman" w:cs="Times New Roman"/>
          <w:sz w:val="24"/>
          <w:szCs w:val="24"/>
        </w:rPr>
        <w:t xml:space="preserve">; </w:t>
      </w:r>
      <w:r w:rsidR="00FA7CA5" w:rsidRPr="00482D91">
        <w:rPr>
          <w:rFonts w:ascii="Times New Roman" w:hAnsi="Times New Roman" w:cs="Times New Roman"/>
          <w:sz w:val="24"/>
          <w:szCs w:val="24"/>
        </w:rPr>
        <w:t xml:space="preserve">The </w:t>
      </w:r>
      <w:r w:rsidR="007811BD" w:rsidRPr="00482D91">
        <w:rPr>
          <w:rFonts w:ascii="Times New Roman" w:hAnsi="Times New Roman" w:cs="Times New Roman"/>
          <w:sz w:val="24"/>
          <w:szCs w:val="24"/>
        </w:rPr>
        <w:t>most dominant atomic arrangement of the dominant 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="007811BD" w:rsidRPr="00482D91">
        <w:rPr>
          <w:rFonts w:ascii="Times New Roman" w:hAnsi="Times New Roman" w:cs="Times New Roman"/>
          <w:sz w:val="24"/>
          <w:szCs w:val="24"/>
        </w:rPr>
        <w:t xml:space="preserve"> charge arrangement,</w:t>
      </w:r>
      <w:r w:rsidR="00A7198D">
        <w:rPr>
          <w:rFonts w:ascii="Times New Roman" w:hAnsi="Times New Roman" w:cs="Times New Roman"/>
          <w:sz w:val="24"/>
          <w:szCs w:val="24"/>
        </w:rPr>
        <w:t xml:space="preserve"> </w:t>
      </w:r>
      <w:r w:rsidR="007811BD" w:rsidRPr="00482D9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A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0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+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2+ </w:t>
      </w:r>
      <w:r w:rsidR="007811BD" w:rsidRPr="00482D9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B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5+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10+ </w:t>
      </w:r>
      <w:r w:rsidR="007811BD" w:rsidRPr="00482D9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X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-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6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softHyphen/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12- </w:t>
      </w:r>
      <w:r w:rsidR="007811BD" w:rsidRPr="00482D9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Y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0</w:t>
      </w:r>
      <w:r w:rsidR="007811BD" w:rsidRPr="00482D91">
        <w:rPr>
          <w:rFonts w:ascii="Times New Roman" w:hAnsi="Times New Roman" w:cs="Times New Roman"/>
          <w:sz w:val="24"/>
          <w:szCs w:val="24"/>
          <w:shd w:val="clear" w:color="auto" w:fill="FFFFFF"/>
        </w:rPr>
        <w:t>),</w:t>
      </w:r>
      <w:r w:rsidR="007811BD" w:rsidRPr="00482D91">
        <w:rPr>
          <w:rFonts w:ascii="Times New Roman" w:hAnsi="Times New Roman" w:cs="Times New Roman"/>
          <w:sz w:val="24"/>
          <w:szCs w:val="24"/>
        </w:rPr>
        <w:t xml:space="preserve"> is </w:t>
      </w:r>
      <w:r w:rsidR="00FA7CA5" w:rsidRPr="00482D91">
        <w:rPr>
          <w:rFonts w:ascii="Times New Roman" w:hAnsi="Times New Roman" w:cs="Times New Roman"/>
          <w:sz w:val="24"/>
          <w:szCs w:val="24"/>
        </w:rPr>
        <w:lastRenderedPageBreak/>
        <w:t>[(Sr□)Nb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A7CA5" w:rsidRPr="00482D91">
        <w:rPr>
          <w:rFonts w:ascii="Times New Roman" w:hAnsi="Times New Roman" w:cs="Times New Roman"/>
          <w:sz w:val="24"/>
          <w:szCs w:val="24"/>
        </w:rPr>
        <w:t>O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FA7CA5" w:rsidRPr="00482D91">
        <w:rPr>
          <w:rFonts w:ascii="Times New Roman" w:hAnsi="Times New Roman" w:cs="Times New Roman"/>
          <w:sz w:val="24"/>
          <w:szCs w:val="24"/>
        </w:rPr>
        <w:t>□]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0.75</w:t>
      </w:r>
      <w:r w:rsidR="00FA7CA5" w:rsidRPr="00482D91">
        <w:rPr>
          <w:rFonts w:ascii="Times New Roman" w:hAnsi="Times New Roman" w:cs="Times New Roman"/>
          <w:sz w:val="24"/>
          <w:szCs w:val="24"/>
        </w:rPr>
        <w:t xml:space="preserve"> = 8.25 </w:t>
      </w:r>
      <w:r w:rsidR="00FA7CA5" w:rsidRPr="00482D91">
        <w:rPr>
          <w:rFonts w:ascii="Times New Roman" w:hAnsi="Times New Roman" w:cs="Times New Roman"/>
          <w:i/>
          <w:iCs/>
          <w:sz w:val="24"/>
          <w:szCs w:val="24"/>
        </w:rPr>
        <w:t>apfu</w:t>
      </w:r>
      <w:r w:rsidR="00FA7CA5" w:rsidRPr="00482D91">
        <w:rPr>
          <w:rFonts w:ascii="Times New Roman" w:hAnsi="Times New Roman" w:cs="Times New Roman"/>
          <w:sz w:val="24"/>
          <w:szCs w:val="24"/>
        </w:rPr>
        <w:t xml:space="preserve"> (limited by vacancy contents). Therefore, the species name is </w:t>
      </w:r>
      <w:r w:rsidR="00FA7CA5" w:rsidRPr="00482D91">
        <w:rPr>
          <w:rFonts w:ascii="Times New Roman" w:hAnsi="Times New Roman" w:cs="Times New Roman"/>
          <w:i/>
          <w:iCs/>
          <w:sz w:val="24"/>
          <w:szCs w:val="24"/>
        </w:rPr>
        <w:t>kenostrontiopyrochlore</w:t>
      </w:r>
      <w:r w:rsidR="00AF0287" w:rsidRPr="00482D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F0287" w:rsidRPr="00482D91">
        <w:rPr>
          <w:rFonts w:ascii="Times New Roman" w:hAnsi="Times New Roman" w:cs="Times New Roman"/>
          <w:sz w:val="24"/>
          <w:szCs w:val="24"/>
        </w:rPr>
        <w:t>(R</w:t>
      </w:r>
      <w:r w:rsidR="00AF0287" w:rsidRPr="00482D9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="00AF0287" w:rsidRPr="00482D91">
        <w:rPr>
          <w:rFonts w:ascii="Times New Roman" w:hAnsi="Times New Roman" w:cs="Times New Roman"/>
          <w:sz w:val="24"/>
          <w:szCs w:val="24"/>
        </w:rPr>
        <w:t xml:space="preserve"> &gt; vacancy</w:t>
      </w:r>
      <w:r w:rsidR="00C83282" w:rsidRPr="00482D91">
        <w:rPr>
          <w:rFonts w:ascii="Times New Roman" w:hAnsi="Times New Roman" w:cs="Times New Roman"/>
          <w:sz w:val="24"/>
          <w:szCs w:val="24"/>
        </w:rPr>
        <w:t xml:space="preserve"> at </w:t>
      </w:r>
      <w:r w:rsidR="00C83282"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C83282" w:rsidRPr="00482D91">
        <w:rPr>
          <w:rFonts w:ascii="Times New Roman" w:hAnsi="Times New Roman" w:cs="Times New Roman"/>
          <w:sz w:val="24"/>
          <w:szCs w:val="24"/>
        </w:rPr>
        <w:t>-site</w:t>
      </w:r>
      <w:r w:rsidR="00AF0287" w:rsidRPr="00482D91">
        <w:rPr>
          <w:rFonts w:ascii="Times New Roman" w:hAnsi="Times New Roman" w:cs="Times New Roman"/>
          <w:sz w:val="24"/>
          <w:szCs w:val="24"/>
        </w:rPr>
        <w:t>)</w:t>
      </w:r>
    </w:p>
    <w:p w14:paraId="04C62E86" w14:textId="77777777" w:rsidR="000977D0" w:rsidRPr="008C651C" w:rsidRDefault="000977D0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A7A9762" w14:textId="5D2CEF78" w:rsidR="00FA7CA5" w:rsidRPr="008C651C" w:rsidRDefault="00FA7CA5" w:rsidP="008C651C">
      <w:pPr>
        <w:pStyle w:val="ListParagraph"/>
        <w:numPr>
          <w:ilvl w:val="0"/>
          <w:numId w:val="14"/>
        </w:numPr>
        <w:spacing w:after="0" w:line="480" w:lineRule="auto"/>
        <w:ind w:left="0" w:firstLine="0"/>
        <w:rPr>
          <w:rFonts w:ascii="Times New Roman" w:hAnsi="Times New Roman" w:cs="Times New Roman"/>
          <w:sz w:val="24"/>
          <w:szCs w:val="24"/>
          <w:lang w:val="es-ES"/>
        </w:rPr>
      </w:pPr>
      <w:r w:rsidRPr="00482D91">
        <w:rPr>
          <w:rFonts w:ascii="Times New Roman" w:hAnsi="Times New Roman" w:cs="Times New Roman"/>
          <w:i/>
          <w:iCs/>
          <w:sz w:val="24"/>
          <w:szCs w:val="24"/>
        </w:rPr>
        <w:t>Oxybariopyrochlore</w:t>
      </w:r>
      <w:r w:rsidRPr="00482D91">
        <w:rPr>
          <w:rFonts w:ascii="Times New Roman" w:hAnsi="Times New Roman" w:cs="Times New Roman"/>
          <w:sz w:val="24"/>
          <w:szCs w:val="24"/>
        </w:rPr>
        <w:t xml:space="preserve"> in dolomite carbonatite, from Sevattur carbonatite complex </w:t>
      </w:r>
      <w:r w:rsidR="00482D91">
        <w:rPr>
          <w:rFonts w:ascii="Times New Roman" w:hAnsi="Times New Roman" w:cs="Times New Roman"/>
          <w:sz w:val="24"/>
          <w:szCs w:val="24"/>
        </w:rPr>
        <w:t>(</w:t>
      </w:r>
      <w:r w:rsidR="00B2550C" w:rsidRPr="00482D91">
        <w:rPr>
          <w:rFonts w:ascii="Times New Roman" w:hAnsi="Times New Roman" w:cs="Times New Roman"/>
          <w:sz w:val="24"/>
          <w:szCs w:val="24"/>
        </w:rPr>
        <w:t>Table 2 composition 11</w:t>
      </w:r>
      <w:r w:rsidR="003D632A" w:rsidRPr="00482D91">
        <w:rPr>
          <w:rFonts w:ascii="Times New Roman" w:hAnsi="Times New Roman" w:cs="Times New Roman"/>
          <w:sz w:val="24"/>
          <w:szCs w:val="24"/>
        </w:rPr>
        <w:t xml:space="preserve"> of </w:t>
      </w:r>
      <w:r w:rsidRPr="008C651C">
        <w:rPr>
          <w:rFonts w:ascii="Times New Roman" w:hAnsi="Times New Roman" w:cs="Times New Roman"/>
          <w:sz w:val="24"/>
          <w:szCs w:val="24"/>
        </w:rPr>
        <w:t xml:space="preserve">Dey </w:t>
      </w:r>
      <w:r w:rsidRPr="008C651C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Pr="008C651C">
        <w:rPr>
          <w:rFonts w:ascii="Times New Roman" w:hAnsi="Times New Roman" w:cs="Times New Roman"/>
          <w:sz w:val="24"/>
          <w:szCs w:val="24"/>
        </w:rPr>
        <w:t>. 2021b</w:t>
      </w:r>
      <w:r w:rsidRPr="00482D91">
        <w:rPr>
          <w:rFonts w:ascii="Times New Roman" w:hAnsi="Times New Roman" w:cs="Times New Roman"/>
          <w:sz w:val="24"/>
          <w:szCs w:val="24"/>
        </w:rPr>
        <w:t>).</w:t>
      </w:r>
      <w:r w:rsidR="00B61667"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A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(□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60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Na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0</w:t>
      </w:r>
      <w:r w:rsidR="00B61667"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5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Ca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17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Fe</w:t>
      </w:r>
      <w:r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2+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12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Pb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04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Sr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08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Ba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45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U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48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)</w:t>
      </w:r>
      <w:r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B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(Nb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1.49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Ta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13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Si</w:t>
      </w:r>
      <w:r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4+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11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Ti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25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Al</w:t>
      </w:r>
      <w:r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02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)</w:t>
      </w:r>
      <w:r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X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(O</w:t>
      </w:r>
      <w:r w:rsidR="00B61667"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6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)</w:t>
      </w:r>
      <w:r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Y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(</w:t>
      </w:r>
      <w:r w:rsidR="00B61667" w:rsidRPr="008C651C">
        <w:rPr>
          <w:rFonts w:ascii="Times New Roman" w:hAnsi="Times New Roman" w:cs="Times New Roman"/>
          <w:sz w:val="24"/>
          <w:szCs w:val="24"/>
          <w:lang w:val="es-ES"/>
        </w:rPr>
        <w:t>O</w:t>
      </w:r>
      <w:r w:rsidR="00B61667"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6</w:t>
      </w:r>
      <w:r w:rsidR="00211D29"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5</w:t>
      </w:r>
      <w:r w:rsidR="00B61667" w:rsidRPr="008C651C">
        <w:rPr>
          <w:rFonts w:ascii="Times New Roman" w:hAnsi="Times New Roman" w:cs="Times New Roman"/>
          <w:sz w:val="24"/>
          <w:szCs w:val="24"/>
          <w:lang w:val="es-ES"/>
        </w:rPr>
        <w:t>□</w:t>
      </w:r>
      <w:r w:rsidR="00B61667"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36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)</w:t>
      </w:r>
      <w:r w:rsidR="00B61667" w:rsidRPr="008C651C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STC(A) = 3.</w:t>
      </w:r>
      <w:r w:rsidR="00B81C92" w:rsidRPr="008C651C">
        <w:rPr>
          <w:rFonts w:ascii="Times New Roman" w:hAnsi="Times New Roman" w:cs="Times New Roman"/>
          <w:sz w:val="24"/>
          <w:szCs w:val="24"/>
          <w:lang w:val="es-ES"/>
        </w:rPr>
        <w:t>69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 xml:space="preserve"> (+</w:t>
      </w:r>
      <w:r w:rsidR="00360687" w:rsidRPr="008C651C">
        <w:rPr>
          <w:rFonts w:ascii="Times New Roman" w:hAnsi="Times New Roman" w:cs="Times New Roman"/>
          <w:sz w:val="24"/>
          <w:szCs w:val="24"/>
          <w:lang w:val="es-ES"/>
        </w:rPr>
        <w:t>4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 xml:space="preserve">); STC(B) = 9.6 (+10); STC(X) = </w:t>
      </w:r>
      <w:r w:rsidR="00360687" w:rsidRPr="008C651C">
        <w:rPr>
          <w:rFonts w:ascii="Times New Roman" w:hAnsi="Times New Roman" w:cs="Times New Roman"/>
          <w:sz w:val="24"/>
          <w:szCs w:val="24"/>
          <w:lang w:val="es-ES"/>
        </w:rPr>
        <w:t>-12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 xml:space="preserve">; STC(Y) = </w:t>
      </w:r>
      <w:r w:rsidR="00360687" w:rsidRPr="008C651C">
        <w:rPr>
          <w:rFonts w:ascii="Times New Roman" w:hAnsi="Times New Roman" w:cs="Times New Roman"/>
          <w:sz w:val="24"/>
          <w:szCs w:val="24"/>
          <w:lang w:val="es-ES"/>
        </w:rPr>
        <w:t>-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1.</w:t>
      </w:r>
      <w:r w:rsidR="00B81C92" w:rsidRPr="008C651C">
        <w:rPr>
          <w:rFonts w:ascii="Times New Roman" w:hAnsi="Times New Roman" w:cs="Times New Roman"/>
          <w:sz w:val="24"/>
          <w:szCs w:val="24"/>
          <w:lang w:val="es-ES"/>
        </w:rPr>
        <w:t>29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 xml:space="preserve"> (</w:t>
      </w:r>
      <w:r w:rsidR="00360687" w:rsidRPr="008C651C">
        <w:rPr>
          <w:rFonts w:ascii="Times New Roman" w:hAnsi="Times New Roman" w:cs="Times New Roman"/>
          <w:sz w:val="24"/>
          <w:szCs w:val="24"/>
          <w:lang w:val="es-ES"/>
        </w:rPr>
        <w:t>-</w:t>
      </w:r>
      <w:r w:rsidRPr="008C651C">
        <w:rPr>
          <w:rFonts w:ascii="Times New Roman" w:hAnsi="Times New Roman" w:cs="Times New Roman"/>
          <w:sz w:val="24"/>
          <w:szCs w:val="24"/>
          <w:lang w:val="es-ES"/>
        </w:rPr>
        <w:t>1)</w:t>
      </w:r>
    </w:p>
    <w:p w14:paraId="011D5CD9" w14:textId="0A245571" w:rsidR="009372E6" w:rsidRPr="00482D91" w:rsidRDefault="00ED35AA" w:rsidP="008C651C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8C651C">
        <w:rPr>
          <w:rFonts w:ascii="Times New Roman" w:hAnsi="Times New Roman" w:cs="Times New Roman"/>
          <w:sz w:val="24"/>
          <w:szCs w:val="24"/>
          <w:lang w:val="en-CA"/>
        </w:rPr>
        <w:t xml:space="preserve">Possible </w:t>
      </w:r>
      <w:r w:rsidR="00301931" w:rsidRPr="008C651C">
        <w:rPr>
          <w:rFonts w:ascii="Times New Roman" w:hAnsi="Times New Roman" w:cs="Times New Roman"/>
          <w:sz w:val="24"/>
          <w:szCs w:val="24"/>
          <w:lang w:val="en-CA"/>
        </w:rPr>
        <w:t>groups of total site charges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: (</w:t>
      </w:r>
      <w:r w:rsidR="00FA7CA5" w:rsidRPr="008C651C">
        <w:rPr>
          <w:rFonts w:ascii="Times New Roman" w:hAnsi="Times New Roman" w:cs="Times New Roman"/>
          <w:i/>
          <w:iCs/>
          <w:sz w:val="24"/>
          <w:szCs w:val="24"/>
          <w:lang w:val="en-CA"/>
        </w:rPr>
        <w:t>A</w:t>
      </w:r>
      <w:r w:rsidR="00FA7CA5" w:rsidRPr="008C651C">
        <w:rPr>
          <w:rFonts w:ascii="Times New Roman" w:hAnsi="Times New Roman" w:cs="Times New Roman"/>
          <w:sz w:val="24"/>
          <w:szCs w:val="24"/>
          <w:vertAlign w:val="subscript"/>
          <w:lang w:val="en-CA"/>
        </w:rPr>
        <w:t>2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)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en-CA"/>
        </w:rPr>
        <w:t>4+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(</w:t>
      </w:r>
      <w:r w:rsidR="00FA7CA5" w:rsidRPr="008C651C">
        <w:rPr>
          <w:rFonts w:ascii="Times New Roman" w:hAnsi="Times New Roman" w:cs="Times New Roman"/>
          <w:i/>
          <w:iCs/>
          <w:sz w:val="24"/>
          <w:szCs w:val="24"/>
          <w:lang w:val="en-CA"/>
        </w:rPr>
        <w:t>B</w:t>
      </w:r>
      <w:r w:rsidR="00FA7CA5" w:rsidRPr="008C651C">
        <w:rPr>
          <w:rFonts w:ascii="Times New Roman" w:hAnsi="Times New Roman" w:cs="Times New Roman"/>
          <w:sz w:val="24"/>
          <w:szCs w:val="24"/>
          <w:vertAlign w:val="subscript"/>
          <w:lang w:val="en-CA"/>
        </w:rPr>
        <w:t>2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)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en-CA"/>
        </w:rPr>
        <w:t>10+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(</w:t>
      </w:r>
      <w:r w:rsidR="00FA7CA5" w:rsidRPr="008C651C">
        <w:rPr>
          <w:rFonts w:ascii="Times New Roman" w:hAnsi="Times New Roman" w:cs="Times New Roman"/>
          <w:i/>
          <w:iCs/>
          <w:sz w:val="24"/>
          <w:szCs w:val="24"/>
          <w:lang w:val="en-CA"/>
        </w:rPr>
        <w:t>X</w:t>
      </w:r>
      <w:r w:rsidR="00FA7CA5" w:rsidRPr="008C651C">
        <w:rPr>
          <w:rFonts w:ascii="Times New Roman" w:hAnsi="Times New Roman" w:cs="Times New Roman"/>
          <w:sz w:val="24"/>
          <w:szCs w:val="24"/>
          <w:vertAlign w:val="subscript"/>
          <w:lang w:val="en-CA"/>
        </w:rPr>
        <w:t>6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)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en-CA"/>
        </w:rPr>
        <w:t>12-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(</w:t>
      </w:r>
      <w:r w:rsidR="00FA7CA5" w:rsidRPr="008C651C">
        <w:rPr>
          <w:rFonts w:ascii="Times New Roman" w:hAnsi="Times New Roman" w:cs="Times New Roman"/>
          <w:i/>
          <w:iCs/>
          <w:sz w:val="24"/>
          <w:szCs w:val="24"/>
          <w:lang w:val="en-CA"/>
        </w:rPr>
        <w:t>Y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)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en-CA"/>
        </w:rPr>
        <w:t xml:space="preserve">2- 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and (</w:t>
      </w:r>
      <w:r w:rsidR="00FA7CA5" w:rsidRPr="008C651C">
        <w:rPr>
          <w:rFonts w:ascii="Times New Roman" w:hAnsi="Times New Roman" w:cs="Times New Roman"/>
          <w:i/>
          <w:iCs/>
          <w:sz w:val="24"/>
          <w:szCs w:val="24"/>
          <w:lang w:val="en-CA"/>
        </w:rPr>
        <w:t>A</w:t>
      </w:r>
      <w:r w:rsidR="00FA7CA5" w:rsidRPr="008C651C">
        <w:rPr>
          <w:rFonts w:ascii="Times New Roman" w:hAnsi="Times New Roman" w:cs="Times New Roman"/>
          <w:sz w:val="24"/>
          <w:szCs w:val="24"/>
          <w:vertAlign w:val="subscript"/>
          <w:lang w:val="en-CA"/>
        </w:rPr>
        <w:t>2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)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en-CA"/>
        </w:rPr>
        <w:t>3+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(</w:t>
      </w:r>
      <w:r w:rsidR="00FA7CA5" w:rsidRPr="008C651C">
        <w:rPr>
          <w:rFonts w:ascii="Times New Roman" w:hAnsi="Times New Roman" w:cs="Times New Roman"/>
          <w:i/>
          <w:iCs/>
          <w:sz w:val="24"/>
          <w:szCs w:val="24"/>
          <w:lang w:val="en-CA"/>
        </w:rPr>
        <w:t>B</w:t>
      </w:r>
      <w:r w:rsidR="00FA7CA5" w:rsidRPr="008C651C">
        <w:rPr>
          <w:rFonts w:ascii="Times New Roman" w:hAnsi="Times New Roman" w:cs="Times New Roman"/>
          <w:sz w:val="24"/>
          <w:szCs w:val="24"/>
          <w:vertAlign w:val="subscript"/>
          <w:lang w:val="en-CA"/>
        </w:rPr>
        <w:t>2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)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en-CA"/>
        </w:rPr>
        <w:t xml:space="preserve"> 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en-CA"/>
        </w:rPr>
        <w:t>10+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(</w:t>
      </w:r>
      <w:r w:rsidR="00FA7CA5" w:rsidRPr="008C651C">
        <w:rPr>
          <w:rFonts w:ascii="Times New Roman" w:hAnsi="Times New Roman" w:cs="Times New Roman"/>
          <w:i/>
          <w:iCs/>
          <w:sz w:val="24"/>
          <w:szCs w:val="24"/>
          <w:lang w:val="en-CA"/>
        </w:rPr>
        <w:t>X</w:t>
      </w:r>
      <w:r w:rsidR="00FA7CA5" w:rsidRPr="008C651C">
        <w:rPr>
          <w:rFonts w:ascii="Times New Roman" w:hAnsi="Times New Roman" w:cs="Times New Roman"/>
          <w:sz w:val="24"/>
          <w:szCs w:val="24"/>
          <w:vertAlign w:val="subscript"/>
          <w:lang w:val="en-CA"/>
        </w:rPr>
        <w:t>6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)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en-CA"/>
        </w:rPr>
        <w:t>12-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(</w:t>
      </w:r>
      <w:r w:rsidR="00FA7CA5" w:rsidRPr="008C651C">
        <w:rPr>
          <w:rFonts w:ascii="Times New Roman" w:hAnsi="Times New Roman" w:cs="Times New Roman"/>
          <w:i/>
          <w:iCs/>
          <w:sz w:val="24"/>
          <w:szCs w:val="24"/>
          <w:lang w:val="en-CA"/>
        </w:rPr>
        <w:t>Y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>)</w:t>
      </w:r>
      <w:r w:rsidR="00FA7CA5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en-CA"/>
        </w:rPr>
        <w:t>1-</w:t>
      </w:r>
      <w:r w:rsidR="00301931" w:rsidRPr="008C651C">
        <w:rPr>
          <w:rFonts w:ascii="Times New Roman" w:hAnsi="Times New Roman" w:cs="Times New Roman"/>
          <w:sz w:val="24"/>
          <w:szCs w:val="24"/>
          <w:lang w:val="en-CA"/>
        </w:rPr>
        <w:t>.</w:t>
      </w:r>
      <w:r w:rsidR="00FA7CA5" w:rsidRPr="008C651C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211D29" w:rsidRPr="00482D91">
        <w:rPr>
          <w:rFonts w:ascii="Times New Roman" w:hAnsi="Times New Roman" w:cs="Times New Roman"/>
          <w:sz w:val="24"/>
          <w:szCs w:val="24"/>
        </w:rPr>
        <w:t xml:space="preserve">The </w:t>
      </w:r>
      <w:r w:rsidR="009372E6" w:rsidRPr="00482D91">
        <w:rPr>
          <w:rFonts w:ascii="Times New Roman" w:hAnsi="Times New Roman" w:cs="Times New Roman"/>
          <w:sz w:val="24"/>
          <w:szCs w:val="24"/>
        </w:rPr>
        <w:t>latter</w:t>
      </w:r>
      <w:r w:rsidR="00211D29" w:rsidRPr="00482D91">
        <w:rPr>
          <w:rFonts w:ascii="Times New Roman" w:hAnsi="Times New Roman" w:cs="Times New Roman"/>
          <w:sz w:val="24"/>
          <w:szCs w:val="24"/>
        </w:rPr>
        <w:t xml:space="preserve"> is discarded due to the </w:t>
      </w:r>
      <w:r w:rsidR="00DA4730" w:rsidRPr="00482D91">
        <w:rPr>
          <w:rFonts w:ascii="Times New Roman" w:hAnsi="Times New Roman" w:cs="Times New Roman"/>
          <w:sz w:val="24"/>
          <w:szCs w:val="24"/>
        </w:rPr>
        <w:t>absence</w:t>
      </w:r>
      <w:r w:rsidR="00211D29" w:rsidRPr="00482D91">
        <w:rPr>
          <w:rFonts w:ascii="Times New Roman" w:hAnsi="Times New Roman" w:cs="Times New Roman"/>
          <w:sz w:val="24"/>
          <w:szCs w:val="24"/>
        </w:rPr>
        <w:t xml:space="preserve"> of any monovalent anion at </w:t>
      </w:r>
      <w:r w:rsidR="00211D29" w:rsidRPr="00482D9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211D29" w:rsidRPr="00482D91">
        <w:rPr>
          <w:rFonts w:ascii="Times New Roman" w:hAnsi="Times New Roman" w:cs="Times New Roman"/>
          <w:sz w:val="24"/>
          <w:szCs w:val="24"/>
        </w:rPr>
        <w:t>-site</w:t>
      </w:r>
      <w:r w:rsidR="00DA4730" w:rsidRPr="00482D91">
        <w:rPr>
          <w:rFonts w:ascii="Times New Roman" w:hAnsi="Times New Roman" w:cs="Times New Roman"/>
          <w:sz w:val="24"/>
          <w:szCs w:val="24"/>
        </w:rPr>
        <w:t>.</w:t>
      </w:r>
      <w:r w:rsidR="00DA4730" w:rsidRPr="00482D9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9372E6" w:rsidRPr="00482D91">
        <w:rPr>
          <w:rFonts w:ascii="Times New Roman" w:hAnsi="Times New Roman" w:cs="Times New Roman"/>
          <w:sz w:val="24"/>
          <w:szCs w:val="24"/>
        </w:rPr>
        <w:t>The 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="009372E6" w:rsidRPr="00482D91">
        <w:rPr>
          <w:rFonts w:ascii="Times New Roman" w:hAnsi="Times New Roman" w:cs="Times New Roman"/>
          <w:sz w:val="24"/>
          <w:szCs w:val="24"/>
        </w:rPr>
        <w:t xml:space="preserve"> charge arrangements and atomic arrangements for (</w:t>
      </w:r>
      <w:r w:rsidR="009372E6"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9372E6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372E6" w:rsidRPr="00482D91">
        <w:rPr>
          <w:rFonts w:ascii="Times New Roman" w:hAnsi="Times New Roman" w:cs="Times New Roman"/>
          <w:sz w:val="24"/>
          <w:szCs w:val="24"/>
        </w:rPr>
        <w:t>)</w:t>
      </w:r>
      <w:r w:rsidR="009372E6" w:rsidRPr="00482D91">
        <w:rPr>
          <w:rFonts w:ascii="Times New Roman" w:hAnsi="Times New Roman" w:cs="Times New Roman"/>
          <w:sz w:val="24"/>
          <w:szCs w:val="24"/>
          <w:vertAlign w:val="superscript"/>
        </w:rPr>
        <w:t>Σ4+</w:t>
      </w:r>
      <w:r w:rsidR="009372E6" w:rsidRPr="00482D91">
        <w:rPr>
          <w:rFonts w:ascii="Times New Roman" w:hAnsi="Times New Roman" w:cs="Times New Roman"/>
          <w:sz w:val="24"/>
          <w:szCs w:val="24"/>
        </w:rPr>
        <w:t>(</w:t>
      </w:r>
      <w:r w:rsidR="009372E6"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9372E6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372E6" w:rsidRPr="00482D91">
        <w:rPr>
          <w:rFonts w:ascii="Times New Roman" w:hAnsi="Times New Roman" w:cs="Times New Roman"/>
          <w:sz w:val="24"/>
          <w:szCs w:val="24"/>
        </w:rPr>
        <w:t>)</w:t>
      </w:r>
      <w:r w:rsidR="009372E6" w:rsidRPr="00482D91">
        <w:rPr>
          <w:rFonts w:ascii="Times New Roman" w:hAnsi="Times New Roman" w:cs="Times New Roman"/>
          <w:sz w:val="24"/>
          <w:szCs w:val="24"/>
          <w:vertAlign w:val="superscript"/>
        </w:rPr>
        <w:t>Σ10+</w:t>
      </w:r>
      <w:r w:rsidR="009372E6" w:rsidRPr="00482D91">
        <w:rPr>
          <w:rFonts w:ascii="Times New Roman" w:hAnsi="Times New Roman" w:cs="Times New Roman"/>
          <w:sz w:val="24"/>
          <w:szCs w:val="24"/>
        </w:rPr>
        <w:t>(</w:t>
      </w:r>
      <w:r w:rsidR="009372E6" w:rsidRPr="00482D91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9372E6"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9372E6" w:rsidRPr="00482D91">
        <w:rPr>
          <w:rFonts w:ascii="Times New Roman" w:hAnsi="Times New Roman" w:cs="Times New Roman"/>
          <w:sz w:val="24"/>
          <w:szCs w:val="24"/>
        </w:rPr>
        <w:t>)</w:t>
      </w:r>
      <w:r w:rsidR="009372E6" w:rsidRPr="00482D91">
        <w:rPr>
          <w:rFonts w:ascii="Times New Roman" w:hAnsi="Times New Roman" w:cs="Times New Roman"/>
          <w:sz w:val="24"/>
          <w:szCs w:val="24"/>
          <w:vertAlign w:val="superscript"/>
        </w:rPr>
        <w:t>Σ12-</w:t>
      </w:r>
      <w:r w:rsidR="009372E6" w:rsidRPr="00482D91">
        <w:rPr>
          <w:rFonts w:ascii="Times New Roman" w:hAnsi="Times New Roman" w:cs="Times New Roman"/>
          <w:sz w:val="24"/>
          <w:szCs w:val="24"/>
        </w:rPr>
        <w:t>(</w:t>
      </w:r>
      <w:r w:rsidR="009372E6" w:rsidRPr="00482D9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9372E6" w:rsidRPr="00482D91">
        <w:rPr>
          <w:rFonts w:ascii="Times New Roman" w:hAnsi="Times New Roman" w:cs="Times New Roman"/>
          <w:sz w:val="24"/>
          <w:szCs w:val="24"/>
        </w:rPr>
        <w:t>)</w:t>
      </w:r>
      <w:r w:rsidR="009372E6" w:rsidRPr="00482D91">
        <w:rPr>
          <w:rFonts w:ascii="Times New Roman" w:hAnsi="Times New Roman" w:cs="Times New Roman"/>
          <w:sz w:val="24"/>
          <w:szCs w:val="24"/>
          <w:vertAlign w:val="superscript"/>
        </w:rPr>
        <w:t xml:space="preserve">Σ2- </w:t>
      </w:r>
      <w:r w:rsidR="009372E6" w:rsidRPr="00482D91">
        <w:rPr>
          <w:rFonts w:ascii="Times New Roman" w:hAnsi="Times New Roman" w:cs="Times New Roman"/>
          <w:sz w:val="24"/>
          <w:szCs w:val="24"/>
        </w:rPr>
        <w:t>are as follows:</w:t>
      </w:r>
    </w:p>
    <w:p w14:paraId="6B97D7F3" w14:textId="7EA8482F" w:rsidR="00FA7CA5" w:rsidRPr="00482D91" w:rsidRDefault="009372E6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-</w:t>
      </w:r>
      <w:r w:rsidR="00A719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 xml:space="preserve"> </w:t>
      </w:r>
      <w:r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A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+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4+ </w:t>
      </w:r>
      <w:r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B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5+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12+ </w:t>
      </w:r>
      <w:r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X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-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6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softHyphen/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12- </w:t>
      </w:r>
      <w:r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Y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)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2- 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→</w:t>
      </w:r>
      <w:r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="00FA7CA5" w:rsidRPr="00482D91">
        <w:rPr>
          <w:rFonts w:ascii="Times New Roman" w:hAnsi="Times New Roman" w:cs="Times New Roman"/>
          <w:sz w:val="24"/>
          <w:szCs w:val="24"/>
        </w:rPr>
        <w:t>[Ba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A7CA5" w:rsidRPr="00482D91">
        <w:rPr>
          <w:rFonts w:ascii="Times New Roman" w:hAnsi="Times New Roman" w:cs="Times New Roman"/>
          <w:sz w:val="24"/>
          <w:szCs w:val="24"/>
        </w:rPr>
        <w:t>Nb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A7CA5" w:rsidRPr="00482D91">
        <w:rPr>
          <w:rFonts w:ascii="Times New Roman" w:hAnsi="Times New Roman" w:cs="Times New Roman"/>
          <w:sz w:val="24"/>
          <w:szCs w:val="24"/>
        </w:rPr>
        <w:t>O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FA7CA5" w:rsidRPr="00482D91">
        <w:rPr>
          <w:rFonts w:ascii="Times New Roman" w:hAnsi="Times New Roman" w:cs="Times New Roman"/>
          <w:sz w:val="24"/>
          <w:szCs w:val="24"/>
        </w:rPr>
        <w:t>O]</w:t>
      </w:r>
      <w:r w:rsidR="00FA7CA5" w:rsidRPr="00482D91">
        <w:rPr>
          <w:rFonts w:ascii="Times New Roman" w:hAnsi="Times New Roman" w:cs="Times New Roman"/>
          <w:sz w:val="24"/>
          <w:szCs w:val="24"/>
          <w:vertAlign w:val="subscript"/>
        </w:rPr>
        <w:t>0.43</w:t>
      </w:r>
      <w:r w:rsidR="00FA7CA5" w:rsidRPr="00482D91">
        <w:rPr>
          <w:rFonts w:ascii="Times New Roman" w:hAnsi="Times New Roman" w:cs="Times New Roman"/>
          <w:sz w:val="24"/>
          <w:szCs w:val="24"/>
        </w:rPr>
        <w:t xml:space="preserve"> = 4.73 </w:t>
      </w:r>
      <w:r w:rsidR="00FA7CA5" w:rsidRPr="00482D91">
        <w:rPr>
          <w:rFonts w:ascii="Times New Roman" w:hAnsi="Times New Roman" w:cs="Times New Roman"/>
          <w:i/>
          <w:iCs/>
          <w:sz w:val="24"/>
          <w:szCs w:val="24"/>
        </w:rPr>
        <w:t xml:space="preserve">apfu </w:t>
      </w:r>
      <w:r w:rsidR="00FA7CA5" w:rsidRPr="00482D91">
        <w:rPr>
          <w:rFonts w:ascii="Times New Roman" w:hAnsi="Times New Roman" w:cs="Times New Roman"/>
          <w:sz w:val="24"/>
          <w:szCs w:val="24"/>
        </w:rPr>
        <w:t>(limited by Ba, Sr, Fe, Pb</w:t>
      </w:r>
      <w:r w:rsidR="00482D91">
        <w:rPr>
          <w:rFonts w:ascii="Times New Roman" w:hAnsi="Times New Roman" w:cs="Times New Roman"/>
          <w:sz w:val="24"/>
          <w:szCs w:val="24"/>
        </w:rPr>
        <w:t>,</w:t>
      </w:r>
      <w:r w:rsidR="00FA7CA5" w:rsidRPr="00482D91">
        <w:rPr>
          <w:rFonts w:ascii="Times New Roman" w:hAnsi="Times New Roman" w:cs="Times New Roman"/>
          <w:sz w:val="24"/>
          <w:szCs w:val="24"/>
        </w:rPr>
        <w:t xml:space="preserve"> and Ca </w:t>
      </w:r>
      <w:r w:rsidRPr="00482D91">
        <w:rPr>
          <w:rFonts w:ascii="Times New Roman" w:hAnsi="Times New Roman" w:cs="Times New Roman"/>
          <w:sz w:val="24"/>
          <w:szCs w:val="24"/>
        </w:rPr>
        <w:t>contents</w:t>
      </w:r>
      <w:r w:rsidR="00FA7CA5" w:rsidRPr="00482D91">
        <w:rPr>
          <w:rFonts w:ascii="Times New Roman" w:hAnsi="Times New Roman" w:cs="Times New Roman"/>
          <w:sz w:val="24"/>
          <w:szCs w:val="24"/>
        </w:rPr>
        <w:t>)</w:t>
      </w:r>
    </w:p>
    <w:p w14:paraId="56946AFE" w14:textId="2686DE9F" w:rsidR="00F37DE3" w:rsidRPr="00482D91" w:rsidRDefault="009372E6" w:rsidP="008C651C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C651C">
        <w:rPr>
          <w:rFonts w:ascii="Times New Roman" w:hAnsi="Times New Roman" w:cs="Times New Roman"/>
          <w:sz w:val="24"/>
          <w:szCs w:val="24"/>
          <w:lang w:val="es-ES"/>
        </w:rPr>
        <w:t xml:space="preserve">- </w:t>
      </w:r>
      <w:r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  <w:lang w:val="es-ES"/>
        </w:rPr>
        <w:t>A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es-ES"/>
        </w:rPr>
        <w:t>(R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s-ES"/>
        </w:rPr>
        <w:t>0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es-ES"/>
        </w:rPr>
        <w:t>R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s-ES"/>
        </w:rPr>
        <w:t>4+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es-ES"/>
        </w:rPr>
        <w:t>)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Σ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s-ES"/>
        </w:rPr>
        <w:t xml:space="preserve">4+ </w:t>
      </w:r>
      <w:r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  <w:lang w:val="es-ES"/>
        </w:rPr>
        <w:t>B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es-ES"/>
        </w:rPr>
        <w:t>(R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s-ES"/>
        </w:rPr>
        <w:t>5+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  <w:lang w:val="es-ES"/>
        </w:rPr>
        <w:t>2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es-ES"/>
        </w:rPr>
        <w:t>)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Σ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s-ES"/>
        </w:rPr>
        <w:t xml:space="preserve">12+ </w:t>
      </w:r>
      <w:r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  <w:lang w:val="es-ES"/>
        </w:rPr>
        <w:t>X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es-ES"/>
        </w:rPr>
        <w:t>(R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s-ES"/>
        </w:rPr>
        <w:t>2-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  <w:lang w:val="es-ES"/>
        </w:rPr>
        <w:t>6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  <w:lang w:val="es-ES"/>
        </w:rPr>
        <w:softHyphen/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es-ES"/>
        </w:rPr>
        <w:t>)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Σ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s-ES"/>
        </w:rPr>
        <w:t xml:space="preserve">12- </w:t>
      </w:r>
      <w:r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  <w:lang w:val="es-ES"/>
        </w:rPr>
        <w:t>Y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es-ES"/>
        </w:rPr>
        <w:t>(R)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Σ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s-ES"/>
        </w:rPr>
        <w:t xml:space="preserve">2- 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lang w:val="es-ES"/>
        </w:rPr>
        <w:t>→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s-ES"/>
        </w:rPr>
        <w:t xml:space="preserve"> </w:t>
      </w:r>
      <w:r w:rsidR="00FA7CA5" w:rsidRPr="008C651C">
        <w:rPr>
          <w:rFonts w:ascii="Times New Roman" w:hAnsi="Times New Roman" w:cs="Times New Roman"/>
          <w:sz w:val="24"/>
          <w:szCs w:val="24"/>
          <w:lang w:val="es-ES"/>
        </w:rPr>
        <w:t>[(□U</w:t>
      </w:r>
      <w:r w:rsidR="00D0411A"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4+</w:t>
      </w:r>
      <w:r w:rsidR="00FA7CA5" w:rsidRPr="008C651C">
        <w:rPr>
          <w:rFonts w:ascii="Times New Roman" w:hAnsi="Times New Roman" w:cs="Times New Roman"/>
          <w:sz w:val="24"/>
          <w:szCs w:val="24"/>
          <w:lang w:val="es-ES"/>
        </w:rPr>
        <w:t>)Nb</w:t>
      </w:r>
      <w:r w:rsidR="00FA7CA5"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2</w:t>
      </w:r>
      <w:r w:rsidR="00FA7CA5" w:rsidRPr="008C651C">
        <w:rPr>
          <w:rFonts w:ascii="Times New Roman" w:hAnsi="Times New Roman" w:cs="Times New Roman"/>
          <w:sz w:val="24"/>
          <w:szCs w:val="24"/>
          <w:lang w:val="es-ES"/>
        </w:rPr>
        <w:t>O</w:t>
      </w:r>
      <w:r w:rsidR="00FA7CA5"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6</w:t>
      </w:r>
      <w:r w:rsidR="00FA7CA5" w:rsidRPr="008C651C">
        <w:rPr>
          <w:rFonts w:ascii="Times New Roman" w:hAnsi="Times New Roman" w:cs="Times New Roman"/>
          <w:sz w:val="24"/>
          <w:szCs w:val="24"/>
          <w:lang w:val="es-ES"/>
        </w:rPr>
        <w:t>O]</w:t>
      </w:r>
      <w:r w:rsidR="00FA7CA5" w:rsidRPr="008C651C">
        <w:rPr>
          <w:rFonts w:ascii="Times New Roman" w:hAnsi="Times New Roman" w:cs="Times New Roman"/>
          <w:sz w:val="24"/>
          <w:szCs w:val="24"/>
          <w:vertAlign w:val="subscript"/>
          <w:lang w:val="es-ES"/>
        </w:rPr>
        <w:t>0.48</w:t>
      </w:r>
      <w:r w:rsidR="00FA7CA5" w:rsidRPr="008C651C">
        <w:rPr>
          <w:rFonts w:ascii="Times New Roman" w:hAnsi="Times New Roman" w:cs="Times New Roman"/>
          <w:sz w:val="24"/>
          <w:szCs w:val="24"/>
          <w:lang w:val="es-ES"/>
        </w:rPr>
        <w:t xml:space="preserve"> = 5.28 </w:t>
      </w:r>
      <w:r w:rsidR="00FA7CA5" w:rsidRPr="008C651C">
        <w:rPr>
          <w:rFonts w:ascii="Times New Roman" w:hAnsi="Times New Roman" w:cs="Times New Roman"/>
          <w:i/>
          <w:iCs/>
          <w:sz w:val="24"/>
          <w:szCs w:val="24"/>
          <w:lang w:val="es-ES"/>
        </w:rPr>
        <w:t>apfu</w:t>
      </w:r>
      <w:r w:rsidR="00FA7CA5" w:rsidRPr="008C651C">
        <w:rPr>
          <w:rFonts w:ascii="Times New Roman" w:hAnsi="Times New Roman" w:cs="Times New Roman"/>
          <w:sz w:val="24"/>
          <w:szCs w:val="24"/>
          <w:lang w:val="es-ES"/>
        </w:rPr>
        <w:t xml:space="preserve"> (limited by U</w:t>
      </w:r>
      <w:r w:rsidR="00FA7CA5" w:rsidRPr="008C651C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+4</w:t>
      </w:r>
      <w:r w:rsidR="00FA7CA5" w:rsidRPr="008C651C">
        <w:rPr>
          <w:rFonts w:ascii="Times New Roman" w:hAnsi="Times New Roman" w:cs="Times New Roman"/>
          <w:sz w:val="24"/>
          <w:szCs w:val="24"/>
          <w:lang w:val="es-ES"/>
        </w:rPr>
        <w:t xml:space="preserve"> contents)</w:t>
      </w:r>
      <w:r w:rsidR="00F37DE3" w:rsidRPr="008C651C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F37DE3" w:rsidRPr="00482D91">
        <w:rPr>
          <w:rFonts w:ascii="Times New Roman" w:hAnsi="Times New Roman" w:cs="Times New Roman"/>
          <w:sz w:val="24"/>
          <w:szCs w:val="24"/>
        </w:rPr>
        <w:t>The most dominant atomic arrangement of the dominant 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="00F37DE3" w:rsidRPr="00482D91">
        <w:rPr>
          <w:rFonts w:ascii="Times New Roman" w:hAnsi="Times New Roman" w:cs="Times New Roman"/>
          <w:sz w:val="24"/>
          <w:szCs w:val="24"/>
        </w:rPr>
        <w:t xml:space="preserve"> charge arrangement</w:t>
      </w:r>
      <w:r w:rsidR="00F37DE3" w:rsidRPr="00482D9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F37DE3" w:rsidRPr="00482D91">
        <w:rPr>
          <w:rFonts w:ascii="Times New Roman" w:hAnsi="Times New Roman" w:cs="Times New Roman"/>
          <w:sz w:val="24"/>
          <w:szCs w:val="24"/>
        </w:rPr>
        <w:t xml:space="preserve"> is [(□U</w:t>
      </w:r>
      <w:r w:rsidR="00F37DE3"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="00F37DE3" w:rsidRPr="00482D91">
        <w:rPr>
          <w:rFonts w:ascii="Times New Roman" w:hAnsi="Times New Roman" w:cs="Times New Roman"/>
          <w:sz w:val="24"/>
          <w:szCs w:val="24"/>
        </w:rPr>
        <w:t>)Nb</w:t>
      </w:r>
      <w:r w:rsidR="00F37DE3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37DE3" w:rsidRPr="00482D91">
        <w:rPr>
          <w:rFonts w:ascii="Times New Roman" w:hAnsi="Times New Roman" w:cs="Times New Roman"/>
          <w:sz w:val="24"/>
          <w:szCs w:val="24"/>
        </w:rPr>
        <w:t>O</w:t>
      </w:r>
      <w:r w:rsidR="00F37DE3"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F37DE3" w:rsidRPr="00482D91">
        <w:rPr>
          <w:rFonts w:ascii="Times New Roman" w:hAnsi="Times New Roman" w:cs="Times New Roman"/>
          <w:sz w:val="24"/>
          <w:szCs w:val="24"/>
        </w:rPr>
        <w:t xml:space="preserve">O] for the species name </w:t>
      </w:r>
      <w:r w:rsidR="00F37DE3" w:rsidRPr="00482D91">
        <w:rPr>
          <w:rFonts w:ascii="Times New Roman" w:hAnsi="Times New Roman" w:cs="Times New Roman"/>
          <w:i/>
          <w:iCs/>
          <w:sz w:val="24"/>
          <w:szCs w:val="24"/>
        </w:rPr>
        <w:t>Ba-bearing, U-rich</w:t>
      </w:r>
      <w:r w:rsidR="00F37DE3"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="00F37DE3" w:rsidRPr="00482D91">
        <w:rPr>
          <w:rFonts w:ascii="Times New Roman" w:hAnsi="Times New Roman" w:cs="Times New Roman"/>
          <w:i/>
          <w:iCs/>
          <w:sz w:val="24"/>
          <w:szCs w:val="24"/>
        </w:rPr>
        <w:t>oxykenopyrochlore</w:t>
      </w:r>
      <w:r w:rsidR="00F37DE3" w:rsidRPr="00482D91">
        <w:rPr>
          <w:rFonts w:ascii="Times New Roman" w:hAnsi="Times New Roman" w:cs="Times New Roman"/>
          <w:sz w:val="24"/>
          <w:szCs w:val="24"/>
        </w:rPr>
        <w:t>.</w:t>
      </w:r>
    </w:p>
    <w:p w14:paraId="03503F5B" w14:textId="77777777" w:rsidR="00DA4730" w:rsidRPr="00482D91" w:rsidRDefault="00DA4730" w:rsidP="008C651C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47751EE" w14:textId="5CAA8451" w:rsidR="00F57DEC" w:rsidRPr="00482D91" w:rsidRDefault="00F57DEC" w:rsidP="008C651C">
      <w:pPr>
        <w:pStyle w:val="ListParagraph"/>
        <w:numPr>
          <w:ilvl w:val="0"/>
          <w:numId w:val="14"/>
        </w:numPr>
        <w:spacing w:after="0" w:line="480" w:lineRule="auto"/>
        <w:ind w:left="0" w:firstLine="0"/>
        <w:rPr>
          <w:rFonts w:ascii="Times New Roman" w:hAnsi="Times New Roman" w:cs="Times New Roman"/>
          <w:i/>
          <w:iCs/>
          <w:sz w:val="24"/>
          <w:szCs w:val="24"/>
        </w:rPr>
      </w:pPr>
      <w:r w:rsidRPr="00482D91">
        <w:rPr>
          <w:rFonts w:ascii="Times New Roman" w:hAnsi="Times New Roman" w:cs="Times New Roman"/>
          <w:i/>
          <w:iCs/>
          <w:sz w:val="24"/>
          <w:szCs w:val="24"/>
        </w:rPr>
        <w:t>Plumbopyrochlore</w:t>
      </w:r>
    </w:p>
    <w:p w14:paraId="27A53D78" w14:textId="5835AFDC" w:rsidR="0003164D" w:rsidRPr="008C651C" w:rsidRDefault="00A219F9" w:rsidP="008C651C">
      <w:pPr>
        <w:pStyle w:val="ListParagraph"/>
        <w:spacing w:after="0" w:line="480" w:lineRule="auto"/>
        <w:ind w:left="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</w:pPr>
      <w:r w:rsidRPr="008C651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482D91">
        <w:rPr>
          <w:rFonts w:ascii="Times New Roman" w:hAnsi="Times New Roman" w:cs="Times New Roman"/>
          <w:sz w:val="24"/>
          <w:szCs w:val="24"/>
        </w:rPr>
        <w:t>(□</w:t>
      </w:r>
      <w:r w:rsidR="00DE6DDF" w:rsidRPr="00482D91">
        <w:rPr>
          <w:rFonts w:ascii="Times New Roman" w:hAnsi="Times New Roman" w:cs="Times New Roman"/>
          <w:sz w:val="24"/>
          <w:szCs w:val="24"/>
          <w:vertAlign w:val="subscript"/>
        </w:rPr>
        <w:t>0.08</w:t>
      </w:r>
      <w:r w:rsidRPr="00482D91">
        <w:rPr>
          <w:rFonts w:ascii="Times New Roman" w:hAnsi="Times New Roman" w:cs="Times New Roman"/>
          <w:sz w:val="24"/>
          <w:szCs w:val="24"/>
        </w:rPr>
        <w:t>C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4</w:t>
      </w:r>
      <w:r w:rsidRPr="00482D91">
        <w:rPr>
          <w:rFonts w:ascii="Times New Roman" w:hAnsi="Times New Roman" w:cs="Times New Roman"/>
          <w:sz w:val="24"/>
          <w:szCs w:val="24"/>
        </w:rPr>
        <w:t>Fe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50</w:t>
      </w:r>
      <w:r w:rsidRPr="00482D91">
        <w:rPr>
          <w:rFonts w:ascii="Times New Roman" w:hAnsi="Times New Roman" w:cs="Times New Roman"/>
          <w:sz w:val="24"/>
          <w:szCs w:val="24"/>
        </w:rPr>
        <w:t>P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81</w:t>
      </w:r>
      <w:r w:rsidRPr="00482D91">
        <w:rPr>
          <w:rFonts w:ascii="Times New Roman" w:hAnsi="Times New Roman" w:cs="Times New Roman"/>
          <w:sz w:val="24"/>
          <w:szCs w:val="24"/>
        </w:rPr>
        <w:t>Gd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3</w:t>
      </w:r>
      <w:r w:rsidRPr="00482D91">
        <w:rPr>
          <w:rFonts w:ascii="Times New Roman" w:hAnsi="Times New Roman" w:cs="Times New Roman"/>
          <w:sz w:val="24"/>
          <w:szCs w:val="24"/>
        </w:rPr>
        <w:t>Dy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Tm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Yb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3</w:t>
      </w:r>
      <w:r w:rsidRPr="00482D91">
        <w:rPr>
          <w:rFonts w:ascii="Times New Roman" w:hAnsi="Times New Roman" w:cs="Times New Roman"/>
          <w:sz w:val="24"/>
          <w:szCs w:val="24"/>
        </w:rPr>
        <w:t>Y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24</w:t>
      </w:r>
      <w:r w:rsidRPr="00482D91">
        <w:rPr>
          <w:rFonts w:ascii="Times New Roman" w:hAnsi="Times New Roman" w:cs="Times New Roman"/>
          <w:sz w:val="24"/>
          <w:szCs w:val="24"/>
        </w:rPr>
        <w:t>Ce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6</w:t>
      </w:r>
      <w:r w:rsidRPr="00482D91">
        <w:rPr>
          <w:rFonts w:ascii="Times New Roman" w:hAnsi="Times New Roman" w:cs="Times New Roman"/>
          <w:sz w:val="24"/>
          <w:szCs w:val="24"/>
        </w:rPr>
        <w:t>Th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 xml:space="preserve">0.06 </w:t>
      </w:r>
      <w:r w:rsidRPr="00482D91">
        <w:rPr>
          <w:rFonts w:ascii="Times New Roman" w:hAnsi="Times New Roman" w:cs="Times New Roman"/>
          <w:sz w:val="24"/>
          <w:szCs w:val="24"/>
        </w:rPr>
        <w:t>U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3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482D91">
        <w:rPr>
          <w:rFonts w:ascii="Times New Roman" w:hAnsi="Times New Roman" w:cs="Times New Roman"/>
          <w:sz w:val="24"/>
          <w:szCs w:val="24"/>
        </w:rPr>
        <w:t>(W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6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7</w:t>
      </w:r>
      <w:r w:rsidRPr="00482D91">
        <w:rPr>
          <w:rFonts w:ascii="Times New Roman" w:hAnsi="Times New Roman" w:cs="Times New Roman"/>
          <w:sz w:val="24"/>
          <w:szCs w:val="24"/>
        </w:rPr>
        <w:t>P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5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1.41</w:t>
      </w:r>
      <w:r w:rsidRPr="00482D91">
        <w:rPr>
          <w:rFonts w:ascii="Times New Roman" w:hAnsi="Times New Roman" w:cs="Times New Roman"/>
          <w:sz w:val="24"/>
          <w:szCs w:val="24"/>
        </w:rPr>
        <w:t>T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0</w:t>
      </w:r>
      <w:r w:rsidRPr="00482D91">
        <w:rPr>
          <w:rFonts w:ascii="Times New Roman" w:hAnsi="Times New Roman" w:cs="Times New Roman"/>
          <w:sz w:val="24"/>
          <w:szCs w:val="24"/>
        </w:rPr>
        <w:t>Ti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3</w:t>
      </w:r>
      <w:r w:rsidRPr="00482D91">
        <w:rPr>
          <w:rFonts w:ascii="Times New Roman" w:hAnsi="Times New Roman" w:cs="Times New Roman"/>
          <w:sz w:val="24"/>
          <w:szCs w:val="24"/>
        </w:rPr>
        <w:t>Si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</w:t>
      </w:r>
      <w:r w:rsidR="009453A1" w:rsidRPr="00482D91">
        <w:rPr>
          <w:rFonts w:ascii="Times New Roman" w:hAnsi="Times New Roman" w:cs="Times New Roman"/>
          <w:sz w:val="24"/>
          <w:szCs w:val="24"/>
          <w:vertAlign w:val="subscript"/>
        </w:rPr>
        <w:t>38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X</w:t>
      </w:r>
      <w:r w:rsidRPr="00482D91">
        <w:rPr>
          <w:rFonts w:ascii="Times New Roman" w:hAnsi="Times New Roman" w:cs="Times New Roman"/>
          <w:sz w:val="24"/>
          <w:szCs w:val="24"/>
        </w:rPr>
        <w:t>(O</w:t>
      </w:r>
      <w:r w:rsidR="002D73AD"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Y</w:t>
      </w:r>
      <w:r w:rsidRPr="00482D91">
        <w:rPr>
          <w:rFonts w:ascii="Times New Roman" w:hAnsi="Times New Roman" w:cs="Times New Roman"/>
          <w:sz w:val="24"/>
          <w:szCs w:val="24"/>
        </w:rPr>
        <w:t>(</w:t>
      </w:r>
      <w:r w:rsidR="002D73AD" w:rsidRPr="00482D91">
        <w:rPr>
          <w:rFonts w:ascii="Times New Roman" w:hAnsi="Times New Roman" w:cs="Times New Roman"/>
          <w:sz w:val="24"/>
          <w:szCs w:val="24"/>
        </w:rPr>
        <w:t>O</w:t>
      </w:r>
      <w:r w:rsidR="002D73AD" w:rsidRPr="00482D91">
        <w:rPr>
          <w:rFonts w:ascii="Times New Roman" w:hAnsi="Times New Roman" w:cs="Times New Roman"/>
          <w:sz w:val="24"/>
          <w:szCs w:val="24"/>
          <w:vertAlign w:val="subscript"/>
        </w:rPr>
        <w:t>0.935</w:t>
      </w:r>
      <w:r w:rsidR="002D73AD" w:rsidRPr="00482D91">
        <w:rPr>
          <w:rFonts w:ascii="Times New Roman" w:hAnsi="Times New Roman" w:cs="Times New Roman"/>
          <w:sz w:val="24"/>
          <w:szCs w:val="24"/>
        </w:rPr>
        <w:t>F</w:t>
      </w:r>
      <w:r w:rsidR="002D73AD" w:rsidRPr="00482D91">
        <w:rPr>
          <w:rFonts w:ascii="Times New Roman" w:hAnsi="Times New Roman" w:cs="Times New Roman"/>
          <w:sz w:val="24"/>
          <w:szCs w:val="24"/>
          <w:vertAlign w:val="subscript"/>
        </w:rPr>
        <w:t>0.39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="002D73AD" w:rsidRPr="00482D91">
        <w:rPr>
          <w:rFonts w:ascii="Times New Roman" w:hAnsi="Times New Roman" w:cs="Times New Roman"/>
          <w:sz w:val="24"/>
          <w:szCs w:val="24"/>
          <w:vertAlign w:val="subscript"/>
        </w:rPr>
        <w:t>Σ1.325</w:t>
      </w:r>
      <w:r w:rsidR="0003164D"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Pr="00482D91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from Xihuashan granitic complex, China </w:t>
      </w:r>
      <w:r w:rsidR="00482D91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(</w:t>
      </w:r>
      <w:r w:rsidR="0006056D" w:rsidRPr="00482D91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Table 9; composition 1 of </w:t>
      </w:r>
      <w:r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Wang </w:t>
      </w:r>
      <w:r w:rsidRPr="008C651C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et al</w:t>
      </w:r>
      <w:r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. 2003)</w:t>
      </w:r>
      <w:r w:rsidR="009453A1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; STC(A) = </w:t>
      </w:r>
      <w:r w:rsidR="006A50F8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+</w:t>
      </w:r>
      <w:r w:rsidR="009453A1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4.6</w:t>
      </w:r>
      <w:r w:rsidR="001F5AC7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6A50F8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(+5)</w:t>
      </w:r>
      <w:r w:rsidR="009453A1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; STC(B) = </w:t>
      </w:r>
      <w:r w:rsidR="006A50F8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+</w:t>
      </w:r>
      <w:r w:rsidR="002D73AD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9.66</w:t>
      </w:r>
      <w:r w:rsidR="001F5AC7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6A50F8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(+10)</w:t>
      </w:r>
      <w:r w:rsidR="002D73AD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; STC(X) = </w:t>
      </w:r>
      <w:r w:rsidR="006A50F8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-1</w:t>
      </w:r>
      <w:r w:rsidR="00360687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1.61</w:t>
      </w:r>
      <w:r w:rsidR="006A50F8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; STC</w:t>
      </w:r>
      <w:r w:rsidR="001F5AC7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6A50F8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(Y) = -2.</w:t>
      </w:r>
      <w:r w:rsidR="002F3A6B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26</w:t>
      </w:r>
      <w:r w:rsidR="001F5AC7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2F3A6B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(-2)</w:t>
      </w:r>
      <w:r w:rsidR="00A07FB4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. Note that the formula calculation l</w:t>
      </w:r>
      <w:r w:rsidR="0003164D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eads to an over estimation of </w:t>
      </w:r>
      <w:r w:rsidR="0056672F" w:rsidRPr="008C651C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Y</w:t>
      </w:r>
      <w:r w:rsidR="0056672F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-site cations (1.325 </w:t>
      </w:r>
      <w:r w:rsidR="0056672F" w:rsidRPr="008C651C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pfu</w:t>
      </w:r>
      <w:r w:rsidR="0056672F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)</w:t>
      </w:r>
      <w:r w:rsidR="001115B8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. </w:t>
      </w:r>
    </w:p>
    <w:p w14:paraId="372A2FF9" w14:textId="1F20AE7C" w:rsidR="002F3A6B" w:rsidRPr="00482D91" w:rsidRDefault="00E641B3" w:rsidP="008C651C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  <w:vertAlign w:val="superscript"/>
        </w:rPr>
      </w:pPr>
      <w:r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End</w:t>
      </w:r>
      <w:r w:rsidR="00850F6A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member</w:t>
      </w:r>
      <w:r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 site total charges</w:t>
      </w:r>
      <w:r w:rsidR="002F3A6B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: </w:t>
      </w:r>
      <w:r w:rsidR="002F3A6B" w:rsidRPr="00482D91">
        <w:rPr>
          <w:rFonts w:ascii="Times New Roman" w:hAnsi="Times New Roman" w:cs="Times New Roman"/>
          <w:sz w:val="24"/>
          <w:szCs w:val="24"/>
        </w:rPr>
        <w:t>(</w:t>
      </w:r>
      <w:r w:rsidR="002F3A6B"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2F3A6B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F3A6B" w:rsidRPr="00482D91">
        <w:rPr>
          <w:rFonts w:ascii="Times New Roman" w:hAnsi="Times New Roman" w:cs="Times New Roman"/>
          <w:sz w:val="24"/>
          <w:szCs w:val="24"/>
        </w:rPr>
        <w:t>)</w:t>
      </w:r>
      <w:r w:rsidR="002F3A6B" w:rsidRPr="00482D91">
        <w:rPr>
          <w:rFonts w:ascii="Times New Roman" w:hAnsi="Times New Roman" w:cs="Times New Roman"/>
          <w:sz w:val="24"/>
          <w:szCs w:val="24"/>
          <w:vertAlign w:val="superscript"/>
        </w:rPr>
        <w:t>Σ4+</w:t>
      </w:r>
      <w:r w:rsidR="002F3A6B" w:rsidRPr="00482D91">
        <w:rPr>
          <w:rFonts w:ascii="Times New Roman" w:hAnsi="Times New Roman" w:cs="Times New Roman"/>
          <w:sz w:val="24"/>
          <w:szCs w:val="24"/>
        </w:rPr>
        <w:t>(</w:t>
      </w:r>
      <w:r w:rsidR="002F3A6B"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2F3A6B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F3A6B" w:rsidRPr="00482D91">
        <w:rPr>
          <w:rFonts w:ascii="Times New Roman" w:hAnsi="Times New Roman" w:cs="Times New Roman"/>
          <w:sz w:val="24"/>
          <w:szCs w:val="24"/>
        </w:rPr>
        <w:t>)</w:t>
      </w:r>
      <w:r w:rsidR="002F3A6B" w:rsidRPr="00482D91">
        <w:rPr>
          <w:rFonts w:ascii="Times New Roman" w:hAnsi="Times New Roman" w:cs="Times New Roman"/>
          <w:sz w:val="24"/>
          <w:szCs w:val="24"/>
          <w:vertAlign w:val="superscript"/>
        </w:rPr>
        <w:t xml:space="preserve"> Σ10+</w:t>
      </w:r>
      <w:r w:rsidR="002F3A6B" w:rsidRPr="00482D91">
        <w:rPr>
          <w:rFonts w:ascii="Times New Roman" w:hAnsi="Times New Roman" w:cs="Times New Roman"/>
          <w:sz w:val="24"/>
          <w:szCs w:val="24"/>
        </w:rPr>
        <w:t>(</w:t>
      </w:r>
      <w:r w:rsidR="002F3A6B" w:rsidRPr="00482D91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2F3A6B"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2F3A6B" w:rsidRPr="00482D91">
        <w:rPr>
          <w:rFonts w:ascii="Times New Roman" w:hAnsi="Times New Roman" w:cs="Times New Roman"/>
          <w:sz w:val="24"/>
          <w:szCs w:val="24"/>
        </w:rPr>
        <w:t>)</w:t>
      </w:r>
      <w:r w:rsidR="002F3A6B" w:rsidRPr="00482D91">
        <w:rPr>
          <w:rFonts w:ascii="Times New Roman" w:hAnsi="Times New Roman" w:cs="Times New Roman"/>
          <w:sz w:val="24"/>
          <w:szCs w:val="24"/>
          <w:vertAlign w:val="superscript"/>
        </w:rPr>
        <w:t>Σ12-</w:t>
      </w:r>
      <w:r w:rsidR="002F3A6B" w:rsidRPr="00482D91">
        <w:rPr>
          <w:rFonts w:ascii="Times New Roman" w:hAnsi="Times New Roman" w:cs="Times New Roman"/>
          <w:sz w:val="24"/>
          <w:szCs w:val="24"/>
        </w:rPr>
        <w:t>(</w:t>
      </w:r>
      <w:r w:rsidR="002F3A6B" w:rsidRPr="00482D9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2F3A6B" w:rsidRPr="00482D91">
        <w:rPr>
          <w:rFonts w:ascii="Times New Roman" w:hAnsi="Times New Roman" w:cs="Times New Roman"/>
          <w:sz w:val="24"/>
          <w:szCs w:val="24"/>
        </w:rPr>
        <w:t>)</w:t>
      </w:r>
      <w:r w:rsidR="002F3A6B" w:rsidRPr="00482D91">
        <w:rPr>
          <w:rFonts w:ascii="Times New Roman" w:hAnsi="Times New Roman" w:cs="Times New Roman"/>
          <w:sz w:val="24"/>
          <w:szCs w:val="24"/>
          <w:vertAlign w:val="superscript"/>
        </w:rPr>
        <w:t>Σ2-</w:t>
      </w:r>
    </w:p>
    <w:p w14:paraId="59A9DE0C" w14:textId="3E260790" w:rsidR="00610056" w:rsidRPr="00482D91" w:rsidRDefault="00660F8C" w:rsidP="008C651C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lastRenderedPageBreak/>
        <w:t>The most abundant</w:t>
      </w:r>
      <w:r w:rsidR="00610056" w:rsidRPr="00482D91">
        <w:rPr>
          <w:rFonts w:ascii="Times New Roman" w:hAnsi="Times New Roman" w:cs="Times New Roman"/>
          <w:sz w:val="24"/>
          <w:szCs w:val="24"/>
        </w:rPr>
        <w:t xml:space="preserve"> a</w:t>
      </w:r>
      <w:r w:rsidR="002F3A6B" w:rsidRPr="00482D91">
        <w:rPr>
          <w:rFonts w:ascii="Times New Roman" w:hAnsi="Times New Roman" w:cs="Times New Roman"/>
          <w:sz w:val="24"/>
          <w:szCs w:val="24"/>
        </w:rPr>
        <w:t xml:space="preserve">tomic charge arrangement following the </w:t>
      </w:r>
      <w:r w:rsidRPr="00482D91">
        <w:rPr>
          <w:rFonts w:ascii="Times New Roman" w:hAnsi="Times New Roman" w:cs="Times New Roman"/>
          <w:sz w:val="24"/>
          <w:szCs w:val="24"/>
        </w:rPr>
        <w:t>dominant 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="002F3A6B" w:rsidRPr="00482D91">
        <w:rPr>
          <w:rFonts w:ascii="Times New Roman" w:hAnsi="Times New Roman" w:cs="Times New Roman"/>
          <w:sz w:val="24"/>
          <w:szCs w:val="24"/>
        </w:rPr>
        <w:t xml:space="preserve"> charge arrangement</w:t>
      </w:r>
      <w:r w:rsidRPr="00482D91">
        <w:rPr>
          <w:rFonts w:ascii="Times New Roman" w:hAnsi="Times New Roman" w:cs="Times New Roman"/>
          <w:sz w:val="24"/>
          <w:szCs w:val="24"/>
        </w:rPr>
        <w:t xml:space="preserve"> [</w:t>
      </w:r>
      <w:r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A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+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4+ </w:t>
      </w:r>
      <w:r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B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5+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12+ </w:t>
      </w:r>
      <w:r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X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-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6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softHyphen/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12- </w:t>
      </w:r>
      <w:r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Y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)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Σ2</w:t>
      </w:r>
      <w:r w:rsidRPr="00482D91">
        <w:rPr>
          <w:rFonts w:ascii="Times New Roman" w:hAnsi="Times New Roman" w:cs="Times New Roman"/>
          <w:sz w:val="24"/>
          <w:szCs w:val="24"/>
        </w:rPr>
        <w:t>]</w:t>
      </w:r>
      <w:r w:rsidR="00A7198D">
        <w:rPr>
          <w:rFonts w:ascii="Times New Roman" w:hAnsi="Times New Roman" w:cs="Times New Roman"/>
          <w:sz w:val="24"/>
          <w:szCs w:val="24"/>
        </w:rPr>
        <w:t xml:space="preserve"> </w:t>
      </w:r>
      <w:r w:rsidR="00610056" w:rsidRPr="00482D91">
        <w:rPr>
          <w:rFonts w:ascii="Times New Roman" w:hAnsi="Times New Roman" w:cs="Times New Roman"/>
          <w:sz w:val="24"/>
          <w:szCs w:val="24"/>
        </w:rPr>
        <w:t>is</w:t>
      </w:r>
      <w:r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2F3A6B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Pb</w:t>
      </w:r>
      <w:r w:rsidR="002F3A6B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2F3A6B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softHyphen/>
      </w:r>
      <w:r w:rsidR="002F3A6B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Nb</w:t>
      </w:r>
      <w:r w:rsidR="002F3A6B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2F3A6B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O</w:t>
      </w:r>
      <w:r w:rsidR="002F3A6B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6</w:t>
      </w:r>
      <w:r w:rsidR="002F3A6B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O]</w:t>
      </w:r>
      <w:r w:rsidR="002F3A6B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0.75</w:t>
      </w:r>
      <w:r w:rsidR="002F3A6B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 </w:t>
      </w:r>
      <w:r w:rsidR="00610056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8.36 </w:t>
      </w:r>
      <w:r w:rsidR="00610056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apfu</w:t>
      </w:r>
      <w:r w:rsidR="00610056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610056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limited by R</w:t>
      </w:r>
      <w:r w:rsidR="00610056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5+</w:t>
      </w:r>
      <w:r w:rsidR="00610056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tents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610056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herefore, the species name is </w:t>
      </w:r>
      <w:r w:rsidR="00EF247A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o</w:t>
      </w:r>
      <w:r w:rsidR="00610056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xyplumbopyrochlore.</w:t>
      </w:r>
    </w:p>
    <w:p w14:paraId="4A84425A" w14:textId="49EA93F5" w:rsidR="00765387" w:rsidRPr="00482D91" w:rsidRDefault="00765387" w:rsidP="008C651C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imilarly, </w:t>
      </w:r>
      <w:r w:rsidR="00EF247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plumbopyrochlore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rom </w:t>
      </w:r>
      <w:r w:rsidR="00EF247A" w:rsidRPr="00482D91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Borborema Pegmatite Province, Northeast Brazil (</w:t>
      </w:r>
      <w:r w:rsidR="00EC3D6A" w:rsidRPr="00482D91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Table 1; composition 4 of </w:t>
      </w:r>
      <w:r w:rsidR="00EF247A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Beurlen </w:t>
      </w:r>
      <w:r w:rsidR="00EF247A" w:rsidRPr="008C651C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et al</w:t>
      </w:r>
      <w:r w:rsidR="00EF247A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. 2005) ha</w:t>
      </w:r>
      <w:r w:rsidR="000134D4" w:rsidRPr="008C651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s a composition:</w:t>
      </w:r>
      <w:r w:rsidR="00A7198D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 xml:space="preserve"> </w:t>
      </w:r>
      <w:r w:rsidR="000134D4" w:rsidRPr="00482D91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0134D4" w:rsidRPr="00482D91">
        <w:rPr>
          <w:rFonts w:ascii="Times New Roman" w:hAnsi="Times New Roman" w:cs="Times New Roman"/>
          <w:sz w:val="24"/>
          <w:szCs w:val="24"/>
        </w:rPr>
        <w:t>(□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32</w:t>
      </w:r>
      <w:r w:rsidR="000134D4" w:rsidRPr="00482D91">
        <w:rPr>
          <w:rFonts w:ascii="Times New Roman" w:hAnsi="Times New Roman" w:cs="Times New Roman"/>
          <w:sz w:val="24"/>
          <w:szCs w:val="24"/>
        </w:rPr>
        <w:t>K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07</w:t>
      </w:r>
      <w:r w:rsidR="000134D4" w:rsidRPr="00482D91">
        <w:rPr>
          <w:rFonts w:ascii="Times New Roman" w:hAnsi="Times New Roman" w:cs="Times New Roman"/>
          <w:sz w:val="24"/>
          <w:szCs w:val="24"/>
        </w:rPr>
        <w:t>Na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12</w:t>
      </w:r>
      <w:r w:rsidR="000134D4" w:rsidRPr="00482D91">
        <w:rPr>
          <w:rFonts w:ascii="Times New Roman" w:hAnsi="Times New Roman" w:cs="Times New Roman"/>
          <w:sz w:val="24"/>
          <w:szCs w:val="24"/>
        </w:rPr>
        <w:t>Mg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02</w:t>
      </w:r>
      <w:r w:rsidR="000134D4" w:rsidRPr="00482D91">
        <w:rPr>
          <w:rFonts w:ascii="Times New Roman" w:hAnsi="Times New Roman" w:cs="Times New Roman"/>
          <w:sz w:val="24"/>
          <w:szCs w:val="24"/>
        </w:rPr>
        <w:t>Ca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09</w:t>
      </w:r>
      <w:r w:rsidR="000134D4" w:rsidRPr="00482D91">
        <w:rPr>
          <w:rFonts w:ascii="Times New Roman" w:hAnsi="Times New Roman" w:cs="Times New Roman"/>
          <w:sz w:val="24"/>
          <w:szCs w:val="24"/>
        </w:rPr>
        <w:t>Fe</w:t>
      </w:r>
      <w:r w:rsidR="000134D4" w:rsidRPr="00482D9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82</w:t>
      </w:r>
      <w:r w:rsidR="000134D4" w:rsidRPr="00482D91">
        <w:rPr>
          <w:rFonts w:ascii="Times New Roman" w:hAnsi="Times New Roman" w:cs="Times New Roman"/>
          <w:sz w:val="24"/>
          <w:szCs w:val="24"/>
        </w:rPr>
        <w:t>Pb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38</w:t>
      </w:r>
      <w:r w:rsidR="000134D4" w:rsidRPr="00482D91">
        <w:rPr>
          <w:rFonts w:ascii="Times New Roman" w:hAnsi="Times New Roman" w:cs="Times New Roman"/>
          <w:sz w:val="24"/>
          <w:szCs w:val="24"/>
        </w:rPr>
        <w:t>U</w:t>
      </w:r>
      <w:r w:rsidR="000134D4"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18</w:t>
      </w:r>
      <w:r w:rsidR="000134D4" w:rsidRPr="00482D91">
        <w:rPr>
          <w:rFonts w:ascii="Times New Roman" w:hAnsi="Times New Roman" w:cs="Times New Roman"/>
          <w:sz w:val="24"/>
          <w:szCs w:val="24"/>
        </w:rPr>
        <w:t>)</w:t>
      </w:r>
      <w:r w:rsidR="000134D4" w:rsidRPr="00482D91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="000134D4" w:rsidRPr="00482D91">
        <w:rPr>
          <w:rFonts w:ascii="Times New Roman" w:hAnsi="Times New Roman" w:cs="Times New Roman"/>
          <w:sz w:val="24"/>
          <w:szCs w:val="24"/>
        </w:rPr>
        <w:t>(P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28</w:t>
      </w:r>
      <w:r w:rsidR="000134D4" w:rsidRPr="00482D91">
        <w:rPr>
          <w:rFonts w:ascii="Times New Roman" w:hAnsi="Times New Roman" w:cs="Times New Roman"/>
          <w:sz w:val="24"/>
          <w:szCs w:val="24"/>
        </w:rPr>
        <w:t>Nb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1.04</w:t>
      </w:r>
      <w:r w:rsidR="000134D4" w:rsidRPr="00482D91">
        <w:rPr>
          <w:rFonts w:ascii="Times New Roman" w:hAnsi="Times New Roman" w:cs="Times New Roman"/>
          <w:sz w:val="24"/>
          <w:szCs w:val="24"/>
        </w:rPr>
        <w:t>Ta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28</w:t>
      </w:r>
      <w:r w:rsidR="000134D4" w:rsidRPr="00482D91">
        <w:rPr>
          <w:rFonts w:ascii="Times New Roman" w:hAnsi="Times New Roman" w:cs="Times New Roman"/>
          <w:sz w:val="24"/>
          <w:szCs w:val="24"/>
        </w:rPr>
        <w:t>Ti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15</w:t>
      </w:r>
      <w:r w:rsidR="000134D4" w:rsidRPr="00482D91">
        <w:rPr>
          <w:rFonts w:ascii="Times New Roman" w:hAnsi="Times New Roman" w:cs="Times New Roman"/>
          <w:sz w:val="24"/>
          <w:szCs w:val="24"/>
        </w:rPr>
        <w:t>Si</w:t>
      </w:r>
      <w:r w:rsidR="000134D4"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05</w:t>
      </w:r>
      <w:r w:rsidR="000134D4" w:rsidRPr="00482D91">
        <w:rPr>
          <w:rFonts w:ascii="Times New Roman" w:hAnsi="Times New Roman" w:cs="Times New Roman"/>
          <w:sz w:val="24"/>
          <w:szCs w:val="24"/>
        </w:rPr>
        <w:t>Zr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="000134D4" w:rsidRPr="00482D91">
        <w:rPr>
          <w:rFonts w:ascii="Times New Roman" w:hAnsi="Times New Roman" w:cs="Times New Roman"/>
          <w:sz w:val="24"/>
          <w:szCs w:val="24"/>
        </w:rPr>
        <w:t>Al</w:t>
      </w:r>
      <w:r w:rsidR="000134D4" w:rsidRPr="00482D91">
        <w:rPr>
          <w:rFonts w:ascii="Times New Roman" w:hAnsi="Times New Roman" w:cs="Times New Roman"/>
          <w:sz w:val="24"/>
          <w:szCs w:val="24"/>
          <w:vertAlign w:val="subscript"/>
        </w:rPr>
        <w:t>0.19</w:t>
      </w:r>
      <w:r w:rsidR="000134D4" w:rsidRPr="00482D91">
        <w:rPr>
          <w:rFonts w:ascii="Times New Roman" w:hAnsi="Times New Roman" w:cs="Times New Roman"/>
          <w:sz w:val="24"/>
          <w:szCs w:val="24"/>
        </w:rPr>
        <w:t>)</w:t>
      </w:r>
      <w:r w:rsidR="000134D4" w:rsidRPr="00482D91">
        <w:rPr>
          <w:rFonts w:ascii="Times New Roman" w:hAnsi="Times New Roman" w:cs="Times New Roman"/>
          <w:sz w:val="24"/>
          <w:szCs w:val="24"/>
          <w:vertAlign w:val="superscript"/>
        </w:rPr>
        <w:t>X</w:t>
      </w:r>
      <w:r w:rsidR="000134D4" w:rsidRPr="00482D91">
        <w:rPr>
          <w:rFonts w:ascii="Times New Roman" w:hAnsi="Times New Roman" w:cs="Times New Roman"/>
          <w:sz w:val="24"/>
          <w:szCs w:val="24"/>
        </w:rPr>
        <w:t>(O</w:t>
      </w:r>
      <w:r w:rsidR="00405D97"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0134D4" w:rsidRPr="00482D91">
        <w:rPr>
          <w:rFonts w:ascii="Times New Roman" w:hAnsi="Times New Roman" w:cs="Times New Roman"/>
          <w:sz w:val="24"/>
          <w:szCs w:val="24"/>
        </w:rPr>
        <w:t>)</w:t>
      </w:r>
      <w:r w:rsidR="000134D4" w:rsidRPr="00482D91">
        <w:rPr>
          <w:rFonts w:ascii="Times New Roman" w:hAnsi="Times New Roman" w:cs="Times New Roman"/>
          <w:sz w:val="24"/>
          <w:szCs w:val="24"/>
          <w:vertAlign w:val="superscript"/>
        </w:rPr>
        <w:t>Y</w:t>
      </w:r>
      <w:r w:rsidR="000134D4" w:rsidRPr="00482D91">
        <w:rPr>
          <w:rFonts w:ascii="Times New Roman" w:hAnsi="Times New Roman" w:cs="Times New Roman"/>
          <w:sz w:val="24"/>
          <w:szCs w:val="24"/>
        </w:rPr>
        <w:t>(</w:t>
      </w:r>
      <w:r w:rsidR="00405D97" w:rsidRPr="00482D91">
        <w:rPr>
          <w:rFonts w:ascii="Times New Roman" w:hAnsi="Times New Roman" w:cs="Times New Roman"/>
          <w:sz w:val="24"/>
          <w:szCs w:val="24"/>
        </w:rPr>
        <w:t>O</w:t>
      </w:r>
      <w:r w:rsidR="00405D97" w:rsidRPr="00482D91">
        <w:rPr>
          <w:rFonts w:ascii="Times New Roman" w:hAnsi="Times New Roman" w:cs="Times New Roman"/>
          <w:sz w:val="24"/>
          <w:szCs w:val="24"/>
          <w:vertAlign w:val="subscript"/>
        </w:rPr>
        <w:t>0.47</w:t>
      </w:r>
      <w:r w:rsidR="00E470D1" w:rsidRPr="00482D91">
        <w:rPr>
          <w:rFonts w:ascii="Times New Roman" w:hAnsi="Times New Roman" w:cs="Times New Roman"/>
          <w:sz w:val="24"/>
          <w:szCs w:val="24"/>
        </w:rPr>
        <w:t>□</w:t>
      </w:r>
      <w:r w:rsidR="00E470D1" w:rsidRPr="00482D91">
        <w:rPr>
          <w:rFonts w:ascii="Times New Roman" w:hAnsi="Times New Roman" w:cs="Times New Roman"/>
          <w:sz w:val="24"/>
          <w:szCs w:val="24"/>
          <w:vertAlign w:val="subscript"/>
        </w:rPr>
        <w:t>0.53</w:t>
      </w:r>
      <w:r w:rsidR="000134D4" w:rsidRPr="00482D91">
        <w:rPr>
          <w:rFonts w:ascii="Times New Roman" w:hAnsi="Times New Roman" w:cs="Times New Roman"/>
          <w:sz w:val="24"/>
          <w:szCs w:val="24"/>
        </w:rPr>
        <w:t>)</w:t>
      </w:r>
      <w:r w:rsidR="009C59D0" w:rsidRPr="00482D91">
        <w:rPr>
          <w:rFonts w:ascii="Times New Roman" w:hAnsi="Times New Roman" w:cs="Times New Roman"/>
          <w:sz w:val="24"/>
          <w:szCs w:val="24"/>
        </w:rPr>
        <w:t>; STC(A) = +3.53(+4); STC(B) = -9.41(-9); STC(X) = -12; STC(Y) = -0.94(-1)</w:t>
      </w:r>
      <w:r w:rsidR="0013674C" w:rsidRPr="00482D91">
        <w:rPr>
          <w:rFonts w:ascii="Times New Roman" w:hAnsi="Times New Roman" w:cs="Times New Roman"/>
          <w:sz w:val="24"/>
          <w:szCs w:val="24"/>
        </w:rPr>
        <w:t xml:space="preserve">. </w:t>
      </w:r>
      <w:r w:rsidR="00E91BB3" w:rsidRPr="00482D91">
        <w:rPr>
          <w:rFonts w:ascii="Times New Roman" w:hAnsi="Times New Roman" w:cs="Times New Roman"/>
          <w:sz w:val="24"/>
          <w:szCs w:val="24"/>
        </w:rPr>
        <w:t>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="00E91BB3"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="00360687" w:rsidRPr="00482D91">
        <w:rPr>
          <w:rFonts w:ascii="Times New Roman" w:hAnsi="Times New Roman" w:cs="Times New Roman"/>
          <w:sz w:val="24"/>
          <w:szCs w:val="24"/>
        </w:rPr>
        <w:t>STC:</w:t>
      </w:r>
      <w:r w:rsidR="0013674C" w:rsidRPr="00482D91">
        <w:rPr>
          <w:rFonts w:ascii="Times New Roman" w:hAnsi="Times New Roman" w:cs="Times New Roman"/>
          <w:sz w:val="24"/>
          <w:szCs w:val="24"/>
        </w:rPr>
        <w:t xml:space="preserve"> (</w:t>
      </w:r>
      <w:r w:rsidR="0013674C"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13674C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3674C" w:rsidRPr="00482D91">
        <w:rPr>
          <w:rFonts w:ascii="Times New Roman" w:hAnsi="Times New Roman" w:cs="Times New Roman"/>
          <w:sz w:val="24"/>
          <w:szCs w:val="24"/>
        </w:rPr>
        <w:t>)</w:t>
      </w:r>
      <w:r w:rsidR="0013674C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E470D1" w:rsidRPr="00482D9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3674C" w:rsidRPr="00482D9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13674C" w:rsidRPr="00482D91">
        <w:rPr>
          <w:rFonts w:ascii="Times New Roman" w:hAnsi="Times New Roman" w:cs="Times New Roman"/>
          <w:sz w:val="24"/>
          <w:szCs w:val="24"/>
        </w:rPr>
        <w:t>(</w:t>
      </w:r>
      <w:r w:rsidR="0013674C"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13674C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3674C" w:rsidRPr="00482D91">
        <w:rPr>
          <w:rFonts w:ascii="Times New Roman" w:hAnsi="Times New Roman" w:cs="Times New Roman"/>
          <w:sz w:val="24"/>
          <w:szCs w:val="24"/>
        </w:rPr>
        <w:t>)</w:t>
      </w:r>
      <w:r w:rsidR="0013674C" w:rsidRPr="00482D91">
        <w:rPr>
          <w:rFonts w:ascii="Times New Roman" w:hAnsi="Times New Roman" w:cs="Times New Roman"/>
          <w:sz w:val="24"/>
          <w:szCs w:val="24"/>
          <w:vertAlign w:val="superscript"/>
        </w:rPr>
        <w:t>Σ10+</w:t>
      </w:r>
      <w:r w:rsidR="0013674C" w:rsidRPr="00482D91">
        <w:rPr>
          <w:rFonts w:ascii="Times New Roman" w:hAnsi="Times New Roman" w:cs="Times New Roman"/>
          <w:sz w:val="24"/>
          <w:szCs w:val="24"/>
        </w:rPr>
        <w:t>(</w:t>
      </w:r>
      <w:r w:rsidR="0013674C" w:rsidRPr="00482D91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13674C"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13674C" w:rsidRPr="00482D91">
        <w:rPr>
          <w:rFonts w:ascii="Times New Roman" w:hAnsi="Times New Roman" w:cs="Times New Roman"/>
          <w:sz w:val="24"/>
          <w:szCs w:val="24"/>
        </w:rPr>
        <w:t>)</w:t>
      </w:r>
      <w:r w:rsidR="0013674C" w:rsidRPr="00482D91">
        <w:rPr>
          <w:rFonts w:ascii="Times New Roman" w:hAnsi="Times New Roman" w:cs="Times New Roman"/>
          <w:sz w:val="24"/>
          <w:szCs w:val="24"/>
          <w:vertAlign w:val="superscript"/>
        </w:rPr>
        <w:t>Σ12-</w:t>
      </w:r>
      <w:r w:rsidR="0013674C" w:rsidRPr="00482D91">
        <w:rPr>
          <w:rFonts w:ascii="Times New Roman" w:hAnsi="Times New Roman" w:cs="Times New Roman"/>
          <w:sz w:val="24"/>
          <w:szCs w:val="24"/>
        </w:rPr>
        <w:t>(</w:t>
      </w:r>
      <w:r w:rsidR="0013674C" w:rsidRPr="00482D9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13674C" w:rsidRPr="00482D91">
        <w:rPr>
          <w:rFonts w:ascii="Times New Roman" w:hAnsi="Times New Roman" w:cs="Times New Roman"/>
          <w:sz w:val="24"/>
          <w:szCs w:val="24"/>
        </w:rPr>
        <w:t>)</w:t>
      </w:r>
      <w:r w:rsidR="0013674C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E470D1" w:rsidRPr="00482D91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="0013674C" w:rsidRPr="00482D91">
        <w:rPr>
          <w:rFonts w:ascii="Times New Roman" w:hAnsi="Times New Roman" w:cs="Times New Roman"/>
          <w:sz w:val="24"/>
          <w:szCs w:val="24"/>
          <w:vertAlign w:val="superscript"/>
        </w:rPr>
        <w:t xml:space="preserve">- </w:t>
      </w:r>
      <w:r w:rsidR="0013674C" w:rsidRPr="00482D91">
        <w:rPr>
          <w:rFonts w:ascii="Times New Roman" w:hAnsi="Times New Roman" w:cs="Times New Roman"/>
          <w:sz w:val="24"/>
          <w:szCs w:val="24"/>
        </w:rPr>
        <w:t>. Dominant 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="0013674C" w:rsidRPr="00482D91">
        <w:rPr>
          <w:rFonts w:ascii="Times New Roman" w:hAnsi="Times New Roman" w:cs="Times New Roman"/>
          <w:sz w:val="24"/>
          <w:szCs w:val="24"/>
        </w:rPr>
        <w:t xml:space="preserve"> formula following this site charge constraints is (</w:t>
      </w:r>
      <w:r w:rsidR="00E470D1" w:rsidRPr="00482D91">
        <w:rPr>
          <w:rFonts w:ascii="Times New Roman" w:hAnsi="Times New Roman" w:cs="Times New Roman"/>
          <w:sz w:val="24"/>
          <w:szCs w:val="24"/>
        </w:rPr>
        <w:t>Fe</w:t>
      </w:r>
      <w:r w:rsidR="0013674C" w:rsidRPr="00482D91">
        <w:rPr>
          <w:rFonts w:ascii="Times New Roman" w:hAnsi="Times New Roman" w:cs="Times New Roman"/>
          <w:sz w:val="24"/>
          <w:szCs w:val="24"/>
        </w:rPr>
        <w:t>□)Nb</w:t>
      </w:r>
      <w:r w:rsidR="0013674C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3674C" w:rsidRPr="00482D91">
        <w:rPr>
          <w:rFonts w:ascii="Times New Roman" w:hAnsi="Times New Roman" w:cs="Times New Roman"/>
          <w:sz w:val="24"/>
          <w:szCs w:val="24"/>
        </w:rPr>
        <w:t>O</w:t>
      </w:r>
      <w:r w:rsidR="0013674C"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F852CE" w:rsidRPr="00482D91">
        <w:rPr>
          <w:rFonts w:ascii="Times New Roman" w:hAnsi="Times New Roman" w:cs="Times New Roman"/>
          <w:sz w:val="24"/>
          <w:szCs w:val="24"/>
        </w:rPr>
        <w:t>□</w:t>
      </w:r>
      <w:r w:rsidR="000C43BA" w:rsidRPr="00482D91">
        <w:rPr>
          <w:rFonts w:ascii="Times New Roman" w:hAnsi="Times New Roman" w:cs="Times New Roman"/>
          <w:sz w:val="24"/>
          <w:szCs w:val="24"/>
        </w:rPr>
        <w:t>.</w:t>
      </w:r>
    </w:p>
    <w:p w14:paraId="4A0B22BD" w14:textId="77777777" w:rsidR="00FA7CA5" w:rsidRPr="00482D91" w:rsidRDefault="00FA7CA5" w:rsidP="008C651C">
      <w:pPr>
        <w:spacing w:after="0"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28408CDF" w14:textId="77777777" w:rsidR="00FA7CA5" w:rsidRPr="00482D91" w:rsidRDefault="00FA7CA5" w:rsidP="008C651C">
      <w:pPr>
        <w:pStyle w:val="ListParagraph"/>
        <w:numPr>
          <w:ilvl w:val="0"/>
          <w:numId w:val="14"/>
        </w:numPr>
        <w:spacing w:after="0" w:line="480" w:lineRule="auto"/>
        <w:ind w:left="0" w:firstLine="0"/>
        <w:rPr>
          <w:rFonts w:ascii="Times New Roman" w:hAnsi="Times New Roman" w:cs="Times New Roman"/>
          <w:i/>
          <w:sz w:val="24"/>
          <w:szCs w:val="24"/>
        </w:rPr>
      </w:pPr>
      <w:r w:rsidRPr="00482D91">
        <w:rPr>
          <w:rFonts w:ascii="Times New Roman" w:hAnsi="Times New Roman" w:cs="Times New Roman"/>
          <w:i/>
          <w:sz w:val="24"/>
          <w:szCs w:val="24"/>
        </w:rPr>
        <w:t>Ceriopyrochlore</w:t>
      </w:r>
    </w:p>
    <w:p w14:paraId="4F69032E" w14:textId="66E853E8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482D91">
        <w:rPr>
          <w:rFonts w:ascii="Times New Roman" w:hAnsi="Times New Roman" w:cs="Times New Roman"/>
          <w:sz w:val="24"/>
          <w:szCs w:val="24"/>
        </w:rPr>
        <w:t>(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1.22</w:t>
      </w:r>
      <w:r w:rsidRPr="00482D91">
        <w:rPr>
          <w:rFonts w:ascii="Times New Roman" w:hAnsi="Times New Roman" w:cs="Times New Roman"/>
          <w:sz w:val="24"/>
          <w:szCs w:val="24"/>
        </w:rPr>
        <w:t>K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7</w:t>
      </w:r>
      <w:r w:rsidRPr="00482D91">
        <w:rPr>
          <w:rFonts w:ascii="Times New Roman" w:hAnsi="Times New Roman" w:cs="Times New Roman"/>
          <w:sz w:val="24"/>
          <w:szCs w:val="24"/>
        </w:rPr>
        <w:t>N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1</w:t>
      </w:r>
      <w:r w:rsidRPr="00482D91">
        <w:rPr>
          <w:rFonts w:ascii="Times New Roman" w:hAnsi="Times New Roman" w:cs="Times New Roman"/>
          <w:sz w:val="24"/>
          <w:szCs w:val="24"/>
        </w:rPr>
        <w:t>C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4</w:t>
      </w:r>
      <w:r w:rsidRPr="00482D91">
        <w:rPr>
          <w:rFonts w:ascii="Times New Roman" w:hAnsi="Times New Roman" w:cs="Times New Roman"/>
          <w:sz w:val="24"/>
          <w:szCs w:val="24"/>
        </w:rPr>
        <w:t>Fe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P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Sr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7</w:t>
      </w:r>
      <w:r w:rsidRPr="00482D91">
        <w:rPr>
          <w:rFonts w:ascii="Times New Roman" w:hAnsi="Times New Roman" w:cs="Times New Roman"/>
          <w:sz w:val="24"/>
          <w:szCs w:val="24"/>
        </w:rPr>
        <w:t>B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9</w:t>
      </w:r>
      <w:r w:rsidRPr="00482D91">
        <w:rPr>
          <w:rFonts w:ascii="Times New Roman" w:hAnsi="Times New Roman" w:cs="Times New Roman"/>
          <w:sz w:val="24"/>
          <w:szCs w:val="24"/>
        </w:rPr>
        <w:t>Nd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La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5</w:t>
      </w:r>
      <w:r w:rsidRPr="00482D91">
        <w:rPr>
          <w:rFonts w:ascii="Times New Roman" w:hAnsi="Times New Roman" w:cs="Times New Roman"/>
          <w:sz w:val="24"/>
          <w:szCs w:val="24"/>
        </w:rPr>
        <w:t>Y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Ce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24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482D91">
        <w:rPr>
          <w:rFonts w:ascii="Times New Roman" w:hAnsi="Times New Roman" w:cs="Times New Roman"/>
          <w:sz w:val="24"/>
          <w:szCs w:val="24"/>
        </w:rPr>
        <w:t>(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1.82</w:t>
      </w:r>
      <w:r w:rsidRPr="00482D91">
        <w:rPr>
          <w:rFonts w:ascii="Times New Roman" w:hAnsi="Times New Roman" w:cs="Times New Roman"/>
          <w:sz w:val="24"/>
          <w:szCs w:val="24"/>
        </w:rPr>
        <w:t>Ti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6</w:t>
      </w:r>
      <w:r w:rsidRPr="00482D91">
        <w:rPr>
          <w:rFonts w:ascii="Times New Roman" w:hAnsi="Times New Roman" w:cs="Times New Roman"/>
          <w:sz w:val="24"/>
          <w:szCs w:val="24"/>
        </w:rPr>
        <w:t>Si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2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X</w:t>
      </w:r>
      <w:r w:rsidRPr="00482D91">
        <w:rPr>
          <w:rFonts w:ascii="Times New Roman" w:hAnsi="Times New Roman" w:cs="Times New Roman"/>
          <w:sz w:val="24"/>
          <w:szCs w:val="24"/>
        </w:rPr>
        <w:t>(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5.61</w:t>
      </w:r>
      <w:r w:rsidRPr="00482D91">
        <w:rPr>
          <w:rFonts w:ascii="Times New Roman" w:hAnsi="Times New Roman" w:cs="Times New Roman"/>
          <w:sz w:val="24"/>
          <w:szCs w:val="24"/>
        </w:rPr>
        <w:t>OH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39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Y</w:t>
      </w:r>
      <w:r w:rsidRPr="00482D91">
        <w:rPr>
          <w:rFonts w:ascii="Times New Roman" w:hAnsi="Times New Roman" w:cs="Times New Roman"/>
          <w:sz w:val="24"/>
          <w:szCs w:val="24"/>
        </w:rPr>
        <w:t xml:space="preserve">(□) representing the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ceriopyrochlore</w:t>
      </w:r>
      <w:r w:rsidR="00DE1963" w:rsidRPr="00482D91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482D91">
        <w:rPr>
          <w:rFonts w:ascii="Times New Roman" w:hAnsi="Times New Roman" w:cs="Times New Roman"/>
          <w:sz w:val="24"/>
          <w:szCs w:val="24"/>
        </w:rPr>
        <w:t xml:space="preserve"> from calciocarbonatite in South Morocco (</w:t>
      </w:r>
      <w:r w:rsidRPr="008C651C">
        <w:rPr>
          <w:rFonts w:ascii="Times New Roman" w:hAnsi="Times New Roman" w:cs="Times New Roman"/>
          <w:sz w:val="24"/>
          <w:szCs w:val="24"/>
        </w:rPr>
        <w:t xml:space="preserve">Benaouda </w:t>
      </w:r>
      <w:r w:rsidRPr="008C651C">
        <w:rPr>
          <w:rFonts w:ascii="Times New Roman" w:hAnsi="Times New Roman" w:cs="Times New Roman"/>
          <w:i/>
          <w:sz w:val="24"/>
          <w:szCs w:val="24"/>
        </w:rPr>
        <w:t>et</w:t>
      </w:r>
      <w:r w:rsidRPr="008C651C">
        <w:rPr>
          <w:rFonts w:ascii="Times New Roman" w:hAnsi="Times New Roman" w:cs="Times New Roman"/>
          <w:sz w:val="24"/>
          <w:szCs w:val="24"/>
        </w:rPr>
        <w:t xml:space="preserve"> </w:t>
      </w:r>
      <w:r w:rsidRPr="008C651C">
        <w:rPr>
          <w:rFonts w:ascii="Times New Roman" w:hAnsi="Times New Roman" w:cs="Times New Roman"/>
          <w:i/>
          <w:sz w:val="24"/>
          <w:szCs w:val="24"/>
        </w:rPr>
        <w:t>al</w:t>
      </w:r>
      <w:r w:rsidRPr="008C651C">
        <w:rPr>
          <w:rFonts w:ascii="Times New Roman" w:hAnsi="Times New Roman" w:cs="Times New Roman"/>
          <w:sz w:val="24"/>
          <w:szCs w:val="24"/>
        </w:rPr>
        <w:t>. 2020</w:t>
      </w:r>
      <w:r w:rsidRPr="00482D91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AABD015" w14:textId="5D60C05E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STC(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482D91">
        <w:rPr>
          <w:rFonts w:ascii="Times New Roman" w:hAnsi="Times New Roman" w:cs="Times New Roman"/>
          <w:sz w:val="24"/>
          <w:szCs w:val="24"/>
        </w:rPr>
        <w:t>) = +1.79</w:t>
      </w:r>
      <w:r w:rsidR="00F055AA"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Pr="00482D91">
        <w:rPr>
          <w:rFonts w:ascii="Times New Roman" w:hAnsi="Times New Roman" w:cs="Times New Roman"/>
          <w:sz w:val="24"/>
          <w:szCs w:val="24"/>
        </w:rPr>
        <w:t>(+2); STC(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482D91">
        <w:rPr>
          <w:rFonts w:ascii="Times New Roman" w:hAnsi="Times New Roman" w:cs="Times New Roman"/>
          <w:sz w:val="24"/>
          <w:szCs w:val="24"/>
        </w:rPr>
        <w:t>)= +9.81(+10); STC(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482D91">
        <w:rPr>
          <w:rFonts w:ascii="Times New Roman" w:hAnsi="Times New Roman" w:cs="Times New Roman"/>
          <w:sz w:val="24"/>
          <w:szCs w:val="24"/>
        </w:rPr>
        <w:t>)= -11.61(-12)</w:t>
      </w:r>
    </w:p>
    <w:p w14:paraId="7C5A7D55" w14:textId="77777777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(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4/3</w:t>
      </w:r>
      <w:r w:rsidRPr="00482D91">
        <w:rPr>
          <w:rFonts w:ascii="Times New Roman" w:hAnsi="Times New Roman" w:cs="Times New Roman"/>
          <w:sz w:val="24"/>
          <w:szCs w:val="24"/>
        </w:rPr>
        <w:t>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/3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482D91">
        <w:rPr>
          <w:rFonts w:ascii="Times New Roman" w:hAnsi="Times New Roman" w:cs="Times New Roman"/>
          <w:sz w:val="24"/>
          <w:szCs w:val="24"/>
        </w:rPr>
        <w:tab/>
      </w:r>
      <w:r w:rsidRPr="00482D91">
        <w:rPr>
          <w:rFonts w:ascii="Times New Roman" w:hAnsi="Times New Roman" w:cs="Times New Roman"/>
          <w:sz w:val="24"/>
          <w:szCs w:val="24"/>
        </w:rPr>
        <w:tab/>
      </w:r>
      <w:r w:rsidRPr="00482D91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482D91">
        <w:rPr>
          <w:rFonts w:ascii="Times New Roman" w:hAnsi="Times New Roman" w:cs="Times New Roman"/>
          <w:sz w:val="24"/>
          <w:szCs w:val="24"/>
        </w:rPr>
        <w:t xml:space="preserve"> (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4/3</w:t>
      </w:r>
      <w:r w:rsidRPr="00482D91">
        <w:rPr>
          <w:rFonts w:ascii="Times New Roman" w:hAnsi="Times New Roman" w:cs="Times New Roman"/>
          <w:sz w:val="24"/>
          <w:szCs w:val="24"/>
        </w:rPr>
        <w:t>Ce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/3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615</w:t>
      </w:r>
      <w:r w:rsidRPr="00482D91">
        <w:rPr>
          <w:rFonts w:ascii="Times New Roman" w:hAnsi="Times New Roman" w:cs="Times New Roman"/>
          <w:sz w:val="24"/>
          <w:szCs w:val="24"/>
        </w:rPr>
        <w:t xml:space="preserve"> = 1.23 </w:t>
      </w:r>
      <w:r w:rsidRPr="00482D91">
        <w:rPr>
          <w:rFonts w:ascii="Times New Roman" w:hAnsi="Times New Roman" w:cs="Times New Roman"/>
          <w:i/>
          <w:sz w:val="24"/>
          <w:szCs w:val="24"/>
        </w:rPr>
        <w:t>apfu</w:t>
      </w:r>
      <w:r w:rsidRPr="00482D91">
        <w:rPr>
          <w:rFonts w:ascii="Times New Roman" w:hAnsi="Times New Roman" w:cs="Times New Roman"/>
          <w:sz w:val="24"/>
          <w:szCs w:val="24"/>
        </w:rPr>
        <w:t xml:space="preserve"> (limited by 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</w:rPr>
        <w:t xml:space="preserve"> contents)</w:t>
      </w:r>
    </w:p>
    <w:p w14:paraId="36871F90" w14:textId="77777777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(□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Pr="00482D91">
        <w:rPr>
          <w:rFonts w:ascii="Times New Roman" w:hAnsi="Times New Roman" w:cs="Times New Roman"/>
          <w:sz w:val="24"/>
          <w:szCs w:val="24"/>
        </w:rPr>
        <w:tab/>
      </w:r>
      <w:r w:rsidRPr="00482D91">
        <w:rPr>
          <w:rFonts w:ascii="Times New Roman" w:hAnsi="Times New Roman" w:cs="Times New Roman"/>
          <w:sz w:val="24"/>
          <w:szCs w:val="24"/>
        </w:rPr>
        <w:tab/>
      </w:r>
      <w:r w:rsidRPr="00482D91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482D91">
        <w:rPr>
          <w:rFonts w:ascii="Times New Roman" w:hAnsi="Times New Roman" w:cs="Times New Roman"/>
          <w:sz w:val="24"/>
          <w:szCs w:val="24"/>
        </w:rPr>
        <w:t xml:space="preserve"> (□S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05</w:t>
      </w:r>
      <w:r w:rsidRPr="00482D91">
        <w:rPr>
          <w:rFonts w:ascii="Times New Roman" w:hAnsi="Times New Roman" w:cs="Times New Roman"/>
          <w:sz w:val="24"/>
          <w:szCs w:val="24"/>
        </w:rPr>
        <w:t xml:space="preserve"> = 0.21 </w:t>
      </w:r>
      <w:r w:rsidRPr="00482D91">
        <w:rPr>
          <w:rFonts w:ascii="Times New Roman" w:hAnsi="Times New Roman" w:cs="Times New Roman"/>
          <w:i/>
          <w:sz w:val="24"/>
          <w:szCs w:val="24"/>
        </w:rPr>
        <w:t>apfu</w:t>
      </w:r>
      <w:r w:rsidRPr="00482D91">
        <w:rPr>
          <w:rFonts w:ascii="Times New Roman" w:hAnsi="Times New Roman" w:cs="Times New Roman"/>
          <w:sz w:val="24"/>
          <w:szCs w:val="24"/>
        </w:rPr>
        <w:t xml:space="preserve"> (limited by 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482D91">
        <w:rPr>
          <w:rFonts w:ascii="Times New Roman" w:hAnsi="Times New Roman" w:cs="Times New Roman"/>
          <w:sz w:val="24"/>
          <w:szCs w:val="24"/>
        </w:rPr>
        <w:t xml:space="preserve"> contents)</w:t>
      </w:r>
    </w:p>
    <w:p w14:paraId="78D2B08D" w14:textId="77777777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(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482D91">
        <w:rPr>
          <w:rFonts w:ascii="Times New Roman" w:hAnsi="Times New Roman" w:cs="Times New Roman"/>
          <w:sz w:val="24"/>
          <w:szCs w:val="24"/>
        </w:rPr>
        <w:tab/>
      </w:r>
      <w:r w:rsidRPr="00482D91">
        <w:rPr>
          <w:rFonts w:ascii="Times New Roman" w:hAnsi="Times New Roman" w:cs="Times New Roman"/>
          <w:sz w:val="24"/>
          <w:szCs w:val="24"/>
        </w:rPr>
        <w:tab/>
      </w:r>
      <w:r w:rsidRPr="00482D91">
        <w:rPr>
          <w:rFonts w:ascii="Times New Roman" w:hAnsi="Times New Roman" w:cs="Times New Roman"/>
          <w:sz w:val="24"/>
          <w:szCs w:val="24"/>
        </w:rPr>
        <w:tab/>
      </w:r>
      <w:r w:rsidRPr="00482D91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482D91">
        <w:rPr>
          <w:rFonts w:ascii="Times New Roman" w:hAnsi="Times New Roman" w:cs="Times New Roman"/>
          <w:sz w:val="24"/>
          <w:szCs w:val="24"/>
        </w:rPr>
        <w:t xml:space="preserve"> (K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9</w:t>
      </w:r>
      <w:r w:rsidRPr="00482D91">
        <w:rPr>
          <w:rFonts w:ascii="Times New Roman" w:hAnsi="Times New Roman" w:cs="Times New Roman"/>
          <w:sz w:val="24"/>
          <w:szCs w:val="24"/>
        </w:rPr>
        <w:t xml:space="preserve"> = 0.18 </w:t>
      </w:r>
      <w:r w:rsidRPr="00482D91">
        <w:rPr>
          <w:rFonts w:ascii="Times New Roman" w:hAnsi="Times New Roman" w:cs="Times New Roman"/>
          <w:i/>
          <w:sz w:val="24"/>
          <w:szCs w:val="24"/>
        </w:rPr>
        <w:t>apfu</w:t>
      </w:r>
    </w:p>
    <w:p w14:paraId="45CBF7E0" w14:textId="743683DF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 xml:space="preserve"> and 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="00EC205E" w:rsidRPr="00482D91">
        <w:rPr>
          <w:rFonts w:ascii="Times New Roman" w:hAnsi="Times New Roman" w:cs="Times New Roman"/>
          <w:sz w:val="24"/>
          <w:szCs w:val="24"/>
        </w:rPr>
        <w:t>are</w:t>
      </w:r>
      <w:r w:rsidRPr="00482D91">
        <w:rPr>
          <w:rFonts w:ascii="Times New Roman" w:hAnsi="Times New Roman" w:cs="Times New Roman"/>
          <w:sz w:val="24"/>
          <w:szCs w:val="24"/>
        </w:rPr>
        <w:t xml:space="preserve"> consistent with the site charge at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482D91">
        <w:rPr>
          <w:rFonts w:ascii="Times New Roman" w:hAnsi="Times New Roman" w:cs="Times New Roman"/>
          <w:sz w:val="24"/>
          <w:szCs w:val="24"/>
        </w:rPr>
        <w:t xml:space="preserve"> and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482D91">
        <w:rPr>
          <w:rFonts w:ascii="Times New Roman" w:hAnsi="Times New Roman" w:cs="Times New Roman"/>
          <w:sz w:val="24"/>
          <w:szCs w:val="24"/>
        </w:rPr>
        <w:t>-site</w:t>
      </w:r>
      <w:r w:rsidR="00EC205E" w:rsidRPr="00482D91">
        <w:rPr>
          <w:rFonts w:ascii="Times New Roman" w:hAnsi="Times New Roman" w:cs="Times New Roman"/>
          <w:sz w:val="24"/>
          <w:szCs w:val="24"/>
        </w:rPr>
        <w:t>,</w:t>
      </w:r>
      <w:r w:rsidRPr="00482D91">
        <w:rPr>
          <w:rFonts w:ascii="Times New Roman" w:hAnsi="Times New Roman" w:cs="Times New Roman"/>
          <w:sz w:val="24"/>
          <w:szCs w:val="24"/>
        </w:rPr>
        <w:t xml:space="preserve"> respectively. Therefore, the 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Pr="00482D91">
        <w:rPr>
          <w:rFonts w:ascii="Times New Roman" w:hAnsi="Times New Roman" w:cs="Times New Roman"/>
          <w:sz w:val="24"/>
          <w:szCs w:val="24"/>
        </w:rPr>
        <w:t xml:space="preserve"> formula is (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4/3</w:t>
      </w:r>
      <w:r w:rsidRPr="00482D91">
        <w:rPr>
          <w:rFonts w:ascii="Times New Roman" w:hAnsi="Times New Roman" w:cs="Times New Roman"/>
          <w:sz w:val="24"/>
          <w:szCs w:val="24"/>
        </w:rPr>
        <w:t>Ce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/3</w:t>
      </w:r>
      <w:r w:rsidRPr="00482D91">
        <w:rPr>
          <w:rFonts w:ascii="Times New Roman" w:hAnsi="Times New Roman" w:cs="Times New Roman"/>
          <w:sz w:val="24"/>
          <w:szCs w:val="24"/>
        </w:rPr>
        <w:t>)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482D91">
        <w:rPr>
          <w:rFonts w:ascii="Times New Roman" w:hAnsi="Times New Roman" w:cs="Times New Roman"/>
          <w:sz w:val="24"/>
          <w:szCs w:val="24"/>
        </w:rPr>
        <w:t xml:space="preserve">(□) for the species name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Ce-rich</w:t>
      </w:r>
      <w:r w:rsidRPr="00482D91">
        <w:rPr>
          <w:rFonts w:ascii="Times New Roman" w:hAnsi="Times New Roman" w:cs="Times New Roman"/>
          <w:i/>
          <w:sz w:val="24"/>
          <w:szCs w:val="24"/>
        </w:rPr>
        <w:t xml:space="preserve"> kenopyrochlore</w:t>
      </w:r>
      <w:r w:rsidR="002D0E7D" w:rsidRPr="00482D91">
        <w:rPr>
          <w:rFonts w:ascii="Times New Roman" w:hAnsi="Times New Roman" w:cs="Times New Roman"/>
          <w:sz w:val="24"/>
          <w:szCs w:val="24"/>
        </w:rPr>
        <w:t>.</w:t>
      </w:r>
    </w:p>
    <w:p w14:paraId="583C63B1" w14:textId="77777777" w:rsidR="002D0E7D" w:rsidRPr="00482D91" w:rsidRDefault="002D0E7D" w:rsidP="008C651C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</w:p>
    <w:p w14:paraId="3CF12085" w14:textId="083C0EC8" w:rsidR="00FA7CA5" w:rsidRPr="00482D91" w:rsidRDefault="00FA7CA5" w:rsidP="008C651C">
      <w:pPr>
        <w:pStyle w:val="ListParagraph"/>
        <w:numPr>
          <w:ilvl w:val="0"/>
          <w:numId w:val="14"/>
        </w:numPr>
        <w:spacing w:after="0" w:line="480" w:lineRule="auto"/>
        <w:ind w:left="426"/>
        <w:rPr>
          <w:rFonts w:ascii="Times New Roman" w:hAnsi="Times New Roman" w:cs="Times New Roman"/>
          <w:i/>
          <w:sz w:val="24"/>
          <w:szCs w:val="24"/>
        </w:rPr>
      </w:pPr>
      <w:r w:rsidRPr="00482D91">
        <w:rPr>
          <w:rFonts w:ascii="Times New Roman" w:hAnsi="Times New Roman" w:cs="Times New Roman"/>
          <w:i/>
          <w:sz w:val="24"/>
          <w:szCs w:val="24"/>
        </w:rPr>
        <w:t>Bismutopyrochlore</w:t>
      </w:r>
    </w:p>
    <w:p w14:paraId="0979677C" w14:textId="110C65E2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482D91">
        <w:rPr>
          <w:rFonts w:ascii="Times New Roman" w:hAnsi="Times New Roman" w:cs="Times New Roman"/>
          <w:sz w:val="24"/>
          <w:szCs w:val="24"/>
        </w:rPr>
        <w:t>(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84</w:t>
      </w:r>
      <w:r w:rsidRPr="00482D91">
        <w:rPr>
          <w:rFonts w:ascii="Times New Roman" w:hAnsi="Times New Roman" w:cs="Times New Roman"/>
          <w:sz w:val="24"/>
          <w:szCs w:val="24"/>
        </w:rPr>
        <w:t>C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5</w:t>
      </w:r>
      <w:r w:rsidRPr="00482D91">
        <w:rPr>
          <w:rFonts w:ascii="Times New Roman" w:hAnsi="Times New Roman" w:cs="Times New Roman"/>
          <w:sz w:val="24"/>
          <w:szCs w:val="24"/>
        </w:rPr>
        <w:t>Sr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2</w:t>
      </w:r>
      <w:r w:rsidRPr="00482D91">
        <w:rPr>
          <w:rFonts w:ascii="Times New Roman" w:hAnsi="Times New Roman" w:cs="Times New Roman"/>
          <w:sz w:val="24"/>
          <w:szCs w:val="24"/>
        </w:rPr>
        <w:t>P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7</w:t>
      </w:r>
      <w:r w:rsidRPr="00482D91">
        <w:rPr>
          <w:rFonts w:ascii="Times New Roman" w:hAnsi="Times New Roman" w:cs="Times New Roman"/>
          <w:sz w:val="24"/>
          <w:szCs w:val="24"/>
        </w:rPr>
        <w:t>Bi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55</w:t>
      </w:r>
      <w:r w:rsidRPr="00482D91">
        <w:rPr>
          <w:rFonts w:ascii="Times New Roman" w:hAnsi="Times New Roman" w:cs="Times New Roman"/>
          <w:sz w:val="24"/>
          <w:szCs w:val="24"/>
        </w:rPr>
        <w:t>Yb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Dy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2</w:t>
      </w:r>
      <w:r w:rsidRPr="00482D91">
        <w:rPr>
          <w:rFonts w:ascii="Times New Roman" w:hAnsi="Times New Roman" w:cs="Times New Roman"/>
          <w:sz w:val="24"/>
          <w:szCs w:val="24"/>
        </w:rPr>
        <w:t>Gd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Sm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Ce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5</w:t>
      </w:r>
      <w:r w:rsidRPr="00482D91">
        <w:rPr>
          <w:rFonts w:ascii="Times New Roman" w:hAnsi="Times New Roman" w:cs="Times New Roman"/>
          <w:sz w:val="24"/>
          <w:szCs w:val="24"/>
        </w:rPr>
        <w:t>P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La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U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7</w:t>
      </w:r>
      <w:r w:rsidRPr="00482D91">
        <w:rPr>
          <w:rFonts w:ascii="Times New Roman" w:hAnsi="Times New Roman" w:cs="Times New Roman"/>
          <w:sz w:val="24"/>
          <w:szCs w:val="24"/>
        </w:rPr>
        <w:t xml:space="preserve"> Th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6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482D91">
        <w:rPr>
          <w:rFonts w:ascii="Times New Roman" w:hAnsi="Times New Roman" w:cs="Times New Roman"/>
          <w:sz w:val="24"/>
          <w:szCs w:val="24"/>
        </w:rPr>
        <w:t>(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52</w:t>
      </w:r>
      <w:r w:rsidRPr="00482D91">
        <w:rPr>
          <w:rFonts w:ascii="Times New Roman" w:hAnsi="Times New Roman" w:cs="Times New Roman"/>
          <w:sz w:val="24"/>
          <w:szCs w:val="24"/>
        </w:rPr>
        <w:t>T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24</w:t>
      </w:r>
      <w:r w:rsidRPr="00482D91">
        <w:rPr>
          <w:rFonts w:ascii="Times New Roman" w:hAnsi="Times New Roman" w:cs="Times New Roman"/>
          <w:sz w:val="24"/>
          <w:szCs w:val="24"/>
        </w:rPr>
        <w:t>Ti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2</w:t>
      </w:r>
      <w:r w:rsidRPr="00482D91">
        <w:rPr>
          <w:rFonts w:ascii="Times New Roman" w:hAnsi="Times New Roman" w:cs="Times New Roman"/>
          <w:sz w:val="24"/>
          <w:szCs w:val="24"/>
        </w:rPr>
        <w:t>Si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88</w:t>
      </w:r>
      <w:r w:rsidRPr="00482D91">
        <w:rPr>
          <w:rFonts w:ascii="Times New Roman" w:hAnsi="Times New Roman" w:cs="Times New Roman"/>
          <w:sz w:val="24"/>
          <w:szCs w:val="24"/>
        </w:rPr>
        <w:t>Zr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2</w:t>
      </w:r>
      <w:r w:rsidRPr="00482D91">
        <w:rPr>
          <w:rFonts w:ascii="Times New Roman" w:hAnsi="Times New Roman" w:cs="Times New Roman"/>
          <w:sz w:val="24"/>
          <w:szCs w:val="24"/>
        </w:rPr>
        <w:t>Al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21</w:t>
      </w:r>
      <w:r w:rsidRPr="00482D91">
        <w:rPr>
          <w:rFonts w:ascii="Times New Roman" w:hAnsi="Times New Roman" w:cs="Times New Roman"/>
          <w:sz w:val="24"/>
          <w:szCs w:val="24"/>
        </w:rPr>
        <w:t>Fe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7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X</w:t>
      </w:r>
      <w:r w:rsidRPr="00482D91">
        <w:rPr>
          <w:rFonts w:ascii="Times New Roman" w:hAnsi="Times New Roman" w:cs="Times New Roman"/>
          <w:sz w:val="24"/>
          <w:szCs w:val="24"/>
        </w:rPr>
        <w:t>(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 xml:space="preserve">5.01 </w:t>
      </w:r>
      <w:r w:rsidRPr="00482D91">
        <w:rPr>
          <w:rFonts w:ascii="Times New Roman" w:hAnsi="Times New Roman" w:cs="Times New Roman"/>
          <w:sz w:val="24"/>
          <w:szCs w:val="24"/>
        </w:rPr>
        <w:t>OH</w:t>
      </w:r>
      <w:r w:rsidR="001A699D" w:rsidRPr="00482D91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.99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Y</w:t>
      </w:r>
      <w:r w:rsidRPr="00482D91">
        <w:rPr>
          <w:rFonts w:ascii="Times New Roman" w:hAnsi="Times New Roman" w:cs="Times New Roman"/>
          <w:sz w:val="24"/>
          <w:szCs w:val="24"/>
        </w:rPr>
        <w:t>(□) representing the zero</w:t>
      </w:r>
      <w:r w:rsidR="00E92EB7" w:rsidRPr="00482D91">
        <w:rPr>
          <w:rFonts w:ascii="Times New Roman" w:hAnsi="Times New Roman" w:cs="Times New Roman"/>
          <w:sz w:val="24"/>
          <w:szCs w:val="24"/>
        </w:rPr>
        <w:t>-</w:t>
      </w:r>
      <w:r w:rsidRPr="00482D91">
        <w:rPr>
          <w:rFonts w:ascii="Times New Roman" w:hAnsi="Times New Roman" w:cs="Times New Roman"/>
          <w:sz w:val="24"/>
          <w:szCs w:val="24"/>
        </w:rPr>
        <w:lastRenderedPageBreak/>
        <w:t>vale</w:t>
      </w:r>
      <w:r w:rsidR="00E92EB7" w:rsidRPr="00482D91">
        <w:rPr>
          <w:rFonts w:ascii="Times New Roman" w:hAnsi="Times New Roman" w:cs="Times New Roman"/>
          <w:sz w:val="24"/>
          <w:szCs w:val="24"/>
        </w:rPr>
        <w:t>nt-</w:t>
      </w:r>
      <w:r w:rsidRPr="00482D91">
        <w:rPr>
          <w:rFonts w:ascii="Times New Roman" w:hAnsi="Times New Roman" w:cs="Times New Roman"/>
          <w:sz w:val="24"/>
          <w:szCs w:val="24"/>
        </w:rPr>
        <w:t xml:space="preserve">dominated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bismutopyrochlore</w:t>
      </w:r>
      <w:r w:rsidRPr="00482D91">
        <w:rPr>
          <w:rFonts w:ascii="Times New Roman" w:hAnsi="Times New Roman" w:cs="Times New Roman"/>
          <w:sz w:val="24"/>
          <w:szCs w:val="24"/>
        </w:rPr>
        <w:t xml:space="preserve"> from granitic pegmatite of the O’ Grady batholith, NWT, Canada (</w:t>
      </w:r>
      <w:r w:rsidRPr="008C651C">
        <w:rPr>
          <w:rFonts w:ascii="Times New Roman" w:hAnsi="Times New Roman" w:cs="Times New Roman"/>
          <w:sz w:val="24"/>
          <w:szCs w:val="24"/>
        </w:rPr>
        <w:t xml:space="preserve">Ercit </w:t>
      </w:r>
      <w:r w:rsidRPr="008C651C">
        <w:rPr>
          <w:rFonts w:ascii="Times New Roman" w:hAnsi="Times New Roman" w:cs="Times New Roman"/>
          <w:i/>
          <w:sz w:val="24"/>
          <w:szCs w:val="24"/>
        </w:rPr>
        <w:t>et al</w:t>
      </w:r>
      <w:r w:rsidRPr="008C651C">
        <w:rPr>
          <w:rFonts w:ascii="Times New Roman" w:hAnsi="Times New Roman" w:cs="Times New Roman"/>
          <w:sz w:val="24"/>
          <w:szCs w:val="24"/>
        </w:rPr>
        <w:t>. 2003</w:t>
      </w:r>
      <w:r w:rsidRPr="00482D91">
        <w:rPr>
          <w:rFonts w:ascii="Times New Roman" w:hAnsi="Times New Roman" w:cs="Times New Roman"/>
          <w:sz w:val="24"/>
          <w:szCs w:val="24"/>
        </w:rPr>
        <w:t>).</w:t>
      </w:r>
    </w:p>
    <w:p w14:paraId="1183B95F" w14:textId="5A7D5E3B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STC(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482D91">
        <w:rPr>
          <w:rFonts w:ascii="Times New Roman" w:hAnsi="Times New Roman" w:cs="Times New Roman"/>
          <w:sz w:val="24"/>
          <w:szCs w:val="24"/>
        </w:rPr>
        <w:t>)= +3.48</w:t>
      </w:r>
      <w:r w:rsidR="006C323D"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Pr="00482D91">
        <w:rPr>
          <w:rFonts w:ascii="Times New Roman" w:hAnsi="Times New Roman" w:cs="Times New Roman"/>
          <w:sz w:val="24"/>
          <w:szCs w:val="24"/>
        </w:rPr>
        <w:t>(+</w:t>
      </w:r>
      <w:r w:rsidR="00D94C34" w:rsidRPr="00482D91">
        <w:rPr>
          <w:rFonts w:ascii="Times New Roman" w:hAnsi="Times New Roman" w:cs="Times New Roman"/>
          <w:sz w:val="24"/>
          <w:szCs w:val="24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); STC(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482D91">
        <w:rPr>
          <w:rFonts w:ascii="Times New Roman" w:hAnsi="Times New Roman" w:cs="Times New Roman"/>
          <w:sz w:val="24"/>
          <w:szCs w:val="24"/>
        </w:rPr>
        <w:t>)= +8.53</w:t>
      </w:r>
      <w:r w:rsidR="006C323D"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Pr="00482D91">
        <w:rPr>
          <w:rFonts w:ascii="Times New Roman" w:hAnsi="Times New Roman" w:cs="Times New Roman"/>
          <w:sz w:val="24"/>
          <w:szCs w:val="24"/>
        </w:rPr>
        <w:t>(+</w:t>
      </w:r>
      <w:r w:rsidR="00D94C34" w:rsidRPr="00482D91">
        <w:rPr>
          <w:rFonts w:ascii="Times New Roman" w:hAnsi="Times New Roman" w:cs="Times New Roman"/>
          <w:sz w:val="24"/>
          <w:szCs w:val="24"/>
        </w:rPr>
        <w:t>10</w:t>
      </w:r>
      <w:r w:rsidRPr="00482D91">
        <w:rPr>
          <w:rFonts w:ascii="Times New Roman" w:hAnsi="Times New Roman" w:cs="Times New Roman"/>
          <w:sz w:val="24"/>
          <w:szCs w:val="24"/>
        </w:rPr>
        <w:t>); STC(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482D91">
        <w:rPr>
          <w:rFonts w:ascii="Times New Roman" w:hAnsi="Times New Roman" w:cs="Times New Roman"/>
          <w:sz w:val="24"/>
          <w:szCs w:val="24"/>
        </w:rPr>
        <w:t xml:space="preserve">)= -12.01(-12). </w:t>
      </w:r>
    </w:p>
    <w:p w14:paraId="7A34B28E" w14:textId="310207C6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Considering 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 xml:space="preserve"> at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482D91">
        <w:rPr>
          <w:rFonts w:ascii="Times New Roman" w:hAnsi="Times New Roman" w:cs="Times New Roman"/>
          <w:sz w:val="24"/>
          <w:szCs w:val="24"/>
        </w:rPr>
        <w:t xml:space="preserve">-site, </w:t>
      </w:r>
      <w:r w:rsidR="00EC205E" w:rsidRPr="00482D91">
        <w:rPr>
          <w:rFonts w:ascii="Times New Roman" w:hAnsi="Times New Roman" w:cs="Times New Roman"/>
          <w:sz w:val="24"/>
          <w:szCs w:val="24"/>
        </w:rPr>
        <w:t xml:space="preserve">the </w:t>
      </w:r>
      <w:r w:rsidR="00FF6201" w:rsidRPr="00482D91">
        <w:rPr>
          <w:rFonts w:ascii="Times New Roman" w:hAnsi="Times New Roman" w:cs="Times New Roman"/>
          <w:sz w:val="24"/>
          <w:szCs w:val="24"/>
        </w:rPr>
        <w:t>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="00FF6201" w:rsidRPr="00482D91">
        <w:rPr>
          <w:rFonts w:ascii="Times New Roman" w:hAnsi="Times New Roman" w:cs="Times New Roman"/>
          <w:sz w:val="24"/>
          <w:szCs w:val="24"/>
        </w:rPr>
        <w:t xml:space="preserve"> site total charges are </w:t>
      </w:r>
      <w:r w:rsidRPr="00482D91">
        <w:rPr>
          <w:rFonts w:ascii="Times New Roman" w:hAnsi="Times New Roman" w:cs="Times New Roman"/>
          <w:sz w:val="24"/>
          <w:szCs w:val="24"/>
        </w:rPr>
        <w:t>(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</w:rPr>
        <w:t>(</w:t>
      </w:r>
      <w:r w:rsidR="00EC205E"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8+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softHyphen/>
      </w:r>
      <w:r w:rsidRPr="00482D91">
        <w:rPr>
          <w:rFonts w:ascii="Times New Roman" w:hAnsi="Times New Roman" w:cs="Times New Roman"/>
          <w:sz w:val="24"/>
          <w:szCs w:val="24"/>
        </w:rPr>
        <w:t>(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12-</w:t>
      </w:r>
      <w:r w:rsidRPr="00482D91">
        <w:rPr>
          <w:rFonts w:ascii="Times New Roman" w:hAnsi="Times New Roman" w:cs="Times New Roman"/>
          <w:sz w:val="24"/>
          <w:szCs w:val="24"/>
        </w:rPr>
        <w:t>(Y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482D91">
        <w:rPr>
          <w:rFonts w:ascii="Times New Roman" w:hAnsi="Times New Roman" w:cs="Times New Roman"/>
          <w:sz w:val="24"/>
          <w:szCs w:val="24"/>
        </w:rPr>
        <w:t xml:space="preserve"> corresponding to the atomic arrangement [(Bi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4/3</w:t>
      </w:r>
      <w:r w:rsidRPr="00482D91">
        <w:rPr>
          <w:rFonts w:ascii="Times New Roman" w:hAnsi="Times New Roman" w:cs="Times New Roman"/>
          <w:sz w:val="24"/>
          <w:szCs w:val="24"/>
        </w:rPr>
        <w:t>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/3</w:t>
      </w:r>
      <w:r w:rsidRPr="00482D91">
        <w:rPr>
          <w:rFonts w:ascii="Times New Roman" w:hAnsi="Times New Roman" w:cs="Times New Roman"/>
          <w:sz w:val="24"/>
          <w:szCs w:val="24"/>
        </w:rPr>
        <w:t>)Si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482D91">
        <w:rPr>
          <w:rFonts w:ascii="Times New Roman" w:hAnsi="Times New Roman" w:cs="Times New Roman"/>
          <w:sz w:val="24"/>
          <w:szCs w:val="24"/>
        </w:rPr>
        <w:t>□]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5025</w:t>
      </w:r>
      <w:r w:rsidRPr="00482D91">
        <w:rPr>
          <w:rFonts w:ascii="Times New Roman" w:hAnsi="Times New Roman" w:cs="Times New Roman"/>
          <w:sz w:val="24"/>
          <w:szCs w:val="24"/>
        </w:rPr>
        <w:t xml:space="preserve"> = 5.025 </w:t>
      </w:r>
      <w:r w:rsidRPr="00482D91">
        <w:rPr>
          <w:rFonts w:ascii="Times New Roman" w:hAnsi="Times New Roman" w:cs="Times New Roman"/>
          <w:i/>
          <w:sz w:val="24"/>
          <w:szCs w:val="24"/>
        </w:rPr>
        <w:t>apfu</w:t>
      </w:r>
      <w:r w:rsidRPr="00482D91">
        <w:rPr>
          <w:rFonts w:ascii="Times New Roman" w:hAnsi="Times New Roman" w:cs="Times New Roman"/>
          <w:sz w:val="24"/>
          <w:szCs w:val="24"/>
        </w:rPr>
        <w:tab/>
      </w:r>
      <w:r w:rsidRPr="00482D91">
        <w:rPr>
          <w:rFonts w:ascii="Times New Roman" w:hAnsi="Times New Roman" w:cs="Times New Roman"/>
          <w:sz w:val="24"/>
          <w:szCs w:val="24"/>
        </w:rPr>
        <w:tab/>
      </w:r>
    </w:p>
    <w:p w14:paraId="3191D854" w14:textId="69737453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482D91">
        <w:rPr>
          <w:rFonts w:ascii="Times New Roman" w:hAnsi="Times New Roman" w:cs="Times New Roman"/>
          <w:sz w:val="24"/>
          <w:szCs w:val="24"/>
        </w:rPr>
        <w:t>Considering 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5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 xml:space="preserve"> at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482D91">
        <w:rPr>
          <w:rFonts w:ascii="Times New Roman" w:hAnsi="Times New Roman" w:cs="Times New Roman"/>
          <w:sz w:val="24"/>
          <w:szCs w:val="24"/>
        </w:rPr>
        <w:t xml:space="preserve">-site, </w:t>
      </w:r>
      <w:r w:rsidR="00EC205E" w:rsidRPr="00482D91">
        <w:rPr>
          <w:rFonts w:ascii="Times New Roman" w:hAnsi="Times New Roman" w:cs="Times New Roman"/>
          <w:sz w:val="24"/>
          <w:szCs w:val="24"/>
        </w:rPr>
        <w:t xml:space="preserve">the </w:t>
      </w:r>
      <w:r w:rsidR="00FF6201" w:rsidRPr="00482D91">
        <w:rPr>
          <w:rFonts w:ascii="Times New Roman" w:hAnsi="Times New Roman" w:cs="Times New Roman"/>
          <w:sz w:val="24"/>
          <w:szCs w:val="24"/>
        </w:rPr>
        <w:t>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="00FF6201" w:rsidRPr="00482D91">
        <w:rPr>
          <w:rFonts w:ascii="Times New Roman" w:hAnsi="Times New Roman" w:cs="Times New Roman"/>
          <w:sz w:val="24"/>
          <w:szCs w:val="24"/>
        </w:rPr>
        <w:t xml:space="preserve"> site total charges are</w:t>
      </w:r>
      <w:r w:rsidRPr="00482D91">
        <w:rPr>
          <w:rFonts w:ascii="Times New Roman" w:hAnsi="Times New Roman" w:cs="Times New Roman"/>
          <w:sz w:val="24"/>
          <w:szCs w:val="24"/>
        </w:rPr>
        <w:t xml:space="preserve"> (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482D91">
        <w:rPr>
          <w:rFonts w:ascii="Times New Roman" w:hAnsi="Times New Roman" w:cs="Times New Roman"/>
          <w:sz w:val="24"/>
          <w:szCs w:val="24"/>
        </w:rPr>
        <w:t>(</w:t>
      </w:r>
      <w:r w:rsidR="00EC205E"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10+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softHyphen/>
      </w:r>
      <w:r w:rsidRPr="00482D91">
        <w:rPr>
          <w:rFonts w:ascii="Times New Roman" w:hAnsi="Times New Roman" w:cs="Times New Roman"/>
          <w:sz w:val="24"/>
          <w:szCs w:val="24"/>
        </w:rPr>
        <w:t>(X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12-</w:t>
      </w:r>
      <w:r w:rsidRPr="00482D91">
        <w:rPr>
          <w:rFonts w:ascii="Times New Roman" w:hAnsi="Times New Roman" w:cs="Times New Roman"/>
          <w:sz w:val="24"/>
          <w:szCs w:val="24"/>
        </w:rPr>
        <w:t>(Y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="0035003C" w:rsidRPr="00482D91">
        <w:rPr>
          <w:rFonts w:ascii="Times New Roman" w:hAnsi="Times New Roman" w:cs="Times New Roman"/>
          <w:sz w:val="24"/>
          <w:szCs w:val="24"/>
        </w:rPr>
        <w:t xml:space="preserve"> corresponding to the atomic arrangement</w:t>
      </w:r>
      <w:r w:rsidR="0035003C" w:rsidRPr="00482D9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482D91">
        <w:rPr>
          <w:rFonts w:ascii="Times New Roman" w:hAnsi="Times New Roman" w:cs="Times New Roman"/>
          <w:sz w:val="24"/>
          <w:szCs w:val="24"/>
        </w:rPr>
        <w:t>[(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4/3</w:t>
      </w:r>
      <w:r w:rsidRPr="00482D91">
        <w:rPr>
          <w:rFonts w:ascii="Times New Roman" w:hAnsi="Times New Roman" w:cs="Times New Roman"/>
          <w:sz w:val="24"/>
          <w:szCs w:val="24"/>
        </w:rPr>
        <w:t xml:space="preserve"> Bi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/3</w:t>
      </w:r>
      <w:r w:rsidRPr="00482D91">
        <w:rPr>
          <w:rFonts w:ascii="Times New Roman" w:hAnsi="Times New Roman" w:cs="Times New Roman"/>
          <w:sz w:val="24"/>
          <w:szCs w:val="24"/>
        </w:rPr>
        <w:t>)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482D91">
        <w:rPr>
          <w:rFonts w:ascii="Times New Roman" w:hAnsi="Times New Roman" w:cs="Times New Roman"/>
          <w:sz w:val="24"/>
          <w:szCs w:val="24"/>
        </w:rPr>
        <w:t>□]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38</w:t>
      </w:r>
      <w:r w:rsidRPr="00482D91">
        <w:rPr>
          <w:rFonts w:ascii="Times New Roman" w:hAnsi="Times New Roman" w:cs="Times New Roman"/>
          <w:sz w:val="24"/>
          <w:szCs w:val="24"/>
        </w:rPr>
        <w:t xml:space="preserve"> = 3.8 </w:t>
      </w:r>
      <w:r w:rsidRPr="00482D91">
        <w:rPr>
          <w:rFonts w:ascii="Times New Roman" w:hAnsi="Times New Roman" w:cs="Times New Roman"/>
          <w:i/>
          <w:sz w:val="24"/>
          <w:szCs w:val="24"/>
        </w:rPr>
        <w:t>apfu</w:t>
      </w:r>
      <w:r w:rsidR="0035003C" w:rsidRPr="00482D91">
        <w:rPr>
          <w:rFonts w:ascii="Times New Roman" w:hAnsi="Times New Roman" w:cs="Times New Roman"/>
          <w:sz w:val="24"/>
          <w:szCs w:val="24"/>
        </w:rPr>
        <w:t xml:space="preserve">. </w:t>
      </w:r>
      <w:r w:rsidRPr="00482D91">
        <w:rPr>
          <w:rFonts w:ascii="Times New Roman" w:hAnsi="Times New Roman" w:cs="Times New Roman"/>
          <w:sz w:val="24"/>
          <w:szCs w:val="24"/>
        </w:rPr>
        <w:t>Although (Bi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4/3</w:t>
      </w:r>
      <w:r w:rsidRPr="00482D91">
        <w:rPr>
          <w:rFonts w:ascii="Times New Roman" w:hAnsi="Times New Roman" w:cs="Times New Roman"/>
          <w:sz w:val="24"/>
          <w:szCs w:val="24"/>
        </w:rPr>
        <w:t>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/3</w:t>
      </w:r>
      <w:r w:rsidRPr="00482D91">
        <w:rPr>
          <w:rFonts w:ascii="Times New Roman" w:hAnsi="Times New Roman" w:cs="Times New Roman"/>
          <w:sz w:val="24"/>
          <w:szCs w:val="24"/>
        </w:rPr>
        <w:t>)Si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482D91">
        <w:rPr>
          <w:rFonts w:ascii="Times New Roman" w:hAnsi="Times New Roman" w:cs="Times New Roman"/>
          <w:sz w:val="24"/>
          <w:szCs w:val="24"/>
        </w:rPr>
        <w:t>□ &gt; (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4/3</w:t>
      </w:r>
      <w:r w:rsidRPr="00482D91">
        <w:rPr>
          <w:rFonts w:ascii="Times New Roman" w:hAnsi="Times New Roman" w:cs="Times New Roman"/>
          <w:sz w:val="24"/>
          <w:szCs w:val="24"/>
        </w:rPr>
        <w:t xml:space="preserve"> Bi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/3</w:t>
      </w:r>
      <w:r w:rsidRPr="00482D91">
        <w:rPr>
          <w:rFonts w:ascii="Times New Roman" w:hAnsi="Times New Roman" w:cs="Times New Roman"/>
          <w:sz w:val="24"/>
          <w:szCs w:val="24"/>
        </w:rPr>
        <w:t>)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482D91">
        <w:rPr>
          <w:rFonts w:ascii="Times New Roman" w:hAnsi="Times New Roman" w:cs="Times New Roman"/>
          <w:sz w:val="24"/>
          <w:szCs w:val="24"/>
        </w:rPr>
        <w:t xml:space="preserve">□ in terms of </w:t>
      </w:r>
      <w:r w:rsidRPr="00482D91">
        <w:rPr>
          <w:rFonts w:ascii="Times New Roman" w:hAnsi="Times New Roman" w:cs="Times New Roman"/>
          <w:i/>
          <w:sz w:val="24"/>
          <w:szCs w:val="24"/>
        </w:rPr>
        <w:t>apfu</w:t>
      </w:r>
      <w:r w:rsidRPr="00482D91">
        <w:rPr>
          <w:rFonts w:ascii="Times New Roman" w:hAnsi="Times New Roman" w:cs="Times New Roman"/>
          <w:sz w:val="24"/>
          <w:szCs w:val="24"/>
        </w:rPr>
        <w:t xml:space="preserve">, but a pyrochlore group with Si dominant at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482D91">
        <w:rPr>
          <w:rFonts w:ascii="Times New Roman" w:hAnsi="Times New Roman" w:cs="Times New Roman"/>
          <w:sz w:val="24"/>
          <w:szCs w:val="24"/>
        </w:rPr>
        <w:t>-site is not feasible at the moment</w:t>
      </w:r>
      <w:r w:rsidR="00A87E97" w:rsidRPr="00482D91">
        <w:rPr>
          <w:rFonts w:ascii="Times New Roman" w:hAnsi="Times New Roman" w:cs="Times New Roman"/>
          <w:sz w:val="24"/>
          <w:szCs w:val="24"/>
        </w:rPr>
        <w:t xml:space="preserve"> (</w:t>
      </w:r>
      <w:r w:rsidR="005F0C05" w:rsidRPr="00482D91">
        <w:rPr>
          <w:rFonts w:ascii="Times New Roman" w:hAnsi="Times New Roman" w:cs="Times New Roman"/>
          <w:sz w:val="24"/>
          <w:szCs w:val="24"/>
        </w:rPr>
        <w:t>s</w:t>
      </w:r>
      <w:r w:rsidR="00A87E97" w:rsidRPr="00482D91">
        <w:rPr>
          <w:rFonts w:ascii="Times New Roman" w:hAnsi="Times New Roman" w:cs="Times New Roman"/>
          <w:sz w:val="24"/>
          <w:szCs w:val="24"/>
        </w:rPr>
        <w:t>ee the section</w:t>
      </w:r>
      <w:r w:rsidR="00931580" w:rsidRPr="00482D91">
        <w:rPr>
          <w:rFonts w:ascii="Times New Roman" w:hAnsi="Times New Roman" w:cs="Times New Roman"/>
          <w:sz w:val="24"/>
          <w:szCs w:val="24"/>
        </w:rPr>
        <w:t xml:space="preserve"> on</w:t>
      </w:r>
      <w:r w:rsidR="00A87E97" w:rsidRPr="00482D91">
        <w:rPr>
          <w:rFonts w:ascii="Times New Roman" w:hAnsi="Times New Roman" w:cs="Times New Roman"/>
          <w:sz w:val="24"/>
          <w:szCs w:val="24"/>
        </w:rPr>
        <w:t xml:space="preserve"> R</w:t>
      </w:r>
      <w:r w:rsidR="00A87E97"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="00A87E97" w:rsidRPr="00482D91">
        <w:rPr>
          <w:rFonts w:ascii="Times New Roman" w:hAnsi="Times New Roman" w:cs="Times New Roman"/>
          <w:sz w:val="24"/>
          <w:szCs w:val="24"/>
        </w:rPr>
        <w:t>-pyrochlores)</w:t>
      </w:r>
      <w:r w:rsidRPr="00482D91">
        <w:rPr>
          <w:rFonts w:ascii="Times New Roman" w:hAnsi="Times New Roman" w:cs="Times New Roman"/>
          <w:sz w:val="24"/>
          <w:szCs w:val="24"/>
        </w:rPr>
        <w:t>. Therefore, the 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Pr="00482D91">
        <w:rPr>
          <w:rFonts w:ascii="Times New Roman" w:hAnsi="Times New Roman" w:cs="Times New Roman"/>
          <w:sz w:val="24"/>
          <w:szCs w:val="24"/>
        </w:rPr>
        <w:t xml:space="preserve"> formula is </w:t>
      </w:r>
      <w:bookmarkStart w:id="0" w:name="_Hlk69673207"/>
      <w:r w:rsidRPr="00482D91">
        <w:rPr>
          <w:rFonts w:ascii="Times New Roman" w:hAnsi="Times New Roman" w:cs="Times New Roman"/>
          <w:sz w:val="24"/>
          <w:szCs w:val="24"/>
        </w:rPr>
        <w:t>(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4/3</w:t>
      </w:r>
      <w:r w:rsidRPr="00482D91">
        <w:rPr>
          <w:rFonts w:ascii="Times New Roman" w:hAnsi="Times New Roman" w:cs="Times New Roman"/>
          <w:sz w:val="24"/>
          <w:szCs w:val="24"/>
        </w:rPr>
        <w:t>Bi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/3</w:t>
      </w:r>
      <w:r w:rsidRPr="00482D91">
        <w:rPr>
          <w:rFonts w:ascii="Times New Roman" w:hAnsi="Times New Roman" w:cs="Times New Roman"/>
          <w:sz w:val="24"/>
          <w:szCs w:val="24"/>
        </w:rPr>
        <w:t>)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482D91">
        <w:rPr>
          <w:rFonts w:ascii="Times New Roman" w:hAnsi="Times New Roman" w:cs="Times New Roman"/>
          <w:sz w:val="24"/>
          <w:szCs w:val="24"/>
        </w:rPr>
        <w:t>□</w:t>
      </w:r>
      <w:bookmarkEnd w:id="0"/>
      <w:r w:rsidRPr="00482D91">
        <w:rPr>
          <w:rFonts w:ascii="Times New Roman" w:hAnsi="Times New Roman" w:cs="Times New Roman"/>
          <w:sz w:val="24"/>
          <w:szCs w:val="24"/>
        </w:rPr>
        <w:t>.</w:t>
      </w:r>
    </w:p>
    <w:p w14:paraId="31CAEC17" w14:textId="5050C8C3" w:rsidR="00EE1468" w:rsidRPr="00482D91" w:rsidRDefault="00EE1468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9839F99" w14:textId="3EE2FEA8" w:rsidR="006A3C6B" w:rsidRPr="00482D91" w:rsidRDefault="00EE1468" w:rsidP="008C651C">
      <w:pPr>
        <w:pStyle w:val="ListParagraph"/>
        <w:numPr>
          <w:ilvl w:val="0"/>
          <w:numId w:val="14"/>
        </w:numPr>
        <w:spacing w:after="0" w:line="480" w:lineRule="auto"/>
        <w:ind w:left="426"/>
        <w:rPr>
          <w:rFonts w:ascii="Times New Roman" w:hAnsi="Times New Roman" w:cs="Times New Roman"/>
          <w:i/>
          <w:iCs/>
          <w:sz w:val="24"/>
          <w:szCs w:val="24"/>
        </w:rPr>
      </w:pPr>
      <w:r w:rsidRPr="00482D91">
        <w:rPr>
          <w:rFonts w:ascii="Times New Roman" w:hAnsi="Times New Roman" w:cs="Times New Roman"/>
          <w:i/>
          <w:iCs/>
          <w:sz w:val="24"/>
          <w:szCs w:val="24"/>
        </w:rPr>
        <w:t>Hydrokenopyrochlore</w:t>
      </w:r>
      <w:r w:rsidR="00432A64" w:rsidRPr="00482D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39695617" w14:textId="73686C02" w:rsidR="001E03B0" w:rsidRPr="00482D91" w:rsidRDefault="006A3C6B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482D91">
        <w:rPr>
          <w:rFonts w:ascii="Times New Roman" w:hAnsi="Times New Roman" w:cs="Times New Roman"/>
          <w:sz w:val="24"/>
          <w:szCs w:val="24"/>
        </w:rPr>
        <w:t>(</w:t>
      </w:r>
      <w:r w:rsidR="00773A6A" w:rsidRPr="00482D91">
        <w:rPr>
          <w:rFonts w:ascii="Segoe UI Emoji" w:hAnsi="Segoe UI Emoji" w:cs="Segoe UI Emoji"/>
          <w:sz w:val="24"/>
          <w:szCs w:val="24"/>
        </w:rPr>
        <w:t>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1.32</w:t>
      </w:r>
      <w:r w:rsidRPr="00482D91">
        <w:rPr>
          <w:rFonts w:ascii="Times New Roman" w:hAnsi="Times New Roman" w:cs="Times New Roman"/>
          <w:sz w:val="24"/>
          <w:szCs w:val="24"/>
        </w:rPr>
        <w:t>Sb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35</w:t>
      </w:r>
      <w:r w:rsidRPr="00482D91">
        <w:rPr>
          <w:rFonts w:ascii="Times New Roman" w:hAnsi="Times New Roman" w:cs="Times New Roman"/>
          <w:sz w:val="24"/>
          <w:szCs w:val="24"/>
        </w:rPr>
        <w:t>N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26</w:t>
      </w:r>
      <w:r w:rsidRPr="00482D91">
        <w:rPr>
          <w:rFonts w:ascii="Times New Roman" w:hAnsi="Times New Roman" w:cs="Times New Roman"/>
          <w:sz w:val="24"/>
          <w:szCs w:val="24"/>
        </w:rPr>
        <w:t>C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7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Σ2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482D91">
        <w:rPr>
          <w:rFonts w:ascii="Times New Roman" w:hAnsi="Times New Roman" w:cs="Times New Roman"/>
          <w:sz w:val="24"/>
          <w:szCs w:val="24"/>
        </w:rPr>
        <w:t>(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1.47</w:t>
      </w:r>
      <w:r w:rsidRPr="00482D91">
        <w:rPr>
          <w:rFonts w:ascii="Times New Roman" w:hAnsi="Times New Roman" w:cs="Times New Roman"/>
          <w:sz w:val="24"/>
          <w:szCs w:val="24"/>
        </w:rPr>
        <w:t>T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28</w:t>
      </w:r>
      <w:r w:rsidRPr="00482D91">
        <w:rPr>
          <w:rFonts w:ascii="Times New Roman" w:hAnsi="Times New Roman" w:cs="Times New Roman"/>
          <w:sz w:val="24"/>
          <w:szCs w:val="24"/>
        </w:rPr>
        <w:t>W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6</w:t>
      </w:r>
      <w:r w:rsidRPr="00482D91">
        <w:rPr>
          <w:rFonts w:ascii="Times New Roman" w:hAnsi="Times New Roman" w:cs="Times New Roman"/>
          <w:sz w:val="24"/>
          <w:szCs w:val="24"/>
        </w:rPr>
        <w:t>Sb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5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5</w:t>
      </w:r>
      <w:r w:rsidRPr="00482D91">
        <w:rPr>
          <w:rFonts w:ascii="Times New Roman" w:hAnsi="Times New Roman" w:cs="Times New Roman"/>
          <w:sz w:val="24"/>
          <w:szCs w:val="24"/>
        </w:rPr>
        <w:t>Si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4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Σ2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X</w:t>
      </w:r>
      <w:r w:rsidR="00773A6A" w:rsidRPr="00482D91">
        <w:rPr>
          <w:rFonts w:ascii="Times New Roman" w:hAnsi="Times New Roman" w:cs="Times New Roman"/>
          <w:sz w:val="24"/>
          <w:szCs w:val="24"/>
        </w:rPr>
        <w:t>(</w:t>
      </w:r>
      <w:r w:rsidRPr="00482D91">
        <w:rPr>
          <w:rFonts w:ascii="Times New Roman" w:hAnsi="Times New Roman" w:cs="Times New Roman"/>
          <w:sz w:val="24"/>
          <w:szCs w:val="24"/>
        </w:rPr>
        <w:t>O</w:t>
      </w:r>
      <w:r w:rsidR="00773A6A" w:rsidRPr="00482D91">
        <w:rPr>
          <w:rFonts w:ascii="Times New Roman" w:hAnsi="Times New Roman" w:cs="Times New Roman"/>
          <w:sz w:val="24"/>
          <w:szCs w:val="24"/>
          <w:vertAlign w:val="subscript"/>
        </w:rPr>
        <w:t>5.12</w:t>
      </w:r>
      <w:r w:rsidR="00773A6A" w:rsidRPr="00482D91">
        <w:rPr>
          <w:rFonts w:ascii="Times New Roman" w:hAnsi="Times New Roman" w:cs="Times New Roman"/>
          <w:sz w:val="24"/>
          <w:szCs w:val="24"/>
        </w:rPr>
        <w:t>OH</w:t>
      </w:r>
      <w:r w:rsidR="00773A6A" w:rsidRPr="00482D91">
        <w:rPr>
          <w:rFonts w:ascii="Times New Roman" w:hAnsi="Times New Roman" w:cs="Times New Roman"/>
          <w:sz w:val="24"/>
          <w:szCs w:val="24"/>
          <w:vertAlign w:val="subscript"/>
        </w:rPr>
        <w:t>0.88</w:t>
      </w:r>
      <w:r w:rsidR="00773A6A"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Y</w:t>
      </w:r>
      <w:r w:rsidRPr="00482D91">
        <w:rPr>
          <w:rFonts w:ascii="Times New Roman" w:hAnsi="Times New Roman" w:cs="Times New Roman"/>
          <w:sz w:val="24"/>
          <w:szCs w:val="24"/>
        </w:rPr>
        <w:t>[(H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O)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55</w:t>
      </w:r>
      <w:r w:rsidRPr="00482D91">
        <w:rPr>
          <w:rFonts w:ascii="Times New Roman" w:hAnsi="Times New Roman" w:cs="Times New Roman"/>
          <w:sz w:val="24"/>
          <w:szCs w:val="24"/>
        </w:rPr>
        <w:t>Cs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45</w:t>
      </w:r>
      <w:r w:rsidRPr="00482D91">
        <w:rPr>
          <w:rFonts w:ascii="Times New Roman" w:hAnsi="Times New Roman" w:cs="Times New Roman"/>
          <w:sz w:val="24"/>
          <w:szCs w:val="24"/>
        </w:rPr>
        <w:t xml:space="preserve">] represents the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Hydrokenopyrochlore</w:t>
      </w:r>
      <w:r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="00432A64" w:rsidRPr="00482D91">
        <w:rPr>
          <w:rFonts w:ascii="Times New Roman" w:hAnsi="Times New Roman" w:cs="Times New Roman"/>
          <w:sz w:val="24"/>
          <w:szCs w:val="24"/>
        </w:rPr>
        <w:t>from Sahatany Pegmatite field, Madagascar</w:t>
      </w:r>
      <w:r w:rsidRPr="00482D91">
        <w:rPr>
          <w:rFonts w:ascii="Times New Roman" w:hAnsi="Times New Roman" w:cs="Times New Roman"/>
          <w:sz w:val="24"/>
          <w:szCs w:val="24"/>
        </w:rPr>
        <w:t xml:space="preserve"> (</w:t>
      </w:r>
      <w:r w:rsidR="00432A64" w:rsidRPr="008C651C">
        <w:rPr>
          <w:rFonts w:ascii="Times New Roman" w:hAnsi="Times New Roman" w:cs="Times New Roman"/>
          <w:sz w:val="24"/>
          <w:szCs w:val="24"/>
        </w:rPr>
        <w:t xml:space="preserve">Biagioni </w:t>
      </w:r>
      <w:r w:rsidR="00432A64" w:rsidRPr="008C651C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="00432A64" w:rsidRPr="008C651C">
        <w:rPr>
          <w:rFonts w:ascii="Times New Roman" w:hAnsi="Times New Roman" w:cs="Times New Roman"/>
          <w:sz w:val="24"/>
          <w:szCs w:val="24"/>
        </w:rPr>
        <w:t xml:space="preserve"> 2018</w:t>
      </w:r>
      <w:r w:rsidR="00432A64" w:rsidRPr="00482D91">
        <w:rPr>
          <w:rFonts w:ascii="Times New Roman" w:hAnsi="Times New Roman" w:cs="Times New Roman"/>
          <w:sz w:val="24"/>
          <w:szCs w:val="24"/>
        </w:rPr>
        <w:t>)</w:t>
      </w:r>
      <w:r w:rsidR="00A7198D">
        <w:rPr>
          <w:rFonts w:ascii="Times New Roman" w:hAnsi="Times New Roman" w:cs="Times New Roman"/>
          <w:sz w:val="24"/>
          <w:szCs w:val="24"/>
        </w:rPr>
        <w:t xml:space="preserve"> </w:t>
      </w:r>
      <w:r w:rsidR="001E03B0" w:rsidRPr="00482D91">
        <w:rPr>
          <w:rFonts w:ascii="Times New Roman" w:hAnsi="Times New Roman" w:cs="Times New Roman"/>
          <w:sz w:val="24"/>
          <w:szCs w:val="24"/>
        </w:rPr>
        <w:t>STC(A) = +1.45 (+1); STC(B) = +10.12 (+10); STC(X) = -1</w:t>
      </w:r>
      <w:r w:rsidR="00773A6A" w:rsidRPr="00482D91">
        <w:rPr>
          <w:rFonts w:ascii="Times New Roman" w:hAnsi="Times New Roman" w:cs="Times New Roman"/>
          <w:sz w:val="24"/>
          <w:szCs w:val="24"/>
        </w:rPr>
        <w:t>1.12(+12)</w:t>
      </w:r>
      <w:r w:rsidR="001E03B0" w:rsidRPr="00482D91">
        <w:rPr>
          <w:rFonts w:ascii="Times New Roman" w:hAnsi="Times New Roman" w:cs="Times New Roman"/>
          <w:sz w:val="24"/>
          <w:szCs w:val="24"/>
        </w:rPr>
        <w:t>; STC(Y) = -0.45</w:t>
      </w:r>
      <w:r w:rsidR="00773A6A" w:rsidRPr="00482D91">
        <w:rPr>
          <w:rFonts w:ascii="Times New Roman" w:hAnsi="Times New Roman" w:cs="Times New Roman"/>
          <w:sz w:val="24"/>
          <w:szCs w:val="24"/>
        </w:rPr>
        <w:t>(0)</w:t>
      </w:r>
      <w:r w:rsidR="001E03B0" w:rsidRPr="00482D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CD8D69" w14:textId="705A158C" w:rsidR="00773A6A" w:rsidRPr="008C651C" w:rsidRDefault="008D5152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82D91">
        <w:rPr>
          <w:rFonts w:ascii="Times New Roman" w:hAnsi="Times New Roman" w:cs="Times New Roman"/>
          <w:sz w:val="24"/>
          <w:szCs w:val="24"/>
        </w:rPr>
        <w:t>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="00773A6A" w:rsidRPr="00482D91">
        <w:rPr>
          <w:rFonts w:ascii="Times New Roman" w:hAnsi="Times New Roman" w:cs="Times New Roman"/>
          <w:sz w:val="24"/>
          <w:szCs w:val="24"/>
        </w:rPr>
        <w:t xml:space="preserve"> site total charges: (</w:t>
      </w:r>
      <w:r w:rsidR="00773A6A"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773A6A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73A6A" w:rsidRPr="00482D91">
        <w:rPr>
          <w:rFonts w:ascii="Times New Roman" w:hAnsi="Times New Roman" w:cs="Times New Roman"/>
          <w:sz w:val="24"/>
          <w:szCs w:val="24"/>
        </w:rPr>
        <w:t>)</w:t>
      </w:r>
      <w:r w:rsidR="00773A6A" w:rsidRPr="00482D91">
        <w:rPr>
          <w:rFonts w:ascii="Times New Roman" w:hAnsi="Times New Roman" w:cs="Times New Roman"/>
          <w:sz w:val="24"/>
          <w:szCs w:val="24"/>
          <w:vertAlign w:val="superscript"/>
        </w:rPr>
        <w:t>Σ2+</w:t>
      </w:r>
      <w:r w:rsidR="00773A6A" w:rsidRPr="00482D91">
        <w:rPr>
          <w:rFonts w:ascii="Times New Roman" w:hAnsi="Times New Roman" w:cs="Times New Roman"/>
          <w:sz w:val="24"/>
          <w:szCs w:val="24"/>
        </w:rPr>
        <w:t>(</w:t>
      </w:r>
      <w:r w:rsidR="00773A6A"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773A6A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73A6A" w:rsidRPr="00482D91">
        <w:rPr>
          <w:rFonts w:ascii="Times New Roman" w:hAnsi="Times New Roman" w:cs="Times New Roman"/>
          <w:sz w:val="24"/>
          <w:szCs w:val="24"/>
        </w:rPr>
        <w:t>)</w:t>
      </w:r>
      <w:r w:rsidR="00773A6A" w:rsidRPr="00482D91">
        <w:rPr>
          <w:rFonts w:ascii="Times New Roman" w:hAnsi="Times New Roman" w:cs="Times New Roman"/>
          <w:sz w:val="24"/>
          <w:szCs w:val="24"/>
          <w:vertAlign w:val="superscript"/>
        </w:rPr>
        <w:t>Σ10+</w:t>
      </w:r>
      <w:r w:rsidR="00773A6A" w:rsidRPr="00482D91">
        <w:rPr>
          <w:rFonts w:ascii="Times New Roman" w:hAnsi="Times New Roman" w:cs="Times New Roman"/>
          <w:sz w:val="24"/>
          <w:szCs w:val="24"/>
        </w:rPr>
        <w:t>(</w:t>
      </w:r>
      <w:r w:rsidR="00773A6A" w:rsidRPr="00482D91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773A6A"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773A6A" w:rsidRPr="00482D91">
        <w:rPr>
          <w:rFonts w:ascii="Times New Roman" w:hAnsi="Times New Roman" w:cs="Times New Roman"/>
          <w:sz w:val="24"/>
          <w:szCs w:val="24"/>
        </w:rPr>
        <w:t>)</w:t>
      </w:r>
      <w:r w:rsidR="00773A6A" w:rsidRPr="00482D91">
        <w:rPr>
          <w:rFonts w:ascii="Times New Roman" w:hAnsi="Times New Roman" w:cs="Times New Roman"/>
          <w:sz w:val="24"/>
          <w:szCs w:val="24"/>
          <w:vertAlign w:val="superscript"/>
        </w:rPr>
        <w:t>Σ12-</w:t>
      </w:r>
      <w:r w:rsidR="00773A6A" w:rsidRPr="00482D91">
        <w:rPr>
          <w:rFonts w:ascii="Times New Roman" w:hAnsi="Times New Roman" w:cs="Times New Roman"/>
          <w:sz w:val="24"/>
          <w:szCs w:val="24"/>
        </w:rPr>
        <w:t>(</w:t>
      </w:r>
      <w:r w:rsidR="00773A6A" w:rsidRPr="00482D9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773A6A" w:rsidRPr="00482D91">
        <w:rPr>
          <w:rFonts w:ascii="Times New Roman" w:hAnsi="Times New Roman" w:cs="Times New Roman"/>
          <w:sz w:val="24"/>
          <w:szCs w:val="24"/>
        </w:rPr>
        <w:t>)</w:t>
      </w:r>
      <w:r w:rsidR="00773A6A" w:rsidRPr="00482D91">
        <w:rPr>
          <w:rFonts w:ascii="Times New Roman" w:hAnsi="Times New Roman" w:cs="Times New Roman"/>
          <w:sz w:val="24"/>
          <w:szCs w:val="24"/>
          <w:vertAlign w:val="superscript"/>
        </w:rPr>
        <w:t>Σ0-</w:t>
      </w:r>
      <w:r w:rsidR="0077727E" w:rsidRPr="00482D9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77727E" w:rsidRPr="00482D91">
        <w:rPr>
          <w:rFonts w:ascii="Times New Roman" w:hAnsi="Times New Roman" w:cs="Times New Roman"/>
          <w:sz w:val="24"/>
          <w:szCs w:val="24"/>
        </w:rPr>
        <w:t xml:space="preserve">[∆A+∆X = </w:t>
      </w:r>
      <w:r w:rsidR="00F831BA" w:rsidRPr="00482D91">
        <w:rPr>
          <w:rFonts w:ascii="Times New Roman" w:hAnsi="Times New Roman" w:cs="Times New Roman"/>
          <w:sz w:val="24"/>
          <w:szCs w:val="24"/>
        </w:rPr>
        <w:t>2.43</w:t>
      </w:r>
      <w:r w:rsidR="0077727E" w:rsidRPr="00482D91">
        <w:rPr>
          <w:rFonts w:ascii="Times New Roman" w:hAnsi="Times New Roman" w:cs="Times New Roman"/>
          <w:sz w:val="24"/>
          <w:szCs w:val="24"/>
        </w:rPr>
        <w:t>]</w:t>
      </w:r>
      <w:r w:rsidR="00773A6A" w:rsidRPr="00482D91">
        <w:rPr>
          <w:rFonts w:ascii="Times New Roman" w:hAnsi="Times New Roman" w:cs="Times New Roman"/>
          <w:sz w:val="24"/>
          <w:szCs w:val="24"/>
        </w:rPr>
        <w:t xml:space="preserve">. </w:t>
      </w:r>
      <w:r w:rsidR="00AD4301" w:rsidRPr="00482D91">
        <w:rPr>
          <w:rFonts w:ascii="Times New Roman" w:hAnsi="Times New Roman" w:cs="Times New Roman"/>
          <w:sz w:val="24"/>
          <w:szCs w:val="24"/>
        </w:rPr>
        <w:t>Dominant e</w:t>
      </w:r>
      <w:r w:rsidR="00773A6A" w:rsidRPr="00482D91">
        <w:rPr>
          <w:rFonts w:ascii="Times New Roman" w:hAnsi="Times New Roman" w:cs="Times New Roman"/>
          <w:sz w:val="24"/>
          <w:szCs w:val="24"/>
        </w:rPr>
        <w:t>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="00773A6A" w:rsidRPr="00482D91">
        <w:rPr>
          <w:rFonts w:ascii="Times New Roman" w:hAnsi="Times New Roman" w:cs="Times New Roman"/>
          <w:sz w:val="24"/>
          <w:szCs w:val="24"/>
        </w:rPr>
        <w:t xml:space="preserve"> charge arrangemen</w:t>
      </w:r>
      <w:r w:rsidR="00724C58" w:rsidRPr="00482D91">
        <w:rPr>
          <w:rFonts w:ascii="Times New Roman" w:hAnsi="Times New Roman" w:cs="Times New Roman"/>
          <w:sz w:val="24"/>
          <w:szCs w:val="24"/>
        </w:rPr>
        <w:t>t</w:t>
      </w:r>
      <w:r w:rsidR="00445055" w:rsidRPr="00482D91">
        <w:rPr>
          <w:rFonts w:ascii="Times New Roman" w:hAnsi="Times New Roman" w:cs="Times New Roman"/>
          <w:sz w:val="24"/>
          <w:szCs w:val="24"/>
        </w:rPr>
        <w:t xml:space="preserve"> is </w:t>
      </w:r>
      <w:r w:rsidR="00445055" w:rsidRPr="00482D91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445055" w:rsidRPr="00482D91">
        <w:rPr>
          <w:rFonts w:ascii="Times New Roman" w:hAnsi="Times New Roman" w:cs="Times New Roman"/>
          <w:sz w:val="24"/>
          <w:szCs w:val="24"/>
        </w:rPr>
        <w:t>(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0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1.33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 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3+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0.67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2+ </w:t>
      </w:r>
      <w:r w:rsidR="00445055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B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5+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10+ </w:t>
      </w:r>
      <w:r w:rsidR="00445055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X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-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6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softHyphen/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12- </w:t>
      </w:r>
      <w:r w:rsidR="00445055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Y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0</w:t>
      </w:r>
      <w:r w:rsidR="00445055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AD4301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. The most abundant atomic arrangement according to the end</w:t>
      </w:r>
      <w:r w:rsidR="00850F6A">
        <w:rPr>
          <w:rFonts w:ascii="Times New Roman" w:hAnsi="Times New Roman" w:cs="Times New Roman"/>
          <w:sz w:val="24"/>
          <w:szCs w:val="24"/>
          <w:shd w:val="clear" w:color="auto" w:fill="FFFFFF"/>
        </w:rPr>
        <w:t>member</w:t>
      </w:r>
      <w:r w:rsidR="00AD4301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harge arrangement is </w:t>
      </w:r>
      <w:r w:rsidR="007E268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AD4301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□</w:t>
      </w:r>
      <w:r w:rsidR="00AD4301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1.33</w:t>
      </w:r>
      <w:r w:rsidR="00AD4301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Sb</w:t>
      </w:r>
      <w:r w:rsidR="00AD4301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0.67</w:t>
      </w:r>
      <w:r w:rsidR="00AD4301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Nb</w:t>
      </w:r>
      <w:r w:rsidR="00AD4301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AD4301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O</w:t>
      </w:r>
      <w:r w:rsidR="00AD4301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6</w:t>
      </w:r>
      <w:r w:rsidR="00AD4301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H</w:t>
      </w:r>
      <w:r w:rsidR="00AD4301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AD4301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O)</w:t>
      </w:r>
      <w:r w:rsidR="007E268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]</w:t>
      </w:r>
      <w:r w:rsidR="007E268A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0.522</w:t>
      </w:r>
      <w:r w:rsidR="007E268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 5.75 </w:t>
      </w:r>
      <w:r w:rsidR="007E268A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apfu </w:t>
      </w:r>
      <w:r w:rsidR="007E268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limited by Sb</w:t>
      </w:r>
      <w:r w:rsidR="007E268A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3+</w:t>
      </w:r>
      <w:r w:rsidR="007E268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tents)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39C7A7B6" w14:textId="5822EBD3" w:rsidR="006A61BC" w:rsidRPr="008C651C" w:rsidRDefault="00120F17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="00231EFD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nd</w:t>
      </w:r>
      <w:r w:rsidR="00850F6A">
        <w:rPr>
          <w:rFonts w:ascii="Times New Roman" w:hAnsi="Times New Roman" w:cs="Times New Roman"/>
          <w:sz w:val="24"/>
          <w:szCs w:val="24"/>
          <w:shd w:val="clear" w:color="auto" w:fill="FFFFFF"/>
        </w:rPr>
        <w:t>member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ite charge</w:t>
      </w:r>
      <w:r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s: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E1813" w:rsidRPr="00482D91">
        <w:rPr>
          <w:rFonts w:ascii="Times New Roman" w:hAnsi="Times New Roman" w:cs="Times New Roman"/>
          <w:sz w:val="24"/>
          <w:szCs w:val="24"/>
        </w:rPr>
        <w:t>(</w:t>
      </w:r>
      <w:r w:rsidR="00CE1813"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CE1813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E1813" w:rsidRPr="00482D91">
        <w:rPr>
          <w:rFonts w:ascii="Times New Roman" w:hAnsi="Times New Roman" w:cs="Times New Roman"/>
          <w:sz w:val="24"/>
          <w:szCs w:val="24"/>
        </w:rPr>
        <w:t>)</w:t>
      </w:r>
      <w:r w:rsidR="00CE1813" w:rsidRPr="00482D91">
        <w:rPr>
          <w:rFonts w:ascii="Times New Roman" w:hAnsi="Times New Roman" w:cs="Times New Roman"/>
          <w:sz w:val="24"/>
          <w:szCs w:val="24"/>
          <w:vertAlign w:val="superscript"/>
        </w:rPr>
        <w:t>Σ0</w:t>
      </w:r>
      <w:r w:rsidR="00CE1813" w:rsidRPr="00482D91">
        <w:rPr>
          <w:rFonts w:ascii="Times New Roman" w:hAnsi="Times New Roman" w:cs="Times New Roman"/>
          <w:sz w:val="24"/>
          <w:szCs w:val="24"/>
        </w:rPr>
        <w:t>(</w:t>
      </w:r>
      <w:r w:rsidR="00CE1813"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CE1813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E1813" w:rsidRPr="00482D91">
        <w:rPr>
          <w:rFonts w:ascii="Times New Roman" w:hAnsi="Times New Roman" w:cs="Times New Roman"/>
          <w:sz w:val="24"/>
          <w:szCs w:val="24"/>
        </w:rPr>
        <w:t>)</w:t>
      </w:r>
      <w:r w:rsidR="00CE1813" w:rsidRPr="00482D91">
        <w:rPr>
          <w:rFonts w:ascii="Times New Roman" w:hAnsi="Times New Roman" w:cs="Times New Roman"/>
          <w:sz w:val="24"/>
          <w:szCs w:val="24"/>
          <w:vertAlign w:val="superscript"/>
        </w:rPr>
        <w:t>Σ10+</w:t>
      </w:r>
      <w:r w:rsidR="00CE1813" w:rsidRPr="00482D91">
        <w:rPr>
          <w:rFonts w:ascii="Times New Roman" w:hAnsi="Times New Roman" w:cs="Times New Roman"/>
          <w:sz w:val="24"/>
          <w:szCs w:val="24"/>
        </w:rPr>
        <w:t>(</w:t>
      </w:r>
      <w:r w:rsidR="00CE1813" w:rsidRPr="00482D91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CE1813"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CE1813" w:rsidRPr="00482D91">
        <w:rPr>
          <w:rFonts w:ascii="Times New Roman" w:hAnsi="Times New Roman" w:cs="Times New Roman"/>
          <w:sz w:val="24"/>
          <w:szCs w:val="24"/>
        </w:rPr>
        <w:t>)</w:t>
      </w:r>
      <w:r w:rsidR="00CE1813" w:rsidRPr="00482D91">
        <w:rPr>
          <w:rFonts w:ascii="Times New Roman" w:hAnsi="Times New Roman" w:cs="Times New Roman"/>
          <w:sz w:val="24"/>
          <w:szCs w:val="24"/>
          <w:vertAlign w:val="superscript"/>
        </w:rPr>
        <w:t>Σ10-</w:t>
      </w:r>
      <w:r w:rsidR="00CE1813" w:rsidRPr="00482D91">
        <w:rPr>
          <w:rFonts w:ascii="Times New Roman" w:hAnsi="Times New Roman" w:cs="Times New Roman"/>
          <w:sz w:val="24"/>
          <w:szCs w:val="24"/>
        </w:rPr>
        <w:t>(</w:t>
      </w:r>
      <w:r w:rsidR="00CE1813" w:rsidRPr="00482D9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CE1813" w:rsidRPr="00482D91">
        <w:rPr>
          <w:rFonts w:ascii="Times New Roman" w:hAnsi="Times New Roman" w:cs="Times New Roman"/>
          <w:sz w:val="24"/>
          <w:szCs w:val="24"/>
        </w:rPr>
        <w:t>)</w:t>
      </w:r>
      <w:r w:rsidR="00CE1813" w:rsidRPr="00482D91">
        <w:rPr>
          <w:rFonts w:ascii="Times New Roman" w:hAnsi="Times New Roman" w:cs="Times New Roman"/>
          <w:sz w:val="24"/>
          <w:szCs w:val="24"/>
          <w:vertAlign w:val="superscript"/>
        </w:rPr>
        <w:t>Σ0-</w:t>
      </w:r>
      <w:r w:rsidR="0077727E" w:rsidRPr="00482D9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77727E" w:rsidRPr="00482D91">
        <w:rPr>
          <w:rFonts w:ascii="Times New Roman" w:hAnsi="Times New Roman" w:cs="Times New Roman"/>
          <w:sz w:val="24"/>
          <w:szCs w:val="24"/>
        </w:rPr>
        <w:t xml:space="preserve">[∆A+∆Y = </w:t>
      </w:r>
      <w:r w:rsidR="00F831BA" w:rsidRPr="00482D91">
        <w:rPr>
          <w:rFonts w:ascii="Times New Roman" w:hAnsi="Times New Roman" w:cs="Times New Roman"/>
          <w:sz w:val="24"/>
          <w:szCs w:val="24"/>
        </w:rPr>
        <w:t>1.57</w:t>
      </w:r>
      <w:r w:rsidR="0077727E" w:rsidRPr="00482D91">
        <w:rPr>
          <w:rFonts w:ascii="Times New Roman" w:hAnsi="Times New Roman" w:cs="Times New Roman"/>
          <w:sz w:val="24"/>
          <w:szCs w:val="24"/>
        </w:rPr>
        <w:t>]</w:t>
      </w:r>
      <w:r w:rsidR="00CE1813" w:rsidRPr="00482D91">
        <w:rPr>
          <w:rFonts w:ascii="Times New Roman" w:hAnsi="Times New Roman" w:cs="Times New Roman"/>
          <w:sz w:val="24"/>
          <w:szCs w:val="24"/>
        </w:rPr>
        <w:t>; dominant 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="00CE1813" w:rsidRPr="00482D91">
        <w:rPr>
          <w:rFonts w:ascii="Times New Roman" w:hAnsi="Times New Roman" w:cs="Times New Roman"/>
          <w:sz w:val="24"/>
          <w:szCs w:val="24"/>
        </w:rPr>
        <w:t xml:space="preserve"> charge arrangement: </w:t>
      </w:r>
      <w:r w:rsidR="00CE1813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A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0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0 </w:t>
      </w:r>
      <w:r w:rsidR="00CE1813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B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5+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10+ </w:t>
      </w:r>
      <w:r w:rsidR="00CE1813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X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-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4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-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softHyphen/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Σ10- </w:t>
      </w:r>
      <w:r w:rsidR="00CE1813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vertAlign w:val="superscript"/>
        </w:rPr>
        <w:t>Y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R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0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. The most abundant atomic arrangement according to the end</w:t>
      </w:r>
      <w:r w:rsidR="00850F6A">
        <w:rPr>
          <w:rFonts w:ascii="Times New Roman" w:hAnsi="Times New Roman" w:cs="Times New Roman"/>
          <w:sz w:val="24"/>
          <w:szCs w:val="24"/>
          <w:shd w:val="clear" w:color="auto" w:fill="FFFFFF"/>
        </w:rPr>
        <w:t>member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harge arrangement is [(□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Nb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O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4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OH</w:t>
      </w:r>
      <w:r w:rsidR="00384860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(H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O)]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0.</w:t>
      </w:r>
      <w:r w:rsidR="00724C58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66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 </w:t>
      </w:r>
      <w:r w:rsidR="00724C58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7.26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E1813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apfu 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limited by </w:t>
      </w:r>
      <w:r w:rsidR="00724C58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vacancy</w:t>
      </w:r>
      <w:r w:rsidR="00CE1813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tents)</w:t>
      </w:r>
      <w:r w:rsidR="000835F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113357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835F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Therefore the end</w:t>
      </w:r>
      <w:r w:rsidR="00850F6A">
        <w:rPr>
          <w:rFonts w:ascii="Times New Roman" w:hAnsi="Times New Roman" w:cs="Times New Roman"/>
          <w:sz w:val="24"/>
          <w:szCs w:val="24"/>
          <w:shd w:val="clear" w:color="auto" w:fill="FFFFFF"/>
        </w:rPr>
        <w:t>member</w:t>
      </w:r>
      <w:r w:rsidR="000835F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mula is (□</w:t>
      </w:r>
      <w:r w:rsidR="000835FA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0835F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Nb</w:t>
      </w:r>
      <w:r w:rsidR="000835FA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0835F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(O</w:t>
      </w:r>
      <w:r w:rsidR="000835FA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4</w:t>
      </w:r>
      <w:r w:rsidR="000835F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OH</w:t>
      </w:r>
      <w:r w:rsidR="000835FA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0835F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)(H</w:t>
      </w:r>
      <w:r w:rsidR="000835FA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2</w:t>
      </w:r>
      <w:r w:rsidR="000835FA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>O)</w:t>
      </w:r>
      <w:r w:rsidR="00937C41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a species name Sb</w:t>
      </w:r>
      <w:r w:rsidR="00937C41" w:rsidRPr="008C651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3+</w:t>
      </w:r>
      <w:r w:rsidR="00937C41" w:rsidRPr="008C65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-bearing </w:t>
      </w:r>
      <w:r w:rsidR="00937C41" w:rsidRPr="008C651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hydrokenopyrochlore</w:t>
      </w:r>
    </w:p>
    <w:p w14:paraId="3734264A" w14:textId="77777777" w:rsidR="00A47E9C" w:rsidRPr="008C651C" w:rsidRDefault="00A47E9C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D09D029" w14:textId="76362349" w:rsidR="00FA7CA5" w:rsidRPr="00482D91" w:rsidRDefault="00137B98" w:rsidP="008C651C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482D91">
        <w:rPr>
          <w:rFonts w:ascii="Times New Roman" w:hAnsi="Times New Roman" w:cs="Times New Roman"/>
          <w:iCs/>
          <w:sz w:val="24"/>
          <w:szCs w:val="24"/>
        </w:rPr>
        <w:t>8</w:t>
      </w:r>
      <w:r w:rsidR="00FA7CA5" w:rsidRPr="00482D91">
        <w:rPr>
          <w:rFonts w:ascii="Times New Roman" w:hAnsi="Times New Roman" w:cs="Times New Roman"/>
          <w:i/>
          <w:sz w:val="24"/>
          <w:szCs w:val="24"/>
        </w:rPr>
        <w:t>. Yttropyrochlore</w:t>
      </w:r>
    </w:p>
    <w:p w14:paraId="0C8391CF" w14:textId="67DE7086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482D91">
        <w:rPr>
          <w:rFonts w:ascii="Times New Roman" w:hAnsi="Times New Roman" w:cs="Times New Roman"/>
          <w:sz w:val="24"/>
          <w:szCs w:val="24"/>
        </w:rPr>
        <w:t>(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97</w:t>
      </w:r>
      <w:r w:rsidRPr="00482D91">
        <w:rPr>
          <w:rFonts w:ascii="Times New Roman" w:hAnsi="Times New Roman" w:cs="Times New Roman"/>
          <w:sz w:val="24"/>
          <w:szCs w:val="24"/>
        </w:rPr>
        <w:t>C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46</w:t>
      </w:r>
      <w:r w:rsidRPr="00482D91">
        <w:rPr>
          <w:rFonts w:ascii="Times New Roman" w:hAnsi="Times New Roman" w:cs="Times New Roman"/>
          <w:sz w:val="24"/>
          <w:szCs w:val="24"/>
        </w:rPr>
        <w:t>P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9</w:t>
      </w:r>
      <w:r w:rsidRPr="00482D91">
        <w:rPr>
          <w:rFonts w:ascii="Times New Roman" w:hAnsi="Times New Roman" w:cs="Times New Roman"/>
          <w:sz w:val="24"/>
          <w:szCs w:val="24"/>
        </w:rPr>
        <w:t>Gd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2</w:t>
      </w:r>
      <w:r w:rsidRPr="00482D91">
        <w:rPr>
          <w:rFonts w:ascii="Times New Roman" w:hAnsi="Times New Roman" w:cs="Times New Roman"/>
          <w:sz w:val="24"/>
          <w:szCs w:val="24"/>
        </w:rPr>
        <w:t>Nd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2</w:t>
      </w:r>
      <w:r w:rsidRPr="00482D91">
        <w:rPr>
          <w:rFonts w:ascii="Times New Roman" w:hAnsi="Times New Roman" w:cs="Times New Roman"/>
          <w:sz w:val="24"/>
          <w:szCs w:val="24"/>
        </w:rPr>
        <w:t>La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1</w:t>
      </w:r>
      <w:r w:rsidRPr="00482D91">
        <w:rPr>
          <w:rFonts w:ascii="Times New Roman" w:hAnsi="Times New Roman" w:cs="Times New Roman"/>
          <w:sz w:val="24"/>
          <w:szCs w:val="24"/>
        </w:rPr>
        <w:t>Y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27</w:t>
      </w:r>
      <w:r w:rsidRPr="00482D91">
        <w:rPr>
          <w:rFonts w:ascii="Times New Roman" w:hAnsi="Times New Roman" w:cs="Times New Roman"/>
          <w:sz w:val="24"/>
          <w:szCs w:val="24"/>
        </w:rPr>
        <w:t>Ce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2</w:t>
      </w:r>
      <w:r w:rsidRPr="00482D91">
        <w:rPr>
          <w:rFonts w:ascii="Times New Roman" w:hAnsi="Times New Roman" w:cs="Times New Roman"/>
          <w:sz w:val="24"/>
          <w:szCs w:val="24"/>
        </w:rPr>
        <w:t>Th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2</w:t>
      </w:r>
      <w:r w:rsidRPr="00482D91">
        <w:rPr>
          <w:rFonts w:ascii="Times New Roman" w:hAnsi="Times New Roman" w:cs="Times New Roman"/>
          <w:sz w:val="24"/>
          <w:szCs w:val="24"/>
        </w:rPr>
        <w:t>U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0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482D91">
        <w:rPr>
          <w:rFonts w:ascii="Times New Roman" w:hAnsi="Times New Roman" w:cs="Times New Roman"/>
          <w:sz w:val="24"/>
          <w:szCs w:val="24"/>
        </w:rPr>
        <w:t>(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1.10</w:t>
      </w:r>
      <w:r w:rsidRPr="00482D91">
        <w:rPr>
          <w:rFonts w:ascii="Times New Roman" w:hAnsi="Times New Roman" w:cs="Times New Roman"/>
          <w:sz w:val="24"/>
          <w:szCs w:val="24"/>
        </w:rPr>
        <w:t>T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39</w:t>
      </w:r>
      <w:r w:rsidRPr="00482D91">
        <w:rPr>
          <w:rFonts w:ascii="Times New Roman" w:hAnsi="Times New Roman" w:cs="Times New Roman"/>
          <w:sz w:val="24"/>
          <w:szCs w:val="24"/>
        </w:rPr>
        <w:t>Ti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6</w:t>
      </w:r>
      <w:r w:rsidRPr="00482D91">
        <w:rPr>
          <w:rFonts w:ascii="Times New Roman" w:hAnsi="Times New Roman" w:cs="Times New Roman"/>
          <w:sz w:val="24"/>
          <w:szCs w:val="24"/>
        </w:rPr>
        <w:t>Si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35</w:t>
      </w:r>
      <w:r w:rsidRPr="00482D91">
        <w:rPr>
          <w:rFonts w:ascii="Times New Roman" w:hAnsi="Times New Roman" w:cs="Times New Roman"/>
          <w:sz w:val="24"/>
          <w:szCs w:val="24"/>
        </w:rPr>
        <w:t>Al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5</w:t>
      </w:r>
      <w:r w:rsidRPr="00482D91">
        <w:rPr>
          <w:rFonts w:ascii="Times New Roman" w:hAnsi="Times New Roman" w:cs="Times New Roman"/>
          <w:sz w:val="24"/>
          <w:szCs w:val="24"/>
        </w:rPr>
        <w:t>Fe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6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x</w:t>
      </w:r>
      <w:r w:rsidRPr="00482D91">
        <w:rPr>
          <w:rFonts w:ascii="Times New Roman" w:hAnsi="Times New Roman" w:cs="Times New Roman"/>
          <w:sz w:val="24"/>
          <w:szCs w:val="24"/>
        </w:rPr>
        <w:t>(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5.04</w:t>
      </w:r>
      <w:r w:rsidRPr="00482D91">
        <w:rPr>
          <w:rFonts w:ascii="Times New Roman" w:hAnsi="Times New Roman" w:cs="Times New Roman"/>
          <w:sz w:val="24"/>
          <w:szCs w:val="24"/>
        </w:rPr>
        <w:t>OH</w:t>
      </w:r>
      <w:r w:rsidR="000F7D13" w:rsidRPr="00482D91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.96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Y</w:t>
      </w:r>
      <w:r w:rsidRPr="00482D91">
        <w:rPr>
          <w:rFonts w:ascii="Times New Roman" w:hAnsi="Times New Roman" w:cs="Times New Roman"/>
          <w:sz w:val="24"/>
          <w:szCs w:val="24"/>
        </w:rPr>
        <w:t xml:space="preserve">(□) representing the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yttropyrochlor</w:t>
      </w:r>
      <w:r w:rsidRPr="00482D91">
        <w:rPr>
          <w:rFonts w:ascii="Times New Roman" w:hAnsi="Times New Roman" w:cs="Times New Roman"/>
          <w:sz w:val="24"/>
          <w:szCs w:val="24"/>
        </w:rPr>
        <w:t>e from granitic pegmatite of the O’ Grady batholith, NWT, Canada (</w:t>
      </w:r>
      <w:r w:rsidRPr="008C651C">
        <w:rPr>
          <w:rFonts w:ascii="Times New Roman" w:hAnsi="Times New Roman" w:cs="Times New Roman"/>
          <w:sz w:val="24"/>
          <w:szCs w:val="24"/>
        </w:rPr>
        <w:t xml:space="preserve">Ercit </w:t>
      </w:r>
      <w:r w:rsidRPr="008C651C">
        <w:rPr>
          <w:rFonts w:ascii="Times New Roman" w:hAnsi="Times New Roman" w:cs="Times New Roman"/>
          <w:i/>
          <w:sz w:val="24"/>
          <w:szCs w:val="24"/>
        </w:rPr>
        <w:t>et al</w:t>
      </w:r>
      <w:r w:rsidRPr="008C651C">
        <w:rPr>
          <w:rFonts w:ascii="Times New Roman" w:hAnsi="Times New Roman" w:cs="Times New Roman"/>
          <w:sz w:val="24"/>
          <w:szCs w:val="24"/>
        </w:rPr>
        <w:t>. 2003</w:t>
      </w:r>
      <w:r w:rsidRPr="00482D91">
        <w:rPr>
          <w:rFonts w:ascii="Times New Roman" w:hAnsi="Times New Roman" w:cs="Times New Roman"/>
          <w:sz w:val="24"/>
          <w:szCs w:val="24"/>
        </w:rPr>
        <w:t>).</w:t>
      </w:r>
    </w:p>
    <w:p w14:paraId="2E7D6EAB" w14:textId="5203B34D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STC(A)= +2.65</w:t>
      </w:r>
      <w:r w:rsidR="00AA0EE3"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Pr="00482D91">
        <w:rPr>
          <w:rFonts w:ascii="Times New Roman" w:hAnsi="Times New Roman" w:cs="Times New Roman"/>
          <w:sz w:val="24"/>
          <w:szCs w:val="24"/>
        </w:rPr>
        <w:t>(+</w:t>
      </w:r>
      <w:r w:rsidR="00D94C34" w:rsidRPr="00482D91">
        <w:rPr>
          <w:rFonts w:ascii="Times New Roman" w:hAnsi="Times New Roman" w:cs="Times New Roman"/>
          <w:sz w:val="24"/>
          <w:szCs w:val="24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); STC(B)= +9.39</w:t>
      </w:r>
      <w:r w:rsidR="00AA0EE3"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Pr="00482D91">
        <w:rPr>
          <w:rFonts w:ascii="Times New Roman" w:hAnsi="Times New Roman" w:cs="Times New Roman"/>
          <w:sz w:val="24"/>
          <w:szCs w:val="24"/>
        </w:rPr>
        <w:t>(+</w:t>
      </w:r>
      <w:r w:rsidR="00D94C34" w:rsidRPr="00482D91">
        <w:rPr>
          <w:rFonts w:ascii="Times New Roman" w:hAnsi="Times New Roman" w:cs="Times New Roman"/>
          <w:sz w:val="24"/>
          <w:szCs w:val="24"/>
        </w:rPr>
        <w:t>10</w:t>
      </w:r>
      <w:r w:rsidRPr="00482D91">
        <w:rPr>
          <w:rFonts w:ascii="Times New Roman" w:hAnsi="Times New Roman" w:cs="Times New Roman"/>
          <w:sz w:val="24"/>
          <w:szCs w:val="24"/>
        </w:rPr>
        <w:t xml:space="preserve">); STC(X)= </w:t>
      </w:r>
      <w:r w:rsidR="00D94C34" w:rsidRPr="00482D91">
        <w:rPr>
          <w:rFonts w:ascii="Times New Roman" w:hAnsi="Times New Roman" w:cs="Times New Roman"/>
          <w:sz w:val="24"/>
          <w:szCs w:val="24"/>
        </w:rPr>
        <w:t>-</w:t>
      </w:r>
      <w:r w:rsidRPr="00482D91">
        <w:rPr>
          <w:rFonts w:ascii="Times New Roman" w:hAnsi="Times New Roman" w:cs="Times New Roman"/>
          <w:sz w:val="24"/>
          <w:szCs w:val="24"/>
        </w:rPr>
        <w:t>12.04</w:t>
      </w:r>
      <w:r w:rsidR="00AA0EE3"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Pr="00482D91">
        <w:rPr>
          <w:rFonts w:ascii="Times New Roman" w:hAnsi="Times New Roman" w:cs="Times New Roman"/>
          <w:sz w:val="24"/>
          <w:szCs w:val="24"/>
        </w:rPr>
        <w:t>(</w:t>
      </w:r>
      <w:r w:rsidR="00D94C34" w:rsidRPr="00482D91">
        <w:rPr>
          <w:rFonts w:ascii="Times New Roman" w:hAnsi="Times New Roman" w:cs="Times New Roman"/>
          <w:sz w:val="24"/>
          <w:szCs w:val="24"/>
        </w:rPr>
        <w:t>-</w:t>
      </w:r>
      <w:r w:rsidRPr="00482D91">
        <w:rPr>
          <w:rFonts w:ascii="Times New Roman" w:hAnsi="Times New Roman" w:cs="Times New Roman"/>
          <w:sz w:val="24"/>
          <w:szCs w:val="24"/>
        </w:rPr>
        <w:t>12)</w:t>
      </w:r>
    </w:p>
    <w:p w14:paraId="2B6BF850" w14:textId="65E556BB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 xml:space="preserve">For a charge constraint of +2; +10 and -12 at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A-</w:t>
      </w:r>
      <w:r w:rsidRPr="00482D91">
        <w:rPr>
          <w:rFonts w:ascii="Times New Roman" w:hAnsi="Times New Roman" w:cs="Times New Roman"/>
          <w:sz w:val="24"/>
          <w:szCs w:val="24"/>
        </w:rPr>
        <w:t xml:space="preserve">,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482D91">
        <w:rPr>
          <w:rFonts w:ascii="Times New Roman" w:hAnsi="Times New Roman" w:cs="Times New Roman"/>
          <w:sz w:val="24"/>
          <w:szCs w:val="24"/>
        </w:rPr>
        <w:t>-</w:t>
      </w:r>
      <w:r w:rsidR="00850F6A">
        <w:rPr>
          <w:rFonts w:ascii="Times New Roman" w:hAnsi="Times New Roman" w:cs="Times New Roman"/>
          <w:sz w:val="24"/>
          <w:szCs w:val="24"/>
        </w:rPr>
        <w:t>, and</w:t>
      </w:r>
      <w:r w:rsidRPr="00482D91">
        <w:rPr>
          <w:rFonts w:ascii="Times New Roman" w:hAnsi="Times New Roman" w:cs="Times New Roman"/>
          <w:sz w:val="24"/>
          <w:szCs w:val="24"/>
        </w:rPr>
        <w:t xml:space="preserve"> X-site</w:t>
      </w:r>
      <w:r w:rsidR="00850F6A">
        <w:rPr>
          <w:rFonts w:ascii="Times New Roman" w:hAnsi="Times New Roman" w:cs="Times New Roman"/>
          <w:sz w:val="24"/>
          <w:szCs w:val="24"/>
        </w:rPr>
        <w:t>s</w:t>
      </w:r>
      <w:r w:rsidRPr="00482D91">
        <w:rPr>
          <w:rFonts w:ascii="Times New Roman" w:hAnsi="Times New Roman" w:cs="Times New Roman"/>
          <w:sz w:val="24"/>
          <w:szCs w:val="24"/>
        </w:rPr>
        <w:t xml:space="preserve"> respectively. The possible </w:t>
      </w:r>
      <w:r w:rsidR="00120F17" w:rsidRPr="00482D91">
        <w:rPr>
          <w:rFonts w:ascii="Times New Roman" w:hAnsi="Times New Roman" w:cs="Times New Roman"/>
          <w:sz w:val="24"/>
          <w:szCs w:val="24"/>
        </w:rPr>
        <w:t xml:space="preserve">atomic </w:t>
      </w:r>
      <w:r w:rsidRPr="00482D91">
        <w:rPr>
          <w:rFonts w:ascii="Times New Roman" w:hAnsi="Times New Roman" w:cs="Times New Roman"/>
          <w:sz w:val="24"/>
          <w:szCs w:val="24"/>
        </w:rPr>
        <w:t>arrangements</w:t>
      </w:r>
      <w:r w:rsidR="00120F17" w:rsidRPr="00482D91">
        <w:rPr>
          <w:rFonts w:ascii="Times New Roman" w:hAnsi="Times New Roman" w:cs="Times New Roman"/>
          <w:sz w:val="24"/>
          <w:szCs w:val="24"/>
        </w:rPr>
        <w:t xml:space="preserve"> at </w:t>
      </w:r>
      <w:r w:rsidR="00120F17"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120F17" w:rsidRPr="00482D91">
        <w:rPr>
          <w:rFonts w:ascii="Times New Roman" w:hAnsi="Times New Roman" w:cs="Times New Roman"/>
          <w:sz w:val="24"/>
          <w:szCs w:val="24"/>
        </w:rPr>
        <w:t>-site</w:t>
      </w:r>
      <w:r w:rsidRPr="00482D91">
        <w:rPr>
          <w:rFonts w:ascii="Times New Roman" w:hAnsi="Times New Roman" w:cs="Times New Roman"/>
          <w:sz w:val="24"/>
          <w:szCs w:val="24"/>
        </w:rPr>
        <w:t xml:space="preserve"> are:</w:t>
      </w:r>
      <w:r w:rsidR="00120F17"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Pr="00482D91">
        <w:rPr>
          <w:rFonts w:ascii="Times New Roman" w:hAnsi="Times New Roman" w:cs="Times New Roman"/>
          <w:sz w:val="24"/>
          <w:szCs w:val="24"/>
        </w:rPr>
        <w:t>(□Ca)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55</w:t>
      </w:r>
      <w:r w:rsidRPr="00482D91">
        <w:rPr>
          <w:rFonts w:ascii="Times New Roman" w:hAnsi="Times New Roman" w:cs="Times New Roman"/>
          <w:sz w:val="24"/>
          <w:szCs w:val="24"/>
        </w:rPr>
        <w:t xml:space="preserve"> = 1.1 </w:t>
      </w:r>
      <w:r w:rsidRPr="00482D91">
        <w:rPr>
          <w:rFonts w:ascii="Times New Roman" w:hAnsi="Times New Roman" w:cs="Times New Roman"/>
          <w:i/>
          <w:sz w:val="24"/>
          <w:szCs w:val="24"/>
        </w:rPr>
        <w:t>apfu</w:t>
      </w:r>
      <w:r w:rsidRPr="00482D91">
        <w:rPr>
          <w:rFonts w:ascii="Times New Roman" w:hAnsi="Times New Roman" w:cs="Times New Roman"/>
          <w:sz w:val="24"/>
          <w:szCs w:val="24"/>
        </w:rPr>
        <w:t>; (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4/3</w:t>
      </w:r>
      <w:r w:rsidRPr="00482D91">
        <w:rPr>
          <w:rFonts w:ascii="Times New Roman" w:hAnsi="Times New Roman" w:cs="Times New Roman"/>
          <w:sz w:val="24"/>
          <w:szCs w:val="24"/>
        </w:rPr>
        <w:t>Y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/3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51</w:t>
      </w:r>
      <w:r w:rsidRPr="00482D91">
        <w:rPr>
          <w:rFonts w:ascii="Times New Roman" w:hAnsi="Times New Roman" w:cs="Times New Roman"/>
          <w:sz w:val="24"/>
          <w:szCs w:val="24"/>
        </w:rPr>
        <w:t xml:space="preserve"> = 1.02 </w:t>
      </w:r>
      <w:r w:rsidRPr="00482D91">
        <w:rPr>
          <w:rFonts w:ascii="Times New Roman" w:hAnsi="Times New Roman" w:cs="Times New Roman"/>
          <w:i/>
          <w:sz w:val="24"/>
          <w:szCs w:val="24"/>
        </w:rPr>
        <w:t>apfu</w:t>
      </w:r>
      <w:r w:rsidRPr="00482D91">
        <w:rPr>
          <w:rFonts w:ascii="Times New Roman" w:hAnsi="Times New Roman" w:cs="Times New Roman"/>
          <w:sz w:val="24"/>
          <w:szCs w:val="24"/>
        </w:rPr>
        <w:t>; (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1.5</w:t>
      </w:r>
      <w:r w:rsidRPr="00482D91">
        <w:rPr>
          <w:rFonts w:ascii="Times New Roman" w:hAnsi="Times New Roman" w:cs="Times New Roman"/>
          <w:sz w:val="24"/>
          <w:szCs w:val="24"/>
        </w:rPr>
        <w:t>U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5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24</w:t>
      </w:r>
      <w:r w:rsidRPr="00482D91">
        <w:rPr>
          <w:rFonts w:ascii="Times New Roman" w:hAnsi="Times New Roman" w:cs="Times New Roman"/>
          <w:sz w:val="24"/>
          <w:szCs w:val="24"/>
        </w:rPr>
        <w:t xml:space="preserve"> = 0.48 </w:t>
      </w:r>
      <w:r w:rsidRPr="00482D91">
        <w:rPr>
          <w:rFonts w:ascii="Times New Roman" w:hAnsi="Times New Roman" w:cs="Times New Roman"/>
          <w:i/>
          <w:sz w:val="24"/>
          <w:szCs w:val="24"/>
        </w:rPr>
        <w:t>apfu</w:t>
      </w:r>
      <w:r w:rsidR="00120F17" w:rsidRPr="00482D91">
        <w:rPr>
          <w:rFonts w:ascii="Times New Roman" w:hAnsi="Times New Roman" w:cs="Times New Roman"/>
          <w:sz w:val="24"/>
          <w:szCs w:val="24"/>
        </w:rPr>
        <w:t xml:space="preserve">. </w:t>
      </w:r>
      <w:r w:rsidRPr="00482D91">
        <w:rPr>
          <w:rFonts w:ascii="Times New Roman" w:hAnsi="Times New Roman" w:cs="Times New Roman"/>
          <w:sz w:val="24"/>
          <w:szCs w:val="24"/>
        </w:rPr>
        <w:t>Therefore the 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Pr="00482D91">
        <w:rPr>
          <w:rFonts w:ascii="Times New Roman" w:hAnsi="Times New Roman" w:cs="Times New Roman"/>
          <w:sz w:val="24"/>
          <w:szCs w:val="24"/>
        </w:rPr>
        <w:t xml:space="preserve"> formula is (□Ca)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482D91">
        <w:rPr>
          <w:rFonts w:ascii="Times New Roman" w:hAnsi="Times New Roman" w:cs="Times New Roman"/>
          <w:sz w:val="24"/>
          <w:szCs w:val="24"/>
        </w:rPr>
        <w:t>(□)</w:t>
      </w:r>
      <w:r w:rsidR="00AA0EE3" w:rsidRPr="00482D91">
        <w:rPr>
          <w:rFonts w:ascii="Times New Roman" w:hAnsi="Times New Roman" w:cs="Times New Roman"/>
          <w:sz w:val="24"/>
          <w:szCs w:val="24"/>
        </w:rPr>
        <w:t xml:space="preserve"> for the species name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534D0F" w:rsidRPr="00482D91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bearing</w:t>
      </w:r>
      <w:r w:rsidR="00EC205E" w:rsidRPr="00482D91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="00EC205E" w:rsidRPr="00482D91">
        <w:rPr>
          <w:rFonts w:ascii="Times New Roman" w:hAnsi="Times New Roman" w:cs="Times New Roman"/>
          <w:i/>
          <w:iCs/>
          <w:sz w:val="24"/>
          <w:szCs w:val="24"/>
        </w:rPr>
        <w:t xml:space="preserve">Ca-rich </w:t>
      </w:r>
      <w:r w:rsidRPr="00482D91">
        <w:rPr>
          <w:rFonts w:ascii="Times New Roman" w:hAnsi="Times New Roman" w:cs="Times New Roman"/>
          <w:i/>
          <w:sz w:val="24"/>
          <w:szCs w:val="24"/>
        </w:rPr>
        <w:t>kenopyrochlore</w:t>
      </w:r>
      <w:r w:rsidRPr="00482D91">
        <w:rPr>
          <w:rFonts w:ascii="Times New Roman" w:hAnsi="Times New Roman" w:cs="Times New Roman"/>
          <w:sz w:val="24"/>
          <w:szCs w:val="24"/>
        </w:rPr>
        <w:t>.</w:t>
      </w:r>
    </w:p>
    <w:p w14:paraId="4184988C" w14:textId="77777777" w:rsidR="00C10514" w:rsidRPr="00482D91" w:rsidRDefault="00C10514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821E037" w14:textId="3BDBEC70" w:rsidR="00FA7CA5" w:rsidRPr="00482D91" w:rsidRDefault="00137B98" w:rsidP="008C651C">
      <w:pPr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9</w:t>
      </w:r>
      <w:r w:rsidR="00FA7CA5" w:rsidRPr="00482D91">
        <w:rPr>
          <w:rFonts w:ascii="Times New Roman" w:hAnsi="Times New Roman" w:cs="Times New Roman"/>
          <w:sz w:val="24"/>
          <w:szCs w:val="24"/>
        </w:rPr>
        <w:t>.</w:t>
      </w:r>
      <w:r w:rsidR="00FA7CA5" w:rsidRPr="00482D91">
        <w:rPr>
          <w:rFonts w:ascii="Times New Roman" w:hAnsi="Times New Roman" w:cs="Times New Roman"/>
          <w:i/>
          <w:iCs/>
          <w:sz w:val="24"/>
          <w:szCs w:val="24"/>
        </w:rPr>
        <w:t xml:space="preserve"> Uranoan pyrochlore</w:t>
      </w:r>
    </w:p>
    <w:p w14:paraId="76A37EEF" w14:textId="3EBBD849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482D91">
        <w:rPr>
          <w:rFonts w:ascii="Times New Roman" w:hAnsi="Times New Roman" w:cs="Times New Roman"/>
          <w:sz w:val="24"/>
          <w:szCs w:val="24"/>
        </w:rPr>
        <w:t>(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272</w:t>
      </w:r>
      <w:r w:rsidRPr="00482D91">
        <w:rPr>
          <w:rFonts w:ascii="Times New Roman" w:hAnsi="Times New Roman" w:cs="Times New Roman"/>
          <w:sz w:val="24"/>
          <w:szCs w:val="24"/>
        </w:rPr>
        <w:t>N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725</w:t>
      </w:r>
      <w:r w:rsidRPr="00482D91">
        <w:rPr>
          <w:rFonts w:ascii="Times New Roman" w:hAnsi="Times New Roman" w:cs="Times New Roman"/>
          <w:sz w:val="24"/>
          <w:szCs w:val="24"/>
        </w:rPr>
        <w:t>C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418</w:t>
      </w:r>
      <w:r w:rsidRPr="00482D91">
        <w:rPr>
          <w:rFonts w:ascii="Times New Roman" w:hAnsi="Times New Roman" w:cs="Times New Roman"/>
          <w:sz w:val="24"/>
          <w:szCs w:val="24"/>
        </w:rPr>
        <w:t>Sr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24</w:t>
      </w:r>
      <w:r w:rsidRPr="00482D91">
        <w:rPr>
          <w:rFonts w:ascii="Times New Roman" w:hAnsi="Times New Roman" w:cs="Times New Roman"/>
          <w:sz w:val="24"/>
          <w:szCs w:val="24"/>
        </w:rPr>
        <w:t>Ce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132</w:t>
      </w:r>
      <w:r w:rsidRPr="00482D91">
        <w:rPr>
          <w:rFonts w:ascii="Times New Roman" w:hAnsi="Times New Roman" w:cs="Times New Roman"/>
          <w:sz w:val="24"/>
          <w:szCs w:val="24"/>
        </w:rPr>
        <w:t>U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329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482D91">
        <w:rPr>
          <w:rFonts w:ascii="Times New Roman" w:hAnsi="Times New Roman" w:cs="Times New Roman"/>
          <w:sz w:val="24"/>
          <w:szCs w:val="24"/>
        </w:rPr>
        <w:t>(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1.479</w:t>
      </w:r>
      <w:r w:rsidRPr="00482D91">
        <w:rPr>
          <w:rFonts w:ascii="Times New Roman" w:hAnsi="Times New Roman" w:cs="Times New Roman"/>
          <w:sz w:val="24"/>
          <w:szCs w:val="24"/>
        </w:rPr>
        <w:t>Ta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038</w:t>
      </w:r>
      <w:r w:rsidRPr="00482D91">
        <w:rPr>
          <w:rFonts w:ascii="Times New Roman" w:hAnsi="Times New Roman" w:cs="Times New Roman"/>
          <w:sz w:val="24"/>
          <w:szCs w:val="24"/>
        </w:rPr>
        <w:t>Ti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483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X</w:t>
      </w:r>
      <w:r w:rsidRPr="00482D91">
        <w:rPr>
          <w:rFonts w:ascii="Times New Roman" w:hAnsi="Times New Roman" w:cs="Times New Roman"/>
          <w:sz w:val="24"/>
          <w:szCs w:val="24"/>
        </w:rPr>
        <w:t>(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Y</w:t>
      </w:r>
      <w:r w:rsidRPr="00482D91">
        <w:rPr>
          <w:rFonts w:ascii="Times New Roman" w:hAnsi="Times New Roman" w:cs="Times New Roman"/>
          <w:sz w:val="24"/>
          <w:szCs w:val="24"/>
        </w:rPr>
        <w:t>(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5</w:t>
      </w:r>
      <w:r w:rsidR="00BA3796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46</w:t>
      </w:r>
      <w:r w:rsidRPr="00482D91">
        <w:rPr>
          <w:rFonts w:ascii="Times New Roman" w:hAnsi="Times New Roman" w:cs="Times New Roman"/>
          <w:sz w:val="24"/>
          <w:szCs w:val="24"/>
        </w:rPr>
        <w:t>) uranoan pyrochlore (</w:t>
      </w:r>
      <w:r w:rsidRPr="008C651C">
        <w:rPr>
          <w:rFonts w:ascii="Times New Roman" w:hAnsi="Times New Roman" w:cs="Times New Roman"/>
          <w:sz w:val="24"/>
          <w:szCs w:val="24"/>
        </w:rPr>
        <w:t>Chak</w:t>
      </w:r>
      <w:r w:rsidR="00F95D10">
        <w:rPr>
          <w:rFonts w:ascii="Times New Roman" w:hAnsi="Times New Roman" w:cs="Times New Roman"/>
          <w:sz w:val="24"/>
          <w:szCs w:val="24"/>
        </w:rPr>
        <w:t>h</w:t>
      </w:r>
      <w:r w:rsidRPr="008C651C">
        <w:rPr>
          <w:rFonts w:ascii="Times New Roman" w:hAnsi="Times New Roman" w:cs="Times New Roman"/>
          <w:sz w:val="24"/>
          <w:szCs w:val="24"/>
        </w:rPr>
        <w:t xml:space="preserve">mouradian </w:t>
      </w:r>
      <w:r w:rsidR="00482D91">
        <w:rPr>
          <w:rFonts w:ascii="Times New Roman" w:hAnsi="Times New Roman" w:cs="Times New Roman"/>
          <w:sz w:val="24"/>
          <w:szCs w:val="24"/>
        </w:rPr>
        <w:t>&amp;</w:t>
      </w:r>
      <w:r w:rsidRPr="008C651C">
        <w:rPr>
          <w:rFonts w:ascii="Times New Roman" w:hAnsi="Times New Roman" w:cs="Times New Roman"/>
          <w:sz w:val="24"/>
          <w:szCs w:val="24"/>
        </w:rPr>
        <w:t xml:space="preserve"> Mitchell 2002</w:t>
      </w:r>
      <w:r w:rsidRPr="00482D91">
        <w:rPr>
          <w:rFonts w:ascii="Times New Roman" w:hAnsi="Times New Roman" w:cs="Times New Roman"/>
          <w:sz w:val="24"/>
          <w:szCs w:val="24"/>
        </w:rPr>
        <w:t>).</w:t>
      </w:r>
    </w:p>
    <w:p w14:paraId="4DA6FCE1" w14:textId="4C71C877" w:rsidR="00BC4919" w:rsidRPr="008C651C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CA"/>
        </w:rPr>
      </w:pPr>
      <w:r w:rsidRPr="008C651C">
        <w:rPr>
          <w:rFonts w:ascii="Times New Roman" w:hAnsi="Times New Roman" w:cs="Times New Roman"/>
          <w:sz w:val="24"/>
          <w:szCs w:val="24"/>
          <w:lang w:val="en-CA"/>
        </w:rPr>
        <w:t>STC(A) = +3.521(</w:t>
      </w:r>
      <w:r w:rsidR="00BA3796" w:rsidRPr="008C651C">
        <w:rPr>
          <w:rFonts w:ascii="Times New Roman" w:hAnsi="Times New Roman" w:cs="Times New Roman"/>
          <w:sz w:val="24"/>
          <w:szCs w:val="24"/>
          <w:lang w:val="en-CA"/>
        </w:rPr>
        <w:t>-4</w:t>
      </w:r>
      <w:r w:rsidRPr="008C651C">
        <w:rPr>
          <w:rFonts w:ascii="Times New Roman" w:hAnsi="Times New Roman" w:cs="Times New Roman"/>
          <w:sz w:val="24"/>
          <w:szCs w:val="24"/>
          <w:lang w:val="en-CA"/>
        </w:rPr>
        <w:t>)</w:t>
      </w:r>
      <w:r w:rsidR="00BF22CE" w:rsidRPr="008C651C">
        <w:rPr>
          <w:rFonts w:ascii="Times New Roman" w:hAnsi="Times New Roman" w:cs="Times New Roman"/>
          <w:sz w:val="24"/>
          <w:szCs w:val="24"/>
          <w:lang w:val="en-CA"/>
        </w:rPr>
        <w:t>;</w:t>
      </w:r>
      <w:r w:rsidRPr="008C651C">
        <w:rPr>
          <w:rFonts w:ascii="Times New Roman" w:hAnsi="Times New Roman" w:cs="Times New Roman"/>
          <w:sz w:val="24"/>
          <w:szCs w:val="24"/>
          <w:lang w:val="en-CA"/>
        </w:rPr>
        <w:t xml:space="preserve"> STC(B) = +9.517(</w:t>
      </w:r>
      <w:r w:rsidR="00BA3796" w:rsidRPr="008C651C">
        <w:rPr>
          <w:rFonts w:ascii="Times New Roman" w:hAnsi="Times New Roman" w:cs="Times New Roman"/>
          <w:sz w:val="24"/>
          <w:szCs w:val="24"/>
          <w:lang w:val="en-CA"/>
        </w:rPr>
        <w:t>-10</w:t>
      </w:r>
      <w:r w:rsidRPr="008C651C">
        <w:rPr>
          <w:rFonts w:ascii="Times New Roman" w:hAnsi="Times New Roman" w:cs="Times New Roman"/>
          <w:sz w:val="24"/>
          <w:szCs w:val="24"/>
          <w:lang w:val="en-CA"/>
        </w:rPr>
        <w:t>)</w:t>
      </w:r>
      <w:r w:rsidR="00BF22CE" w:rsidRPr="008C651C">
        <w:rPr>
          <w:rFonts w:ascii="Times New Roman" w:hAnsi="Times New Roman" w:cs="Times New Roman"/>
          <w:sz w:val="24"/>
          <w:szCs w:val="24"/>
          <w:lang w:val="en-CA"/>
        </w:rPr>
        <w:t>;</w:t>
      </w:r>
      <w:r w:rsidRPr="008C651C">
        <w:rPr>
          <w:rFonts w:ascii="Times New Roman" w:hAnsi="Times New Roman" w:cs="Times New Roman"/>
          <w:sz w:val="24"/>
          <w:szCs w:val="24"/>
          <w:lang w:val="en-CA"/>
        </w:rPr>
        <w:t xml:space="preserve"> STC(X) = -1</w:t>
      </w:r>
      <w:r w:rsidR="00BF22CE" w:rsidRPr="008C651C">
        <w:rPr>
          <w:rFonts w:ascii="Times New Roman" w:hAnsi="Times New Roman" w:cs="Times New Roman"/>
          <w:sz w:val="24"/>
          <w:szCs w:val="24"/>
          <w:lang w:val="en-CA"/>
        </w:rPr>
        <w:t>2; STC(</w:t>
      </w:r>
      <w:r w:rsidR="00BF22CE" w:rsidRPr="008C651C">
        <w:rPr>
          <w:rFonts w:ascii="Times New Roman" w:hAnsi="Times New Roman" w:cs="Times New Roman"/>
          <w:i/>
          <w:iCs/>
          <w:sz w:val="24"/>
          <w:szCs w:val="24"/>
          <w:lang w:val="en-CA"/>
        </w:rPr>
        <w:t>Y</w:t>
      </w:r>
      <w:r w:rsidR="00BF22CE" w:rsidRPr="008C651C">
        <w:rPr>
          <w:rFonts w:ascii="Times New Roman" w:hAnsi="Times New Roman" w:cs="Times New Roman"/>
          <w:sz w:val="24"/>
          <w:szCs w:val="24"/>
          <w:lang w:val="en-CA"/>
        </w:rPr>
        <w:t>) = -1.04</w:t>
      </w:r>
    </w:p>
    <w:p w14:paraId="794998AC" w14:textId="521E47DF" w:rsidR="00FA7CA5" w:rsidRPr="00482D91" w:rsidRDefault="00D60F81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="00BA3796" w:rsidRPr="00482D91">
        <w:rPr>
          <w:rFonts w:ascii="Times New Roman" w:hAnsi="Times New Roman" w:cs="Times New Roman"/>
          <w:sz w:val="24"/>
          <w:szCs w:val="24"/>
        </w:rPr>
        <w:t>STC</w:t>
      </w:r>
      <w:r w:rsidR="00BC4919" w:rsidRPr="00482D91">
        <w:rPr>
          <w:rFonts w:ascii="Times New Roman" w:hAnsi="Times New Roman" w:cs="Times New Roman"/>
          <w:sz w:val="24"/>
          <w:szCs w:val="24"/>
        </w:rPr>
        <w:t>:</w:t>
      </w:r>
      <w:r w:rsidR="00FA7CA5"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="00BC4919" w:rsidRPr="00482D91">
        <w:rPr>
          <w:rFonts w:ascii="Times New Roman" w:hAnsi="Times New Roman" w:cs="Times New Roman"/>
          <w:sz w:val="24"/>
          <w:szCs w:val="24"/>
        </w:rPr>
        <w:t>(</w:t>
      </w:r>
      <w:r w:rsidR="00BC4919"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BC4919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C4919" w:rsidRPr="00482D91">
        <w:rPr>
          <w:rFonts w:ascii="Times New Roman" w:hAnsi="Times New Roman" w:cs="Times New Roman"/>
          <w:sz w:val="24"/>
          <w:szCs w:val="24"/>
        </w:rPr>
        <w:t>)</w:t>
      </w:r>
      <w:r w:rsidR="00BC4919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BA3796" w:rsidRPr="00482D91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BC4919" w:rsidRPr="00482D9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BC4919" w:rsidRPr="00482D91">
        <w:rPr>
          <w:rFonts w:ascii="Times New Roman" w:hAnsi="Times New Roman" w:cs="Times New Roman"/>
          <w:sz w:val="24"/>
          <w:szCs w:val="24"/>
        </w:rPr>
        <w:t>(</w:t>
      </w:r>
      <w:r w:rsidR="00BC4919" w:rsidRPr="00482D9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BC4919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C4919" w:rsidRPr="00482D91">
        <w:rPr>
          <w:rFonts w:ascii="Times New Roman" w:hAnsi="Times New Roman" w:cs="Times New Roman"/>
          <w:sz w:val="24"/>
          <w:szCs w:val="24"/>
        </w:rPr>
        <w:t>)</w:t>
      </w:r>
      <w:r w:rsidR="00BC4919" w:rsidRPr="00482D91">
        <w:rPr>
          <w:rFonts w:ascii="Times New Roman" w:hAnsi="Times New Roman" w:cs="Times New Roman"/>
          <w:sz w:val="24"/>
          <w:szCs w:val="24"/>
          <w:vertAlign w:val="superscript"/>
        </w:rPr>
        <w:t>Σ10+</w:t>
      </w:r>
      <w:r w:rsidR="00BC4919" w:rsidRPr="00482D91">
        <w:rPr>
          <w:rFonts w:ascii="Times New Roman" w:hAnsi="Times New Roman" w:cs="Times New Roman"/>
          <w:sz w:val="24"/>
          <w:szCs w:val="24"/>
        </w:rPr>
        <w:t>(</w:t>
      </w:r>
      <w:r w:rsidR="00BC4919" w:rsidRPr="00482D91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BC4919"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BC4919" w:rsidRPr="00482D91">
        <w:rPr>
          <w:rFonts w:ascii="Times New Roman" w:hAnsi="Times New Roman" w:cs="Times New Roman"/>
          <w:sz w:val="24"/>
          <w:szCs w:val="24"/>
        </w:rPr>
        <w:t>)</w:t>
      </w:r>
      <w:r w:rsidR="00BC4919" w:rsidRPr="00482D91">
        <w:rPr>
          <w:rFonts w:ascii="Times New Roman" w:hAnsi="Times New Roman" w:cs="Times New Roman"/>
          <w:sz w:val="24"/>
          <w:szCs w:val="24"/>
          <w:vertAlign w:val="superscript"/>
        </w:rPr>
        <w:t>Σ12-</w:t>
      </w:r>
      <w:r w:rsidR="00BC4919" w:rsidRPr="00482D91">
        <w:rPr>
          <w:rFonts w:ascii="Times New Roman" w:hAnsi="Times New Roman" w:cs="Times New Roman"/>
          <w:sz w:val="24"/>
          <w:szCs w:val="24"/>
        </w:rPr>
        <w:t>(</w:t>
      </w:r>
      <w:r w:rsidR="00BC4919" w:rsidRPr="00482D9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BC4919" w:rsidRPr="00482D91">
        <w:rPr>
          <w:rFonts w:ascii="Times New Roman" w:hAnsi="Times New Roman" w:cs="Times New Roman"/>
          <w:sz w:val="24"/>
          <w:szCs w:val="24"/>
        </w:rPr>
        <w:t>)</w:t>
      </w:r>
      <w:r w:rsidR="00BC4919" w:rsidRPr="00482D91">
        <w:rPr>
          <w:rFonts w:ascii="Times New Roman" w:hAnsi="Times New Roman" w:cs="Times New Roman"/>
          <w:sz w:val="24"/>
          <w:szCs w:val="24"/>
          <w:vertAlign w:val="superscript"/>
        </w:rPr>
        <w:t>Σ</w:t>
      </w:r>
      <w:r w:rsidR="00BA3796" w:rsidRPr="00482D9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BC4919" w:rsidRPr="00482D91">
        <w:rPr>
          <w:rFonts w:ascii="Times New Roman" w:hAnsi="Times New Roman" w:cs="Times New Roman"/>
          <w:sz w:val="24"/>
          <w:szCs w:val="24"/>
          <w:vertAlign w:val="superscript"/>
        </w:rPr>
        <w:t>-</w:t>
      </w:r>
    </w:p>
    <w:p w14:paraId="1772F673" w14:textId="1F44ECD9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(</w:t>
      </w:r>
      <w:r w:rsidR="005D4279" w:rsidRPr="00482D91">
        <w:rPr>
          <w:rFonts w:ascii="Times New Roman" w:hAnsi="Times New Roman" w:cs="Times New Roman"/>
          <w:sz w:val="24"/>
          <w:szCs w:val="24"/>
        </w:rPr>
        <w:t>R</w:t>
      </w:r>
      <w:r w:rsidR="005D4279" w:rsidRPr="00482D9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="005D4279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="005D4279" w:rsidRPr="00482D91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482D91">
        <w:rPr>
          <w:rFonts w:ascii="Times New Roman" w:hAnsi="Times New Roman" w:cs="Times New Roman"/>
          <w:sz w:val="24"/>
          <w:szCs w:val="24"/>
        </w:rPr>
        <w:tab/>
      </w:r>
      <w:r w:rsidRPr="00482D91">
        <w:rPr>
          <w:rFonts w:ascii="Times New Roman" w:hAnsi="Times New Roman" w:cs="Times New Roman"/>
          <w:sz w:val="24"/>
          <w:szCs w:val="24"/>
        </w:rPr>
        <w:tab/>
        <w:t>→ (Ca</w:t>
      </w:r>
      <w:r w:rsidR="005D4279"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="005D4279" w:rsidRPr="00482D91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</w:t>
      </w:r>
      <w:r w:rsidR="005D4279" w:rsidRPr="00482D91">
        <w:rPr>
          <w:rFonts w:ascii="Times New Roman" w:hAnsi="Times New Roman" w:cs="Times New Roman"/>
          <w:sz w:val="24"/>
          <w:szCs w:val="24"/>
          <w:vertAlign w:val="subscript"/>
        </w:rPr>
        <w:t>271</w:t>
      </w:r>
      <w:r w:rsidRPr="00482D91">
        <w:rPr>
          <w:rFonts w:ascii="Times New Roman" w:hAnsi="Times New Roman" w:cs="Times New Roman"/>
          <w:sz w:val="24"/>
          <w:szCs w:val="24"/>
        </w:rPr>
        <w:t xml:space="preserve"> = 0.</w:t>
      </w:r>
      <w:r w:rsidR="005D4279" w:rsidRPr="00482D91">
        <w:rPr>
          <w:rFonts w:ascii="Times New Roman" w:hAnsi="Times New Roman" w:cs="Times New Roman"/>
          <w:sz w:val="24"/>
          <w:szCs w:val="24"/>
        </w:rPr>
        <w:t>542</w:t>
      </w:r>
      <w:r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Pr="00482D91">
        <w:rPr>
          <w:rFonts w:ascii="Times New Roman" w:hAnsi="Times New Roman" w:cs="Times New Roman"/>
          <w:i/>
          <w:sz w:val="24"/>
          <w:szCs w:val="24"/>
        </w:rPr>
        <w:t>apfu</w:t>
      </w:r>
      <w:r w:rsidRPr="00482D91">
        <w:rPr>
          <w:rFonts w:ascii="Times New Roman" w:hAnsi="Times New Roman" w:cs="Times New Roman"/>
          <w:sz w:val="24"/>
          <w:szCs w:val="24"/>
        </w:rPr>
        <w:t xml:space="preserve"> (limited by Ca</w:t>
      </w:r>
      <w:r w:rsidR="005D4279" w:rsidRPr="00482D91">
        <w:rPr>
          <w:rFonts w:ascii="Times New Roman" w:hAnsi="Times New Roman" w:cs="Times New Roman"/>
          <w:sz w:val="24"/>
          <w:szCs w:val="24"/>
        </w:rPr>
        <w:t xml:space="preserve"> and Sr</w:t>
      </w:r>
      <w:r w:rsidRPr="00482D91">
        <w:rPr>
          <w:rFonts w:ascii="Times New Roman" w:hAnsi="Times New Roman" w:cs="Times New Roman"/>
          <w:sz w:val="24"/>
          <w:szCs w:val="24"/>
        </w:rPr>
        <w:t xml:space="preserve"> contents)</w:t>
      </w:r>
    </w:p>
    <w:p w14:paraId="306545E9" w14:textId="6D09D93E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(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5D4279" w:rsidRPr="00482D91">
        <w:rPr>
          <w:rFonts w:ascii="Times New Roman" w:hAnsi="Times New Roman" w:cs="Times New Roman"/>
          <w:sz w:val="24"/>
          <w:szCs w:val="24"/>
          <w:vertAlign w:val="subscript"/>
        </w:rPr>
        <w:t>1.33</w:t>
      </w:r>
      <w:r w:rsidR="0009426D" w:rsidRPr="00482D91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5D4279" w:rsidRPr="00482D91">
        <w:rPr>
          <w:rFonts w:ascii="Times New Roman" w:hAnsi="Times New Roman" w:cs="Times New Roman"/>
          <w:sz w:val="24"/>
          <w:szCs w:val="24"/>
        </w:rPr>
        <w:t>R</w:t>
      </w:r>
      <w:r w:rsidR="005D4279"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="005D4279" w:rsidRPr="00482D91">
        <w:rPr>
          <w:rFonts w:ascii="Times New Roman" w:hAnsi="Times New Roman" w:cs="Times New Roman"/>
          <w:sz w:val="24"/>
          <w:szCs w:val="24"/>
          <w:vertAlign w:val="subscript"/>
        </w:rPr>
        <w:t>0.67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="005D4279" w:rsidRPr="00482D91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ab/>
      </w:r>
      <w:r w:rsidRPr="00482D91">
        <w:rPr>
          <w:rFonts w:ascii="Times New Roman" w:hAnsi="Times New Roman" w:cs="Times New Roman"/>
          <w:sz w:val="24"/>
          <w:szCs w:val="24"/>
        </w:rPr>
        <w:t>→ (Na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5D4279" w:rsidRPr="00482D91">
        <w:rPr>
          <w:rFonts w:ascii="Times New Roman" w:hAnsi="Times New Roman" w:cs="Times New Roman"/>
          <w:sz w:val="24"/>
          <w:szCs w:val="24"/>
          <w:vertAlign w:val="subscript"/>
        </w:rPr>
        <w:t>1.33</w:t>
      </w:r>
      <w:r w:rsidRPr="00482D91">
        <w:rPr>
          <w:rFonts w:ascii="Times New Roman" w:hAnsi="Times New Roman" w:cs="Times New Roman"/>
          <w:sz w:val="24"/>
          <w:szCs w:val="24"/>
        </w:rPr>
        <w:t>U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="005D4279" w:rsidRPr="00482D91">
        <w:rPr>
          <w:rFonts w:ascii="Times New Roman" w:hAnsi="Times New Roman" w:cs="Times New Roman"/>
          <w:sz w:val="24"/>
          <w:szCs w:val="24"/>
          <w:vertAlign w:val="subscript"/>
        </w:rPr>
        <w:t>0.67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="005D4279" w:rsidRPr="00482D91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4</w:t>
      </w:r>
      <w:r w:rsidR="005D4279" w:rsidRPr="00482D91">
        <w:rPr>
          <w:rFonts w:ascii="Times New Roman" w:hAnsi="Times New Roman" w:cs="Times New Roman"/>
          <w:sz w:val="24"/>
          <w:szCs w:val="24"/>
          <w:vertAlign w:val="subscript"/>
        </w:rPr>
        <w:t>91</w:t>
      </w:r>
      <w:r w:rsidRPr="00482D91">
        <w:rPr>
          <w:rFonts w:ascii="Times New Roman" w:hAnsi="Times New Roman" w:cs="Times New Roman"/>
          <w:sz w:val="24"/>
          <w:szCs w:val="24"/>
        </w:rPr>
        <w:t xml:space="preserve"> = 0</w:t>
      </w:r>
      <w:r w:rsidR="005D4279" w:rsidRPr="00482D91">
        <w:rPr>
          <w:rFonts w:ascii="Times New Roman" w:hAnsi="Times New Roman" w:cs="Times New Roman"/>
          <w:sz w:val="24"/>
          <w:szCs w:val="24"/>
        </w:rPr>
        <w:t>.982</w:t>
      </w:r>
      <w:r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Pr="00482D91">
        <w:rPr>
          <w:rFonts w:ascii="Times New Roman" w:hAnsi="Times New Roman" w:cs="Times New Roman"/>
          <w:i/>
          <w:sz w:val="24"/>
          <w:szCs w:val="24"/>
        </w:rPr>
        <w:t>apfu</w:t>
      </w:r>
      <w:r w:rsidRPr="00482D91">
        <w:rPr>
          <w:rFonts w:ascii="Times New Roman" w:hAnsi="Times New Roman" w:cs="Times New Roman"/>
          <w:sz w:val="24"/>
          <w:szCs w:val="24"/>
        </w:rPr>
        <w:t xml:space="preserve"> (limited by </w:t>
      </w:r>
      <w:r w:rsidR="005D4279" w:rsidRPr="00482D91">
        <w:rPr>
          <w:rFonts w:ascii="Times New Roman" w:hAnsi="Times New Roman" w:cs="Times New Roman"/>
          <w:sz w:val="24"/>
          <w:szCs w:val="24"/>
        </w:rPr>
        <w:t>U</w:t>
      </w:r>
      <w:r w:rsidRPr="00482D91">
        <w:rPr>
          <w:rFonts w:ascii="Times New Roman" w:hAnsi="Times New Roman" w:cs="Times New Roman"/>
          <w:sz w:val="24"/>
          <w:szCs w:val="24"/>
        </w:rPr>
        <w:t xml:space="preserve"> contents) </w:t>
      </w:r>
    </w:p>
    <w:p w14:paraId="27D3652B" w14:textId="1F7DB652" w:rsidR="006B4A13" w:rsidRPr="00482D91" w:rsidRDefault="006B4A13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(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="0009426D" w:rsidRPr="00482D9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482D91">
        <w:rPr>
          <w:rFonts w:ascii="Times New Roman" w:hAnsi="Times New Roman" w:cs="Times New Roman"/>
          <w:sz w:val="24"/>
          <w:szCs w:val="24"/>
        </w:rPr>
        <w:t>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ab/>
      </w:r>
      <w:r w:rsidRPr="00482D91">
        <w:rPr>
          <w:rFonts w:ascii="Times New Roman" w:hAnsi="Times New Roman" w:cs="Times New Roman"/>
          <w:sz w:val="24"/>
          <w:szCs w:val="24"/>
        </w:rPr>
        <w:tab/>
        <w:t>→ (□U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272</w:t>
      </w:r>
      <w:r w:rsidRPr="00482D91">
        <w:rPr>
          <w:rFonts w:ascii="Times New Roman" w:hAnsi="Times New Roman" w:cs="Times New Roman"/>
          <w:sz w:val="24"/>
          <w:szCs w:val="24"/>
        </w:rPr>
        <w:t xml:space="preserve"> = 0.544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 xml:space="preserve">apfu </w:t>
      </w:r>
      <w:r w:rsidRPr="00482D91">
        <w:rPr>
          <w:rFonts w:ascii="Times New Roman" w:hAnsi="Times New Roman" w:cs="Times New Roman"/>
          <w:sz w:val="24"/>
          <w:szCs w:val="24"/>
        </w:rPr>
        <w:t>(limited by vacancy contents)</w:t>
      </w:r>
    </w:p>
    <w:p w14:paraId="238684EC" w14:textId="2D7770A7" w:rsidR="00D637BB" w:rsidRPr="00482D91" w:rsidRDefault="00D637BB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t>(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67</w:t>
      </w:r>
      <w:r w:rsidR="0009426D" w:rsidRPr="00482D91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482D91">
        <w:rPr>
          <w:rFonts w:ascii="Times New Roman" w:hAnsi="Times New Roman" w:cs="Times New Roman"/>
          <w:sz w:val="24"/>
          <w:szCs w:val="24"/>
        </w:rPr>
        <w:t>R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1.33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</w:rPr>
        <w:tab/>
      </w:r>
      <w:r w:rsidR="00EE5F99" w:rsidRPr="00482D91">
        <w:rPr>
          <w:rFonts w:ascii="Times New Roman" w:hAnsi="Times New Roman" w:cs="Times New Roman"/>
          <w:sz w:val="24"/>
          <w:szCs w:val="24"/>
        </w:rPr>
        <w:tab/>
      </w:r>
      <w:r w:rsidRPr="00482D91">
        <w:rPr>
          <w:rFonts w:ascii="Times New Roman" w:hAnsi="Times New Roman" w:cs="Times New Roman"/>
          <w:sz w:val="24"/>
          <w:szCs w:val="24"/>
        </w:rPr>
        <w:t>→ (□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0.67</w:t>
      </w:r>
      <w:r w:rsidRPr="00482D91">
        <w:rPr>
          <w:rFonts w:ascii="Times New Roman" w:hAnsi="Times New Roman" w:cs="Times New Roman"/>
          <w:sz w:val="24"/>
          <w:szCs w:val="24"/>
        </w:rPr>
        <w:t>Ce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1.33</w:t>
      </w:r>
      <w:r w:rsidRPr="00482D91">
        <w:rPr>
          <w:rFonts w:ascii="Times New Roman" w:hAnsi="Times New Roman" w:cs="Times New Roman"/>
          <w:sz w:val="24"/>
          <w:szCs w:val="24"/>
        </w:rPr>
        <w:t>)</w:t>
      </w:r>
      <w:r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="00F7446A" w:rsidRPr="00482D91">
        <w:rPr>
          <w:rFonts w:ascii="Times New Roman" w:hAnsi="Times New Roman" w:cs="Times New Roman"/>
          <w:sz w:val="24"/>
          <w:szCs w:val="24"/>
          <w:vertAlign w:val="subscript"/>
        </w:rPr>
        <w:t>0.099</w:t>
      </w:r>
      <w:r w:rsidRPr="00482D91">
        <w:rPr>
          <w:rFonts w:ascii="Times New Roman" w:hAnsi="Times New Roman" w:cs="Times New Roman"/>
          <w:sz w:val="24"/>
          <w:szCs w:val="24"/>
        </w:rPr>
        <w:t xml:space="preserve"> = </w:t>
      </w:r>
      <w:r w:rsidR="00F7446A" w:rsidRPr="00482D91">
        <w:rPr>
          <w:rFonts w:ascii="Times New Roman" w:hAnsi="Times New Roman" w:cs="Times New Roman"/>
          <w:sz w:val="24"/>
          <w:szCs w:val="24"/>
        </w:rPr>
        <w:t xml:space="preserve">0.198 </w:t>
      </w:r>
      <w:r w:rsidR="00F7446A" w:rsidRPr="00482D91">
        <w:rPr>
          <w:rFonts w:ascii="Times New Roman" w:hAnsi="Times New Roman" w:cs="Times New Roman"/>
          <w:i/>
          <w:iCs/>
          <w:sz w:val="24"/>
          <w:szCs w:val="24"/>
        </w:rPr>
        <w:t>apfu</w:t>
      </w:r>
      <w:r w:rsidR="00F7446A" w:rsidRPr="00482D91">
        <w:rPr>
          <w:rFonts w:ascii="Times New Roman" w:hAnsi="Times New Roman" w:cs="Times New Roman"/>
          <w:sz w:val="24"/>
          <w:szCs w:val="24"/>
        </w:rPr>
        <w:t xml:space="preserve"> (limited by Ce contents)</w:t>
      </w:r>
    </w:p>
    <w:p w14:paraId="5BE89959" w14:textId="57656EDF" w:rsidR="00FA7CA5" w:rsidRPr="00482D91" w:rsidRDefault="00FA7CA5" w:rsidP="008C65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82D91">
        <w:rPr>
          <w:rFonts w:ascii="Times New Roman" w:hAnsi="Times New Roman" w:cs="Times New Roman"/>
          <w:sz w:val="24"/>
          <w:szCs w:val="24"/>
        </w:rPr>
        <w:lastRenderedPageBreak/>
        <w:t xml:space="preserve">Therefore, the </w:t>
      </w:r>
      <w:r w:rsidR="00F9714B" w:rsidRPr="00482D91">
        <w:rPr>
          <w:rFonts w:ascii="Times New Roman" w:hAnsi="Times New Roman" w:cs="Times New Roman"/>
          <w:sz w:val="24"/>
          <w:szCs w:val="24"/>
        </w:rPr>
        <w:t xml:space="preserve">dominant </w:t>
      </w:r>
      <w:r w:rsidRPr="00482D91">
        <w:rPr>
          <w:rFonts w:ascii="Times New Roman" w:hAnsi="Times New Roman" w:cs="Times New Roman"/>
          <w:sz w:val="24"/>
          <w:szCs w:val="24"/>
        </w:rPr>
        <w:t xml:space="preserve">atomic arrangement at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482D91">
        <w:rPr>
          <w:rFonts w:ascii="Times New Roman" w:hAnsi="Times New Roman" w:cs="Times New Roman"/>
          <w:sz w:val="24"/>
          <w:szCs w:val="24"/>
        </w:rPr>
        <w:t>-site is (</w:t>
      </w:r>
      <w:r w:rsidR="00745837" w:rsidRPr="00482D91">
        <w:rPr>
          <w:rFonts w:ascii="Times New Roman" w:hAnsi="Times New Roman" w:cs="Times New Roman"/>
          <w:sz w:val="24"/>
          <w:szCs w:val="24"/>
        </w:rPr>
        <w:t>Na</w:t>
      </w:r>
      <w:r w:rsidR="00745837" w:rsidRPr="00482D9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745837" w:rsidRPr="00482D91">
        <w:rPr>
          <w:rFonts w:ascii="Times New Roman" w:hAnsi="Times New Roman" w:cs="Times New Roman"/>
          <w:sz w:val="24"/>
          <w:szCs w:val="24"/>
          <w:vertAlign w:val="subscript"/>
        </w:rPr>
        <w:t>1.33</w:t>
      </w:r>
      <w:r w:rsidR="00745837" w:rsidRPr="00482D91">
        <w:rPr>
          <w:rFonts w:ascii="Times New Roman" w:hAnsi="Times New Roman" w:cs="Times New Roman"/>
          <w:sz w:val="24"/>
          <w:szCs w:val="24"/>
        </w:rPr>
        <w:t>U</w:t>
      </w:r>
      <w:r w:rsidR="00745837" w:rsidRPr="00482D91">
        <w:rPr>
          <w:rFonts w:ascii="Times New Roman" w:hAnsi="Times New Roman" w:cs="Times New Roman"/>
          <w:sz w:val="24"/>
          <w:szCs w:val="24"/>
          <w:vertAlign w:val="superscript"/>
        </w:rPr>
        <w:t>4+</w:t>
      </w:r>
      <w:r w:rsidR="00745837" w:rsidRPr="00482D91">
        <w:rPr>
          <w:rFonts w:ascii="Times New Roman" w:hAnsi="Times New Roman" w:cs="Times New Roman"/>
          <w:sz w:val="24"/>
          <w:szCs w:val="24"/>
          <w:vertAlign w:val="subscript"/>
        </w:rPr>
        <w:t>0.67</w:t>
      </w:r>
      <w:r w:rsidRPr="00482D91">
        <w:rPr>
          <w:rFonts w:ascii="Times New Roman" w:hAnsi="Times New Roman" w:cs="Times New Roman"/>
          <w:sz w:val="24"/>
          <w:szCs w:val="24"/>
        </w:rPr>
        <w:t>). Thus, the end</w:t>
      </w:r>
      <w:r w:rsidR="00850F6A">
        <w:rPr>
          <w:rFonts w:ascii="Times New Roman" w:hAnsi="Times New Roman" w:cs="Times New Roman"/>
          <w:sz w:val="24"/>
          <w:szCs w:val="24"/>
        </w:rPr>
        <w:t>member</w:t>
      </w:r>
      <w:r w:rsidRPr="00482D91">
        <w:rPr>
          <w:rFonts w:ascii="Times New Roman" w:hAnsi="Times New Roman" w:cs="Times New Roman"/>
          <w:sz w:val="24"/>
          <w:szCs w:val="24"/>
        </w:rPr>
        <w:t xml:space="preserve"> formula is (Na</w:t>
      </w:r>
      <w:r w:rsidR="00745837" w:rsidRPr="00482D91">
        <w:rPr>
          <w:rFonts w:ascii="Times New Roman" w:hAnsi="Times New Roman" w:cs="Times New Roman"/>
          <w:sz w:val="24"/>
          <w:szCs w:val="24"/>
          <w:vertAlign w:val="subscript"/>
        </w:rPr>
        <w:t>1.3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482D91">
        <w:rPr>
          <w:rFonts w:ascii="Times New Roman" w:hAnsi="Times New Roman" w:cs="Times New Roman"/>
          <w:sz w:val="24"/>
          <w:szCs w:val="24"/>
        </w:rPr>
        <w:t>U</w:t>
      </w:r>
      <w:r w:rsidR="00745837" w:rsidRPr="00482D91">
        <w:rPr>
          <w:rFonts w:ascii="Times New Roman" w:hAnsi="Times New Roman" w:cs="Times New Roman"/>
          <w:sz w:val="24"/>
          <w:szCs w:val="24"/>
          <w:vertAlign w:val="subscript"/>
        </w:rPr>
        <w:t>0.67</w:t>
      </w:r>
      <w:r w:rsidRPr="00482D91">
        <w:rPr>
          <w:rFonts w:ascii="Times New Roman" w:hAnsi="Times New Roman" w:cs="Times New Roman"/>
          <w:sz w:val="24"/>
          <w:szCs w:val="24"/>
        </w:rPr>
        <w:t>)Nb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82D91">
        <w:rPr>
          <w:rFonts w:ascii="Times New Roman" w:hAnsi="Times New Roman" w:cs="Times New Roman"/>
          <w:sz w:val="24"/>
          <w:szCs w:val="24"/>
        </w:rPr>
        <w:t>O</w:t>
      </w:r>
      <w:r w:rsidRPr="00482D91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482D91">
        <w:rPr>
          <w:rFonts w:ascii="Times New Roman" w:hAnsi="Times New Roman" w:cs="Times New Roman"/>
          <w:sz w:val="24"/>
          <w:szCs w:val="24"/>
        </w:rPr>
        <w:t xml:space="preserve">O for the </w:t>
      </w:r>
      <w:r w:rsidR="00B361BD" w:rsidRPr="00482D91">
        <w:rPr>
          <w:rFonts w:ascii="Times New Roman" w:hAnsi="Times New Roman" w:cs="Times New Roman"/>
          <w:sz w:val="24"/>
          <w:szCs w:val="24"/>
        </w:rPr>
        <w:t xml:space="preserve">species </w:t>
      </w:r>
      <w:r w:rsidRPr="00482D91">
        <w:rPr>
          <w:rFonts w:ascii="Times New Roman" w:hAnsi="Times New Roman" w:cs="Times New Roman"/>
          <w:sz w:val="24"/>
          <w:szCs w:val="24"/>
        </w:rPr>
        <w:t xml:space="preserve">name </w:t>
      </w:r>
      <w:r w:rsidR="00B361BD" w:rsidRPr="00482D91">
        <w:rPr>
          <w:rFonts w:ascii="Times New Roman" w:hAnsi="Times New Roman" w:cs="Times New Roman"/>
          <w:i/>
          <w:iCs/>
          <w:sz w:val="24"/>
          <w:szCs w:val="24"/>
        </w:rPr>
        <w:t>Ce-, Sr- bearing</w:t>
      </w:r>
      <w:r w:rsidR="00B361BD" w:rsidRPr="00482D91">
        <w:rPr>
          <w:rFonts w:ascii="Times New Roman" w:hAnsi="Times New Roman" w:cs="Times New Roman"/>
          <w:sz w:val="24"/>
          <w:szCs w:val="24"/>
        </w:rPr>
        <w:t xml:space="preserve"> </w:t>
      </w:r>
      <w:r w:rsidR="00B361BD" w:rsidRPr="00482D91">
        <w:rPr>
          <w:rFonts w:ascii="Times New Roman" w:hAnsi="Times New Roman" w:cs="Times New Roman"/>
          <w:i/>
          <w:iCs/>
          <w:sz w:val="24"/>
          <w:szCs w:val="24"/>
        </w:rPr>
        <w:t xml:space="preserve">U-rich </w:t>
      </w:r>
      <w:r w:rsidRPr="00482D91">
        <w:rPr>
          <w:rFonts w:ascii="Times New Roman" w:hAnsi="Times New Roman" w:cs="Times New Roman"/>
          <w:i/>
          <w:iCs/>
          <w:sz w:val="24"/>
          <w:szCs w:val="24"/>
        </w:rPr>
        <w:t>oxynatropyrochlore</w:t>
      </w:r>
      <w:r w:rsidR="00291D28" w:rsidRPr="00482D91">
        <w:rPr>
          <w:rFonts w:ascii="Times New Roman" w:hAnsi="Times New Roman" w:cs="Times New Roman"/>
          <w:sz w:val="24"/>
          <w:szCs w:val="24"/>
        </w:rPr>
        <w:t>.</w:t>
      </w:r>
      <w:r w:rsidRPr="00482D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C317E5" w14:textId="77777777" w:rsidR="00FA7CA5" w:rsidRPr="00482D91" w:rsidRDefault="00FA7CA5" w:rsidP="008C651C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FA7CA5" w:rsidRPr="00482D91" w:rsidSect="00A7198D">
      <w:headerReference w:type="default" r:id="rId9"/>
      <w:pgSz w:w="12240" w:h="15840" w:code="9"/>
      <w:pgMar w:top="1440" w:right="1440" w:bottom="1440" w:left="1440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D7AE3" w14:textId="77777777" w:rsidR="005274EE" w:rsidRDefault="005274EE" w:rsidP="007339D6">
      <w:pPr>
        <w:spacing w:after="0" w:line="240" w:lineRule="auto"/>
      </w:pPr>
      <w:r>
        <w:separator/>
      </w:r>
    </w:p>
  </w:endnote>
  <w:endnote w:type="continuationSeparator" w:id="0">
    <w:p w14:paraId="141623C9" w14:textId="77777777" w:rsidR="005274EE" w:rsidRDefault="005274EE" w:rsidP="007339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20E78" w14:textId="77777777" w:rsidR="005274EE" w:rsidRDefault="005274EE" w:rsidP="007339D6">
      <w:pPr>
        <w:spacing w:after="0" w:line="240" w:lineRule="auto"/>
      </w:pPr>
      <w:r>
        <w:separator/>
      </w:r>
    </w:p>
  </w:footnote>
  <w:footnote w:type="continuationSeparator" w:id="0">
    <w:p w14:paraId="45CEB2CF" w14:textId="77777777" w:rsidR="005274EE" w:rsidRDefault="005274EE" w:rsidP="007339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538650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1C900C" w14:textId="51C41ADA" w:rsidR="00666BCE" w:rsidRDefault="00666BCE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9</w:t>
        </w:r>
        <w:r>
          <w:rPr>
            <w:noProof/>
          </w:rPr>
          <w:fldChar w:fldCharType="end"/>
        </w:r>
      </w:p>
    </w:sdtContent>
  </w:sdt>
  <w:p w14:paraId="0B8F7E93" w14:textId="77777777" w:rsidR="00666BCE" w:rsidRDefault="00666B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E7A64"/>
    <w:multiLevelType w:val="hybridMultilevel"/>
    <w:tmpl w:val="05447430"/>
    <w:lvl w:ilvl="0" w:tplc="ECE4962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44C63"/>
    <w:multiLevelType w:val="hybridMultilevel"/>
    <w:tmpl w:val="91AAA9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5054B"/>
    <w:multiLevelType w:val="hybridMultilevel"/>
    <w:tmpl w:val="26F6EDC0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DB19F0"/>
    <w:multiLevelType w:val="hybridMultilevel"/>
    <w:tmpl w:val="3FF4FB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94142"/>
    <w:multiLevelType w:val="hybridMultilevel"/>
    <w:tmpl w:val="1510551C"/>
    <w:lvl w:ilvl="0" w:tplc="835624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C543CE3"/>
    <w:multiLevelType w:val="hybridMultilevel"/>
    <w:tmpl w:val="3536D308"/>
    <w:lvl w:ilvl="0" w:tplc="776C0CE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5843D05"/>
    <w:multiLevelType w:val="hybridMultilevel"/>
    <w:tmpl w:val="362A3D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E50BE4"/>
    <w:multiLevelType w:val="hybridMultilevel"/>
    <w:tmpl w:val="798EBF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EB1275"/>
    <w:multiLevelType w:val="hybridMultilevel"/>
    <w:tmpl w:val="696E03A4"/>
    <w:lvl w:ilvl="0" w:tplc="776C0C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9B0A30"/>
    <w:multiLevelType w:val="hybridMultilevel"/>
    <w:tmpl w:val="E48ECC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CE535E"/>
    <w:multiLevelType w:val="multilevel"/>
    <w:tmpl w:val="C87851BA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5BE1152B"/>
    <w:multiLevelType w:val="hybridMultilevel"/>
    <w:tmpl w:val="C9B60864"/>
    <w:lvl w:ilvl="0" w:tplc="C756C92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00B5BEB"/>
    <w:multiLevelType w:val="hybridMultilevel"/>
    <w:tmpl w:val="91AAA9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C313FB"/>
    <w:multiLevelType w:val="hybridMultilevel"/>
    <w:tmpl w:val="6376FFD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6DF34F4"/>
    <w:multiLevelType w:val="hybridMultilevel"/>
    <w:tmpl w:val="0248CC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7001F2"/>
    <w:multiLevelType w:val="hybridMultilevel"/>
    <w:tmpl w:val="8C54F7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417BF7"/>
    <w:multiLevelType w:val="hybridMultilevel"/>
    <w:tmpl w:val="093A55A8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</w:num>
  <w:num w:numId="2">
    <w:abstractNumId w:val="6"/>
  </w:num>
  <w:num w:numId="3">
    <w:abstractNumId w:val="9"/>
  </w:num>
  <w:num w:numId="4">
    <w:abstractNumId w:val="13"/>
  </w:num>
  <w:num w:numId="5">
    <w:abstractNumId w:val="10"/>
  </w:num>
  <w:num w:numId="6">
    <w:abstractNumId w:val="16"/>
  </w:num>
  <w:num w:numId="7">
    <w:abstractNumId w:val="3"/>
  </w:num>
  <w:num w:numId="8">
    <w:abstractNumId w:val="1"/>
  </w:num>
  <w:num w:numId="9">
    <w:abstractNumId w:val="12"/>
  </w:num>
  <w:num w:numId="10">
    <w:abstractNumId w:val="15"/>
  </w:num>
  <w:num w:numId="11">
    <w:abstractNumId w:val="11"/>
  </w:num>
  <w:num w:numId="12">
    <w:abstractNumId w:val="4"/>
  </w:num>
  <w:num w:numId="13">
    <w:abstractNumId w:val="2"/>
  </w:num>
  <w:num w:numId="14">
    <w:abstractNumId w:val="0"/>
  </w:num>
  <w:num w:numId="15">
    <w:abstractNumId w:val="7"/>
  </w:num>
  <w:num w:numId="16">
    <w:abstractNumId w:val="5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NDUxMjS3tLS0sDRU0lEKTi0uzszPAykwtDCqBQCfYxfRLgAAAA=="/>
  </w:docVars>
  <w:rsids>
    <w:rsidRoot w:val="005C6CB6"/>
    <w:rsid w:val="0000033D"/>
    <w:rsid w:val="00000B52"/>
    <w:rsid w:val="00001BB3"/>
    <w:rsid w:val="00001DA1"/>
    <w:rsid w:val="000033E1"/>
    <w:rsid w:val="00003615"/>
    <w:rsid w:val="00003D44"/>
    <w:rsid w:val="0000486A"/>
    <w:rsid w:val="00004BBC"/>
    <w:rsid w:val="00005925"/>
    <w:rsid w:val="00005DBB"/>
    <w:rsid w:val="0000661E"/>
    <w:rsid w:val="000069AD"/>
    <w:rsid w:val="00006D6B"/>
    <w:rsid w:val="0000770D"/>
    <w:rsid w:val="00007E2C"/>
    <w:rsid w:val="000101D9"/>
    <w:rsid w:val="00010C6D"/>
    <w:rsid w:val="00011620"/>
    <w:rsid w:val="0001214B"/>
    <w:rsid w:val="00012447"/>
    <w:rsid w:val="00012BAC"/>
    <w:rsid w:val="00012BE5"/>
    <w:rsid w:val="000134D4"/>
    <w:rsid w:val="000140FC"/>
    <w:rsid w:val="00014D3C"/>
    <w:rsid w:val="0001565D"/>
    <w:rsid w:val="00015798"/>
    <w:rsid w:val="00016316"/>
    <w:rsid w:val="000177ED"/>
    <w:rsid w:val="00020753"/>
    <w:rsid w:val="00021552"/>
    <w:rsid w:val="00022491"/>
    <w:rsid w:val="00022D6B"/>
    <w:rsid w:val="00023513"/>
    <w:rsid w:val="00023BC7"/>
    <w:rsid w:val="00025FFB"/>
    <w:rsid w:val="00026C00"/>
    <w:rsid w:val="00026DEC"/>
    <w:rsid w:val="00027EEB"/>
    <w:rsid w:val="00030044"/>
    <w:rsid w:val="0003155F"/>
    <w:rsid w:val="0003164D"/>
    <w:rsid w:val="000332D1"/>
    <w:rsid w:val="0003386B"/>
    <w:rsid w:val="00033FFD"/>
    <w:rsid w:val="000343DB"/>
    <w:rsid w:val="0003491D"/>
    <w:rsid w:val="0003559F"/>
    <w:rsid w:val="00035AAD"/>
    <w:rsid w:val="00036757"/>
    <w:rsid w:val="00037396"/>
    <w:rsid w:val="000377C9"/>
    <w:rsid w:val="00037BA1"/>
    <w:rsid w:val="00037FC4"/>
    <w:rsid w:val="000401C2"/>
    <w:rsid w:val="00040BF4"/>
    <w:rsid w:val="00040E5B"/>
    <w:rsid w:val="000416E6"/>
    <w:rsid w:val="00042721"/>
    <w:rsid w:val="00042DDB"/>
    <w:rsid w:val="0004344D"/>
    <w:rsid w:val="00044674"/>
    <w:rsid w:val="0004514F"/>
    <w:rsid w:val="0004542D"/>
    <w:rsid w:val="000456B0"/>
    <w:rsid w:val="00046A1B"/>
    <w:rsid w:val="0004708D"/>
    <w:rsid w:val="000477AA"/>
    <w:rsid w:val="00050D66"/>
    <w:rsid w:val="0005106D"/>
    <w:rsid w:val="00051BD4"/>
    <w:rsid w:val="00051C51"/>
    <w:rsid w:val="00052DC0"/>
    <w:rsid w:val="00055566"/>
    <w:rsid w:val="00056937"/>
    <w:rsid w:val="000579AD"/>
    <w:rsid w:val="00060264"/>
    <w:rsid w:val="0006056D"/>
    <w:rsid w:val="00060EE5"/>
    <w:rsid w:val="000618A5"/>
    <w:rsid w:val="00061A88"/>
    <w:rsid w:val="00062421"/>
    <w:rsid w:val="00062647"/>
    <w:rsid w:val="000627BD"/>
    <w:rsid w:val="00063426"/>
    <w:rsid w:val="000639CC"/>
    <w:rsid w:val="00063A7D"/>
    <w:rsid w:val="00064585"/>
    <w:rsid w:val="000645F9"/>
    <w:rsid w:val="00064E00"/>
    <w:rsid w:val="00064E73"/>
    <w:rsid w:val="00065AE5"/>
    <w:rsid w:val="00066530"/>
    <w:rsid w:val="00066554"/>
    <w:rsid w:val="000666D1"/>
    <w:rsid w:val="00066820"/>
    <w:rsid w:val="00066CFF"/>
    <w:rsid w:val="00067C89"/>
    <w:rsid w:val="00071CB3"/>
    <w:rsid w:val="00072087"/>
    <w:rsid w:val="0007236F"/>
    <w:rsid w:val="00075E44"/>
    <w:rsid w:val="00076117"/>
    <w:rsid w:val="0007617F"/>
    <w:rsid w:val="000763D9"/>
    <w:rsid w:val="000775D1"/>
    <w:rsid w:val="00080343"/>
    <w:rsid w:val="00080997"/>
    <w:rsid w:val="00081B0B"/>
    <w:rsid w:val="000825E2"/>
    <w:rsid w:val="00083360"/>
    <w:rsid w:val="000835FA"/>
    <w:rsid w:val="0008388A"/>
    <w:rsid w:val="00084C3A"/>
    <w:rsid w:val="0008573D"/>
    <w:rsid w:val="0008597D"/>
    <w:rsid w:val="00086008"/>
    <w:rsid w:val="00086CFA"/>
    <w:rsid w:val="0009020C"/>
    <w:rsid w:val="00090323"/>
    <w:rsid w:val="0009148F"/>
    <w:rsid w:val="000919C0"/>
    <w:rsid w:val="000936D1"/>
    <w:rsid w:val="00094002"/>
    <w:rsid w:val="0009426D"/>
    <w:rsid w:val="000946F6"/>
    <w:rsid w:val="00094E9C"/>
    <w:rsid w:val="00095AD2"/>
    <w:rsid w:val="0009660B"/>
    <w:rsid w:val="00096E10"/>
    <w:rsid w:val="0009737B"/>
    <w:rsid w:val="0009768D"/>
    <w:rsid w:val="000977D0"/>
    <w:rsid w:val="00097C7F"/>
    <w:rsid w:val="000A009C"/>
    <w:rsid w:val="000A0A9B"/>
    <w:rsid w:val="000A11D9"/>
    <w:rsid w:val="000A1470"/>
    <w:rsid w:val="000A1910"/>
    <w:rsid w:val="000A2694"/>
    <w:rsid w:val="000A37D3"/>
    <w:rsid w:val="000A4F26"/>
    <w:rsid w:val="000A5657"/>
    <w:rsid w:val="000A7009"/>
    <w:rsid w:val="000B0CEE"/>
    <w:rsid w:val="000B131E"/>
    <w:rsid w:val="000B18B7"/>
    <w:rsid w:val="000B2B9B"/>
    <w:rsid w:val="000B2E4C"/>
    <w:rsid w:val="000B303C"/>
    <w:rsid w:val="000B32F0"/>
    <w:rsid w:val="000B4031"/>
    <w:rsid w:val="000B4E5F"/>
    <w:rsid w:val="000B4FAB"/>
    <w:rsid w:val="000B6DCB"/>
    <w:rsid w:val="000B78BD"/>
    <w:rsid w:val="000C0066"/>
    <w:rsid w:val="000C2B71"/>
    <w:rsid w:val="000C2D01"/>
    <w:rsid w:val="000C390D"/>
    <w:rsid w:val="000C41E9"/>
    <w:rsid w:val="000C43BA"/>
    <w:rsid w:val="000C54F9"/>
    <w:rsid w:val="000C6027"/>
    <w:rsid w:val="000C6ACC"/>
    <w:rsid w:val="000C75FF"/>
    <w:rsid w:val="000C7CF3"/>
    <w:rsid w:val="000D04E8"/>
    <w:rsid w:val="000D09B5"/>
    <w:rsid w:val="000D1BBB"/>
    <w:rsid w:val="000D1E63"/>
    <w:rsid w:val="000D35B0"/>
    <w:rsid w:val="000D38F5"/>
    <w:rsid w:val="000D3931"/>
    <w:rsid w:val="000D51AA"/>
    <w:rsid w:val="000D51C8"/>
    <w:rsid w:val="000D6DC3"/>
    <w:rsid w:val="000D716C"/>
    <w:rsid w:val="000D7DED"/>
    <w:rsid w:val="000E0128"/>
    <w:rsid w:val="000E1CB2"/>
    <w:rsid w:val="000E1DD8"/>
    <w:rsid w:val="000E24D4"/>
    <w:rsid w:val="000E2C07"/>
    <w:rsid w:val="000E30CA"/>
    <w:rsid w:val="000E370F"/>
    <w:rsid w:val="000E562D"/>
    <w:rsid w:val="000E6F51"/>
    <w:rsid w:val="000E783A"/>
    <w:rsid w:val="000E7BB0"/>
    <w:rsid w:val="000F09CE"/>
    <w:rsid w:val="000F1CB4"/>
    <w:rsid w:val="000F1F4D"/>
    <w:rsid w:val="000F2469"/>
    <w:rsid w:val="000F2A96"/>
    <w:rsid w:val="000F2D30"/>
    <w:rsid w:val="000F31F0"/>
    <w:rsid w:val="000F3509"/>
    <w:rsid w:val="000F3E11"/>
    <w:rsid w:val="000F4412"/>
    <w:rsid w:val="000F5EF9"/>
    <w:rsid w:val="000F782F"/>
    <w:rsid w:val="000F7D13"/>
    <w:rsid w:val="000F7EA2"/>
    <w:rsid w:val="0010005A"/>
    <w:rsid w:val="00100402"/>
    <w:rsid w:val="0010093B"/>
    <w:rsid w:val="00100B61"/>
    <w:rsid w:val="00100CE0"/>
    <w:rsid w:val="00100F3F"/>
    <w:rsid w:val="001030C8"/>
    <w:rsid w:val="00103164"/>
    <w:rsid w:val="00104126"/>
    <w:rsid w:val="00104B5F"/>
    <w:rsid w:val="00105725"/>
    <w:rsid w:val="00105B35"/>
    <w:rsid w:val="00106F15"/>
    <w:rsid w:val="00111047"/>
    <w:rsid w:val="0011124B"/>
    <w:rsid w:val="001114CC"/>
    <w:rsid w:val="001115B8"/>
    <w:rsid w:val="00111903"/>
    <w:rsid w:val="0011210C"/>
    <w:rsid w:val="00113357"/>
    <w:rsid w:val="001134E0"/>
    <w:rsid w:val="001136A4"/>
    <w:rsid w:val="00113B8E"/>
    <w:rsid w:val="00113CA0"/>
    <w:rsid w:val="00114411"/>
    <w:rsid w:val="001146E2"/>
    <w:rsid w:val="00115219"/>
    <w:rsid w:val="00115742"/>
    <w:rsid w:val="001157FC"/>
    <w:rsid w:val="00115B02"/>
    <w:rsid w:val="00115DE6"/>
    <w:rsid w:val="00116182"/>
    <w:rsid w:val="00116F0C"/>
    <w:rsid w:val="00117F4A"/>
    <w:rsid w:val="00120F17"/>
    <w:rsid w:val="00120FDC"/>
    <w:rsid w:val="001212E1"/>
    <w:rsid w:val="00121719"/>
    <w:rsid w:val="001225A3"/>
    <w:rsid w:val="001225D6"/>
    <w:rsid w:val="00123267"/>
    <w:rsid w:val="001238F1"/>
    <w:rsid w:val="00124019"/>
    <w:rsid w:val="00124774"/>
    <w:rsid w:val="001259A3"/>
    <w:rsid w:val="001260FD"/>
    <w:rsid w:val="00126333"/>
    <w:rsid w:val="00127188"/>
    <w:rsid w:val="001274DC"/>
    <w:rsid w:val="00130FE3"/>
    <w:rsid w:val="00131B7E"/>
    <w:rsid w:val="00132391"/>
    <w:rsid w:val="00132B6D"/>
    <w:rsid w:val="00132F0C"/>
    <w:rsid w:val="001333C3"/>
    <w:rsid w:val="00134386"/>
    <w:rsid w:val="00134E2C"/>
    <w:rsid w:val="00135DD2"/>
    <w:rsid w:val="0013674C"/>
    <w:rsid w:val="0013733C"/>
    <w:rsid w:val="001376E6"/>
    <w:rsid w:val="00137B98"/>
    <w:rsid w:val="00140C94"/>
    <w:rsid w:val="00141516"/>
    <w:rsid w:val="001417FC"/>
    <w:rsid w:val="0014211C"/>
    <w:rsid w:val="00142231"/>
    <w:rsid w:val="001423D9"/>
    <w:rsid w:val="00142690"/>
    <w:rsid w:val="00142F98"/>
    <w:rsid w:val="0014340C"/>
    <w:rsid w:val="00143531"/>
    <w:rsid w:val="00143887"/>
    <w:rsid w:val="00143D27"/>
    <w:rsid w:val="001450A0"/>
    <w:rsid w:val="00145221"/>
    <w:rsid w:val="001453BA"/>
    <w:rsid w:val="00145907"/>
    <w:rsid w:val="00145B47"/>
    <w:rsid w:val="0014614A"/>
    <w:rsid w:val="0014616C"/>
    <w:rsid w:val="001468A0"/>
    <w:rsid w:val="00147469"/>
    <w:rsid w:val="00147F62"/>
    <w:rsid w:val="001504DE"/>
    <w:rsid w:val="00150780"/>
    <w:rsid w:val="00151589"/>
    <w:rsid w:val="00151F05"/>
    <w:rsid w:val="00152C42"/>
    <w:rsid w:val="00152CE9"/>
    <w:rsid w:val="00154352"/>
    <w:rsid w:val="00154419"/>
    <w:rsid w:val="001548DB"/>
    <w:rsid w:val="00154E52"/>
    <w:rsid w:val="00155F43"/>
    <w:rsid w:val="0015637F"/>
    <w:rsid w:val="00156414"/>
    <w:rsid w:val="001565BD"/>
    <w:rsid w:val="001574FF"/>
    <w:rsid w:val="00157C21"/>
    <w:rsid w:val="00161532"/>
    <w:rsid w:val="00162C28"/>
    <w:rsid w:val="001634F0"/>
    <w:rsid w:val="00163982"/>
    <w:rsid w:val="0016496A"/>
    <w:rsid w:val="00164B93"/>
    <w:rsid w:val="00164BE9"/>
    <w:rsid w:val="00165B84"/>
    <w:rsid w:val="00165FC2"/>
    <w:rsid w:val="0016671C"/>
    <w:rsid w:val="001668DD"/>
    <w:rsid w:val="0016751C"/>
    <w:rsid w:val="00167CBC"/>
    <w:rsid w:val="00170316"/>
    <w:rsid w:val="0017088C"/>
    <w:rsid w:val="00170BF6"/>
    <w:rsid w:val="00172DF1"/>
    <w:rsid w:val="00172F98"/>
    <w:rsid w:val="0017314E"/>
    <w:rsid w:val="00173876"/>
    <w:rsid w:val="0017438C"/>
    <w:rsid w:val="001748D3"/>
    <w:rsid w:val="00174A76"/>
    <w:rsid w:val="001766A6"/>
    <w:rsid w:val="001772B3"/>
    <w:rsid w:val="00177370"/>
    <w:rsid w:val="00177BBF"/>
    <w:rsid w:val="00180315"/>
    <w:rsid w:val="001807D5"/>
    <w:rsid w:val="00181ED6"/>
    <w:rsid w:val="00182432"/>
    <w:rsid w:val="00182888"/>
    <w:rsid w:val="00183D8F"/>
    <w:rsid w:val="001841D2"/>
    <w:rsid w:val="00184DCF"/>
    <w:rsid w:val="00190AD8"/>
    <w:rsid w:val="00190B99"/>
    <w:rsid w:val="00190F3E"/>
    <w:rsid w:val="00191672"/>
    <w:rsid w:val="00192380"/>
    <w:rsid w:val="001924CF"/>
    <w:rsid w:val="001954C4"/>
    <w:rsid w:val="00195D4E"/>
    <w:rsid w:val="00195FFE"/>
    <w:rsid w:val="0019668C"/>
    <w:rsid w:val="001970A2"/>
    <w:rsid w:val="001A09E6"/>
    <w:rsid w:val="001A1A26"/>
    <w:rsid w:val="001A31D7"/>
    <w:rsid w:val="001A4394"/>
    <w:rsid w:val="001A446A"/>
    <w:rsid w:val="001A4F4A"/>
    <w:rsid w:val="001A63AD"/>
    <w:rsid w:val="001A699D"/>
    <w:rsid w:val="001A6D09"/>
    <w:rsid w:val="001A6DF2"/>
    <w:rsid w:val="001A73F4"/>
    <w:rsid w:val="001B009E"/>
    <w:rsid w:val="001B090B"/>
    <w:rsid w:val="001B113A"/>
    <w:rsid w:val="001B1506"/>
    <w:rsid w:val="001B1A07"/>
    <w:rsid w:val="001B2260"/>
    <w:rsid w:val="001B2269"/>
    <w:rsid w:val="001B3A99"/>
    <w:rsid w:val="001B4697"/>
    <w:rsid w:val="001B4A76"/>
    <w:rsid w:val="001B51D4"/>
    <w:rsid w:val="001B5AC8"/>
    <w:rsid w:val="001B5F77"/>
    <w:rsid w:val="001B6356"/>
    <w:rsid w:val="001B6947"/>
    <w:rsid w:val="001C003A"/>
    <w:rsid w:val="001C06A7"/>
    <w:rsid w:val="001C0A58"/>
    <w:rsid w:val="001C1F2F"/>
    <w:rsid w:val="001C23D2"/>
    <w:rsid w:val="001C386F"/>
    <w:rsid w:val="001C3A86"/>
    <w:rsid w:val="001C4BE4"/>
    <w:rsid w:val="001C5218"/>
    <w:rsid w:val="001C5C45"/>
    <w:rsid w:val="001C5E20"/>
    <w:rsid w:val="001C5FF7"/>
    <w:rsid w:val="001C6FF3"/>
    <w:rsid w:val="001C75E2"/>
    <w:rsid w:val="001C7993"/>
    <w:rsid w:val="001C7F0C"/>
    <w:rsid w:val="001D040C"/>
    <w:rsid w:val="001D0B7A"/>
    <w:rsid w:val="001D0CE5"/>
    <w:rsid w:val="001D147C"/>
    <w:rsid w:val="001D2174"/>
    <w:rsid w:val="001D3CA0"/>
    <w:rsid w:val="001D520B"/>
    <w:rsid w:val="001D5DFC"/>
    <w:rsid w:val="001D6D54"/>
    <w:rsid w:val="001E03B0"/>
    <w:rsid w:val="001E086E"/>
    <w:rsid w:val="001E0F9A"/>
    <w:rsid w:val="001E102D"/>
    <w:rsid w:val="001E2DBB"/>
    <w:rsid w:val="001E2E80"/>
    <w:rsid w:val="001E3D7D"/>
    <w:rsid w:val="001E3F02"/>
    <w:rsid w:val="001E4051"/>
    <w:rsid w:val="001E69E8"/>
    <w:rsid w:val="001E72FF"/>
    <w:rsid w:val="001F055A"/>
    <w:rsid w:val="001F09E3"/>
    <w:rsid w:val="001F1406"/>
    <w:rsid w:val="001F1BBF"/>
    <w:rsid w:val="001F1F79"/>
    <w:rsid w:val="001F2B38"/>
    <w:rsid w:val="001F31FB"/>
    <w:rsid w:val="001F3669"/>
    <w:rsid w:val="001F4E23"/>
    <w:rsid w:val="001F51BE"/>
    <w:rsid w:val="001F54D9"/>
    <w:rsid w:val="001F565C"/>
    <w:rsid w:val="001F582C"/>
    <w:rsid w:val="001F5AC7"/>
    <w:rsid w:val="001F685D"/>
    <w:rsid w:val="001F6AA0"/>
    <w:rsid w:val="001F6B53"/>
    <w:rsid w:val="001F7B21"/>
    <w:rsid w:val="001F7D46"/>
    <w:rsid w:val="001F7D5A"/>
    <w:rsid w:val="00200F39"/>
    <w:rsid w:val="0020180D"/>
    <w:rsid w:val="002033E3"/>
    <w:rsid w:val="002034D9"/>
    <w:rsid w:val="0020412B"/>
    <w:rsid w:val="0020556F"/>
    <w:rsid w:val="00205C2A"/>
    <w:rsid w:val="00205E0E"/>
    <w:rsid w:val="002062F1"/>
    <w:rsid w:val="002066FD"/>
    <w:rsid w:val="002074D7"/>
    <w:rsid w:val="002110B4"/>
    <w:rsid w:val="00211C77"/>
    <w:rsid w:val="00211D29"/>
    <w:rsid w:val="00213F16"/>
    <w:rsid w:val="00214F39"/>
    <w:rsid w:val="0021501C"/>
    <w:rsid w:val="0021510C"/>
    <w:rsid w:val="00215383"/>
    <w:rsid w:val="00217AF7"/>
    <w:rsid w:val="0022003E"/>
    <w:rsid w:val="0022166B"/>
    <w:rsid w:val="002234AF"/>
    <w:rsid w:val="0022356B"/>
    <w:rsid w:val="002241D7"/>
    <w:rsid w:val="00224A10"/>
    <w:rsid w:val="00224B04"/>
    <w:rsid w:val="002254C5"/>
    <w:rsid w:val="002267AD"/>
    <w:rsid w:val="00231AAF"/>
    <w:rsid w:val="00231EFD"/>
    <w:rsid w:val="00232404"/>
    <w:rsid w:val="00232835"/>
    <w:rsid w:val="00232B35"/>
    <w:rsid w:val="002334D7"/>
    <w:rsid w:val="00233883"/>
    <w:rsid w:val="00234B43"/>
    <w:rsid w:val="00234D63"/>
    <w:rsid w:val="00235565"/>
    <w:rsid w:val="00236AF0"/>
    <w:rsid w:val="00236C64"/>
    <w:rsid w:val="002376F9"/>
    <w:rsid w:val="00237FCB"/>
    <w:rsid w:val="00241012"/>
    <w:rsid w:val="00241110"/>
    <w:rsid w:val="00242ABB"/>
    <w:rsid w:val="00242D96"/>
    <w:rsid w:val="002439D7"/>
    <w:rsid w:val="00243F9C"/>
    <w:rsid w:val="00244252"/>
    <w:rsid w:val="00244A91"/>
    <w:rsid w:val="00244BE2"/>
    <w:rsid w:val="00245D61"/>
    <w:rsid w:val="00245F4F"/>
    <w:rsid w:val="0024663A"/>
    <w:rsid w:val="00246AAE"/>
    <w:rsid w:val="0024702D"/>
    <w:rsid w:val="00247113"/>
    <w:rsid w:val="0025025B"/>
    <w:rsid w:val="00250776"/>
    <w:rsid w:val="00250E74"/>
    <w:rsid w:val="00251A6F"/>
    <w:rsid w:val="0025243D"/>
    <w:rsid w:val="00252910"/>
    <w:rsid w:val="00252AC3"/>
    <w:rsid w:val="00253457"/>
    <w:rsid w:val="00254196"/>
    <w:rsid w:val="002543D6"/>
    <w:rsid w:val="00255075"/>
    <w:rsid w:val="00255A67"/>
    <w:rsid w:val="00256599"/>
    <w:rsid w:val="00256D61"/>
    <w:rsid w:val="002579E1"/>
    <w:rsid w:val="00257E7B"/>
    <w:rsid w:val="002620B9"/>
    <w:rsid w:val="002629D6"/>
    <w:rsid w:val="00262AE2"/>
    <w:rsid w:val="00263EAB"/>
    <w:rsid w:val="00264427"/>
    <w:rsid w:val="00265166"/>
    <w:rsid w:val="00266593"/>
    <w:rsid w:val="00267A2C"/>
    <w:rsid w:val="002701F0"/>
    <w:rsid w:val="002706B7"/>
    <w:rsid w:val="00270E9B"/>
    <w:rsid w:val="002711CD"/>
    <w:rsid w:val="0027237F"/>
    <w:rsid w:val="002729B0"/>
    <w:rsid w:val="00273064"/>
    <w:rsid w:val="00273379"/>
    <w:rsid w:val="0027353F"/>
    <w:rsid w:val="00274767"/>
    <w:rsid w:val="00274EA8"/>
    <w:rsid w:val="0027532A"/>
    <w:rsid w:val="00275C73"/>
    <w:rsid w:val="00275F79"/>
    <w:rsid w:val="00276455"/>
    <w:rsid w:val="002772A9"/>
    <w:rsid w:val="002775A2"/>
    <w:rsid w:val="00277907"/>
    <w:rsid w:val="00280372"/>
    <w:rsid w:val="00280845"/>
    <w:rsid w:val="00280B12"/>
    <w:rsid w:val="00280D4C"/>
    <w:rsid w:val="0028137A"/>
    <w:rsid w:val="0028167A"/>
    <w:rsid w:val="00281699"/>
    <w:rsid w:val="002819E3"/>
    <w:rsid w:val="00281DCE"/>
    <w:rsid w:val="00282DD8"/>
    <w:rsid w:val="00282E36"/>
    <w:rsid w:val="00283130"/>
    <w:rsid w:val="00283C96"/>
    <w:rsid w:val="00285453"/>
    <w:rsid w:val="00285797"/>
    <w:rsid w:val="002858C5"/>
    <w:rsid w:val="00286D17"/>
    <w:rsid w:val="00286F81"/>
    <w:rsid w:val="00287EF5"/>
    <w:rsid w:val="00290B12"/>
    <w:rsid w:val="00290D48"/>
    <w:rsid w:val="00291D28"/>
    <w:rsid w:val="00291FBC"/>
    <w:rsid w:val="002946DE"/>
    <w:rsid w:val="00296D85"/>
    <w:rsid w:val="0029758D"/>
    <w:rsid w:val="00297917"/>
    <w:rsid w:val="00297CDC"/>
    <w:rsid w:val="00297EB1"/>
    <w:rsid w:val="002A0CEE"/>
    <w:rsid w:val="002A108C"/>
    <w:rsid w:val="002A1213"/>
    <w:rsid w:val="002A139E"/>
    <w:rsid w:val="002A27A7"/>
    <w:rsid w:val="002A27C6"/>
    <w:rsid w:val="002A2D4A"/>
    <w:rsid w:val="002A309F"/>
    <w:rsid w:val="002A39DB"/>
    <w:rsid w:val="002A3BCA"/>
    <w:rsid w:val="002A4BB8"/>
    <w:rsid w:val="002A5083"/>
    <w:rsid w:val="002A509D"/>
    <w:rsid w:val="002A5991"/>
    <w:rsid w:val="002A61B8"/>
    <w:rsid w:val="002A6637"/>
    <w:rsid w:val="002A777A"/>
    <w:rsid w:val="002A78F1"/>
    <w:rsid w:val="002A7AEE"/>
    <w:rsid w:val="002B013E"/>
    <w:rsid w:val="002B0586"/>
    <w:rsid w:val="002B2650"/>
    <w:rsid w:val="002B28FF"/>
    <w:rsid w:val="002B343D"/>
    <w:rsid w:val="002B38EB"/>
    <w:rsid w:val="002B4B45"/>
    <w:rsid w:val="002B4DE8"/>
    <w:rsid w:val="002B512C"/>
    <w:rsid w:val="002B577F"/>
    <w:rsid w:val="002B69C3"/>
    <w:rsid w:val="002B7FD2"/>
    <w:rsid w:val="002C0493"/>
    <w:rsid w:val="002C06A8"/>
    <w:rsid w:val="002C15CF"/>
    <w:rsid w:val="002C1AC2"/>
    <w:rsid w:val="002C2554"/>
    <w:rsid w:val="002C2B81"/>
    <w:rsid w:val="002C3A60"/>
    <w:rsid w:val="002C3A94"/>
    <w:rsid w:val="002C4085"/>
    <w:rsid w:val="002C42E9"/>
    <w:rsid w:val="002C51DC"/>
    <w:rsid w:val="002C588B"/>
    <w:rsid w:val="002C5AB0"/>
    <w:rsid w:val="002C5B04"/>
    <w:rsid w:val="002C5D6B"/>
    <w:rsid w:val="002C62B8"/>
    <w:rsid w:val="002C67BE"/>
    <w:rsid w:val="002C718F"/>
    <w:rsid w:val="002D0E7D"/>
    <w:rsid w:val="002D256B"/>
    <w:rsid w:val="002D31F3"/>
    <w:rsid w:val="002D3FE2"/>
    <w:rsid w:val="002D42B7"/>
    <w:rsid w:val="002D55EE"/>
    <w:rsid w:val="002D5F76"/>
    <w:rsid w:val="002D73AD"/>
    <w:rsid w:val="002E0F52"/>
    <w:rsid w:val="002E1E27"/>
    <w:rsid w:val="002E1FF4"/>
    <w:rsid w:val="002E2418"/>
    <w:rsid w:val="002E34A4"/>
    <w:rsid w:val="002E4AF9"/>
    <w:rsid w:val="002E5CB8"/>
    <w:rsid w:val="002E61FB"/>
    <w:rsid w:val="002F0387"/>
    <w:rsid w:val="002F062A"/>
    <w:rsid w:val="002F17FF"/>
    <w:rsid w:val="002F1FE3"/>
    <w:rsid w:val="002F373B"/>
    <w:rsid w:val="002F3A6B"/>
    <w:rsid w:val="002F4C82"/>
    <w:rsid w:val="002F6D4E"/>
    <w:rsid w:val="002F704A"/>
    <w:rsid w:val="0030013C"/>
    <w:rsid w:val="00300F62"/>
    <w:rsid w:val="003014E8"/>
    <w:rsid w:val="00301931"/>
    <w:rsid w:val="00301A00"/>
    <w:rsid w:val="00301C54"/>
    <w:rsid w:val="00301D84"/>
    <w:rsid w:val="00303B9E"/>
    <w:rsid w:val="00304657"/>
    <w:rsid w:val="00304B94"/>
    <w:rsid w:val="00304CF8"/>
    <w:rsid w:val="00305002"/>
    <w:rsid w:val="00305990"/>
    <w:rsid w:val="00305CB3"/>
    <w:rsid w:val="00305CF8"/>
    <w:rsid w:val="00306290"/>
    <w:rsid w:val="003063C8"/>
    <w:rsid w:val="00306869"/>
    <w:rsid w:val="00310C3E"/>
    <w:rsid w:val="00311B97"/>
    <w:rsid w:val="003126B2"/>
    <w:rsid w:val="00313835"/>
    <w:rsid w:val="00316022"/>
    <w:rsid w:val="00317326"/>
    <w:rsid w:val="00317C3C"/>
    <w:rsid w:val="00317FCD"/>
    <w:rsid w:val="00320E86"/>
    <w:rsid w:val="003224A9"/>
    <w:rsid w:val="00323F2B"/>
    <w:rsid w:val="003243F3"/>
    <w:rsid w:val="00324431"/>
    <w:rsid w:val="00324BA3"/>
    <w:rsid w:val="00326768"/>
    <w:rsid w:val="003267E9"/>
    <w:rsid w:val="00326C26"/>
    <w:rsid w:val="00327321"/>
    <w:rsid w:val="0032783E"/>
    <w:rsid w:val="00327A7B"/>
    <w:rsid w:val="00327B07"/>
    <w:rsid w:val="0033061B"/>
    <w:rsid w:val="00331E91"/>
    <w:rsid w:val="003321A0"/>
    <w:rsid w:val="003327C1"/>
    <w:rsid w:val="00332ACF"/>
    <w:rsid w:val="00333538"/>
    <w:rsid w:val="00333D9F"/>
    <w:rsid w:val="00334574"/>
    <w:rsid w:val="003349C2"/>
    <w:rsid w:val="00335855"/>
    <w:rsid w:val="0033598E"/>
    <w:rsid w:val="00336FA0"/>
    <w:rsid w:val="00340B36"/>
    <w:rsid w:val="00341499"/>
    <w:rsid w:val="00341AC6"/>
    <w:rsid w:val="00344147"/>
    <w:rsid w:val="00344B4A"/>
    <w:rsid w:val="00344ED0"/>
    <w:rsid w:val="00346F92"/>
    <w:rsid w:val="0034713E"/>
    <w:rsid w:val="003478AF"/>
    <w:rsid w:val="00347D09"/>
    <w:rsid w:val="0035003C"/>
    <w:rsid w:val="00350894"/>
    <w:rsid w:val="0035102C"/>
    <w:rsid w:val="003518C4"/>
    <w:rsid w:val="00351ADB"/>
    <w:rsid w:val="00352C1D"/>
    <w:rsid w:val="003532EB"/>
    <w:rsid w:val="00353C8B"/>
    <w:rsid w:val="003543B1"/>
    <w:rsid w:val="003546E1"/>
    <w:rsid w:val="00354AC5"/>
    <w:rsid w:val="00354E75"/>
    <w:rsid w:val="00355C03"/>
    <w:rsid w:val="00355C90"/>
    <w:rsid w:val="0035696B"/>
    <w:rsid w:val="00356DDE"/>
    <w:rsid w:val="003578DC"/>
    <w:rsid w:val="00357982"/>
    <w:rsid w:val="00360687"/>
    <w:rsid w:val="003606F2"/>
    <w:rsid w:val="00361AAE"/>
    <w:rsid w:val="00363F38"/>
    <w:rsid w:val="00363FE4"/>
    <w:rsid w:val="003641C7"/>
    <w:rsid w:val="0036473B"/>
    <w:rsid w:val="0036566D"/>
    <w:rsid w:val="003663E4"/>
    <w:rsid w:val="00366A2E"/>
    <w:rsid w:val="00366CC8"/>
    <w:rsid w:val="00366D73"/>
    <w:rsid w:val="0036799A"/>
    <w:rsid w:val="00370429"/>
    <w:rsid w:val="00370FAB"/>
    <w:rsid w:val="0037217E"/>
    <w:rsid w:val="00372A46"/>
    <w:rsid w:val="00372E3F"/>
    <w:rsid w:val="00372F77"/>
    <w:rsid w:val="003731FB"/>
    <w:rsid w:val="003732FE"/>
    <w:rsid w:val="0037438F"/>
    <w:rsid w:val="003748AF"/>
    <w:rsid w:val="00374AF8"/>
    <w:rsid w:val="003755DB"/>
    <w:rsid w:val="00375AF6"/>
    <w:rsid w:val="003762CA"/>
    <w:rsid w:val="00377029"/>
    <w:rsid w:val="00377D1E"/>
    <w:rsid w:val="00380BA0"/>
    <w:rsid w:val="003814BA"/>
    <w:rsid w:val="0038220E"/>
    <w:rsid w:val="0038292C"/>
    <w:rsid w:val="00382BDD"/>
    <w:rsid w:val="00382CCA"/>
    <w:rsid w:val="0038353F"/>
    <w:rsid w:val="00383BC0"/>
    <w:rsid w:val="00383EF6"/>
    <w:rsid w:val="003842F2"/>
    <w:rsid w:val="00384860"/>
    <w:rsid w:val="00384B58"/>
    <w:rsid w:val="00385560"/>
    <w:rsid w:val="0038692D"/>
    <w:rsid w:val="00390071"/>
    <w:rsid w:val="003906DD"/>
    <w:rsid w:val="0039148D"/>
    <w:rsid w:val="003920AC"/>
    <w:rsid w:val="00392B7B"/>
    <w:rsid w:val="00393390"/>
    <w:rsid w:val="00394396"/>
    <w:rsid w:val="003944AE"/>
    <w:rsid w:val="00394C14"/>
    <w:rsid w:val="003951CB"/>
    <w:rsid w:val="003958D9"/>
    <w:rsid w:val="00397B64"/>
    <w:rsid w:val="00397C19"/>
    <w:rsid w:val="003A0C56"/>
    <w:rsid w:val="003A24C9"/>
    <w:rsid w:val="003A24E6"/>
    <w:rsid w:val="003A2591"/>
    <w:rsid w:val="003A2C24"/>
    <w:rsid w:val="003A322C"/>
    <w:rsid w:val="003A395B"/>
    <w:rsid w:val="003A4493"/>
    <w:rsid w:val="003A4EAE"/>
    <w:rsid w:val="003A4FD3"/>
    <w:rsid w:val="003A5455"/>
    <w:rsid w:val="003A54FF"/>
    <w:rsid w:val="003A5EDF"/>
    <w:rsid w:val="003A6A1C"/>
    <w:rsid w:val="003A7AF3"/>
    <w:rsid w:val="003A7C27"/>
    <w:rsid w:val="003A7EFA"/>
    <w:rsid w:val="003B015C"/>
    <w:rsid w:val="003B18F9"/>
    <w:rsid w:val="003B1980"/>
    <w:rsid w:val="003B1E32"/>
    <w:rsid w:val="003B2002"/>
    <w:rsid w:val="003B27A2"/>
    <w:rsid w:val="003B4191"/>
    <w:rsid w:val="003B511B"/>
    <w:rsid w:val="003B5735"/>
    <w:rsid w:val="003B6B65"/>
    <w:rsid w:val="003B72EB"/>
    <w:rsid w:val="003B74CF"/>
    <w:rsid w:val="003C20E5"/>
    <w:rsid w:val="003C2634"/>
    <w:rsid w:val="003C2FE2"/>
    <w:rsid w:val="003C3037"/>
    <w:rsid w:val="003C3879"/>
    <w:rsid w:val="003C3AAB"/>
    <w:rsid w:val="003C4C57"/>
    <w:rsid w:val="003C4EDA"/>
    <w:rsid w:val="003C4F24"/>
    <w:rsid w:val="003C5AC8"/>
    <w:rsid w:val="003C6A7D"/>
    <w:rsid w:val="003C6BB1"/>
    <w:rsid w:val="003C6BF4"/>
    <w:rsid w:val="003D1AA5"/>
    <w:rsid w:val="003D1DFF"/>
    <w:rsid w:val="003D1E2F"/>
    <w:rsid w:val="003D1E6E"/>
    <w:rsid w:val="003D367E"/>
    <w:rsid w:val="003D38C1"/>
    <w:rsid w:val="003D3BE8"/>
    <w:rsid w:val="003D41EF"/>
    <w:rsid w:val="003D47D6"/>
    <w:rsid w:val="003D4903"/>
    <w:rsid w:val="003D4A00"/>
    <w:rsid w:val="003D53D9"/>
    <w:rsid w:val="003D632A"/>
    <w:rsid w:val="003D6820"/>
    <w:rsid w:val="003D6953"/>
    <w:rsid w:val="003D76EE"/>
    <w:rsid w:val="003E0707"/>
    <w:rsid w:val="003E14A4"/>
    <w:rsid w:val="003E17BF"/>
    <w:rsid w:val="003E1CCE"/>
    <w:rsid w:val="003E1FD0"/>
    <w:rsid w:val="003E1FDC"/>
    <w:rsid w:val="003E249A"/>
    <w:rsid w:val="003E3154"/>
    <w:rsid w:val="003E3990"/>
    <w:rsid w:val="003E5C6A"/>
    <w:rsid w:val="003E65FE"/>
    <w:rsid w:val="003E6E61"/>
    <w:rsid w:val="003F0A8E"/>
    <w:rsid w:val="003F2038"/>
    <w:rsid w:val="003F2466"/>
    <w:rsid w:val="003F405E"/>
    <w:rsid w:val="003F4064"/>
    <w:rsid w:val="003F4441"/>
    <w:rsid w:val="003F446F"/>
    <w:rsid w:val="003F4574"/>
    <w:rsid w:val="003F6862"/>
    <w:rsid w:val="003F7808"/>
    <w:rsid w:val="00400851"/>
    <w:rsid w:val="00400B3A"/>
    <w:rsid w:val="0040151F"/>
    <w:rsid w:val="00401886"/>
    <w:rsid w:val="0040193F"/>
    <w:rsid w:val="004021AF"/>
    <w:rsid w:val="00402A26"/>
    <w:rsid w:val="004036E4"/>
    <w:rsid w:val="004037BC"/>
    <w:rsid w:val="00404579"/>
    <w:rsid w:val="00405D97"/>
    <w:rsid w:val="00406504"/>
    <w:rsid w:val="00407DE8"/>
    <w:rsid w:val="00410CB1"/>
    <w:rsid w:val="004112AF"/>
    <w:rsid w:val="00411647"/>
    <w:rsid w:val="00411F0A"/>
    <w:rsid w:val="0041299C"/>
    <w:rsid w:val="00413150"/>
    <w:rsid w:val="004134F0"/>
    <w:rsid w:val="004140F1"/>
    <w:rsid w:val="0041521A"/>
    <w:rsid w:val="00415676"/>
    <w:rsid w:val="00415949"/>
    <w:rsid w:val="004165AA"/>
    <w:rsid w:val="00416AF1"/>
    <w:rsid w:val="004173EC"/>
    <w:rsid w:val="0041763B"/>
    <w:rsid w:val="00417D6F"/>
    <w:rsid w:val="00420968"/>
    <w:rsid w:val="00420BF2"/>
    <w:rsid w:val="00420F8D"/>
    <w:rsid w:val="00421478"/>
    <w:rsid w:val="00421EA2"/>
    <w:rsid w:val="00422A4D"/>
    <w:rsid w:val="00423536"/>
    <w:rsid w:val="004241AD"/>
    <w:rsid w:val="00424AA6"/>
    <w:rsid w:val="00424E9E"/>
    <w:rsid w:val="004250DA"/>
    <w:rsid w:val="00425434"/>
    <w:rsid w:val="004257B6"/>
    <w:rsid w:val="00425AE7"/>
    <w:rsid w:val="004260CB"/>
    <w:rsid w:val="004271B8"/>
    <w:rsid w:val="004272BA"/>
    <w:rsid w:val="00431D70"/>
    <w:rsid w:val="00432A64"/>
    <w:rsid w:val="00432BF7"/>
    <w:rsid w:val="00432EC5"/>
    <w:rsid w:val="004335F9"/>
    <w:rsid w:val="00433FBB"/>
    <w:rsid w:val="0043460E"/>
    <w:rsid w:val="004354C7"/>
    <w:rsid w:val="00435DBB"/>
    <w:rsid w:val="0043655E"/>
    <w:rsid w:val="00436DA1"/>
    <w:rsid w:val="004375A8"/>
    <w:rsid w:val="004379DC"/>
    <w:rsid w:val="00437C89"/>
    <w:rsid w:val="00440B98"/>
    <w:rsid w:val="004427B1"/>
    <w:rsid w:val="004432B8"/>
    <w:rsid w:val="00443DF7"/>
    <w:rsid w:val="00445055"/>
    <w:rsid w:val="00446030"/>
    <w:rsid w:val="00446FB3"/>
    <w:rsid w:val="004470F7"/>
    <w:rsid w:val="004476A4"/>
    <w:rsid w:val="00447BF2"/>
    <w:rsid w:val="004501BE"/>
    <w:rsid w:val="00450D87"/>
    <w:rsid w:val="00450FDA"/>
    <w:rsid w:val="004511B5"/>
    <w:rsid w:val="0045460D"/>
    <w:rsid w:val="00454A74"/>
    <w:rsid w:val="00454D67"/>
    <w:rsid w:val="00455316"/>
    <w:rsid w:val="00455B2E"/>
    <w:rsid w:val="00455ED7"/>
    <w:rsid w:val="004561D4"/>
    <w:rsid w:val="00456793"/>
    <w:rsid w:val="00456AAB"/>
    <w:rsid w:val="004573E2"/>
    <w:rsid w:val="00460D9E"/>
    <w:rsid w:val="00460E17"/>
    <w:rsid w:val="00460FD4"/>
    <w:rsid w:val="004611A8"/>
    <w:rsid w:val="004616C9"/>
    <w:rsid w:val="00461E19"/>
    <w:rsid w:val="0046263F"/>
    <w:rsid w:val="004659DA"/>
    <w:rsid w:val="00465D4F"/>
    <w:rsid w:val="00465DCF"/>
    <w:rsid w:val="0046628C"/>
    <w:rsid w:val="00466CE8"/>
    <w:rsid w:val="0046703A"/>
    <w:rsid w:val="00467D63"/>
    <w:rsid w:val="00467FD3"/>
    <w:rsid w:val="00470A78"/>
    <w:rsid w:val="0047144E"/>
    <w:rsid w:val="00471C34"/>
    <w:rsid w:val="00471D43"/>
    <w:rsid w:val="004737AF"/>
    <w:rsid w:val="00473B5C"/>
    <w:rsid w:val="00473CC6"/>
    <w:rsid w:val="00473EFD"/>
    <w:rsid w:val="00474BE8"/>
    <w:rsid w:val="004754AD"/>
    <w:rsid w:val="0047571B"/>
    <w:rsid w:val="00476AE0"/>
    <w:rsid w:val="00476DC0"/>
    <w:rsid w:val="00476EF1"/>
    <w:rsid w:val="00477AD1"/>
    <w:rsid w:val="004806C7"/>
    <w:rsid w:val="00480DE3"/>
    <w:rsid w:val="004813E1"/>
    <w:rsid w:val="0048225C"/>
    <w:rsid w:val="00482D91"/>
    <w:rsid w:val="00484A58"/>
    <w:rsid w:val="00486560"/>
    <w:rsid w:val="00486709"/>
    <w:rsid w:val="0048672D"/>
    <w:rsid w:val="0048756A"/>
    <w:rsid w:val="00491C7A"/>
    <w:rsid w:val="00491E80"/>
    <w:rsid w:val="00492698"/>
    <w:rsid w:val="00493DB8"/>
    <w:rsid w:val="00494342"/>
    <w:rsid w:val="004948A6"/>
    <w:rsid w:val="00495E7A"/>
    <w:rsid w:val="004971A2"/>
    <w:rsid w:val="004972D5"/>
    <w:rsid w:val="00497350"/>
    <w:rsid w:val="00497B5C"/>
    <w:rsid w:val="00497D4C"/>
    <w:rsid w:val="00497FDD"/>
    <w:rsid w:val="004A03B5"/>
    <w:rsid w:val="004A12DC"/>
    <w:rsid w:val="004A1450"/>
    <w:rsid w:val="004A34A8"/>
    <w:rsid w:val="004A57DC"/>
    <w:rsid w:val="004A58E6"/>
    <w:rsid w:val="004A59E5"/>
    <w:rsid w:val="004A5BF4"/>
    <w:rsid w:val="004A7594"/>
    <w:rsid w:val="004B0297"/>
    <w:rsid w:val="004B1968"/>
    <w:rsid w:val="004B19D5"/>
    <w:rsid w:val="004B1D6C"/>
    <w:rsid w:val="004B2089"/>
    <w:rsid w:val="004B2179"/>
    <w:rsid w:val="004B25EF"/>
    <w:rsid w:val="004B2890"/>
    <w:rsid w:val="004B2FCD"/>
    <w:rsid w:val="004B44FB"/>
    <w:rsid w:val="004B4564"/>
    <w:rsid w:val="004B470C"/>
    <w:rsid w:val="004B4792"/>
    <w:rsid w:val="004B4B40"/>
    <w:rsid w:val="004B50F0"/>
    <w:rsid w:val="004B6D42"/>
    <w:rsid w:val="004B6EE8"/>
    <w:rsid w:val="004B7936"/>
    <w:rsid w:val="004C10C3"/>
    <w:rsid w:val="004C193E"/>
    <w:rsid w:val="004C255D"/>
    <w:rsid w:val="004C2CB6"/>
    <w:rsid w:val="004C317F"/>
    <w:rsid w:val="004C3B2B"/>
    <w:rsid w:val="004C3EE3"/>
    <w:rsid w:val="004C411E"/>
    <w:rsid w:val="004C4233"/>
    <w:rsid w:val="004C482D"/>
    <w:rsid w:val="004C57A3"/>
    <w:rsid w:val="004C6097"/>
    <w:rsid w:val="004C72AA"/>
    <w:rsid w:val="004D0A67"/>
    <w:rsid w:val="004D0ACA"/>
    <w:rsid w:val="004D13CC"/>
    <w:rsid w:val="004D142E"/>
    <w:rsid w:val="004D172E"/>
    <w:rsid w:val="004D1751"/>
    <w:rsid w:val="004D1CB0"/>
    <w:rsid w:val="004D2B59"/>
    <w:rsid w:val="004D2E28"/>
    <w:rsid w:val="004D4836"/>
    <w:rsid w:val="004D518F"/>
    <w:rsid w:val="004D597C"/>
    <w:rsid w:val="004D719B"/>
    <w:rsid w:val="004E10A9"/>
    <w:rsid w:val="004E163B"/>
    <w:rsid w:val="004E1C39"/>
    <w:rsid w:val="004E1FA8"/>
    <w:rsid w:val="004E2E60"/>
    <w:rsid w:val="004E376C"/>
    <w:rsid w:val="004E3EDA"/>
    <w:rsid w:val="004E47D2"/>
    <w:rsid w:val="004E5DE2"/>
    <w:rsid w:val="004E66FF"/>
    <w:rsid w:val="004E7938"/>
    <w:rsid w:val="004E7F52"/>
    <w:rsid w:val="004E7FBC"/>
    <w:rsid w:val="004F04D7"/>
    <w:rsid w:val="004F0F8A"/>
    <w:rsid w:val="004F172F"/>
    <w:rsid w:val="004F2C78"/>
    <w:rsid w:val="004F2C79"/>
    <w:rsid w:val="004F3838"/>
    <w:rsid w:val="004F3C8D"/>
    <w:rsid w:val="004F3D24"/>
    <w:rsid w:val="004F4088"/>
    <w:rsid w:val="004F4F19"/>
    <w:rsid w:val="004F5091"/>
    <w:rsid w:val="004F5252"/>
    <w:rsid w:val="004F56E2"/>
    <w:rsid w:val="004F5B99"/>
    <w:rsid w:val="004F5EA1"/>
    <w:rsid w:val="004F6593"/>
    <w:rsid w:val="004F6914"/>
    <w:rsid w:val="004F692A"/>
    <w:rsid w:val="004F7457"/>
    <w:rsid w:val="004F7535"/>
    <w:rsid w:val="00500AA9"/>
    <w:rsid w:val="005019AB"/>
    <w:rsid w:val="00501EC9"/>
    <w:rsid w:val="005020FA"/>
    <w:rsid w:val="00503C3F"/>
    <w:rsid w:val="00503E5D"/>
    <w:rsid w:val="00504A9D"/>
    <w:rsid w:val="00504BA5"/>
    <w:rsid w:val="00505D13"/>
    <w:rsid w:val="00507EBB"/>
    <w:rsid w:val="005107AC"/>
    <w:rsid w:val="00510A37"/>
    <w:rsid w:val="00510DD7"/>
    <w:rsid w:val="005116A2"/>
    <w:rsid w:val="00512718"/>
    <w:rsid w:val="005135A3"/>
    <w:rsid w:val="00513C4D"/>
    <w:rsid w:val="00514853"/>
    <w:rsid w:val="00514CEF"/>
    <w:rsid w:val="00515AE9"/>
    <w:rsid w:val="00516204"/>
    <w:rsid w:val="00521BFD"/>
    <w:rsid w:val="00522270"/>
    <w:rsid w:val="0052351C"/>
    <w:rsid w:val="00523875"/>
    <w:rsid w:val="00523AEA"/>
    <w:rsid w:val="005249A4"/>
    <w:rsid w:val="00525172"/>
    <w:rsid w:val="005256E9"/>
    <w:rsid w:val="00525B9F"/>
    <w:rsid w:val="00527037"/>
    <w:rsid w:val="005274EE"/>
    <w:rsid w:val="00530D1A"/>
    <w:rsid w:val="00530F96"/>
    <w:rsid w:val="00531800"/>
    <w:rsid w:val="00531D6B"/>
    <w:rsid w:val="00532470"/>
    <w:rsid w:val="0053285E"/>
    <w:rsid w:val="005342E2"/>
    <w:rsid w:val="00534D0F"/>
    <w:rsid w:val="0053538E"/>
    <w:rsid w:val="00535796"/>
    <w:rsid w:val="00536547"/>
    <w:rsid w:val="005365D2"/>
    <w:rsid w:val="00537214"/>
    <w:rsid w:val="00540D7A"/>
    <w:rsid w:val="005415D4"/>
    <w:rsid w:val="00541B2C"/>
    <w:rsid w:val="00541FBF"/>
    <w:rsid w:val="00542930"/>
    <w:rsid w:val="00542B41"/>
    <w:rsid w:val="005436C0"/>
    <w:rsid w:val="005437A5"/>
    <w:rsid w:val="00544E91"/>
    <w:rsid w:val="00545BF0"/>
    <w:rsid w:val="00545D7E"/>
    <w:rsid w:val="00545D92"/>
    <w:rsid w:val="005464EF"/>
    <w:rsid w:val="00546535"/>
    <w:rsid w:val="00546788"/>
    <w:rsid w:val="005472B3"/>
    <w:rsid w:val="00547C9C"/>
    <w:rsid w:val="00547FDD"/>
    <w:rsid w:val="005502D3"/>
    <w:rsid w:val="00550D20"/>
    <w:rsid w:val="00551E98"/>
    <w:rsid w:val="0055275A"/>
    <w:rsid w:val="00552D44"/>
    <w:rsid w:val="00552D5D"/>
    <w:rsid w:val="00552DBA"/>
    <w:rsid w:val="00553DEA"/>
    <w:rsid w:val="00554788"/>
    <w:rsid w:val="005547B5"/>
    <w:rsid w:val="0055540D"/>
    <w:rsid w:val="00555875"/>
    <w:rsid w:val="005572F1"/>
    <w:rsid w:val="005578EE"/>
    <w:rsid w:val="005600B7"/>
    <w:rsid w:val="00560799"/>
    <w:rsid w:val="00560857"/>
    <w:rsid w:val="00560950"/>
    <w:rsid w:val="00560FCE"/>
    <w:rsid w:val="005611D6"/>
    <w:rsid w:val="00563703"/>
    <w:rsid w:val="00563FA6"/>
    <w:rsid w:val="00564013"/>
    <w:rsid w:val="005641F9"/>
    <w:rsid w:val="00564B84"/>
    <w:rsid w:val="00566579"/>
    <w:rsid w:val="0056672F"/>
    <w:rsid w:val="005669F3"/>
    <w:rsid w:val="00566EE9"/>
    <w:rsid w:val="00567521"/>
    <w:rsid w:val="00567DD8"/>
    <w:rsid w:val="00570186"/>
    <w:rsid w:val="005706B7"/>
    <w:rsid w:val="00570E9F"/>
    <w:rsid w:val="00571E0E"/>
    <w:rsid w:val="00572072"/>
    <w:rsid w:val="0057218E"/>
    <w:rsid w:val="0057248F"/>
    <w:rsid w:val="00572A81"/>
    <w:rsid w:val="0057361F"/>
    <w:rsid w:val="00573BD1"/>
    <w:rsid w:val="005748F0"/>
    <w:rsid w:val="00575EDF"/>
    <w:rsid w:val="00576F45"/>
    <w:rsid w:val="00577104"/>
    <w:rsid w:val="00577501"/>
    <w:rsid w:val="005776E5"/>
    <w:rsid w:val="0057772C"/>
    <w:rsid w:val="00580D70"/>
    <w:rsid w:val="0058166A"/>
    <w:rsid w:val="005816FA"/>
    <w:rsid w:val="0058287D"/>
    <w:rsid w:val="005832BE"/>
    <w:rsid w:val="00583FBB"/>
    <w:rsid w:val="00583FF5"/>
    <w:rsid w:val="00584B55"/>
    <w:rsid w:val="00584BA2"/>
    <w:rsid w:val="00585568"/>
    <w:rsid w:val="00585812"/>
    <w:rsid w:val="005878E9"/>
    <w:rsid w:val="00587D60"/>
    <w:rsid w:val="00590343"/>
    <w:rsid w:val="0059126E"/>
    <w:rsid w:val="00591476"/>
    <w:rsid w:val="0059170A"/>
    <w:rsid w:val="00591E82"/>
    <w:rsid w:val="00591FD2"/>
    <w:rsid w:val="00592642"/>
    <w:rsid w:val="00592B76"/>
    <w:rsid w:val="005938E1"/>
    <w:rsid w:val="00593B9F"/>
    <w:rsid w:val="00594687"/>
    <w:rsid w:val="0059472E"/>
    <w:rsid w:val="00595A3D"/>
    <w:rsid w:val="0059682E"/>
    <w:rsid w:val="005A01A6"/>
    <w:rsid w:val="005A049D"/>
    <w:rsid w:val="005A0921"/>
    <w:rsid w:val="005A0CCE"/>
    <w:rsid w:val="005A0D68"/>
    <w:rsid w:val="005A13A3"/>
    <w:rsid w:val="005A18F0"/>
    <w:rsid w:val="005A1B78"/>
    <w:rsid w:val="005A2531"/>
    <w:rsid w:val="005A28C3"/>
    <w:rsid w:val="005A2E0C"/>
    <w:rsid w:val="005A3B75"/>
    <w:rsid w:val="005A4C20"/>
    <w:rsid w:val="005A5540"/>
    <w:rsid w:val="005A7EF2"/>
    <w:rsid w:val="005A7F52"/>
    <w:rsid w:val="005B0139"/>
    <w:rsid w:val="005B05FB"/>
    <w:rsid w:val="005B06F5"/>
    <w:rsid w:val="005B0ABD"/>
    <w:rsid w:val="005B22B3"/>
    <w:rsid w:val="005B3248"/>
    <w:rsid w:val="005B383E"/>
    <w:rsid w:val="005B3E22"/>
    <w:rsid w:val="005B43D7"/>
    <w:rsid w:val="005B5254"/>
    <w:rsid w:val="005B54A0"/>
    <w:rsid w:val="005B5575"/>
    <w:rsid w:val="005B5E67"/>
    <w:rsid w:val="005B6035"/>
    <w:rsid w:val="005B71AF"/>
    <w:rsid w:val="005B75F4"/>
    <w:rsid w:val="005B7825"/>
    <w:rsid w:val="005B7BEE"/>
    <w:rsid w:val="005B7EEF"/>
    <w:rsid w:val="005C0730"/>
    <w:rsid w:val="005C0A97"/>
    <w:rsid w:val="005C0AE2"/>
    <w:rsid w:val="005C18AE"/>
    <w:rsid w:val="005C22B9"/>
    <w:rsid w:val="005C3B7D"/>
    <w:rsid w:val="005C3CDF"/>
    <w:rsid w:val="005C3D36"/>
    <w:rsid w:val="005C513C"/>
    <w:rsid w:val="005C5A9B"/>
    <w:rsid w:val="005C5AA9"/>
    <w:rsid w:val="005C64CD"/>
    <w:rsid w:val="005C6785"/>
    <w:rsid w:val="005C6CB6"/>
    <w:rsid w:val="005C735A"/>
    <w:rsid w:val="005C779F"/>
    <w:rsid w:val="005D0142"/>
    <w:rsid w:val="005D17E5"/>
    <w:rsid w:val="005D2052"/>
    <w:rsid w:val="005D3012"/>
    <w:rsid w:val="005D4101"/>
    <w:rsid w:val="005D4279"/>
    <w:rsid w:val="005D4CC0"/>
    <w:rsid w:val="005D4D93"/>
    <w:rsid w:val="005D6504"/>
    <w:rsid w:val="005E038F"/>
    <w:rsid w:val="005E067F"/>
    <w:rsid w:val="005E2F17"/>
    <w:rsid w:val="005E2FBA"/>
    <w:rsid w:val="005E30C7"/>
    <w:rsid w:val="005E39F6"/>
    <w:rsid w:val="005E4303"/>
    <w:rsid w:val="005E48D2"/>
    <w:rsid w:val="005E518B"/>
    <w:rsid w:val="005E614A"/>
    <w:rsid w:val="005E68A5"/>
    <w:rsid w:val="005E6C27"/>
    <w:rsid w:val="005E7DE4"/>
    <w:rsid w:val="005E7E35"/>
    <w:rsid w:val="005F0C05"/>
    <w:rsid w:val="005F0FEF"/>
    <w:rsid w:val="005F1D2F"/>
    <w:rsid w:val="005F1E44"/>
    <w:rsid w:val="005F275F"/>
    <w:rsid w:val="005F2AAC"/>
    <w:rsid w:val="005F3233"/>
    <w:rsid w:val="005F382B"/>
    <w:rsid w:val="005F4D41"/>
    <w:rsid w:val="005F5419"/>
    <w:rsid w:val="005F670D"/>
    <w:rsid w:val="005F7223"/>
    <w:rsid w:val="00600050"/>
    <w:rsid w:val="00601206"/>
    <w:rsid w:val="00601B0F"/>
    <w:rsid w:val="00602FC7"/>
    <w:rsid w:val="006038C9"/>
    <w:rsid w:val="00603969"/>
    <w:rsid w:val="006040DD"/>
    <w:rsid w:val="0060416C"/>
    <w:rsid w:val="006042AF"/>
    <w:rsid w:val="006044A5"/>
    <w:rsid w:val="0060515A"/>
    <w:rsid w:val="00606000"/>
    <w:rsid w:val="0060641F"/>
    <w:rsid w:val="00606591"/>
    <w:rsid w:val="006065A5"/>
    <w:rsid w:val="00606675"/>
    <w:rsid w:val="00607361"/>
    <w:rsid w:val="00607A85"/>
    <w:rsid w:val="00607D29"/>
    <w:rsid w:val="00610056"/>
    <w:rsid w:val="00610572"/>
    <w:rsid w:val="0061094C"/>
    <w:rsid w:val="00611900"/>
    <w:rsid w:val="00611D67"/>
    <w:rsid w:val="006120FB"/>
    <w:rsid w:val="00612304"/>
    <w:rsid w:val="00612BE2"/>
    <w:rsid w:val="00612EB2"/>
    <w:rsid w:val="00613780"/>
    <w:rsid w:val="0061517A"/>
    <w:rsid w:val="006151A5"/>
    <w:rsid w:val="0061568E"/>
    <w:rsid w:val="006158D0"/>
    <w:rsid w:val="00615C50"/>
    <w:rsid w:val="006175A7"/>
    <w:rsid w:val="00617C80"/>
    <w:rsid w:val="00617D45"/>
    <w:rsid w:val="0062007F"/>
    <w:rsid w:val="00620F6D"/>
    <w:rsid w:val="0062199D"/>
    <w:rsid w:val="00621A30"/>
    <w:rsid w:val="00621CD4"/>
    <w:rsid w:val="00621D25"/>
    <w:rsid w:val="0062294B"/>
    <w:rsid w:val="00622AE3"/>
    <w:rsid w:val="00623233"/>
    <w:rsid w:val="0062404F"/>
    <w:rsid w:val="00624FD5"/>
    <w:rsid w:val="006259C7"/>
    <w:rsid w:val="00625C6F"/>
    <w:rsid w:val="006274D6"/>
    <w:rsid w:val="0062763E"/>
    <w:rsid w:val="00630664"/>
    <w:rsid w:val="00630C40"/>
    <w:rsid w:val="006319B3"/>
    <w:rsid w:val="00631DC1"/>
    <w:rsid w:val="00631E7D"/>
    <w:rsid w:val="00631EE9"/>
    <w:rsid w:val="006320D8"/>
    <w:rsid w:val="00632137"/>
    <w:rsid w:val="00632639"/>
    <w:rsid w:val="006333C6"/>
    <w:rsid w:val="00634D5D"/>
    <w:rsid w:val="00635B3B"/>
    <w:rsid w:val="00635DA3"/>
    <w:rsid w:val="006361AD"/>
    <w:rsid w:val="006362A9"/>
    <w:rsid w:val="00636AD0"/>
    <w:rsid w:val="00636E29"/>
    <w:rsid w:val="00636FA6"/>
    <w:rsid w:val="00637092"/>
    <w:rsid w:val="00637293"/>
    <w:rsid w:val="006372A5"/>
    <w:rsid w:val="00640688"/>
    <w:rsid w:val="00640D1C"/>
    <w:rsid w:val="006410F7"/>
    <w:rsid w:val="00641C8B"/>
    <w:rsid w:val="0064234F"/>
    <w:rsid w:val="00642A51"/>
    <w:rsid w:val="00642A84"/>
    <w:rsid w:val="00643076"/>
    <w:rsid w:val="00643754"/>
    <w:rsid w:val="00644AC3"/>
    <w:rsid w:val="00647BA6"/>
    <w:rsid w:val="0065101D"/>
    <w:rsid w:val="00652567"/>
    <w:rsid w:val="00652726"/>
    <w:rsid w:val="00654349"/>
    <w:rsid w:val="00654E37"/>
    <w:rsid w:val="00655097"/>
    <w:rsid w:val="00655A2C"/>
    <w:rsid w:val="0065675E"/>
    <w:rsid w:val="00660843"/>
    <w:rsid w:val="00660C0A"/>
    <w:rsid w:val="00660F8C"/>
    <w:rsid w:val="006617AE"/>
    <w:rsid w:val="00662506"/>
    <w:rsid w:val="00662C31"/>
    <w:rsid w:val="00663E0A"/>
    <w:rsid w:val="0066482E"/>
    <w:rsid w:val="006649B0"/>
    <w:rsid w:val="0066636A"/>
    <w:rsid w:val="0066655C"/>
    <w:rsid w:val="00666BCE"/>
    <w:rsid w:val="00667786"/>
    <w:rsid w:val="006679FA"/>
    <w:rsid w:val="00670798"/>
    <w:rsid w:val="00670F6C"/>
    <w:rsid w:val="006721B1"/>
    <w:rsid w:val="00672437"/>
    <w:rsid w:val="0067357E"/>
    <w:rsid w:val="00673816"/>
    <w:rsid w:val="00673AAD"/>
    <w:rsid w:val="00674DAA"/>
    <w:rsid w:val="00675268"/>
    <w:rsid w:val="0067665C"/>
    <w:rsid w:val="006766C4"/>
    <w:rsid w:val="006773DD"/>
    <w:rsid w:val="00680C32"/>
    <w:rsid w:val="006817C6"/>
    <w:rsid w:val="006820B1"/>
    <w:rsid w:val="0068282B"/>
    <w:rsid w:val="00684C08"/>
    <w:rsid w:val="00685F86"/>
    <w:rsid w:val="00686623"/>
    <w:rsid w:val="006867AF"/>
    <w:rsid w:val="00686A84"/>
    <w:rsid w:val="00686B03"/>
    <w:rsid w:val="006876AD"/>
    <w:rsid w:val="006876DF"/>
    <w:rsid w:val="00690236"/>
    <w:rsid w:val="00690259"/>
    <w:rsid w:val="006904A0"/>
    <w:rsid w:val="0069160F"/>
    <w:rsid w:val="00691B5A"/>
    <w:rsid w:val="006922FC"/>
    <w:rsid w:val="00692AC3"/>
    <w:rsid w:val="00692B11"/>
    <w:rsid w:val="00693735"/>
    <w:rsid w:val="00693C0A"/>
    <w:rsid w:val="00694228"/>
    <w:rsid w:val="00696255"/>
    <w:rsid w:val="006970A6"/>
    <w:rsid w:val="006A05EA"/>
    <w:rsid w:val="006A0AD7"/>
    <w:rsid w:val="006A0EF5"/>
    <w:rsid w:val="006A1779"/>
    <w:rsid w:val="006A1F1A"/>
    <w:rsid w:val="006A203B"/>
    <w:rsid w:val="006A252B"/>
    <w:rsid w:val="006A2591"/>
    <w:rsid w:val="006A29C8"/>
    <w:rsid w:val="006A2AAF"/>
    <w:rsid w:val="006A2C54"/>
    <w:rsid w:val="006A3B7F"/>
    <w:rsid w:val="006A3C6B"/>
    <w:rsid w:val="006A3E71"/>
    <w:rsid w:val="006A4D9C"/>
    <w:rsid w:val="006A50F8"/>
    <w:rsid w:val="006A535E"/>
    <w:rsid w:val="006A61BC"/>
    <w:rsid w:val="006A7895"/>
    <w:rsid w:val="006B0474"/>
    <w:rsid w:val="006B1217"/>
    <w:rsid w:val="006B1AAB"/>
    <w:rsid w:val="006B2BB3"/>
    <w:rsid w:val="006B3758"/>
    <w:rsid w:val="006B4516"/>
    <w:rsid w:val="006B4626"/>
    <w:rsid w:val="006B47AC"/>
    <w:rsid w:val="006B4A13"/>
    <w:rsid w:val="006B50D5"/>
    <w:rsid w:val="006B5683"/>
    <w:rsid w:val="006B59AA"/>
    <w:rsid w:val="006B6DB0"/>
    <w:rsid w:val="006C01C2"/>
    <w:rsid w:val="006C059E"/>
    <w:rsid w:val="006C0978"/>
    <w:rsid w:val="006C16EF"/>
    <w:rsid w:val="006C1939"/>
    <w:rsid w:val="006C1B30"/>
    <w:rsid w:val="006C2F12"/>
    <w:rsid w:val="006C31CA"/>
    <w:rsid w:val="006C323D"/>
    <w:rsid w:val="006C3E1D"/>
    <w:rsid w:val="006C470D"/>
    <w:rsid w:val="006C4E49"/>
    <w:rsid w:val="006C4E53"/>
    <w:rsid w:val="006C6DCC"/>
    <w:rsid w:val="006C6FA8"/>
    <w:rsid w:val="006C769A"/>
    <w:rsid w:val="006C77D6"/>
    <w:rsid w:val="006C7D2F"/>
    <w:rsid w:val="006D040B"/>
    <w:rsid w:val="006D08B2"/>
    <w:rsid w:val="006D0CDF"/>
    <w:rsid w:val="006D0CEB"/>
    <w:rsid w:val="006D3223"/>
    <w:rsid w:val="006D4714"/>
    <w:rsid w:val="006D69F2"/>
    <w:rsid w:val="006D6B5C"/>
    <w:rsid w:val="006D6DEF"/>
    <w:rsid w:val="006D7084"/>
    <w:rsid w:val="006D7642"/>
    <w:rsid w:val="006E0372"/>
    <w:rsid w:val="006E13F2"/>
    <w:rsid w:val="006E1B11"/>
    <w:rsid w:val="006E1DCD"/>
    <w:rsid w:val="006E22FA"/>
    <w:rsid w:val="006E568D"/>
    <w:rsid w:val="006E7122"/>
    <w:rsid w:val="006E7F22"/>
    <w:rsid w:val="006F00DA"/>
    <w:rsid w:val="006F038C"/>
    <w:rsid w:val="006F060D"/>
    <w:rsid w:val="006F0D0F"/>
    <w:rsid w:val="006F3502"/>
    <w:rsid w:val="006F37BC"/>
    <w:rsid w:val="006F3BB5"/>
    <w:rsid w:val="006F3DB8"/>
    <w:rsid w:val="006F485B"/>
    <w:rsid w:val="006F4E2D"/>
    <w:rsid w:val="006F55EF"/>
    <w:rsid w:val="006F642B"/>
    <w:rsid w:val="006F673B"/>
    <w:rsid w:val="006F6B92"/>
    <w:rsid w:val="006F6EF8"/>
    <w:rsid w:val="00700940"/>
    <w:rsid w:val="00703BEF"/>
    <w:rsid w:val="00704920"/>
    <w:rsid w:val="00704AF9"/>
    <w:rsid w:val="00704CA9"/>
    <w:rsid w:val="00705A4A"/>
    <w:rsid w:val="00706392"/>
    <w:rsid w:val="007071DA"/>
    <w:rsid w:val="00710660"/>
    <w:rsid w:val="007109B5"/>
    <w:rsid w:val="00711915"/>
    <w:rsid w:val="0071191E"/>
    <w:rsid w:val="00712B88"/>
    <w:rsid w:val="007136F4"/>
    <w:rsid w:val="007137DF"/>
    <w:rsid w:val="007141FB"/>
    <w:rsid w:val="00714518"/>
    <w:rsid w:val="00716327"/>
    <w:rsid w:val="0071662A"/>
    <w:rsid w:val="0071776E"/>
    <w:rsid w:val="00717DB0"/>
    <w:rsid w:val="00717EDD"/>
    <w:rsid w:val="00720F7C"/>
    <w:rsid w:val="00721A24"/>
    <w:rsid w:val="00721D6D"/>
    <w:rsid w:val="00722147"/>
    <w:rsid w:val="007221DE"/>
    <w:rsid w:val="0072234E"/>
    <w:rsid w:val="0072236A"/>
    <w:rsid w:val="00724C58"/>
    <w:rsid w:val="00727731"/>
    <w:rsid w:val="00727E7E"/>
    <w:rsid w:val="007304C4"/>
    <w:rsid w:val="00730DE6"/>
    <w:rsid w:val="0073115C"/>
    <w:rsid w:val="007312AE"/>
    <w:rsid w:val="00731EEB"/>
    <w:rsid w:val="00732F82"/>
    <w:rsid w:val="007339D6"/>
    <w:rsid w:val="00735803"/>
    <w:rsid w:val="00735CBD"/>
    <w:rsid w:val="00735DEE"/>
    <w:rsid w:val="007360DB"/>
    <w:rsid w:val="0073668C"/>
    <w:rsid w:val="00736ACF"/>
    <w:rsid w:val="007371C3"/>
    <w:rsid w:val="007406B9"/>
    <w:rsid w:val="007414A8"/>
    <w:rsid w:val="0074174F"/>
    <w:rsid w:val="0074229B"/>
    <w:rsid w:val="00742E45"/>
    <w:rsid w:val="00743140"/>
    <w:rsid w:val="00744A80"/>
    <w:rsid w:val="00745837"/>
    <w:rsid w:val="00745CE2"/>
    <w:rsid w:val="007467A6"/>
    <w:rsid w:val="0074794E"/>
    <w:rsid w:val="00747F2F"/>
    <w:rsid w:val="00750279"/>
    <w:rsid w:val="00750336"/>
    <w:rsid w:val="0075054F"/>
    <w:rsid w:val="007511E2"/>
    <w:rsid w:val="00751561"/>
    <w:rsid w:val="00751890"/>
    <w:rsid w:val="00751B64"/>
    <w:rsid w:val="0075276F"/>
    <w:rsid w:val="00753594"/>
    <w:rsid w:val="00753D0B"/>
    <w:rsid w:val="007540B0"/>
    <w:rsid w:val="00754301"/>
    <w:rsid w:val="00754423"/>
    <w:rsid w:val="007549AB"/>
    <w:rsid w:val="007554FE"/>
    <w:rsid w:val="00755879"/>
    <w:rsid w:val="00755CBC"/>
    <w:rsid w:val="00755E05"/>
    <w:rsid w:val="0075610F"/>
    <w:rsid w:val="007563A5"/>
    <w:rsid w:val="00757133"/>
    <w:rsid w:val="007617D8"/>
    <w:rsid w:val="007619AE"/>
    <w:rsid w:val="00761F4C"/>
    <w:rsid w:val="007623E2"/>
    <w:rsid w:val="00763EC2"/>
    <w:rsid w:val="00764DC0"/>
    <w:rsid w:val="00765387"/>
    <w:rsid w:val="00767047"/>
    <w:rsid w:val="0076764A"/>
    <w:rsid w:val="00767737"/>
    <w:rsid w:val="00767B21"/>
    <w:rsid w:val="007705DD"/>
    <w:rsid w:val="0077261A"/>
    <w:rsid w:val="00772667"/>
    <w:rsid w:val="007730D4"/>
    <w:rsid w:val="007733B4"/>
    <w:rsid w:val="0077342C"/>
    <w:rsid w:val="0077346F"/>
    <w:rsid w:val="00773640"/>
    <w:rsid w:val="00773731"/>
    <w:rsid w:val="00773A6A"/>
    <w:rsid w:val="00773C65"/>
    <w:rsid w:val="00773CC7"/>
    <w:rsid w:val="00774214"/>
    <w:rsid w:val="007743A0"/>
    <w:rsid w:val="00774444"/>
    <w:rsid w:val="007745D1"/>
    <w:rsid w:val="00774689"/>
    <w:rsid w:val="00774BD1"/>
    <w:rsid w:val="00775EB9"/>
    <w:rsid w:val="0077619C"/>
    <w:rsid w:val="00776C9F"/>
    <w:rsid w:val="0077727E"/>
    <w:rsid w:val="00777529"/>
    <w:rsid w:val="007801B4"/>
    <w:rsid w:val="007806F5"/>
    <w:rsid w:val="0078083B"/>
    <w:rsid w:val="00780935"/>
    <w:rsid w:val="00780BED"/>
    <w:rsid w:val="007811BD"/>
    <w:rsid w:val="007812E0"/>
    <w:rsid w:val="00781DD6"/>
    <w:rsid w:val="00784209"/>
    <w:rsid w:val="00784D5B"/>
    <w:rsid w:val="00786616"/>
    <w:rsid w:val="0078780B"/>
    <w:rsid w:val="00790666"/>
    <w:rsid w:val="007911B9"/>
    <w:rsid w:val="00791EDF"/>
    <w:rsid w:val="00792394"/>
    <w:rsid w:val="007928B4"/>
    <w:rsid w:val="00792C10"/>
    <w:rsid w:val="0079327F"/>
    <w:rsid w:val="0079485C"/>
    <w:rsid w:val="00794927"/>
    <w:rsid w:val="0079555C"/>
    <w:rsid w:val="00795561"/>
    <w:rsid w:val="00796060"/>
    <w:rsid w:val="0079672F"/>
    <w:rsid w:val="00796AFA"/>
    <w:rsid w:val="00796DF7"/>
    <w:rsid w:val="007970FE"/>
    <w:rsid w:val="007A29D7"/>
    <w:rsid w:val="007A40B1"/>
    <w:rsid w:val="007A4111"/>
    <w:rsid w:val="007A42F3"/>
    <w:rsid w:val="007A4D9B"/>
    <w:rsid w:val="007A69B1"/>
    <w:rsid w:val="007A7464"/>
    <w:rsid w:val="007A7A85"/>
    <w:rsid w:val="007A7B77"/>
    <w:rsid w:val="007A7E23"/>
    <w:rsid w:val="007B0046"/>
    <w:rsid w:val="007B0813"/>
    <w:rsid w:val="007B19F8"/>
    <w:rsid w:val="007B27CB"/>
    <w:rsid w:val="007B2928"/>
    <w:rsid w:val="007B2B4C"/>
    <w:rsid w:val="007B2FA5"/>
    <w:rsid w:val="007B32F3"/>
    <w:rsid w:val="007B38C0"/>
    <w:rsid w:val="007B3B6D"/>
    <w:rsid w:val="007B59BC"/>
    <w:rsid w:val="007B5F4E"/>
    <w:rsid w:val="007B60C6"/>
    <w:rsid w:val="007B6374"/>
    <w:rsid w:val="007B75C9"/>
    <w:rsid w:val="007B768D"/>
    <w:rsid w:val="007B7BFB"/>
    <w:rsid w:val="007C0D47"/>
    <w:rsid w:val="007C15E0"/>
    <w:rsid w:val="007C30BA"/>
    <w:rsid w:val="007C3C03"/>
    <w:rsid w:val="007C3F9D"/>
    <w:rsid w:val="007C4DA4"/>
    <w:rsid w:val="007C5248"/>
    <w:rsid w:val="007C6635"/>
    <w:rsid w:val="007C6806"/>
    <w:rsid w:val="007C6D01"/>
    <w:rsid w:val="007D0E7F"/>
    <w:rsid w:val="007D15B7"/>
    <w:rsid w:val="007D181A"/>
    <w:rsid w:val="007D23AC"/>
    <w:rsid w:val="007D32A7"/>
    <w:rsid w:val="007D375C"/>
    <w:rsid w:val="007D37F3"/>
    <w:rsid w:val="007D3D08"/>
    <w:rsid w:val="007D3F9A"/>
    <w:rsid w:val="007D40AE"/>
    <w:rsid w:val="007D416C"/>
    <w:rsid w:val="007D472F"/>
    <w:rsid w:val="007D4EDC"/>
    <w:rsid w:val="007E0467"/>
    <w:rsid w:val="007E0FBE"/>
    <w:rsid w:val="007E2239"/>
    <w:rsid w:val="007E268A"/>
    <w:rsid w:val="007E3154"/>
    <w:rsid w:val="007E3243"/>
    <w:rsid w:val="007E387B"/>
    <w:rsid w:val="007E3A4F"/>
    <w:rsid w:val="007E3D15"/>
    <w:rsid w:val="007E3D18"/>
    <w:rsid w:val="007E4347"/>
    <w:rsid w:val="007E4559"/>
    <w:rsid w:val="007E4CBA"/>
    <w:rsid w:val="007E5E10"/>
    <w:rsid w:val="007E5EB5"/>
    <w:rsid w:val="007E6741"/>
    <w:rsid w:val="007E77F4"/>
    <w:rsid w:val="007E7EB8"/>
    <w:rsid w:val="007F0505"/>
    <w:rsid w:val="007F09BE"/>
    <w:rsid w:val="007F274F"/>
    <w:rsid w:val="007F2CDB"/>
    <w:rsid w:val="007F2D21"/>
    <w:rsid w:val="007F3298"/>
    <w:rsid w:val="007F45C9"/>
    <w:rsid w:val="007F4822"/>
    <w:rsid w:val="007F4A32"/>
    <w:rsid w:val="007F5B13"/>
    <w:rsid w:val="007F6D16"/>
    <w:rsid w:val="007F71BB"/>
    <w:rsid w:val="007F7963"/>
    <w:rsid w:val="007F7E1B"/>
    <w:rsid w:val="00800F30"/>
    <w:rsid w:val="008014C6"/>
    <w:rsid w:val="00801B1C"/>
    <w:rsid w:val="00801C9F"/>
    <w:rsid w:val="00802455"/>
    <w:rsid w:val="0080342B"/>
    <w:rsid w:val="008036DD"/>
    <w:rsid w:val="00803BF5"/>
    <w:rsid w:val="00804945"/>
    <w:rsid w:val="00806095"/>
    <w:rsid w:val="00806299"/>
    <w:rsid w:val="00806A43"/>
    <w:rsid w:val="00806D91"/>
    <w:rsid w:val="00807653"/>
    <w:rsid w:val="00810057"/>
    <w:rsid w:val="0081028D"/>
    <w:rsid w:val="00812178"/>
    <w:rsid w:val="008124A4"/>
    <w:rsid w:val="00812D4B"/>
    <w:rsid w:val="00813C3F"/>
    <w:rsid w:val="00814ED4"/>
    <w:rsid w:val="00815F9A"/>
    <w:rsid w:val="00816BE5"/>
    <w:rsid w:val="0081768A"/>
    <w:rsid w:val="0082246E"/>
    <w:rsid w:val="00822C0C"/>
    <w:rsid w:val="008231D4"/>
    <w:rsid w:val="00823E80"/>
    <w:rsid w:val="00824114"/>
    <w:rsid w:val="00824134"/>
    <w:rsid w:val="008244DF"/>
    <w:rsid w:val="00825D5F"/>
    <w:rsid w:val="00827583"/>
    <w:rsid w:val="008302DE"/>
    <w:rsid w:val="00830422"/>
    <w:rsid w:val="008305FC"/>
    <w:rsid w:val="00830C7E"/>
    <w:rsid w:val="00831D2F"/>
    <w:rsid w:val="00832AFC"/>
    <w:rsid w:val="00833319"/>
    <w:rsid w:val="008335A7"/>
    <w:rsid w:val="00833D94"/>
    <w:rsid w:val="00834332"/>
    <w:rsid w:val="00834678"/>
    <w:rsid w:val="00835EDC"/>
    <w:rsid w:val="00836177"/>
    <w:rsid w:val="008367F8"/>
    <w:rsid w:val="00836BF9"/>
    <w:rsid w:val="00837102"/>
    <w:rsid w:val="00837731"/>
    <w:rsid w:val="00837F54"/>
    <w:rsid w:val="00840B6E"/>
    <w:rsid w:val="00840D24"/>
    <w:rsid w:val="00840D4A"/>
    <w:rsid w:val="00840FB5"/>
    <w:rsid w:val="0084161A"/>
    <w:rsid w:val="00841FAF"/>
    <w:rsid w:val="0084280B"/>
    <w:rsid w:val="00842FD9"/>
    <w:rsid w:val="00842FF2"/>
    <w:rsid w:val="00844F63"/>
    <w:rsid w:val="0084592D"/>
    <w:rsid w:val="00845FED"/>
    <w:rsid w:val="00847669"/>
    <w:rsid w:val="00850F6A"/>
    <w:rsid w:val="0085116D"/>
    <w:rsid w:val="00851CC5"/>
    <w:rsid w:val="00853857"/>
    <w:rsid w:val="008538C1"/>
    <w:rsid w:val="0085501B"/>
    <w:rsid w:val="0085599F"/>
    <w:rsid w:val="00855BE7"/>
    <w:rsid w:val="0085688D"/>
    <w:rsid w:val="00856DDF"/>
    <w:rsid w:val="00857968"/>
    <w:rsid w:val="00860A0B"/>
    <w:rsid w:val="00860D4B"/>
    <w:rsid w:val="00861623"/>
    <w:rsid w:val="00861713"/>
    <w:rsid w:val="00863130"/>
    <w:rsid w:val="00863B5D"/>
    <w:rsid w:val="00863C30"/>
    <w:rsid w:val="00863E5C"/>
    <w:rsid w:val="00864D15"/>
    <w:rsid w:val="008657BB"/>
    <w:rsid w:val="0086580E"/>
    <w:rsid w:val="00865E33"/>
    <w:rsid w:val="00866CFD"/>
    <w:rsid w:val="00866FC9"/>
    <w:rsid w:val="008676DE"/>
    <w:rsid w:val="0087002C"/>
    <w:rsid w:val="0087008A"/>
    <w:rsid w:val="00871315"/>
    <w:rsid w:val="00873393"/>
    <w:rsid w:val="00873734"/>
    <w:rsid w:val="0087439C"/>
    <w:rsid w:val="008745E2"/>
    <w:rsid w:val="00875365"/>
    <w:rsid w:val="00875491"/>
    <w:rsid w:val="00875C45"/>
    <w:rsid w:val="008768DE"/>
    <w:rsid w:val="00876A55"/>
    <w:rsid w:val="00877F0B"/>
    <w:rsid w:val="00881737"/>
    <w:rsid w:val="00881E6F"/>
    <w:rsid w:val="00882810"/>
    <w:rsid w:val="00884BCD"/>
    <w:rsid w:val="00885040"/>
    <w:rsid w:val="00885953"/>
    <w:rsid w:val="00886167"/>
    <w:rsid w:val="0088635A"/>
    <w:rsid w:val="008875E5"/>
    <w:rsid w:val="00887C42"/>
    <w:rsid w:val="00887F94"/>
    <w:rsid w:val="00890ECD"/>
    <w:rsid w:val="0089240A"/>
    <w:rsid w:val="008924EA"/>
    <w:rsid w:val="008932CF"/>
    <w:rsid w:val="0089339C"/>
    <w:rsid w:val="00894EB6"/>
    <w:rsid w:val="008953F3"/>
    <w:rsid w:val="00895F85"/>
    <w:rsid w:val="008961EA"/>
    <w:rsid w:val="008964CA"/>
    <w:rsid w:val="00896A38"/>
    <w:rsid w:val="00896C01"/>
    <w:rsid w:val="00896F98"/>
    <w:rsid w:val="00897F5B"/>
    <w:rsid w:val="008A01C4"/>
    <w:rsid w:val="008A0D7E"/>
    <w:rsid w:val="008A13B8"/>
    <w:rsid w:val="008A1D58"/>
    <w:rsid w:val="008A2BF8"/>
    <w:rsid w:val="008A331F"/>
    <w:rsid w:val="008A39BC"/>
    <w:rsid w:val="008A4427"/>
    <w:rsid w:val="008A4663"/>
    <w:rsid w:val="008A5AF9"/>
    <w:rsid w:val="008A6359"/>
    <w:rsid w:val="008B03EE"/>
    <w:rsid w:val="008B0F58"/>
    <w:rsid w:val="008B114F"/>
    <w:rsid w:val="008B14A9"/>
    <w:rsid w:val="008B25A8"/>
    <w:rsid w:val="008B28A1"/>
    <w:rsid w:val="008B2B99"/>
    <w:rsid w:val="008B2D2D"/>
    <w:rsid w:val="008B36B2"/>
    <w:rsid w:val="008B39B8"/>
    <w:rsid w:val="008B3CA8"/>
    <w:rsid w:val="008B40A2"/>
    <w:rsid w:val="008B448D"/>
    <w:rsid w:val="008B4F6F"/>
    <w:rsid w:val="008B5163"/>
    <w:rsid w:val="008B571F"/>
    <w:rsid w:val="008B5E54"/>
    <w:rsid w:val="008B6189"/>
    <w:rsid w:val="008B769D"/>
    <w:rsid w:val="008B78AF"/>
    <w:rsid w:val="008C0671"/>
    <w:rsid w:val="008C06D4"/>
    <w:rsid w:val="008C1BC2"/>
    <w:rsid w:val="008C29A7"/>
    <w:rsid w:val="008C36B0"/>
    <w:rsid w:val="008C37D8"/>
    <w:rsid w:val="008C4A36"/>
    <w:rsid w:val="008C651C"/>
    <w:rsid w:val="008C67F5"/>
    <w:rsid w:val="008C6E61"/>
    <w:rsid w:val="008C7346"/>
    <w:rsid w:val="008C7436"/>
    <w:rsid w:val="008C7AD0"/>
    <w:rsid w:val="008D0D50"/>
    <w:rsid w:val="008D16FC"/>
    <w:rsid w:val="008D21A9"/>
    <w:rsid w:val="008D24FB"/>
    <w:rsid w:val="008D31B9"/>
    <w:rsid w:val="008D5152"/>
    <w:rsid w:val="008D61CF"/>
    <w:rsid w:val="008D6AAA"/>
    <w:rsid w:val="008E03EA"/>
    <w:rsid w:val="008E0D60"/>
    <w:rsid w:val="008E15AA"/>
    <w:rsid w:val="008E2305"/>
    <w:rsid w:val="008E2DB2"/>
    <w:rsid w:val="008E3027"/>
    <w:rsid w:val="008E33F8"/>
    <w:rsid w:val="008E341C"/>
    <w:rsid w:val="008E4DEB"/>
    <w:rsid w:val="008E597E"/>
    <w:rsid w:val="008E5CBA"/>
    <w:rsid w:val="008E5D80"/>
    <w:rsid w:val="008E651F"/>
    <w:rsid w:val="008E6824"/>
    <w:rsid w:val="008E6BC8"/>
    <w:rsid w:val="008E7170"/>
    <w:rsid w:val="008F050A"/>
    <w:rsid w:val="008F0826"/>
    <w:rsid w:val="008F1252"/>
    <w:rsid w:val="008F17CB"/>
    <w:rsid w:val="008F1E7D"/>
    <w:rsid w:val="008F240C"/>
    <w:rsid w:val="008F265F"/>
    <w:rsid w:val="008F2939"/>
    <w:rsid w:val="008F2B3E"/>
    <w:rsid w:val="008F529C"/>
    <w:rsid w:val="008F5850"/>
    <w:rsid w:val="008F6342"/>
    <w:rsid w:val="008F6401"/>
    <w:rsid w:val="008F71F2"/>
    <w:rsid w:val="008F72E3"/>
    <w:rsid w:val="008F73BB"/>
    <w:rsid w:val="008F7544"/>
    <w:rsid w:val="00900176"/>
    <w:rsid w:val="009009AF"/>
    <w:rsid w:val="00900C36"/>
    <w:rsid w:val="009026B9"/>
    <w:rsid w:val="00902C66"/>
    <w:rsid w:val="00903ABF"/>
    <w:rsid w:val="009040B2"/>
    <w:rsid w:val="00905804"/>
    <w:rsid w:val="00905F2E"/>
    <w:rsid w:val="0090714F"/>
    <w:rsid w:val="00907714"/>
    <w:rsid w:val="00907E1C"/>
    <w:rsid w:val="00911348"/>
    <w:rsid w:val="0091191F"/>
    <w:rsid w:val="00911D07"/>
    <w:rsid w:val="009148D6"/>
    <w:rsid w:val="009157F0"/>
    <w:rsid w:val="00916FED"/>
    <w:rsid w:val="00916FFF"/>
    <w:rsid w:val="009210D0"/>
    <w:rsid w:val="00921B51"/>
    <w:rsid w:val="00921D74"/>
    <w:rsid w:val="009240A1"/>
    <w:rsid w:val="00925683"/>
    <w:rsid w:val="00925D21"/>
    <w:rsid w:val="009271F5"/>
    <w:rsid w:val="00927873"/>
    <w:rsid w:val="00927A1C"/>
    <w:rsid w:val="00931580"/>
    <w:rsid w:val="00931B0D"/>
    <w:rsid w:val="009327A3"/>
    <w:rsid w:val="00934B95"/>
    <w:rsid w:val="00935118"/>
    <w:rsid w:val="00935706"/>
    <w:rsid w:val="00935762"/>
    <w:rsid w:val="00935E4A"/>
    <w:rsid w:val="0093665E"/>
    <w:rsid w:val="009372E6"/>
    <w:rsid w:val="00937C41"/>
    <w:rsid w:val="009404D9"/>
    <w:rsid w:val="0094064C"/>
    <w:rsid w:val="009416AB"/>
    <w:rsid w:val="009418FF"/>
    <w:rsid w:val="009427C1"/>
    <w:rsid w:val="009430A5"/>
    <w:rsid w:val="009439FE"/>
    <w:rsid w:val="009440A8"/>
    <w:rsid w:val="00944270"/>
    <w:rsid w:val="00944641"/>
    <w:rsid w:val="00944803"/>
    <w:rsid w:val="00944D62"/>
    <w:rsid w:val="009453A1"/>
    <w:rsid w:val="00945638"/>
    <w:rsid w:val="00945C7A"/>
    <w:rsid w:val="009467F3"/>
    <w:rsid w:val="00946891"/>
    <w:rsid w:val="0094766F"/>
    <w:rsid w:val="00947B18"/>
    <w:rsid w:val="009500E0"/>
    <w:rsid w:val="009508AE"/>
    <w:rsid w:val="009509F0"/>
    <w:rsid w:val="00952AD6"/>
    <w:rsid w:val="00952CB3"/>
    <w:rsid w:val="00953750"/>
    <w:rsid w:val="0095699E"/>
    <w:rsid w:val="00961261"/>
    <w:rsid w:val="00961782"/>
    <w:rsid w:val="00962687"/>
    <w:rsid w:val="00962ED0"/>
    <w:rsid w:val="009633BB"/>
    <w:rsid w:val="00964C98"/>
    <w:rsid w:val="009663A8"/>
    <w:rsid w:val="00967A41"/>
    <w:rsid w:val="00970814"/>
    <w:rsid w:val="00970CA5"/>
    <w:rsid w:val="00972100"/>
    <w:rsid w:val="009724E3"/>
    <w:rsid w:val="00972678"/>
    <w:rsid w:val="0097328A"/>
    <w:rsid w:val="00973DC1"/>
    <w:rsid w:val="0097529C"/>
    <w:rsid w:val="009806C2"/>
    <w:rsid w:val="0098275F"/>
    <w:rsid w:val="00982B77"/>
    <w:rsid w:val="009835A2"/>
    <w:rsid w:val="00985237"/>
    <w:rsid w:val="00985406"/>
    <w:rsid w:val="0098599E"/>
    <w:rsid w:val="00986995"/>
    <w:rsid w:val="0099004D"/>
    <w:rsid w:val="009904C3"/>
    <w:rsid w:val="00991C3A"/>
    <w:rsid w:val="009922AF"/>
    <w:rsid w:val="00993FEE"/>
    <w:rsid w:val="009953EF"/>
    <w:rsid w:val="009958CB"/>
    <w:rsid w:val="00996570"/>
    <w:rsid w:val="00996875"/>
    <w:rsid w:val="009974A3"/>
    <w:rsid w:val="009A038F"/>
    <w:rsid w:val="009A06F0"/>
    <w:rsid w:val="009A0BAD"/>
    <w:rsid w:val="009A12A6"/>
    <w:rsid w:val="009A12E9"/>
    <w:rsid w:val="009A1821"/>
    <w:rsid w:val="009A2979"/>
    <w:rsid w:val="009A2FCE"/>
    <w:rsid w:val="009A335E"/>
    <w:rsid w:val="009A3C69"/>
    <w:rsid w:val="009A4F37"/>
    <w:rsid w:val="009A52D9"/>
    <w:rsid w:val="009A71CA"/>
    <w:rsid w:val="009A7CA6"/>
    <w:rsid w:val="009B0468"/>
    <w:rsid w:val="009B1F7D"/>
    <w:rsid w:val="009B294D"/>
    <w:rsid w:val="009B2A62"/>
    <w:rsid w:val="009B3014"/>
    <w:rsid w:val="009B396F"/>
    <w:rsid w:val="009B3F7F"/>
    <w:rsid w:val="009B4AC8"/>
    <w:rsid w:val="009B4AD8"/>
    <w:rsid w:val="009B4FC5"/>
    <w:rsid w:val="009B5777"/>
    <w:rsid w:val="009B7263"/>
    <w:rsid w:val="009B75FC"/>
    <w:rsid w:val="009B775A"/>
    <w:rsid w:val="009B7895"/>
    <w:rsid w:val="009C07AC"/>
    <w:rsid w:val="009C200A"/>
    <w:rsid w:val="009C2B3D"/>
    <w:rsid w:val="009C2F54"/>
    <w:rsid w:val="009C2FE2"/>
    <w:rsid w:val="009C33DB"/>
    <w:rsid w:val="009C45B7"/>
    <w:rsid w:val="009C536D"/>
    <w:rsid w:val="009C59D0"/>
    <w:rsid w:val="009C5B0E"/>
    <w:rsid w:val="009C5B15"/>
    <w:rsid w:val="009C5BF4"/>
    <w:rsid w:val="009C5FCF"/>
    <w:rsid w:val="009C72BD"/>
    <w:rsid w:val="009C780C"/>
    <w:rsid w:val="009C79F5"/>
    <w:rsid w:val="009C7F18"/>
    <w:rsid w:val="009D05B0"/>
    <w:rsid w:val="009D0992"/>
    <w:rsid w:val="009D2433"/>
    <w:rsid w:val="009D2440"/>
    <w:rsid w:val="009D29D7"/>
    <w:rsid w:val="009D380E"/>
    <w:rsid w:val="009D39A7"/>
    <w:rsid w:val="009D4510"/>
    <w:rsid w:val="009D499E"/>
    <w:rsid w:val="009D4A96"/>
    <w:rsid w:val="009D4CB6"/>
    <w:rsid w:val="009D5A0D"/>
    <w:rsid w:val="009D60DF"/>
    <w:rsid w:val="009D61D3"/>
    <w:rsid w:val="009D7A78"/>
    <w:rsid w:val="009E079E"/>
    <w:rsid w:val="009E163B"/>
    <w:rsid w:val="009E1BDF"/>
    <w:rsid w:val="009E323D"/>
    <w:rsid w:val="009E3318"/>
    <w:rsid w:val="009E3556"/>
    <w:rsid w:val="009E455C"/>
    <w:rsid w:val="009E4846"/>
    <w:rsid w:val="009E48AC"/>
    <w:rsid w:val="009E56B0"/>
    <w:rsid w:val="009E5BBC"/>
    <w:rsid w:val="009E5DA4"/>
    <w:rsid w:val="009E5FCA"/>
    <w:rsid w:val="009E62C4"/>
    <w:rsid w:val="009E6B13"/>
    <w:rsid w:val="009E6E63"/>
    <w:rsid w:val="009E7C65"/>
    <w:rsid w:val="009F18FD"/>
    <w:rsid w:val="009F25D5"/>
    <w:rsid w:val="009F2B67"/>
    <w:rsid w:val="009F4160"/>
    <w:rsid w:val="009F48D6"/>
    <w:rsid w:val="009F54FB"/>
    <w:rsid w:val="009F5CB1"/>
    <w:rsid w:val="009F5D70"/>
    <w:rsid w:val="009F6863"/>
    <w:rsid w:val="009F68E5"/>
    <w:rsid w:val="009F6EEB"/>
    <w:rsid w:val="009F72A3"/>
    <w:rsid w:val="009F79AB"/>
    <w:rsid w:val="00A01049"/>
    <w:rsid w:val="00A017E9"/>
    <w:rsid w:val="00A02605"/>
    <w:rsid w:val="00A032CC"/>
    <w:rsid w:val="00A0695A"/>
    <w:rsid w:val="00A07FB4"/>
    <w:rsid w:val="00A10019"/>
    <w:rsid w:val="00A10B1C"/>
    <w:rsid w:val="00A111CE"/>
    <w:rsid w:val="00A11A3A"/>
    <w:rsid w:val="00A11AB4"/>
    <w:rsid w:val="00A120EA"/>
    <w:rsid w:val="00A130BD"/>
    <w:rsid w:val="00A141E8"/>
    <w:rsid w:val="00A1449F"/>
    <w:rsid w:val="00A14FC3"/>
    <w:rsid w:val="00A15186"/>
    <w:rsid w:val="00A203CF"/>
    <w:rsid w:val="00A20782"/>
    <w:rsid w:val="00A20806"/>
    <w:rsid w:val="00A219F9"/>
    <w:rsid w:val="00A22963"/>
    <w:rsid w:val="00A23FF5"/>
    <w:rsid w:val="00A244AF"/>
    <w:rsid w:val="00A24889"/>
    <w:rsid w:val="00A24F6C"/>
    <w:rsid w:val="00A250D5"/>
    <w:rsid w:val="00A252E2"/>
    <w:rsid w:val="00A25D81"/>
    <w:rsid w:val="00A27239"/>
    <w:rsid w:val="00A273F5"/>
    <w:rsid w:val="00A27583"/>
    <w:rsid w:val="00A277F8"/>
    <w:rsid w:val="00A278C7"/>
    <w:rsid w:val="00A27AE4"/>
    <w:rsid w:val="00A30A9E"/>
    <w:rsid w:val="00A30E29"/>
    <w:rsid w:val="00A31125"/>
    <w:rsid w:val="00A3188A"/>
    <w:rsid w:val="00A31B18"/>
    <w:rsid w:val="00A31B99"/>
    <w:rsid w:val="00A321ED"/>
    <w:rsid w:val="00A32975"/>
    <w:rsid w:val="00A33DD1"/>
    <w:rsid w:val="00A33E79"/>
    <w:rsid w:val="00A33F35"/>
    <w:rsid w:val="00A34297"/>
    <w:rsid w:val="00A34927"/>
    <w:rsid w:val="00A35259"/>
    <w:rsid w:val="00A35890"/>
    <w:rsid w:val="00A372E7"/>
    <w:rsid w:val="00A3730B"/>
    <w:rsid w:val="00A37D2D"/>
    <w:rsid w:val="00A419ED"/>
    <w:rsid w:val="00A42843"/>
    <w:rsid w:val="00A43377"/>
    <w:rsid w:val="00A43967"/>
    <w:rsid w:val="00A43FDB"/>
    <w:rsid w:val="00A443E0"/>
    <w:rsid w:val="00A44DC8"/>
    <w:rsid w:val="00A46085"/>
    <w:rsid w:val="00A46E60"/>
    <w:rsid w:val="00A46F71"/>
    <w:rsid w:val="00A47E9C"/>
    <w:rsid w:val="00A51261"/>
    <w:rsid w:val="00A522C4"/>
    <w:rsid w:val="00A532E2"/>
    <w:rsid w:val="00A53D1B"/>
    <w:rsid w:val="00A53F0D"/>
    <w:rsid w:val="00A551B0"/>
    <w:rsid w:val="00A551B2"/>
    <w:rsid w:val="00A5567D"/>
    <w:rsid w:val="00A55BEF"/>
    <w:rsid w:val="00A55FA7"/>
    <w:rsid w:val="00A5648D"/>
    <w:rsid w:val="00A569A7"/>
    <w:rsid w:val="00A6047C"/>
    <w:rsid w:val="00A60F83"/>
    <w:rsid w:val="00A613C7"/>
    <w:rsid w:val="00A61B45"/>
    <w:rsid w:val="00A621AB"/>
    <w:rsid w:val="00A62B4D"/>
    <w:rsid w:val="00A630BF"/>
    <w:rsid w:val="00A63ADF"/>
    <w:rsid w:val="00A63AFD"/>
    <w:rsid w:val="00A643AB"/>
    <w:rsid w:val="00A64D2E"/>
    <w:rsid w:val="00A65C3E"/>
    <w:rsid w:val="00A65F84"/>
    <w:rsid w:val="00A67044"/>
    <w:rsid w:val="00A6775C"/>
    <w:rsid w:val="00A67804"/>
    <w:rsid w:val="00A67997"/>
    <w:rsid w:val="00A67DBE"/>
    <w:rsid w:val="00A67E42"/>
    <w:rsid w:val="00A7011F"/>
    <w:rsid w:val="00A70196"/>
    <w:rsid w:val="00A705A7"/>
    <w:rsid w:val="00A707BE"/>
    <w:rsid w:val="00A70C7F"/>
    <w:rsid w:val="00A70DA5"/>
    <w:rsid w:val="00A71797"/>
    <w:rsid w:val="00A7198D"/>
    <w:rsid w:val="00A73603"/>
    <w:rsid w:val="00A73BC9"/>
    <w:rsid w:val="00A73CB4"/>
    <w:rsid w:val="00A74651"/>
    <w:rsid w:val="00A75088"/>
    <w:rsid w:val="00A75785"/>
    <w:rsid w:val="00A77337"/>
    <w:rsid w:val="00A806BC"/>
    <w:rsid w:val="00A8173C"/>
    <w:rsid w:val="00A827EB"/>
    <w:rsid w:val="00A828E9"/>
    <w:rsid w:val="00A83565"/>
    <w:rsid w:val="00A83B1B"/>
    <w:rsid w:val="00A8601B"/>
    <w:rsid w:val="00A8616C"/>
    <w:rsid w:val="00A865D4"/>
    <w:rsid w:val="00A87E97"/>
    <w:rsid w:val="00A90475"/>
    <w:rsid w:val="00A90EFC"/>
    <w:rsid w:val="00A91EE9"/>
    <w:rsid w:val="00A92923"/>
    <w:rsid w:val="00A936BE"/>
    <w:rsid w:val="00A9378B"/>
    <w:rsid w:val="00A93813"/>
    <w:rsid w:val="00A946A8"/>
    <w:rsid w:val="00A959F2"/>
    <w:rsid w:val="00A961CF"/>
    <w:rsid w:val="00A96ACA"/>
    <w:rsid w:val="00A974B6"/>
    <w:rsid w:val="00AA060F"/>
    <w:rsid w:val="00AA0EE3"/>
    <w:rsid w:val="00AA2126"/>
    <w:rsid w:val="00AA22B7"/>
    <w:rsid w:val="00AA2803"/>
    <w:rsid w:val="00AA41C8"/>
    <w:rsid w:val="00AA44E1"/>
    <w:rsid w:val="00AA4DCC"/>
    <w:rsid w:val="00AA58CC"/>
    <w:rsid w:val="00AA5E21"/>
    <w:rsid w:val="00AA7965"/>
    <w:rsid w:val="00AA7E36"/>
    <w:rsid w:val="00AB0BE0"/>
    <w:rsid w:val="00AB18B8"/>
    <w:rsid w:val="00AB1EE7"/>
    <w:rsid w:val="00AB2302"/>
    <w:rsid w:val="00AB3014"/>
    <w:rsid w:val="00AB3721"/>
    <w:rsid w:val="00AB3A3F"/>
    <w:rsid w:val="00AB4474"/>
    <w:rsid w:val="00AB4530"/>
    <w:rsid w:val="00AB4DDB"/>
    <w:rsid w:val="00AB5446"/>
    <w:rsid w:val="00AB57CC"/>
    <w:rsid w:val="00AB5CC7"/>
    <w:rsid w:val="00AB60E4"/>
    <w:rsid w:val="00AB6344"/>
    <w:rsid w:val="00AB64A8"/>
    <w:rsid w:val="00AB684C"/>
    <w:rsid w:val="00AB6C89"/>
    <w:rsid w:val="00AB6C8A"/>
    <w:rsid w:val="00AB7756"/>
    <w:rsid w:val="00AB7952"/>
    <w:rsid w:val="00AC0E33"/>
    <w:rsid w:val="00AC143E"/>
    <w:rsid w:val="00AC152A"/>
    <w:rsid w:val="00AC1BF4"/>
    <w:rsid w:val="00AC1C20"/>
    <w:rsid w:val="00AC2233"/>
    <w:rsid w:val="00AC277E"/>
    <w:rsid w:val="00AC2B03"/>
    <w:rsid w:val="00AC2D93"/>
    <w:rsid w:val="00AC5588"/>
    <w:rsid w:val="00AC6564"/>
    <w:rsid w:val="00AC7444"/>
    <w:rsid w:val="00AC7B66"/>
    <w:rsid w:val="00AC7F0C"/>
    <w:rsid w:val="00AD07F4"/>
    <w:rsid w:val="00AD08C8"/>
    <w:rsid w:val="00AD0D2A"/>
    <w:rsid w:val="00AD0F39"/>
    <w:rsid w:val="00AD152E"/>
    <w:rsid w:val="00AD3BAA"/>
    <w:rsid w:val="00AD40EB"/>
    <w:rsid w:val="00AD4301"/>
    <w:rsid w:val="00AD46ED"/>
    <w:rsid w:val="00AD7161"/>
    <w:rsid w:val="00AD7DDB"/>
    <w:rsid w:val="00AE087B"/>
    <w:rsid w:val="00AE20E5"/>
    <w:rsid w:val="00AE4329"/>
    <w:rsid w:val="00AE468A"/>
    <w:rsid w:val="00AE4952"/>
    <w:rsid w:val="00AE5AAC"/>
    <w:rsid w:val="00AE5BFD"/>
    <w:rsid w:val="00AE6322"/>
    <w:rsid w:val="00AE635E"/>
    <w:rsid w:val="00AE74D3"/>
    <w:rsid w:val="00AE7B73"/>
    <w:rsid w:val="00AE7D24"/>
    <w:rsid w:val="00AF0287"/>
    <w:rsid w:val="00AF1461"/>
    <w:rsid w:val="00AF14B0"/>
    <w:rsid w:val="00AF1830"/>
    <w:rsid w:val="00AF3039"/>
    <w:rsid w:val="00AF3454"/>
    <w:rsid w:val="00AF352D"/>
    <w:rsid w:val="00AF35C3"/>
    <w:rsid w:val="00AF43EE"/>
    <w:rsid w:val="00AF46FA"/>
    <w:rsid w:val="00AF577B"/>
    <w:rsid w:val="00AF6C12"/>
    <w:rsid w:val="00AF79FA"/>
    <w:rsid w:val="00B000D8"/>
    <w:rsid w:val="00B000EC"/>
    <w:rsid w:val="00B006CA"/>
    <w:rsid w:val="00B0104B"/>
    <w:rsid w:val="00B0138C"/>
    <w:rsid w:val="00B02541"/>
    <w:rsid w:val="00B03C1B"/>
    <w:rsid w:val="00B03C3A"/>
    <w:rsid w:val="00B04792"/>
    <w:rsid w:val="00B05F81"/>
    <w:rsid w:val="00B06433"/>
    <w:rsid w:val="00B0671F"/>
    <w:rsid w:val="00B07CC8"/>
    <w:rsid w:val="00B07D5A"/>
    <w:rsid w:val="00B10D95"/>
    <w:rsid w:val="00B1150E"/>
    <w:rsid w:val="00B11E42"/>
    <w:rsid w:val="00B12BA5"/>
    <w:rsid w:val="00B1315A"/>
    <w:rsid w:val="00B1381D"/>
    <w:rsid w:val="00B14009"/>
    <w:rsid w:val="00B14304"/>
    <w:rsid w:val="00B14432"/>
    <w:rsid w:val="00B14C71"/>
    <w:rsid w:val="00B152D8"/>
    <w:rsid w:val="00B166F0"/>
    <w:rsid w:val="00B20258"/>
    <w:rsid w:val="00B2068F"/>
    <w:rsid w:val="00B20CAE"/>
    <w:rsid w:val="00B2106D"/>
    <w:rsid w:val="00B214D8"/>
    <w:rsid w:val="00B21C29"/>
    <w:rsid w:val="00B22287"/>
    <w:rsid w:val="00B2261A"/>
    <w:rsid w:val="00B22EEC"/>
    <w:rsid w:val="00B24586"/>
    <w:rsid w:val="00B249E4"/>
    <w:rsid w:val="00B24B14"/>
    <w:rsid w:val="00B24CA9"/>
    <w:rsid w:val="00B2550C"/>
    <w:rsid w:val="00B27282"/>
    <w:rsid w:val="00B2733D"/>
    <w:rsid w:val="00B307E6"/>
    <w:rsid w:val="00B30DEB"/>
    <w:rsid w:val="00B31FF1"/>
    <w:rsid w:val="00B321DB"/>
    <w:rsid w:val="00B322E1"/>
    <w:rsid w:val="00B328C4"/>
    <w:rsid w:val="00B32D34"/>
    <w:rsid w:val="00B347DE"/>
    <w:rsid w:val="00B34A42"/>
    <w:rsid w:val="00B34B13"/>
    <w:rsid w:val="00B34C37"/>
    <w:rsid w:val="00B361BD"/>
    <w:rsid w:val="00B403F7"/>
    <w:rsid w:val="00B40547"/>
    <w:rsid w:val="00B40833"/>
    <w:rsid w:val="00B4140B"/>
    <w:rsid w:val="00B42A92"/>
    <w:rsid w:val="00B42E72"/>
    <w:rsid w:val="00B43AE4"/>
    <w:rsid w:val="00B44647"/>
    <w:rsid w:val="00B44BF7"/>
    <w:rsid w:val="00B44D94"/>
    <w:rsid w:val="00B450F2"/>
    <w:rsid w:val="00B46882"/>
    <w:rsid w:val="00B46D8A"/>
    <w:rsid w:val="00B46E93"/>
    <w:rsid w:val="00B46F0C"/>
    <w:rsid w:val="00B47B39"/>
    <w:rsid w:val="00B50EB2"/>
    <w:rsid w:val="00B50F6D"/>
    <w:rsid w:val="00B51226"/>
    <w:rsid w:val="00B51F90"/>
    <w:rsid w:val="00B52D22"/>
    <w:rsid w:val="00B52FAA"/>
    <w:rsid w:val="00B53083"/>
    <w:rsid w:val="00B53E7D"/>
    <w:rsid w:val="00B54227"/>
    <w:rsid w:val="00B552B7"/>
    <w:rsid w:val="00B554A1"/>
    <w:rsid w:val="00B560BE"/>
    <w:rsid w:val="00B564F7"/>
    <w:rsid w:val="00B5785F"/>
    <w:rsid w:val="00B6000B"/>
    <w:rsid w:val="00B61667"/>
    <w:rsid w:val="00B61707"/>
    <w:rsid w:val="00B62CBE"/>
    <w:rsid w:val="00B63A3A"/>
    <w:rsid w:val="00B63CC5"/>
    <w:rsid w:val="00B63F13"/>
    <w:rsid w:val="00B641F2"/>
    <w:rsid w:val="00B6532B"/>
    <w:rsid w:val="00B65BFB"/>
    <w:rsid w:val="00B673F5"/>
    <w:rsid w:val="00B7072F"/>
    <w:rsid w:val="00B71631"/>
    <w:rsid w:val="00B71A67"/>
    <w:rsid w:val="00B71FD4"/>
    <w:rsid w:val="00B72251"/>
    <w:rsid w:val="00B7236A"/>
    <w:rsid w:val="00B72D34"/>
    <w:rsid w:val="00B72D9A"/>
    <w:rsid w:val="00B73508"/>
    <w:rsid w:val="00B737BC"/>
    <w:rsid w:val="00B742EA"/>
    <w:rsid w:val="00B81C92"/>
    <w:rsid w:val="00B826AA"/>
    <w:rsid w:val="00B826DF"/>
    <w:rsid w:val="00B8332B"/>
    <w:rsid w:val="00B848C2"/>
    <w:rsid w:val="00B84C43"/>
    <w:rsid w:val="00B8529E"/>
    <w:rsid w:val="00B866B8"/>
    <w:rsid w:val="00B873EC"/>
    <w:rsid w:val="00B8796B"/>
    <w:rsid w:val="00B87DF2"/>
    <w:rsid w:val="00B905A6"/>
    <w:rsid w:val="00B90F2C"/>
    <w:rsid w:val="00B91CCB"/>
    <w:rsid w:val="00B93045"/>
    <w:rsid w:val="00B9406A"/>
    <w:rsid w:val="00B940B4"/>
    <w:rsid w:val="00B944B0"/>
    <w:rsid w:val="00B947E1"/>
    <w:rsid w:val="00B96B53"/>
    <w:rsid w:val="00BA04E1"/>
    <w:rsid w:val="00BA0F43"/>
    <w:rsid w:val="00BA2695"/>
    <w:rsid w:val="00BA2A32"/>
    <w:rsid w:val="00BA2B6F"/>
    <w:rsid w:val="00BA2FB1"/>
    <w:rsid w:val="00BA31E9"/>
    <w:rsid w:val="00BA3796"/>
    <w:rsid w:val="00BA4113"/>
    <w:rsid w:val="00BA4BB2"/>
    <w:rsid w:val="00BA5337"/>
    <w:rsid w:val="00BA59B2"/>
    <w:rsid w:val="00BA5B81"/>
    <w:rsid w:val="00BA62D4"/>
    <w:rsid w:val="00BA6D25"/>
    <w:rsid w:val="00BB1F1D"/>
    <w:rsid w:val="00BB2637"/>
    <w:rsid w:val="00BB4027"/>
    <w:rsid w:val="00BB527F"/>
    <w:rsid w:val="00BB5C3C"/>
    <w:rsid w:val="00BB671B"/>
    <w:rsid w:val="00BB6CC9"/>
    <w:rsid w:val="00BB6D35"/>
    <w:rsid w:val="00BB73F9"/>
    <w:rsid w:val="00BB7593"/>
    <w:rsid w:val="00BB7615"/>
    <w:rsid w:val="00BC0335"/>
    <w:rsid w:val="00BC1A6D"/>
    <w:rsid w:val="00BC2105"/>
    <w:rsid w:val="00BC2633"/>
    <w:rsid w:val="00BC328D"/>
    <w:rsid w:val="00BC4451"/>
    <w:rsid w:val="00BC4919"/>
    <w:rsid w:val="00BC5146"/>
    <w:rsid w:val="00BC5AE0"/>
    <w:rsid w:val="00BC6FBA"/>
    <w:rsid w:val="00BC70BD"/>
    <w:rsid w:val="00BC7672"/>
    <w:rsid w:val="00BC798E"/>
    <w:rsid w:val="00BD057C"/>
    <w:rsid w:val="00BD0A1F"/>
    <w:rsid w:val="00BD162F"/>
    <w:rsid w:val="00BD1C77"/>
    <w:rsid w:val="00BD1D93"/>
    <w:rsid w:val="00BD2673"/>
    <w:rsid w:val="00BD29F1"/>
    <w:rsid w:val="00BD3864"/>
    <w:rsid w:val="00BD3D31"/>
    <w:rsid w:val="00BD3FCF"/>
    <w:rsid w:val="00BD6763"/>
    <w:rsid w:val="00BE052B"/>
    <w:rsid w:val="00BE1518"/>
    <w:rsid w:val="00BE27AE"/>
    <w:rsid w:val="00BE2B4A"/>
    <w:rsid w:val="00BE3C15"/>
    <w:rsid w:val="00BE3C3D"/>
    <w:rsid w:val="00BE4172"/>
    <w:rsid w:val="00BE46C0"/>
    <w:rsid w:val="00BE46D2"/>
    <w:rsid w:val="00BE4771"/>
    <w:rsid w:val="00BE6BD1"/>
    <w:rsid w:val="00BF0BBC"/>
    <w:rsid w:val="00BF0FCC"/>
    <w:rsid w:val="00BF2182"/>
    <w:rsid w:val="00BF22CE"/>
    <w:rsid w:val="00BF28FA"/>
    <w:rsid w:val="00BF3AC0"/>
    <w:rsid w:val="00BF43B2"/>
    <w:rsid w:val="00BF44D7"/>
    <w:rsid w:val="00BF4D86"/>
    <w:rsid w:val="00BF5DB2"/>
    <w:rsid w:val="00BF7609"/>
    <w:rsid w:val="00BF7D89"/>
    <w:rsid w:val="00BF7F06"/>
    <w:rsid w:val="00C0063B"/>
    <w:rsid w:val="00C00EFE"/>
    <w:rsid w:val="00C01A3D"/>
    <w:rsid w:val="00C01AC7"/>
    <w:rsid w:val="00C030C9"/>
    <w:rsid w:val="00C035BA"/>
    <w:rsid w:val="00C03884"/>
    <w:rsid w:val="00C04066"/>
    <w:rsid w:val="00C0418E"/>
    <w:rsid w:val="00C045CC"/>
    <w:rsid w:val="00C047B6"/>
    <w:rsid w:val="00C054EC"/>
    <w:rsid w:val="00C05ADC"/>
    <w:rsid w:val="00C05C9E"/>
    <w:rsid w:val="00C05CDE"/>
    <w:rsid w:val="00C06246"/>
    <w:rsid w:val="00C0708A"/>
    <w:rsid w:val="00C07BA4"/>
    <w:rsid w:val="00C102A9"/>
    <w:rsid w:val="00C10514"/>
    <w:rsid w:val="00C10C66"/>
    <w:rsid w:val="00C10E21"/>
    <w:rsid w:val="00C12D16"/>
    <w:rsid w:val="00C12E55"/>
    <w:rsid w:val="00C131C8"/>
    <w:rsid w:val="00C14CD6"/>
    <w:rsid w:val="00C1675E"/>
    <w:rsid w:val="00C17CB9"/>
    <w:rsid w:val="00C202FB"/>
    <w:rsid w:val="00C20CD9"/>
    <w:rsid w:val="00C21CF7"/>
    <w:rsid w:val="00C226A4"/>
    <w:rsid w:val="00C234DB"/>
    <w:rsid w:val="00C238DF"/>
    <w:rsid w:val="00C23D7E"/>
    <w:rsid w:val="00C24052"/>
    <w:rsid w:val="00C25139"/>
    <w:rsid w:val="00C27D77"/>
    <w:rsid w:val="00C30D4F"/>
    <w:rsid w:val="00C32423"/>
    <w:rsid w:val="00C32AFC"/>
    <w:rsid w:val="00C33082"/>
    <w:rsid w:val="00C3328B"/>
    <w:rsid w:val="00C33688"/>
    <w:rsid w:val="00C33EC6"/>
    <w:rsid w:val="00C3485E"/>
    <w:rsid w:val="00C35336"/>
    <w:rsid w:val="00C36373"/>
    <w:rsid w:val="00C402E2"/>
    <w:rsid w:val="00C40595"/>
    <w:rsid w:val="00C42AC8"/>
    <w:rsid w:val="00C42B8C"/>
    <w:rsid w:val="00C42D8B"/>
    <w:rsid w:val="00C4446F"/>
    <w:rsid w:val="00C45726"/>
    <w:rsid w:val="00C515D8"/>
    <w:rsid w:val="00C51D2F"/>
    <w:rsid w:val="00C52066"/>
    <w:rsid w:val="00C532F8"/>
    <w:rsid w:val="00C53461"/>
    <w:rsid w:val="00C537BE"/>
    <w:rsid w:val="00C53DD5"/>
    <w:rsid w:val="00C53DD6"/>
    <w:rsid w:val="00C55378"/>
    <w:rsid w:val="00C554AC"/>
    <w:rsid w:val="00C55650"/>
    <w:rsid w:val="00C55889"/>
    <w:rsid w:val="00C56690"/>
    <w:rsid w:val="00C56EFD"/>
    <w:rsid w:val="00C60558"/>
    <w:rsid w:val="00C60C1D"/>
    <w:rsid w:val="00C61B00"/>
    <w:rsid w:val="00C6277A"/>
    <w:rsid w:val="00C62A53"/>
    <w:rsid w:val="00C62BC6"/>
    <w:rsid w:val="00C62F9E"/>
    <w:rsid w:val="00C637B0"/>
    <w:rsid w:val="00C637F2"/>
    <w:rsid w:val="00C63946"/>
    <w:rsid w:val="00C65698"/>
    <w:rsid w:val="00C65B4A"/>
    <w:rsid w:val="00C67393"/>
    <w:rsid w:val="00C67D5A"/>
    <w:rsid w:val="00C70803"/>
    <w:rsid w:val="00C7082E"/>
    <w:rsid w:val="00C71EAB"/>
    <w:rsid w:val="00C72EBF"/>
    <w:rsid w:val="00C732C2"/>
    <w:rsid w:val="00C73B49"/>
    <w:rsid w:val="00C740FC"/>
    <w:rsid w:val="00C7534F"/>
    <w:rsid w:val="00C75663"/>
    <w:rsid w:val="00C75DD2"/>
    <w:rsid w:val="00C766C0"/>
    <w:rsid w:val="00C76717"/>
    <w:rsid w:val="00C76AC2"/>
    <w:rsid w:val="00C76CCA"/>
    <w:rsid w:val="00C76EAD"/>
    <w:rsid w:val="00C76FDF"/>
    <w:rsid w:val="00C77C2C"/>
    <w:rsid w:val="00C77C99"/>
    <w:rsid w:val="00C77E71"/>
    <w:rsid w:val="00C80854"/>
    <w:rsid w:val="00C8150D"/>
    <w:rsid w:val="00C823D2"/>
    <w:rsid w:val="00C8314C"/>
    <w:rsid w:val="00C83282"/>
    <w:rsid w:val="00C835A3"/>
    <w:rsid w:val="00C83E1D"/>
    <w:rsid w:val="00C85146"/>
    <w:rsid w:val="00C8577F"/>
    <w:rsid w:val="00C864CB"/>
    <w:rsid w:val="00C87290"/>
    <w:rsid w:val="00C87535"/>
    <w:rsid w:val="00C87A25"/>
    <w:rsid w:val="00C908C6"/>
    <w:rsid w:val="00C9191D"/>
    <w:rsid w:val="00C924F4"/>
    <w:rsid w:val="00C92707"/>
    <w:rsid w:val="00C93025"/>
    <w:rsid w:val="00C96731"/>
    <w:rsid w:val="00C96CDC"/>
    <w:rsid w:val="00C97A58"/>
    <w:rsid w:val="00CA1A0E"/>
    <w:rsid w:val="00CA1A41"/>
    <w:rsid w:val="00CA28B0"/>
    <w:rsid w:val="00CA43A5"/>
    <w:rsid w:val="00CA56E6"/>
    <w:rsid w:val="00CA701E"/>
    <w:rsid w:val="00CA76FD"/>
    <w:rsid w:val="00CB0193"/>
    <w:rsid w:val="00CB06E3"/>
    <w:rsid w:val="00CB0AD6"/>
    <w:rsid w:val="00CB0EC9"/>
    <w:rsid w:val="00CB2A03"/>
    <w:rsid w:val="00CB4B24"/>
    <w:rsid w:val="00CB4B2F"/>
    <w:rsid w:val="00CB5039"/>
    <w:rsid w:val="00CB55CC"/>
    <w:rsid w:val="00CB5C9B"/>
    <w:rsid w:val="00CB5E4E"/>
    <w:rsid w:val="00CB650F"/>
    <w:rsid w:val="00CB6D4E"/>
    <w:rsid w:val="00CB6FAF"/>
    <w:rsid w:val="00CB7CA0"/>
    <w:rsid w:val="00CB7CD3"/>
    <w:rsid w:val="00CC0BBA"/>
    <w:rsid w:val="00CC0E18"/>
    <w:rsid w:val="00CC188B"/>
    <w:rsid w:val="00CC2709"/>
    <w:rsid w:val="00CC43AF"/>
    <w:rsid w:val="00CC4CFA"/>
    <w:rsid w:val="00CC64CD"/>
    <w:rsid w:val="00CC798D"/>
    <w:rsid w:val="00CD0265"/>
    <w:rsid w:val="00CD0A13"/>
    <w:rsid w:val="00CD1D07"/>
    <w:rsid w:val="00CD2050"/>
    <w:rsid w:val="00CD239C"/>
    <w:rsid w:val="00CD2736"/>
    <w:rsid w:val="00CD2C19"/>
    <w:rsid w:val="00CD36B6"/>
    <w:rsid w:val="00CD4161"/>
    <w:rsid w:val="00CD4479"/>
    <w:rsid w:val="00CD4868"/>
    <w:rsid w:val="00CD4C9C"/>
    <w:rsid w:val="00CD5C4E"/>
    <w:rsid w:val="00CD77CB"/>
    <w:rsid w:val="00CD7826"/>
    <w:rsid w:val="00CE0626"/>
    <w:rsid w:val="00CE1813"/>
    <w:rsid w:val="00CE374B"/>
    <w:rsid w:val="00CE378E"/>
    <w:rsid w:val="00CE4C1A"/>
    <w:rsid w:val="00CE4E13"/>
    <w:rsid w:val="00CE5872"/>
    <w:rsid w:val="00CE5EAC"/>
    <w:rsid w:val="00CE5EE2"/>
    <w:rsid w:val="00CE602A"/>
    <w:rsid w:val="00CE63DD"/>
    <w:rsid w:val="00CE7B15"/>
    <w:rsid w:val="00CF0FCD"/>
    <w:rsid w:val="00CF14A4"/>
    <w:rsid w:val="00CF17AD"/>
    <w:rsid w:val="00CF1AE8"/>
    <w:rsid w:val="00CF410E"/>
    <w:rsid w:val="00CF4B21"/>
    <w:rsid w:val="00CF5AEF"/>
    <w:rsid w:val="00CF62FF"/>
    <w:rsid w:val="00CF678D"/>
    <w:rsid w:val="00CF6CBB"/>
    <w:rsid w:val="00CF76D0"/>
    <w:rsid w:val="00D01F21"/>
    <w:rsid w:val="00D01F42"/>
    <w:rsid w:val="00D04037"/>
    <w:rsid w:val="00D0411A"/>
    <w:rsid w:val="00D04A18"/>
    <w:rsid w:val="00D0505D"/>
    <w:rsid w:val="00D05A38"/>
    <w:rsid w:val="00D0699B"/>
    <w:rsid w:val="00D07168"/>
    <w:rsid w:val="00D0762F"/>
    <w:rsid w:val="00D076B6"/>
    <w:rsid w:val="00D078C6"/>
    <w:rsid w:val="00D1185A"/>
    <w:rsid w:val="00D1295C"/>
    <w:rsid w:val="00D129E0"/>
    <w:rsid w:val="00D13354"/>
    <w:rsid w:val="00D13F3F"/>
    <w:rsid w:val="00D14814"/>
    <w:rsid w:val="00D14981"/>
    <w:rsid w:val="00D1504F"/>
    <w:rsid w:val="00D151DE"/>
    <w:rsid w:val="00D158EA"/>
    <w:rsid w:val="00D15BF2"/>
    <w:rsid w:val="00D16901"/>
    <w:rsid w:val="00D169BE"/>
    <w:rsid w:val="00D17AD4"/>
    <w:rsid w:val="00D17BE6"/>
    <w:rsid w:val="00D2250B"/>
    <w:rsid w:val="00D23763"/>
    <w:rsid w:val="00D251C4"/>
    <w:rsid w:val="00D25289"/>
    <w:rsid w:val="00D2574F"/>
    <w:rsid w:val="00D25CEC"/>
    <w:rsid w:val="00D25E49"/>
    <w:rsid w:val="00D25E62"/>
    <w:rsid w:val="00D3008E"/>
    <w:rsid w:val="00D3042C"/>
    <w:rsid w:val="00D30D1B"/>
    <w:rsid w:val="00D31168"/>
    <w:rsid w:val="00D316B0"/>
    <w:rsid w:val="00D320EC"/>
    <w:rsid w:val="00D324C7"/>
    <w:rsid w:val="00D32598"/>
    <w:rsid w:val="00D325F6"/>
    <w:rsid w:val="00D32694"/>
    <w:rsid w:val="00D32988"/>
    <w:rsid w:val="00D33758"/>
    <w:rsid w:val="00D33FB0"/>
    <w:rsid w:val="00D34E43"/>
    <w:rsid w:val="00D350FB"/>
    <w:rsid w:val="00D366D9"/>
    <w:rsid w:val="00D36772"/>
    <w:rsid w:val="00D3682D"/>
    <w:rsid w:val="00D36FC9"/>
    <w:rsid w:val="00D40934"/>
    <w:rsid w:val="00D4194F"/>
    <w:rsid w:val="00D41DFA"/>
    <w:rsid w:val="00D42216"/>
    <w:rsid w:val="00D43672"/>
    <w:rsid w:val="00D43CC5"/>
    <w:rsid w:val="00D43D5D"/>
    <w:rsid w:val="00D4516B"/>
    <w:rsid w:val="00D46C50"/>
    <w:rsid w:val="00D46EAD"/>
    <w:rsid w:val="00D478F9"/>
    <w:rsid w:val="00D517BE"/>
    <w:rsid w:val="00D51AF7"/>
    <w:rsid w:val="00D537E0"/>
    <w:rsid w:val="00D543CB"/>
    <w:rsid w:val="00D55BD1"/>
    <w:rsid w:val="00D563BA"/>
    <w:rsid w:val="00D569BD"/>
    <w:rsid w:val="00D5788E"/>
    <w:rsid w:val="00D57F73"/>
    <w:rsid w:val="00D6030A"/>
    <w:rsid w:val="00D60B0F"/>
    <w:rsid w:val="00D60F81"/>
    <w:rsid w:val="00D60F89"/>
    <w:rsid w:val="00D61070"/>
    <w:rsid w:val="00D6135B"/>
    <w:rsid w:val="00D61D91"/>
    <w:rsid w:val="00D62CDD"/>
    <w:rsid w:val="00D62EFD"/>
    <w:rsid w:val="00D63515"/>
    <w:rsid w:val="00D637BB"/>
    <w:rsid w:val="00D639DB"/>
    <w:rsid w:val="00D63B00"/>
    <w:rsid w:val="00D63EEC"/>
    <w:rsid w:val="00D64C33"/>
    <w:rsid w:val="00D651BC"/>
    <w:rsid w:val="00D65ABF"/>
    <w:rsid w:val="00D65B4D"/>
    <w:rsid w:val="00D65EE9"/>
    <w:rsid w:val="00D661AD"/>
    <w:rsid w:val="00D663FB"/>
    <w:rsid w:val="00D66646"/>
    <w:rsid w:val="00D66B6D"/>
    <w:rsid w:val="00D67320"/>
    <w:rsid w:val="00D67339"/>
    <w:rsid w:val="00D70652"/>
    <w:rsid w:val="00D70FE0"/>
    <w:rsid w:val="00D71B65"/>
    <w:rsid w:val="00D73C4A"/>
    <w:rsid w:val="00D74050"/>
    <w:rsid w:val="00D744DE"/>
    <w:rsid w:val="00D75C3E"/>
    <w:rsid w:val="00D76421"/>
    <w:rsid w:val="00D76EF5"/>
    <w:rsid w:val="00D77621"/>
    <w:rsid w:val="00D808B4"/>
    <w:rsid w:val="00D81068"/>
    <w:rsid w:val="00D813E1"/>
    <w:rsid w:val="00D81725"/>
    <w:rsid w:val="00D821F5"/>
    <w:rsid w:val="00D822DC"/>
    <w:rsid w:val="00D82F08"/>
    <w:rsid w:val="00D8420E"/>
    <w:rsid w:val="00D8426E"/>
    <w:rsid w:val="00D842C0"/>
    <w:rsid w:val="00D842C5"/>
    <w:rsid w:val="00D84662"/>
    <w:rsid w:val="00D8545B"/>
    <w:rsid w:val="00D855A7"/>
    <w:rsid w:val="00D85C7B"/>
    <w:rsid w:val="00D86349"/>
    <w:rsid w:val="00D867ED"/>
    <w:rsid w:val="00D870B5"/>
    <w:rsid w:val="00D90B51"/>
    <w:rsid w:val="00D90DCC"/>
    <w:rsid w:val="00D9232E"/>
    <w:rsid w:val="00D926EA"/>
    <w:rsid w:val="00D927ED"/>
    <w:rsid w:val="00D92F85"/>
    <w:rsid w:val="00D93DA3"/>
    <w:rsid w:val="00D94839"/>
    <w:rsid w:val="00D94C34"/>
    <w:rsid w:val="00D94FF5"/>
    <w:rsid w:val="00D96676"/>
    <w:rsid w:val="00D97304"/>
    <w:rsid w:val="00D97ACA"/>
    <w:rsid w:val="00DA00F2"/>
    <w:rsid w:val="00DA0C5A"/>
    <w:rsid w:val="00DA221F"/>
    <w:rsid w:val="00DA3156"/>
    <w:rsid w:val="00DA38C0"/>
    <w:rsid w:val="00DA3D11"/>
    <w:rsid w:val="00DA3F73"/>
    <w:rsid w:val="00DA4730"/>
    <w:rsid w:val="00DA483E"/>
    <w:rsid w:val="00DA49B4"/>
    <w:rsid w:val="00DA52C7"/>
    <w:rsid w:val="00DA5628"/>
    <w:rsid w:val="00DA5692"/>
    <w:rsid w:val="00DA5F07"/>
    <w:rsid w:val="00DA6444"/>
    <w:rsid w:val="00DA6490"/>
    <w:rsid w:val="00DA6770"/>
    <w:rsid w:val="00DB0CA7"/>
    <w:rsid w:val="00DB0E5A"/>
    <w:rsid w:val="00DB215C"/>
    <w:rsid w:val="00DB2877"/>
    <w:rsid w:val="00DB34C0"/>
    <w:rsid w:val="00DB3BE8"/>
    <w:rsid w:val="00DB4117"/>
    <w:rsid w:val="00DB4BCF"/>
    <w:rsid w:val="00DB5768"/>
    <w:rsid w:val="00DB5B05"/>
    <w:rsid w:val="00DB66D1"/>
    <w:rsid w:val="00DB6D38"/>
    <w:rsid w:val="00DB712F"/>
    <w:rsid w:val="00DB775E"/>
    <w:rsid w:val="00DC146A"/>
    <w:rsid w:val="00DC258A"/>
    <w:rsid w:val="00DC2F22"/>
    <w:rsid w:val="00DC2F30"/>
    <w:rsid w:val="00DC3E68"/>
    <w:rsid w:val="00DC5FB3"/>
    <w:rsid w:val="00DC617F"/>
    <w:rsid w:val="00DC671D"/>
    <w:rsid w:val="00DC71C9"/>
    <w:rsid w:val="00DC77D9"/>
    <w:rsid w:val="00DC7EBF"/>
    <w:rsid w:val="00DD06EC"/>
    <w:rsid w:val="00DD12AD"/>
    <w:rsid w:val="00DD16CC"/>
    <w:rsid w:val="00DD2639"/>
    <w:rsid w:val="00DD2B77"/>
    <w:rsid w:val="00DD2FE9"/>
    <w:rsid w:val="00DD3301"/>
    <w:rsid w:val="00DD406C"/>
    <w:rsid w:val="00DD4D91"/>
    <w:rsid w:val="00DD648B"/>
    <w:rsid w:val="00DD6E0D"/>
    <w:rsid w:val="00DD6F53"/>
    <w:rsid w:val="00DD729D"/>
    <w:rsid w:val="00DD7E4B"/>
    <w:rsid w:val="00DE0E5B"/>
    <w:rsid w:val="00DE0E64"/>
    <w:rsid w:val="00DE0F4C"/>
    <w:rsid w:val="00DE10F3"/>
    <w:rsid w:val="00DE1963"/>
    <w:rsid w:val="00DE2237"/>
    <w:rsid w:val="00DE2371"/>
    <w:rsid w:val="00DE2484"/>
    <w:rsid w:val="00DE3168"/>
    <w:rsid w:val="00DE3941"/>
    <w:rsid w:val="00DE3BE0"/>
    <w:rsid w:val="00DE5255"/>
    <w:rsid w:val="00DE6B78"/>
    <w:rsid w:val="00DE6DDF"/>
    <w:rsid w:val="00DE70F6"/>
    <w:rsid w:val="00DE7103"/>
    <w:rsid w:val="00DF03AE"/>
    <w:rsid w:val="00DF0776"/>
    <w:rsid w:val="00DF07CF"/>
    <w:rsid w:val="00DF0F97"/>
    <w:rsid w:val="00DF19F1"/>
    <w:rsid w:val="00DF1ECD"/>
    <w:rsid w:val="00DF217B"/>
    <w:rsid w:val="00DF2965"/>
    <w:rsid w:val="00DF2DEA"/>
    <w:rsid w:val="00DF37CD"/>
    <w:rsid w:val="00DF5FD8"/>
    <w:rsid w:val="00DF6788"/>
    <w:rsid w:val="00DF77FA"/>
    <w:rsid w:val="00E000DD"/>
    <w:rsid w:val="00E02533"/>
    <w:rsid w:val="00E032F9"/>
    <w:rsid w:val="00E036BF"/>
    <w:rsid w:val="00E03DC2"/>
    <w:rsid w:val="00E05D8C"/>
    <w:rsid w:val="00E05EDC"/>
    <w:rsid w:val="00E05F23"/>
    <w:rsid w:val="00E06614"/>
    <w:rsid w:val="00E103A8"/>
    <w:rsid w:val="00E10460"/>
    <w:rsid w:val="00E11226"/>
    <w:rsid w:val="00E11411"/>
    <w:rsid w:val="00E12D80"/>
    <w:rsid w:val="00E136D8"/>
    <w:rsid w:val="00E14234"/>
    <w:rsid w:val="00E14AE2"/>
    <w:rsid w:val="00E15A64"/>
    <w:rsid w:val="00E1651B"/>
    <w:rsid w:val="00E16B33"/>
    <w:rsid w:val="00E176F6"/>
    <w:rsid w:val="00E17FBA"/>
    <w:rsid w:val="00E20223"/>
    <w:rsid w:val="00E21691"/>
    <w:rsid w:val="00E224EA"/>
    <w:rsid w:val="00E22672"/>
    <w:rsid w:val="00E23F3B"/>
    <w:rsid w:val="00E24784"/>
    <w:rsid w:val="00E2502C"/>
    <w:rsid w:val="00E261A8"/>
    <w:rsid w:val="00E268CA"/>
    <w:rsid w:val="00E27C2B"/>
    <w:rsid w:val="00E314E7"/>
    <w:rsid w:val="00E31B0F"/>
    <w:rsid w:val="00E31CEF"/>
    <w:rsid w:val="00E32A0D"/>
    <w:rsid w:val="00E33FE4"/>
    <w:rsid w:val="00E348CF"/>
    <w:rsid w:val="00E36346"/>
    <w:rsid w:val="00E363FB"/>
    <w:rsid w:val="00E376BA"/>
    <w:rsid w:val="00E37720"/>
    <w:rsid w:val="00E4048E"/>
    <w:rsid w:val="00E40A66"/>
    <w:rsid w:val="00E41138"/>
    <w:rsid w:val="00E422EE"/>
    <w:rsid w:val="00E440CB"/>
    <w:rsid w:val="00E44474"/>
    <w:rsid w:val="00E446DE"/>
    <w:rsid w:val="00E44C31"/>
    <w:rsid w:val="00E46693"/>
    <w:rsid w:val="00E46CCC"/>
    <w:rsid w:val="00E470D1"/>
    <w:rsid w:val="00E472E5"/>
    <w:rsid w:val="00E47E7B"/>
    <w:rsid w:val="00E500BE"/>
    <w:rsid w:val="00E50869"/>
    <w:rsid w:val="00E509E0"/>
    <w:rsid w:val="00E50AB1"/>
    <w:rsid w:val="00E529D0"/>
    <w:rsid w:val="00E53F75"/>
    <w:rsid w:val="00E55B58"/>
    <w:rsid w:val="00E56E31"/>
    <w:rsid w:val="00E572E4"/>
    <w:rsid w:val="00E578CD"/>
    <w:rsid w:val="00E57E9B"/>
    <w:rsid w:val="00E60710"/>
    <w:rsid w:val="00E60778"/>
    <w:rsid w:val="00E60E3E"/>
    <w:rsid w:val="00E60E6D"/>
    <w:rsid w:val="00E61C5A"/>
    <w:rsid w:val="00E621ED"/>
    <w:rsid w:val="00E629BC"/>
    <w:rsid w:val="00E62C3C"/>
    <w:rsid w:val="00E64142"/>
    <w:rsid w:val="00E641B3"/>
    <w:rsid w:val="00E647E6"/>
    <w:rsid w:val="00E66115"/>
    <w:rsid w:val="00E66F75"/>
    <w:rsid w:val="00E676F3"/>
    <w:rsid w:val="00E67734"/>
    <w:rsid w:val="00E67A8A"/>
    <w:rsid w:val="00E67E81"/>
    <w:rsid w:val="00E709D3"/>
    <w:rsid w:val="00E709FB"/>
    <w:rsid w:val="00E70B65"/>
    <w:rsid w:val="00E71998"/>
    <w:rsid w:val="00E71E62"/>
    <w:rsid w:val="00E729AA"/>
    <w:rsid w:val="00E72B2D"/>
    <w:rsid w:val="00E732CA"/>
    <w:rsid w:val="00E7340A"/>
    <w:rsid w:val="00E73E04"/>
    <w:rsid w:val="00E7429D"/>
    <w:rsid w:val="00E74DD0"/>
    <w:rsid w:val="00E754E3"/>
    <w:rsid w:val="00E75DF0"/>
    <w:rsid w:val="00E765A9"/>
    <w:rsid w:val="00E76657"/>
    <w:rsid w:val="00E769D3"/>
    <w:rsid w:val="00E76A39"/>
    <w:rsid w:val="00E803C5"/>
    <w:rsid w:val="00E822D7"/>
    <w:rsid w:val="00E8283D"/>
    <w:rsid w:val="00E82D6C"/>
    <w:rsid w:val="00E83AEC"/>
    <w:rsid w:val="00E84371"/>
    <w:rsid w:val="00E84A77"/>
    <w:rsid w:val="00E85938"/>
    <w:rsid w:val="00E863BF"/>
    <w:rsid w:val="00E86409"/>
    <w:rsid w:val="00E86932"/>
    <w:rsid w:val="00E86962"/>
    <w:rsid w:val="00E90590"/>
    <w:rsid w:val="00E91855"/>
    <w:rsid w:val="00E91AC7"/>
    <w:rsid w:val="00E91BB3"/>
    <w:rsid w:val="00E91EE3"/>
    <w:rsid w:val="00E92EB7"/>
    <w:rsid w:val="00E9411F"/>
    <w:rsid w:val="00E9449D"/>
    <w:rsid w:val="00E96023"/>
    <w:rsid w:val="00E974C2"/>
    <w:rsid w:val="00EA1D80"/>
    <w:rsid w:val="00EA1E4F"/>
    <w:rsid w:val="00EA3912"/>
    <w:rsid w:val="00EA4623"/>
    <w:rsid w:val="00EA510E"/>
    <w:rsid w:val="00EA5751"/>
    <w:rsid w:val="00EA59D0"/>
    <w:rsid w:val="00EA5C77"/>
    <w:rsid w:val="00EA6533"/>
    <w:rsid w:val="00EA751E"/>
    <w:rsid w:val="00EB01BC"/>
    <w:rsid w:val="00EB04AF"/>
    <w:rsid w:val="00EB1BDF"/>
    <w:rsid w:val="00EB299A"/>
    <w:rsid w:val="00EB2AD9"/>
    <w:rsid w:val="00EB355A"/>
    <w:rsid w:val="00EB3DC3"/>
    <w:rsid w:val="00EB3FAA"/>
    <w:rsid w:val="00EB431F"/>
    <w:rsid w:val="00EB589B"/>
    <w:rsid w:val="00EB5919"/>
    <w:rsid w:val="00EB7037"/>
    <w:rsid w:val="00EB7A44"/>
    <w:rsid w:val="00EC090E"/>
    <w:rsid w:val="00EC0A3A"/>
    <w:rsid w:val="00EC1511"/>
    <w:rsid w:val="00EC152A"/>
    <w:rsid w:val="00EC1DA9"/>
    <w:rsid w:val="00EC1EC3"/>
    <w:rsid w:val="00EC205E"/>
    <w:rsid w:val="00EC2746"/>
    <w:rsid w:val="00EC27EF"/>
    <w:rsid w:val="00EC2C4D"/>
    <w:rsid w:val="00EC2D3E"/>
    <w:rsid w:val="00EC3D6A"/>
    <w:rsid w:val="00EC5A78"/>
    <w:rsid w:val="00EC7180"/>
    <w:rsid w:val="00ED0988"/>
    <w:rsid w:val="00ED0BA5"/>
    <w:rsid w:val="00ED0C6E"/>
    <w:rsid w:val="00ED0CBD"/>
    <w:rsid w:val="00ED1759"/>
    <w:rsid w:val="00ED2A23"/>
    <w:rsid w:val="00ED2B0D"/>
    <w:rsid w:val="00ED35AA"/>
    <w:rsid w:val="00ED3D7F"/>
    <w:rsid w:val="00ED45A5"/>
    <w:rsid w:val="00ED4A0F"/>
    <w:rsid w:val="00ED5FB4"/>
    <w:rsid w:val="00ED6572"/>
    <w:rsid w:val="00ED6C1F"/>
    <w:rsid w:val="00EE06E2"/>
    <w:rsid w:val="00EE07E4"/>
    <w:rsid w:val="00EE0B70"/>
    <w:rsid w:val="00EE0C89"/>
    <w:rsid w:val="00EE1028"/>
    <w:rsid w:val="00EE12E3"/>
    <w:rsid w:val="00EE1468"/>
    <w:rsid w:val="00EE14A0"/>
    <w:rsid w:val="00EE31C2"/>
    <w:rsid w:val="00EE3792"/>
    <w:rsid w:val="00EE4179"/>
    <w:rsid w:val="00EE42DF"/>
    <w:rsid w:val="00EE5440"/>
    <w:rsid w:val="00EE5C13"/>
    <w:rsid w:val="00EE5F99"/>
    <w:rsid w:val="00EE6A16"/>
    <w:rsid w:val="00EE6A6C"/>
    <w:rsid w:val="00EE77C9"/>
    <w:rsid w:val="00EF0448"/>
    <w:rsid w:val="00EF0716"/>
    <w:rsid w:val="00EF11F7"/>
    <w:rsid w:val="00EF1710"/>
    <w:rsid w:val="00EF184A"/>
    <w:rsid w:val="00EF2400"/>
    <w:rsid w:val="00EF247A"/>
    <w:rsid w:val="00EF2580"/>
    <w:rsid w:val="00EF2907"/>
    <w:rsid w:val="00EF36C0"/>
    <w:rsid w:val="00EF3A59"/>
    <w:rsid w:val="00EF55F2"/>
    <w:rsid w:val="00EF6295"/>
    <w:rsid w:val="00EF7C9A"/>
    <w:rsid w:val="00F0010F"/>
    <w:rsid w:val="00F00DAC"/>
    <w:rsid w:val="00F00FEB"/>
    <w:rsid w:val="00F015D0"/>
    <w:rsid w:val="00F019AF"/>
    <w:rsid w:val="00F03438"/>
    <w:rsid w:val="00F03459"/>
    <w:rsid w:val="00F0440D"/>
    <w:rsid w:val="00F05177"/>
    <w:rsid w:val="00F055AA"/>
    <w:rsid w:val="00F05E5B"/>
    <w:rsid w:val="00F065C8"/>
    <w:rsid w:val="00F06729"/>
    <w:rsid w:val="00F077CF"/>
    <w:rsid w:val="00F1010F"/>
    <w:rsid w:val="00F10CD4"/>
    <w:rsid w:val="00F11587"/>
    <w:rsid w:val="00F121C0"/>
    <w:rsid w:val="00F13583"/>
    <w:rsid w:val="00F13BD6"/>
    <w:rsid w:val="00F14E72"/>
    <w:rsid w:val="00F15175"/>
    <w:rsid w:val="00F15359"/>
    <w:rsid w:val="00F174C8"/>
    <w:rsid w:val="00F17989"/>
    <w:rsid w:val="00F17D85"/>
    <w:rsid w:val="00F17F9E"/>
    <w:rsid w:val="00F201E1"/>
    <w:rsid w:val="00F20415"/>
    <w:rsid w:val="00F20896"/>
    <w:rsid w:val="00F208DF"/>
    <w:rsid w:val="00F20AA7"/>
    <w:rsid w:val="00F217CC"/>
    <w:rsid w:val="00F21D1E"/>
    <w:rsid w:val="00F2237A"/>
    <w:rsid w:val="00F22882"/>
    <w:rsid w:val="00F23235"/>
    <w:rsid w:val="00F23D69"/>
    <w:rsid w:val="00F2433B"/>
    <w:rsid w:val="00F2487C"/>
    <w:rsid w:val="00F24EB7"/>
    <w:rsid w:val="00F25428"/>
    <w:rsid w:val="00F25C7A"/>
    <w:rsid w:val="00F26E1B"/>
    <w:rsid w:val="00F27228"/>
    <w:rsid w:val="00F27733"/>
    <w:rsid w:val="00F30903"/>
    <w:rsid w:val="00F30E15"/>
    <w:rsid w:val="00F310FD"/>
    <w:rsid w:val="00F315F6"/>
    <w:rsid w:val="00F316C0"/>
    <w:rsid w:val="00F31BA2"/>
    <w:rsid w:val="00F324A3"/>
    <w:rsid w:val="00F343DC"/>
    <w:rsid w:val="00F34CD6"/>
    <w:rsid w:val="00F359E7"/>
    <w:rsid w:val="00F35C05"/>
    <w:rsid w:val="00F35CC2"/>
    <w:rsid w:val="00F37A70"/>
    <w:rsid w:val="00F37DE3"/>
    <w:rsid w:val="00F37E8D"/>
    <w:rsid w:val="00F40572"/>
    <w:rsid w:val="00F40AAE"/>
    <w:rsid w:val="00F40F9B"/>
    <w:rsid w:val="00F416AA"/>
    <w:rsid w:val="00F41901"/>
    <w:rsid w:val="00F42A32"/>
    <w:rsid w:val="00F4385B"/>
    <w:rsid w:val="00F43CF5"/>
    <w:rsid w:val="00F43E6D"/>
    <w:rsid w:val="00F448D2"/>
    <w:rsid w:val="00F4588A"/>
    <w:rsid w:val="00F45DD2"/>
    <w:rsid w:val="00F46908"/>
    <w:rsid w:val="00F47475"/>
    <w:rsid w:val="00F475A5"/>
    <w:rsid w:val="00F5081D"/>
    <w:rsid w:val="00F50AE6"/>
    <w:rsid w:val="00F514ED"/>
    <w:rsid w:val="00F51A23"/>
    <w:rsid w:val="00F52C3D"/>
    <w:rsid w:val="00F52D1D"/>
    <w:rsid w:val="00F53434"/>
    <w:rsid w:val="00F53DD0"/>
    <w:rsid w:val="00F54C53"/>
    <w:rsid w:val="00F5535C"/>
    <w:rsid w:val="00F55652"/>
    <w:rsid w:val="00F55ACC"/>
    <w:rsid w:val="00F57DEC"/>
    <w:rsid w:val="00F60003"/>
    <w:rsid w:val="00F6094A"/>
    <w:rsid w:val="00F6160A"/>
    <w:rsid w:val="00F617B9"/>
    <w:rsid w:val="00F62556"/>
    <w:rsid w:val="00F627B5"/>
    <w:rsid w:val="00F62CCC"/>
    <w:rsid w:val="00F63590"/>
    <w:rsid w:val="00F648A7"/>
    <w:rsid w:val="00F65B6E"/>
    <w:rsid w:val="00F66068"/>
    <w:rsid w:val="00F6642B"/>
    <w:rsid w:val="00F70174"/>
    <w:rsid w:val="00F70929"/>
    <w:rsid w:val="00F71357"/>
    <w:rsid w:val="00F72230"/>
    <w:rsid w:val="00F7322D"/>
    <w:rsid w:val="00F73D87"/>
    <w:rsid w:val="00F7441F"/>
    <w:rsid w:val="00F7446A"/>
    <w:rsid w:val="00F760C8"/>
    <w:rsid w:val="00F7712F"/>
    <w:rsid w:val="00F7714A"/>
    <w:rsid w:val="00F8237F"/>
    <w:rsid w:val="00F825A2"/>
    <w:rsid w:val="00F82E04"/>
    <w:rsid w:val="00F831BA"/>
    <w:rsid w:val="00F846A5"/>
    <w:rsid w:val="00F85063"/>
    <w:rsid w:val="00F852CE"/>
    <w:rsid w:val="00F85673"/>
    <w:rsid w:val="00F86189"/>
    <w:rsid w:val="00F867FC"/>
    <w:rsid w:val="00F86EF9"/>
    <w:rsid w:val="00F876CC"/>
    <w:rsid w:val="00F87876"/>
    <w:rsid w:val="00F91255"/>
    <w:rsid w:val="00F918D3"/>
    <w:rsid w:val="00F91EF6"/>
    <w:rsid w:val="00F9218F"/>
    <w:rsid w:val="00F92418"/>
    <w:rsid w:val="00F926EA"/>
    <w:rsid w:val="00F92B7B"/>
    <w:rsid w:val="00F92B8E"/>
    <w:rsid w:val="00F92C18"/>
    <w:rsid w:val="00F92F57"/>
    <w:rsid w:val="00F934AB"/>
    <w:rsid w:val="00F947BC"/>
    <w:rsid w:val="00F9493D"/>
    <w:rsid w:val="00F95B03"/>
    <w:rsid w:val="00F95D10"/>
    <w:rsid w:val="00F963A4"/>
    <w:rsid w:val="00F97089"/>
    <w:rsid w:val="00F97113"/>
    <w:rsid w:val="00F9714B"/>
    <w:rsid w:val="00F974CA"/>
    <w:rsid w:val="00F97900"/>
    <w:rsid w:val="00F97C3B"/>
    <w:rsid w:val="00FA0476"/>
    <w:rsid w:val="00FA0EB0"/>
    <w:rsid w:val="00FA2C7A"/>
    <w:rsid w:val="00FA540E"/>
    <w:rsid w:val="00FA5A18"/>
    <w:rsid w:val="00FA5ECC"/>
    <w:rsid w:val="00FA6EF0"/>
    <w:rsid w:val="00FA79AC"/>
    <w:rsid w:val="00FA7CA5"/>
    <w:rsid w:val="00FB0CBF"/>
    <w:rsid w:val="00FB147E"/>
    <w:rsid w:val="00FB159D"/>
    <w:rsid w:val="00FB177B"/>
    <w:rsid w:val="00FB24E5"/>
    <w:rsid w:val="00FB2C17"/>
    <w:rsid w:val="00FB2FB9"/>
    <w:rsid w:val="00FB3BEE"/>
    <w:rsid w:val="00FB452A"/>
    <w:rsid w:val="00FB4DAC"/>
    <w:rsid w:val="00FB5DD4"/>
    <w:rsid w:val="00FB6242"/>
    <w:rsid w:val="00FB67E8"/>
    <w:rsid w:val="00FB6CFA"/>
    <w:rsid w:val="00FB6FB4"/>
    <w:rsid w:val="00FB7397"/>
    <w:rsid w:val="00FB787C"/>
    <w:rsid w:val="00FC0BF5"/>
    <w:rsid w:val="00FC1417"/>
    <w:rsid w:val="00FC1519"/>
    <w:rsid w:val="00FC1E73"/>
    <w:rsid w:val="00FC24D9"/>
    <w:rsid w:val="00FC2626"/>
    <w:rsid w:val="00FC2C7B"/>
    <w:rsid w:val="00FC3D02"/>
    <w:rsid w:val="00FC4008"/>
    <w:rsid w:val="00FC46C8"/>
    <w:rsid w:val="00FC516C"/>
    <w:rsid w:val="00FC5A08"/>
    <w:rsid w:val="00FC65CA"/>
    <w:rsid w:val="00FC6C0C"/>
    <w:rsid w:val="00FC7939"/>
    <w:rsid w:val="00FC7CD2"/>
    <w:rsid w:val="00FC7F59"/>
    <w:rsid w:val="00FD1EE1"/>
    <w:rsid w:val="00FD30B1"/>
    <w:rsid w:val="00FD34F9"/>
    <w:rsid w:val="00FD5004"/>
    <w:rsid w:val="00FD68E7"/>
    <w:rsid w:val="00FD77DE"/>
    <w:rsid w:val="00FD7B56"/>
    <w:rsid w:val="00FE0004"/>
    <w:rsid w:val="00FE0316"/>
    <w:rsid w:val="00FE06A2"/>
    <w:rsid w:val="00FE1569"/>
    <w:rsid w:val="00FE17B1"/>
    <w:rsid w:val="00FE196F"/>
    <w:rsid w:val="00FE1E93"/>
    <w:rsid w:val="00FE2490"/>
    <w:rsid w:val="00FE2ADE"/>
    <w:rsid w:val="00FE2DF2"/>
    <w:rsid w:val="00FE2F48"/>
    <w:rsid w:val="00FE5D86"/>
    <w:rsid w:val="00FE620E"/>
    <w:rsid w:val="00FE6769"/>
    <w:rsid w:val="00FE6910"/>
    <w:rsid w:val="00FE7824"/>
    <w:rsid w:val="00FE7C44"/>
    <w:rsid w:val="00FF0715"/>
    <w:rsid w:val="00FF0772"/>
    <w:rsid w:val="00FF2011"/>
    <w:rsid w:val="00FF205F"/>
    <w:rsid w:val="00FF3178"/>
    <w:rsid w:val="00FF4BB1"/>
    <w:rsid w:val="00FF57F7"/>
    <w:rsid w:val="00FF584C"/>
    <w:rsid w:val="00FF5B4A"/>
    <w:rsid w:val="00FF6201"/>
    <w:rsid w:val="00FF7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B5A72A"/>
  <w15:docId w15:val="{DC9F79E9-CE4D-473E-A20A-958ECFF06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250C9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5AB2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6B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6BB1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7E4CBA"/>
    <w:rPr>
      <w:i/>
      <w:iCs/>
    </w:rPr>
  </w:style>
  <w:style w:type="paragraph" w:customStyle="1" w:styleId="CANADIANMIN">
    <w:name w:val="CANADIAN MIN"/>
    <w:basedOn w:val="Normal"/>
    <w:link w:val="CANADIANMINChar"/>
    <w:qFormat/>
    <w:rsid w:val="00F121C0"/>
    <w:pPr>
      <w:spacing w:line="480" w:lineRule="auto"/>
    </w:pPr>
    <w:rPr>
      <w:rFonts w:ascii="Times New Roman" w:hAnsi="Times New Roman" w:cs="Times New Roman"/>
      <w:smallCaps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D30D1B"/>
  </w:style>
  <w:style w:type="character" w:customStyle="1" w:styleId="CANADIANMINChar">
    <w:name w:val="CANADIAN MIN Char"/>
    <w:basedOn w:val="DefaultParagraphFont"/>
    <w:link w:val="CANADIANMIN"/>
    <w:rsid w:val="00F121C0"/>
    <w:rPr>
      <w:rFonts w:ascii="Times New Roman" w:hAnsi="Times New Roman" w:cs="Times New Roman"/>
      <w:smallCaps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92F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2F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2F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2F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2F57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1A3D"/>
    <w:rPr>
      <w:b/>
      <w:sz w:val="48"/>
      <w:szCs w:val="48"/>
    </w:rPr>
  </w:style>
  <w:style w:type="character" w:customStyle="1" w:styleId="text">
    <w:name w:val="text"/>
    <w:basedOn w:val="DefaultParagraphFont"/>
    <w:rsid w:val="008036DD"/>
  </w:style>
  <w:style w:type="paragraph" w:styleId="NoSpacing">
    <w:name w:val="No Spacing"/>
    <w:uiPriority w:val="1"/>
    <w:qFormat/>
    <w:rsid w:val="00C77E71"/>
    <w:pPr>
      <w:spacing w:after="0" w:line="240" w:lineRule="auto"/>
    </w:pPr>
    <w:rPr>
      <w:rFonts w:asciiTheme="minorHAnsi" w:eastAsiaTheme="minorHAnsi" w:hAnsiTheme="minorHAnsi" w:cstheme="minorBidi"/>
      <w:lang w:val="en-CA" w:eastAsia="en-US"/>
    </w:rPr>
  </w:style>
  <w:style w:type="paragraph" w:styleId="NormalWeb">
    <w:name w:val="Normal (Web)"/>
    <w:basedOn w:val="Normal"/>
    <w:uiPriority w:val="99"/>
    <w:semiHidden/>
    <w:unhideWhenUsed/>
    <w:rsid w:val="00174A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44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3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39D6"/>
  </w:style>
  <w:style w:type="paragraph" w:styleId="Footer">
    <w:name w:val="footer"/>
    <w:basedOn w:val="Normal"/>
    <w:link w:val="FooterChar"/>
    <w:uiPriority w:val="99"/>
    <w:unhideWhenUsed/>
    <w:rsid w:val="00733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9D6"/>
  </w:style>
  <w:style w:type="paragraph" w:styleId="Revision">
    <w:name w:val="Revision"/>
    <w:hidden/>
    <w:uiPriority w:val="99"/>
    <w:semiHidden/>
    <w:rsid w:val="00A7198D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C2CB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2C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2CB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3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jrAVNOADuTWjmBCnazJRn5GVZFA==">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923DDC7-28C2-45C2-B26C-56A7ED4C9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53</Words>
  <Characters>657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Mackenzie</cp:lastModifiedBy>
  <cp:revision>3</cp:revision>
  <cp:lastPrinted>2021-04-05T08:18:00Z</cp:lastPrinted>
  <dcterms:created xsi:type="dcterms:W3CDTF">2022-03-25T19:37:00Z</dcterms:created>
  <dcterms:modified xsi:type="dcterms:W3CDTF">2022-03-25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pa</vt:lpwstr>
  </property>
  <property fmtid="{D5CDD505-2E9C-101B-9397-08002B2CF9AE}" pid="4" name="Mendeley Recent Style Name 0_1">
    <vt:lpwstr>American Psychological Association 7th edition</vt:lpwstr>
  </property>
  <property fmtid="{D5CDD505-2E9C-101B-9397-08002B2CF9AE}" pid="5" name="Mendeley Recent Style Id 1_1">
    <vt:lpwstr>http://www.zotero.org/styles/american-sociological-association</vt:lpwstr>
  </property>
  <property fmtid="{D5CDD505-2E9C-101B-9397-08002B2CF9AE}" pid="6" name="Mendeley Recent Style Name 1_1">
    <vt:lpwstr>American Sociological Association 6th edition</vt:lpwstr>
  </property>
  <property fmtid="{D5CDD505-2E9C-101B-9397-08002B2CF9AE}" pid="7" name="Mendeley Recent Style Id 2_1">
    <vt:lpwstr>http://www.zotero.org/styles/chemical-geology</vt:lpwstr>
  </property>
  <property fmtid="{D5CDD505-2E9C-101B-9397-08002B2CF9AE}" pid="8" name="Mendeley Recent Style Name 2_1">
    <vt:lpwstr>Chemical Geology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harvard-cite-them-right</vt:lpwstr>
  </property>
  <property fmtid="{D5CDD505-2E9C-101B-9397-08002B2CF9AE}" pid="12" name="Mendeley Recent Style Name 4_1">
    <vt:lpwstr>Cite Them Right 10th edition - Harvard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lithos</vt:lpwstr>
  </property>
  <property fmtid="{D5CDD505-2E9C-101B-9397-08002B2CF9AE}" pid="16" name="Mendeley Recent Style Name 6_1">
    <vt:lpwstr>LITHOS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Unique User Id_1">
    <vt:lpwstr>b7e23951-524c-3cae-8b58-cdf3708ebef3</vt:lpwstr>
  </property>
  <property fmtid="{D5CDD505-2E9C-101B-9397-08002B2CF9AE}" pid="24" name="Mendeley Citation Style_1">
    <vt:lpwstr>http://www.zotero.org/styles/apa</vt:lpwstr>
  </property>
</Properties>
</file>